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ự</w:t>
      </w:r>
      <w:r>
        <w:t xml:space="preserve"> </w:t>
      </w:r>
      <w:r>
        <w:t xml:space="preserve">Trả</w:t>
      </w:r>
      <w:r>
        <w:t xml:space="preserve"> </w:t>
      </w:r>
      <w:r>
        <w:t xml:space="preserve">Thù</w:t>
      </w:r>
      <w:r>
        <w:t xml:space="preserve"> </w:t>
      </w:r>
      <w:r>
        <w:t xml:space="preserve">Của</w:t>
      </w:r>
      <w:r>
        <w:t xml:space="preserve"> </w:t>
      </w:r>
      <w:r>
        <w:t xml:space="preserve">Ác</w:t>
      </w:r>
      <w:r>
        <w:t xml:space="preserve"> </w:t>
      </w:r>
      <w:r>
        <w:t xml:space="preserve">Quỷ</w:t>
      </w:r>
      <w:r>
        <w:t xml:space="preserve"> </w:t>
      </w:r>
      <w:r>
        <w:t xml:space="preserve">-</w:t>
      </w:r>
      <w:r>
        <w:t xml:space="preserve"> </w:t>
      </w:r>
      <w:r>
        <w:t xml:space="preserve">Devil</w:t>
      </w:r>
      <w:r>
        <w:t xml:space="preserve"> </w:t>
      </w:r>
      <w:r>
        <w:t xml:space="preserve">and</w:t>
      </w:r>
      <w:r>
        <w:t xml:space="preserve"> </w:t>
      </w:r>
      <w:r>
        <w:t xml:space="preserve">Ang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ự-trả-thù-của-ác-quỷ---devil-and-angel"/>
      <w:bookmarkEnd w:id="21"/>
      <w:r>
        <w:t xml:space="preserve">Sự Trả Thù Của Ác Quỷ - Devil and Angel</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3/su-tra-thu-cua-ac-quy-devil-and-angel.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Pricess Knight -Nó: Lục Tiểu Du - Kris-18 tuổi. Là con lai Hàn - Việt, hotgirl no. 1 ở Nhật, giỏi võ, hát hay, đánh nhau khỏi chê, đua se khỏi nói. Có mái tóc màu tím đỏ, đôi mắt màu đỏ máu nhờ contact lense.</w:t>
            </w:r>
            <w:r>
              <w:br w:type="textWrapping"/>
            </w:r>
          </w:p>
        </w:tc>
      </w:tr>
    </w:tbl>
    <w:p>
      <w:pPr>
        <w:pStyle w:val="Compact"/>
      </w:pPr>
      <w:r>
        <w:br w:type="textWrapping"/>
      </w:r>
      <w:r>
        <w:br w:type="textWrapping"/>
      </w:r>
      <w:r>
        <w:rPr>
          <w:i/>
        </w:rPr>
        <w:t xml:space="preserve">Đọc và tải ebook truyện tại: http://truyenclub.com/su-tra-thu-cua-ac-quy-devil-and-angel</w:t>
      </w:r>
      <w:r>
        <w:br w:type="textWrapping"/>
      </w:r>
    </w:p>
    <w:p>
      <w:pPr>
        <w:pStyle w:val="BodyText"/>
      </w:pPr>
      <w:r>
        <w:br w:type="textWrapping"/>
      </w:r>
      <w:r>
        <w:br w:type="textWrapping"/>
      </w:r>
    </w:p>
    <w:p>
      <w:pPr>
        <w:pStyle w:val="Heading2"/>
      </w:pPr>
      <w:bookmarkStart w:id="23" w:name="chương-1-ác-quỷ-đội-lốt-thiên-thần"/>
      <w:bookmarkEnd w:id="23"/>
      <w:r>
        <w:t xml:space="preserve">1. Chương 1: Ác Quỷ Đội Lốt Thiên Thần</w:t>
      </w:r>
    </w:p>
    <w:p>
      <w:pPr>
        <w:pStyle w:val="Compact"/>
      </w:pPr>
      <w:r>
        <w:br w:type="textWrapping"/>
      </w:r>
      <w:r>
        <w:br w:type="textWrapping"/>
      </w:r>
      <w:r>
        <w:t xml:space="preserve">Rầm, thân ảnh 1 người đàn ông cao lớn ngã xuống nền đất lạnh. Nó dùng tay quệt những vệt máu bắn tung tóe trên mặt mình, cuối xuống thật thấp, nhìn vào khuôn mặt người kia</w:t>
      </w:r>
    </w:p>
    <w:p>
      <w:pPr>
        <w:pStyle w:val="BodyText"/>
      </w:pPr>
      <w:r>
        <w:t xml:space="preserve">-Nói, ai làm Kira bị thương?- giọng nó băng lãnh toàn phần, chiếu những tia chết chóc về hắn ta</w:t>
      </w:r>
    </w:p>
    <w:p>
      <w:pPr>
        <w:pStyle w:val="BodyText"/>
      </w:pPr>
      <w:r>
        <w:t xml:space="preserve">-Là..là Lý Minh Hoàng!- người đó nói</w:t>
      </w:r>
    </w:p>
    <w:p>
      <w:pPr>
        <w:pStyle w:val="BodyText"/>
      </w:pPr>
      <w:r>
        <w:t xml:space="preserve">-Xử lý đi- nó nói với bọn vệ sĩ rồi đi ra ngoài</w:t>
      </w:r>
    </w:p>
    <w:p>
      <w:pPr>
        <w:pStyle w:val="BodyText"/>
      </w:pPr>
      <w:r>
        <w:t xml:space="preserve">Nhảy phóc lên chiếc Ferrari đen bóng lộn, lướt nhanh trên con đường cao tốc ở L.A, mái tóc dài màu tím đỏ đc cột cao bay trong gió đêm! Két, dừng xe lại trước ngôi biệt thự màu trắng bạc lấp lánh, đẩy cánh cổng sắt nặng nề, lái xe vào trong. Nhìn đồng hồ, 11.00 PM. Đi nhẹ nhàng lên lầu 1, đến trước căn phòng có chữ Kirs theo hoa văn Gothicqe cổ điển tinh xảo trên cánh của màu đen tuyền.</w:t>
      </w:r>
    </w:p>
    <w:p>
      <w:pPr>
        <w:pStyle w:val="BodyText"/>
      </w:pPr>
      <w:r>
        <w:t xml:space="preserve">Mở cửa, căn phòng chủ đạo 2 màu đen trắng hòa hợp. tường màu trắng có hình nhưng đóa hoa anh túc màu máu, còn cón hình những bông tuyết màu đen. Drap giường đen nhung, rèm cửa sổ trắng muốt, 1 bộ bàn ghế bằng thạch anh tím sang trọng. Ở giữ phòng là 1 bàn làm việc với màn hình cảm ứng có thẻ nhớ đến 360GB, 1 máy fax tích hợp máy in siêu nhỏ bằng phân nữa hộp pizza thôi! 1 tủ quần áo to, 1 phòng thay đồ, 1 phòng tắm và nhà vệ sinh đc ngăn cách bởi 1 tấm rèm đen mỏng. Ở gần bàn làm việc còn có 1 cái TV màn hình mấy chục inh và dàn loa siêu khủng. Nếu mà có thêm cái bếp nữa là căn phòng rộng 10x10 này là 1 ngôi nhà ko hơn ko kém ạ! (e nổ tý nhớ hehehehe)</w:t>
      </w:r>
    </w:p>
    <w:p>
      <w:pPr>
        <w:pStyle w:val="BodyText"/>
      </w:pPr>
      <w:r>
        <w:t xml:space="preserve">Thả mình xuống cái giường king size êm ái, với tay lấy viên thuốc ngủ liều mạnh ở đầu giường rồi uống như đó là lẹ đương nhiên. Vắt tay lên trán, tìm xem làm cách nào để đưa Kira khỏi nơi này! Do mãi suy nghĩ mà nó thiếp đi lúc nào ko hay biết, có lẽ đây là giấc ngủ ngon nhất của nó từ 9 năm qua!</w:t>
      </w:r>
    </w:p>
    <w:p>
      <w:pPr>
        <w:pStyle w:val="BodyText"/>
      </w:pPr>
      <w:r>
        <w:t xml:space="preserve">-----------------------------</w:t>
      </w:r>
    </w:p>
    <w:p>
      <w:pPr>
        <w:pStyle w:val="BodyText"/>
      </w:pPr>
      <w:r>
        <w:t xml:space="preserve">Sáng hôm sau - 7.00 AM phòng nó</w:t>
      </w:r>
    </w:p>
    <w:p>
      <w:pPr>
        <w:pStyle w:val="BodyText"/>
      </w:pPr>
      <w:r>
        <w:t xml:space="preserve">Nó đang ngồi đối diện vs Kira trên cái giường của mình. Đột ngộ nói</w:t>
      </w:r>
    </w:p>
    <w:p>
      <w:pPr>
        <w:pStyle w:val="BodyText"/>
      </w:pPr>
      <w:r>
        <w:t xml:space="preserve">-Sao mày muốn về Việt Nam?</w:t>
      </w:r>
    </w:p>
    <w:p>
      <w:pPr>
        <w:pStyle w:val="BodyText"/>
      </w:pPr>
      <w:r>
        <w:t xml:space="preserve">-Dù sao đó cũng là quê hương mình mà vs lại tao nhớ Lis lắm. Về đi Kris- nhỏ dùng ánh mắt cún con nhìn nó</w:t>
      </w:r>
    </w:p>
    <w:p>
      <w:pPr>
        <w:pStyle w:val="BodyText"/>
      </w:pPr>
      <w:r>
        <w:t xml:space="preserve">-Thôi thôi, tao give up hén- nó giơ tay đầu hàng trước điệu bộ của Kira</w:t>
      </w:r>
    </w:p>
    <w:p>
      <w:pPr>
        <w:pStyle w:val="BodyText"/>
      </w:pPr>
      <w:r>
        <w:t xml:space="preserve">-ừ, vậy ngày mai nhé! Tao đặt vé rồi- nhỏ cười gian xảo</w:t>
      </w:r>
    </w:p>
    <w:p>
      <w:pPr>
        <w:pStyle w:val="BodyText"/>
      </w:pPr>
      <w:r>
        <w:t xml:space="preserve">-Ok, giờ mày soạn đồ đi, tao có việc.- nó nói rồi tiến tới lấy ra 1 bộ đồ</w:t>
      </w:r>
    </w:p>
    <w:p>
      <w:pPr>
        <w:pStyle w:val="BodyText"/>
      </w:pPr>
      <w:r>
        <w:t xml:space="preserve">Sau khi thay xong, nó ko khác gì 1 gangster chính cống. Này thì áo sơ mi cộc tay màu trắng cách điệu cầu kì, quần short jean mài bạc phết, đi boot cao 10 phân màu đen nốt. Lỗ tai trái đính 3 hạt kim cương đỏ tím den và trắng, tay đeo găng ay hở ngón da bóng bẫy, trên lưng quần dắt 1 khẩu súng bằng bạc, xài đạn vàng đc thiết kế tinh xả vs hoa văn cổ điển!</w:t>
      </w:r>
    </w:p>
    <w:p>
      <w:pPr>
        <w:pStyle w:val="BodyText"/>
      </w:pPr>
      <w:r>
        <w:t xml:space="preserve">Ra gara, lấy 1 chiếc moto ra, phóng thật nhanh trên đại lộ làm mọi người tránh ra vì đâu ai muốn đắc tội với Ghost!!</w:t>
      </w:r>
    </w:p>
    <w:p>
      <w:pPr>
        <w:pStyle w:val="Compact"/>
      </w:pPr>
      <w:r>
        <w:br w:type="textWrapping"/>
      </w:r>
      <w:r>
        <w:br w:type="textWrapping"/>
      </w:r>
    </w:p>
    <w:p>
      <w:pPr>
        <w:pStyle w:val="Heading2"/>
      </w:pPr>
      <w:bookmarkStart w:id="24" w:name="chương-2-quê-hương-việt-nam"/>
      <w:bookmarkEnd w:id="24"/>
      <w:r>
        <w:t xml:space="preserve">2. Chương 2: Quê Hương Việt Nam</w:t>
      </w:r>
    </w:p>
    <w:p>
      <w:pPr>
        <w:pStyle w:val="Compact"/>
      </w:pPr>
      <w:r>
        <w:br w:type="textWrapping"/>
      </w:r>
      <w:r>
        <w:br w:type="textWrapping"/>
      </w:r>
      <w:r>
        <w:t xml:space="preserve">7.00 AM- Tân Sơn Nhất</w:t>
      </w:r>
    </w:p>
    <w:p>
      <w:pPr>
        <w:pStyle w:val="BodyText"/>
      </w:pPr>
      <w:r>
        <w:t xml:space="preserve">Nó và Kira bước ra trong ánh mắt của mọi người, có ghen tị, có ngưỡng mộ. Hôm nay nó mặc 1 chiếc áo pull rộng trễ vai màu trắng ngà với chiếc quần jeans bụi lửng mài bạc phếch, chân mang đôi skiny màu trắng, tay xách giỏ Hermes, còn xịt 1 ít nước hoa Channel no.5 nữa, đúng điệu tiểu thư! Còn nhỏ cũng đâu kém vs chiếc áo bằng voan màu hồng nhạt mỏng, cái váy hoa ngang gối chấm bi trắng, chân mang đôi giày Manolo chỉ có 3 đôi duy nhất trên thế giới, tay cầm chiếc ví của Versace màu trắng tinh.</w:t>
      </w:r>
    </w:p>
    <w:p>
      <w:pPr>
        <w:pStyle w:val="BodyText"/>
      </w:pPr>
      <w:r>
        <w:t xml:space="preserve">Nó và Kira đang đi thì thấy 1 người đàn ông trung niên đi về phía mình, bọn nó nhận ra ngay là bác Lâm quản gia</w:t>
      </w:r>
    </w:p>
    <w:p>
      <w:pPr>
        <w:pStyle w:val="BodyText"/>
      </w:pPr>
      <w:r>
        <w:t xml:space="preserve">-Chào 2 tiểu thư, chúng ta về nhà ạ!- ông Lâm kính cẩn</w:t>
      </w:r>
    </w:p>
    <w:p>
      <w:pPr>
        <w:pStyle w:val="BodyText"/>
      </w:pPr>
      <w:r>
        <w:t xml:space="preserve">-Nhà...?- nó ngập ngừng nhưng vẫn giữ chất giọng lạnh lùng</w:t>
      </w:r>
    </w:p>
    <w:p>
      <w:pPr>
        <w:pStyle w:val="BodyText"/>
      </w:pPr>
      <w:r>
        <w:t xml:space="preserve">-Vâng, biệt thự Crystal- ông nói làm nó và nhỏ thở phào, cả 2 ko muốn về cái nhà đó tí nào</w:t>
      </w:r>
    </w:p>
    <w:p>
      <w:pPr>
        <w:pStyle w:val="BodyText"/>
      </w:pPr>
      <w:r>
        <w:t xml:space="preserve">Ông mời cả 2 ra chiếc Rolls-Royce Phantom màu nâu đồng làm cả sân bay ồ lên ngạc nhiên. Chiếc xe chạy thẳng đến khu ngoại ô sầm uất, đừng trước căn biệt thự 5 phần làm bằng kính trong suốt, phần còn lại thì trắng toát, có cái cổng làm bằng thủy tinh trong suốt có chữ Crystal bằng saphire xanh lấp lánh. Nó và nhỏ bước xuống, 2 hàng người hầu cả nam lẫn nữ cúi chào bọn nó</w:t>
      </w:r>
    </w:p>
    <w:p>
      <w:pPr>
        <w:pStyle w:val="BodyText"/>
      </w:pPr>
      <w:r>
        <w:t xml:space="preserve">-Chào mọi người- Kira cười đáp lại</w:t>
      </w:r>
    </w:p>
    <w:p>
      <w:pPr>
        <w:pStyle w:val="BodyText"/>
      </w:pPr>
      <w:r>
        <w:t xml:space="preserve">Nó chỉ gật đầu cho qua chuyện vì nó chúa ghét nhưng thứ làn nhàng này! Nhỏ sà ngay và salon ăn trái cây xem tivi, nó hỏi ông Lâm</w:t>
      </w:r>
    </w:p>
    <w:p>
      <w:pPr>
        <w:pStyle w:val="BodyText"/>
      </w:pPr>
      <w:r>
        <w:t xml:space="preserve">-Phòng?- ngắn gọn và xúc tích</w:t>
      </w:r>
    </w:p>
    <w:p>
      <w:pPr>
        <w:pStyle w:val="BodyText"/>
      </w:pPr>
      <w:r>
        <w:t xml:space="preserve">-Thưa, phòng người và đồ đã đc chuyển qua hết rồi ạ, phòng cuối cùng dãy bên trái lầu 2</w:t>
      </w:r>
    </w:p>
    <w:p>
      <w:pPr>
        <w:pStyle w:val="Compact"/>
      </w:pPr>
      <w:r>
        <w:t xml:space="preserve">Nó không nói gì mà bước lên phòng. Dừng lại ở cánh cửa bằng pha lê trong suốt, có chữ Kris đc đẽo gọt tỉ mỉ nổi lên giữa cánh cửa. Mở cửa, căn phòng 7 phần làm bằng kính. Cái cửa sổ lớn có bệ ngồi hướng ra ngọn đồi hoa anh túc đỏ rực xa xa, 1 cây piano bằng pha lê tím đắt tiền, 1 cây violin bằng gỗ mun chuyên biệt của nó, mọi thứ y như nhà cũ của Kira và nó bên Mỹ. Nhẹ nhàng thả mình lên chiếc giường êm ái, từ từ nhắm mắt lại rồi ngủ quên lúc nào không hay</w:t>
      </w:r>
      <w:r>
        <w:br w:type="textWrapping"/>
      </w:r>
      <w:r>
        <w:br w:type="textWrapping"/>
      </w:r>
    </w:p>
    <w:p>
      <w:pPr>
        <w:pStyle w:val="Heading2"/>
      </w:pPr>
      <w:bookmarkStart w:id="25" w:name="chương-3-loạn-rồi-nhỉ"/>
      <w:bookmarkEnd w:id="25"/>
      <w:r>
        <w:t xml:space="preserve">3. Chương 3: Loạn Rồi Nhỉ</w:t>
      </w:r>
    </w:p>
    <w:p>
      <w:pPr>
        <w:pStyle w:val="Compact"/>
      </w:pPr>
      <w:r>
        <w:br w:type="textWrapping"/>
      </w:r>
      <w:r>
        <w:br w:type="textWrapping"/>
      </w:r>
      <w:r>
        <w:t xml:space="preserve">Sau khi đánh 1 giấc dài đến tập 8h30, nó mới lồm cồm bò dậy, bước xuống lầu. Kira đang ngồi vào bàn chuẩn bị ăn. Thấy nó, Kira nói</w:t>
      </w:r>
    </w:p>
    <w:p>
      <w:pPr>
        <w:pStyle w:val="BodyText"/>
      </w:pPr>
      <w:r>
        <w:t xml:space="preserve">-Mày lại đây ăn đi. Món Bittet kiểu anh mà may thích nè!</w:t>
      </w:r>
    </w:p>
    <w:p>
      <w:pPr>
        <w:pStyle w:val="BodyText"/>
      </w:pPr>
      <w:r>
        <w:t xml:space="preserve">-Ừ- nó trả lời hờ hững</w:t>
      </w:r>
    </w:p>
    <w:p>
      <w:pPr>
        <w:pStyle w:val="BodyText"/>
      </w:pPr>
      <w:r>
        <w:t xml:space="preserve">Ngồi xuống, nó và Kira bắt đầu nhâm nhi bữa tối của mình 1 cách chậm rãi. Sau khi ăn xong bữa tối của mình, nó đang ngồi nhấm nháp li rượu vang và xem tạp chí, Kira thì 2 tay bưng cốc capuchino nóng hổi vừa thổi vừa ngồi xem tivi. Đột nhiên mắt Kira sáng lên, hét lớn</w:t>
      </w:r>
    </w:p>
    <w:p>
      <w:pPr>
        <w:pStyle w:val="BodyText"/>
      </w:pPr>
      <w:r>
        <w:t xml:space="preserve">-Ahhh~ đi bar mày ơi- rồi kéo nó chạy 1 mạch lên phòng</w:t>
      </w:r>
    </w:p>
    <w:p>
      <w:pPr>
        <w:pStyle w:val="BodyText"/>
      </w:pPr>
      <w:r>
        <w:t xml:space="preserve">5' sau, nó và Kira bước xuống nhà trong ánh mắt ngưỡng mộ lẫn ganh tỵ của đám hầu gái. Nó mặc 1 chiếc croptop màu trắng sữa ngắn ngang hông và ôm tron vòng eo chữ s gợi cảm của nó, còn phối vs chiếc skinny jeans ôm sát cực gợi cảm. Chân mang 1 đôi giày cao gót màu đen tuyền, trên vành tay đeo 4 chiếc bông tai hình cánh ác quỷ 4 màu đỏ, xanh, trắng và đen.</w:t>
      </w:r>
    </w:p>
    <w:p>
      <w:pPr>
        <w:pStyle w:val="BodyText"/>
      </w:pPr>
      <w:r>
        <w:t xml:space="preserve">Kira cũng k kém vs chiếc áo sơ mi cách điệu rườm rà màu đỏ hồng, chiếc chân váy màu trắng có hoa văn cổ điển màu đen, chân mang đôi boot da bò cao tới gối, vành tai cũng đen 4 khuyên tai như nó nhưng là cánh thiên thần</w:t>
      </w:r>
    </w:p>
    <w:p>
      <w:pPr>
        <w:pStyle w:val="BodyText"/>
      </w:pPr>
      <w:r>
        <w:t xml:space="preserve">Sau khi ra khỏi nhà, nó và Kira phóng trên 2 chiếc Suzuki Hayabusa 1 đen 1 trắng, tiến hẳng tới quán bar lớn nhất Sài thành- bar Bang Bang!</w:t>
      </w:r>
    </w:p>
    <w:p>
      <w:pPr>
        <w:pStyle w:val="BodyText"/>
      </w:pPr>
      <w:r>
        <w:t xml:space="preserve">Rầm, cánh cửa đã đc nó và Kira tiễn về đất mẹ 1 cách ko thương tiếc tí nào! 2 đứa bước vào trong ánh mắt ghen tỵ của mấy nhỏ trong quán và ánh mắt thèm thuồng đói khát của tụi con trai. Chọn 1 cái bàn gần sàn nhảy sôi động, nó nói</w:t>
      </w:r>
    </w:p>
    <w:p>
      <w:pPr>
        <w:pStyle w:val="BodyText"/>
      </w:pPr>
      <w:r>
        <w:t xml:space="preserve">-1 Whiskey, 1 Vodlka- giọng nó nhẹ nhàng nhưng băng giá vô hạn</w:t>
      </w:r>
    </w:p>
    <w:p>
      <w:pPr>
        <w:pStyle w:val="BodyText"/>
      </w:pPr>
      <w:r>
        <w:t xml:space="preserve">Tên phục vụ vừa quay đi thì 2 thằng tóc xanh tóc đỏ choai choai tiến lại gần phía tụi nó, mở giọng cợt nhã</w:t>
      </w:r>
    </w:p>
    <w:p>
      <w:pPr>
        <w:pStyle w:val="BodyText"/>
      </w:pPr>
      <w:r>
        <w:t xml:space="preserve">-Em xinh tươi à, đi chung vs bọn anh k?- 1 thằng nói vs Kira</w:t>
      </w:r>
    </w:p>
    <w:p>
      <w:pPr>
        <w:pStyle w:val="BodyText"/>
      </w:pPr>
      <w:r>
        <w:t xml:space="preserve">-Cô em, đi vs bọn anh nè. Bảo đảm vui cực- 1 thằng đưa tay đụnh vuốt má nó thì bị nó đá cho 1 cú vào bụng, văng ra xa</w:t>
      </w:r>
    </w:p>
    <w:p>
      <w:pPr>
        <w:pStyle w:val="BodyText"/>
      </w:pPr>
      <w:r>
        <w:t xml:space="preserve">Thằng còn lại thấy sợ quá, bỏ chạy đến gần 1 tên tóc nâu cafe nói gì đó. Tên ấy lập tức tiến về bọn nó. Kira khẽ nở nụ cuời ác quỷ trên đôi môi thiên thần hồng nhuận xinh đẹp. Bộp, xoảng. Tên đó đập 1 phát làm chiếc bàn của tụi nó vỡ loảng xoảng. Nói 1 cách ngạo mạn</w:t>
      </w:r>
    </w:p>
    <w:p>
      <w:pPr>
        <w:pStyle w:val="BodyText"/>
      </w:pPr>
      <w:r>
        <w:t xml:space="preserve">-2 đứa bây giỏi nhỉ? Giám đánh đàn em tao- tên đó quắc mắt lên</w:t>
      </w:r>
    </w:p>
    <w:p>
      <w:pPr>
        <w:pStyle w:val="BodyText"/>
      </w:pPr>
      <w:r>
        <w:t xml:space="preserve">-Thì sao, Kan?- Kira nói nhỏ như ko vào tai tên đó</w:t>
      </w:r>
    </w:p>
    <w:p>
      <w:pPr>
        <w:pStyle w:val="BodyText"/>
      </w:pPr>
      <w:r>
        <w:t xml:space="preserve">Kan mở to mắt sửng sốt nhìn 2 người 1 tóc vàng 1 tóc tím đỏ trước mặt mà ko nói nên lời</w:t>
      </w:r>
    </w:p>
    <w:p>
      <w:pPr>
        <w:pStyle w:val="BodyText"/>
      </w:pPr>
      <w:r>
        <w:t xml:space="preserve">-Ko thể nào, 2 đứa nó đi Nhật rồi ma!- Kan nói thầm</w:t>
      </w:r>
    </w:p>
    <w:p>
      <w:pPr>
        <w:pStyle w:val="BodyText"/>
      </w:pPr>
      <w:r>
        <w:t xml:space="preserve">Đoàng, phập. Viên đạn bằng vàng từ khẩu súng bằng bạc nguyên chất bắn ra cắm vào vách tường kế bên tai Kan làm hắn chết đứng. Người nổ phát súng đó ko ai khác là nó. Nhẹ nhàng bước đến tên đó, nở nụ cười thị huyết lẫn ma mị! Ánh mắt màu đỏ như máu đó xoáy sâu vào đôi mắt màu đen của KAn. Nó mở miệng, tiếng nói băng lãnh làm đóng băng nọi người xung quanh</w:t>
      </w:r>
    </w:p>
    <w:p>
      <w:pPr>
        <w:pStyle w:val="BodyText"/>
      </w:pPr>
      <w:r>
        <w:t xml:space="preserve">-Loạn rồi nhỉ, Kan?</w:t>
      </w:r>
    </w:p>
    <w:p>
      <w:pPr>
        <w:pStyle w:val="BodyText"/>
      </w:pPr>
      <w:r>
        <w:t xml:space="preserve">-Chị,,chị hai. ko phải 2 người ở Nhật sao?- Kan lắp bắp</w:t>
      </w:r>
    </w:p>
    <w:p>
      <w:pPr>
        <w:pStyle w:val="BodyText"/>
      </w:pPr>
      <w:r>
        <w:t xml:space="preserve">-Thì tôi về- Kira hờ hững trả lời trong khi nhai kẹo singum</w:t>
      </w:r>
    </w:p>
    <w:p>
      <w:pPr>
        <w:pStyle w:val="BodyText"/>
      </w:pPr>
      <w:r>
        <w:t xml:space="preserve">-Em xin lỗi, em ko dám nữa- Kan nói</w:t>
      </w:r>
    </w:p>
    <w:p>
      <w:pPr>
        <w:pStyle w:val="BodyText"/>
      </w:pPr>
      <w:r>
        <w:t xml:space="preserve">-Cậu đâu còn là đàn em của Kris này, sao lại gọi tôi như vậy- nó nói, lạnh lùng và tàn nhẫn</w:t>
      </w:r>
    </w:p>
    <w:p>
      <w:pPr>
        <w:pStyle w:val="BodyText"/>
      </w:pPr>
      <w:r>
        <w:t xml:space="preserve">-Em xin lỗi, từ nay sẽ ko như vậy nữa!- KAn nói, ánh mắt cầu xin</w:t>
      </w:r>
    </w:p>
    <w:p>
      <w:pPr>
        <w:pStyle w:val="BodyText"/>
      </w:pPr>
      <w:r>
        <w:t xml:space="preserve">-Thôi đc rồi, tha cho nó đi Kris- Kira cười tươi làm bao thằng phụt siro</w:t>
      </w:r>
    </w:p>
    <w:p>
      <w:pPr>
        <w:pStyle w:val="BodyText"/>
      </w:pPr>
      <w:r>
        <w:t xml:space="preserve">-Ừ, vậy đi- nó đáp</w:t>
      </w:r>
    </w:p>
    <w:p>
      <w:pPr>
        <w:pStyle w:val="BodyText"/>
      </w:pPr>
      <w:r>
        <w:t xml:space="preserve">-Dạ, cảm ơn 2 chị- Kan mừng húm</w:t>
      </w:r>
    </w:p>
    <w:p>
      <w:pPr>
        <w:pStyle w:val="BodyText"/>
      </w:pPr>
      <w:r>
        <w:t xml:space="preserve">Sao khi chấp nhận lời xin lỗi của Kan, nó và Kira trở về nhà trong tâm trạng thoải mái!</w:t>
      </w:r>
    </w:p>
    <w:p>
      <w:pPr>
        <w:pStyle w:val="Compact"/>
      </w:pPr>
      <w:r>
        <w:br w:type="textWrapping"/>
      </w:r>
      <w:r>
        <w:br w:type="textWrapping"/>
      </w:r>
    </w:p>
    <w:p>
      <w:pPr>
        <w:pStyle w:val="Heading2"/>
      </w:pPr>
      <w:bookmarkStart w:id="26" w:name="chương-4-học-viên-mới"/>
      <w:bookmarkEnd w:id="26"/>
      <w:r>
        <w:t xml:space="preserve">4. Chương 4: Học Viên Mới</w:t>
      </w:r>
    </w:p>
    <w:p>
      <w:pPr>
        <w:pStyle w:val="Compact"/>
      </w:pPr>
      <w:r>
        <w:br w:type="textWrapping"/>
      </w:r>
      <w:r>
        <w:br w:type="textWrapping"/>
      </w:r>
      <w:r>
        <w:t xml:space="preserve">Máu, máu nhiều lắm, ướt đẫm cả căn nhà. 1 người phụ nữ ngã xuống, 1 người đàn ông đã nổ phát súng chí mạng ấy.</w:t>
      </w:r>
    </w:p>
    <w:p>
      <w:pPr>
        <w:pStyle w:val="BodyText"/>
      </w:pPr>
      <w:r>
        <w:t xml:space="preserve">-Mẹ, mẹ ơi- nó hét lên trong điên loạn và sợ hãi</w:t>
      </w:r>
    </w:p>
    <w:p>
      <w:pPr>
        <w:pStyle w:val="BodyText"/>
      </w:pPr>
      <w:r>
        <w:t xml:space="preserve">-Con..con pha,,,phải sống,,thật...hạnh phúc!- bà tắt thở, mọi thứ như vỡ òa</w:t>
      </w:r>
    </w:p>
    <w:p>
      <w:pPr>
        <w:pStyle w:val="BodyText"/>
      </w:pPr>
      <w:r>
        <w:t xml:space="preserve">--------------------------------</w:t>
      </w:r>
    </w:p>
    <w:p>
      <w:pPr>
        <w:pStyle w:val="BodyText"/>
      </w:pPr>
      <w:r>
        <w:t xml:space="preserve">Nó thức dậy sau cơn ác mộng kinh hoàng vẫn bám theo nó dai dẳng tận 10 năm trời thì đã thấy Kira ngồi bên cạnh và ôm nó vào lòng. 10 năm nó sống k tình người, 10 năm nó đánh mất nụ cười. Kira nhỏ nhẹ</w:t>
      </w:r>
    </w:p>
    <w:p>
      <w:pPr>
        <w:pStyle w:val="BodyText"/>
      </w:pPr>
      <w:r>
        <w:t xml:space="preserve">-Thôi, đừng khóc. Xuống ăn sáng rồi đi học nhé Kris</w:t>
      </w:r>
    </w:p>
    <w:p>
      <w:pPr>
        <w:pStyle w:val="BodyText"/>
      </w:pPr>
      <w:r>
        <w:t xml:space="preserve">-Ừ, đi thôi- nó đc Kira dìu đi</w:t>
      </w:r>
    </w:p>
    <w:p>
      <w:pPr>
        <w:pStyle w:val="BodyText"/>
      </w:pPr>
      <w:r>
        <w:t xml:space="preserve">Sau khi ăn sáng xong, nó và nhỏ lập tức lên phòng thay đồ. Nhắc mới nhớ, hôm qua ông quản gia có nói là nó và Kira sẽ học trường do tập đoàn Diamond của nhà Kira và tập đoàn lớn nhất tg về mọi lĩnh vực- tập đoàn Lines của nó xây dựng nên- trường Acamedy!</w:t>
      </w:r>
    </w:p>
    <w:p>
      <w:pPr>
        <w:pStyle w:val="BodyText"/>
      </w:pPr>
      <w:r>
        <w:t xml:space="preserve">Mặc lên người bộ đồng phục của trường, nó lẩm bẩm đầy khó chịu</w:t>
      </w:r>
    </w:p>
    <w:p>
      <w:pPr>
        <w:pStyle w:val="BodyText"/>
      </w:pPr>
      <w:r>
        <w:t xml:space="preserve">-Sao lại phải đi học chứ!</w:t>
      </w:r>
    </w:p>
    <w:p>
      <w:pPr>
        <w:pStyle w:val="BodyText"/>
      </w:pPr>
      <w:r>
        <w:t xml:space="preserve">------------------T/g nói sơ qua về học viện Acamedy và 2 tập đoàn trên nhé!-----------</w:t>
      </w:r>
    </w:p>
    <w:p>
      <w:pPr>
        <w:pStyle w:val="BodyText"/>
      </w:pPr>
      <w:r>
        <w:t xml:space="preserve">Tập đoàn Diamond là tập đoàn thứ 3 tg sau Lịch Gia và Lines, chuyên kinh doanh mua bán bất động sản, địa ốc và quản lý nhà hàng khách sạn, có cổ phần lớn trong học viện Acamedy</w:t>
      </w:r>
    </w:p>
    <w:p>
      <w:pPr>
        <w:pStyle w:val="BodyText"/>
      </w:pPr>
      <w:r>
        <w:t xml:space="preserve">Tập đoàn Lines do nó đứng đầu là tập đoàn lớn nhất tg về mọi mặt nhưng chuyên kinh doanh địa ốc, cổ phiếu, nội thất và sản xuất xe, có cổ phần lớn nhất trong học viện Acamedy</w:t>
      </w:r>
    </w:p>
    <w:p>
      <w:pPr>
        <w:pStyle w:val="BodyText"/>
      </w:pPr>
      <w:r>
        <w:t xml:space="preserve">Học viện Acamedy đc chia làm 4 khu</w:t>
      </w:r>
    </w:p>
    <w:p>
      <w:pPr>
        <w:pStyle w:val="BodyText"/>
      </w:pPr>
      <w:r>
        <w:t xml:space="preserve">-Khu Hoàng gia ( Royal): Dành cho những cậu ấm cô chiêu con của các ập đoàn có thế lực xuyên quốc gia, mang tầm thế giới có học lực siêu đẳng 9,5. Cả trường chỉ có 1 lớp mà thôi. Đồng phục là áo sơ mi cách điệu cổ điển màu đen trắng và quần thì tự do ko có quy định, huy hiệu của khối là hình con chim phượng hoàng làm bằng kim cương trắng và đá saphire xanh đính vào đôi mắt của con chim!</w:t>
      </w:r>
    </w:p>
    <w:p>
      <w:pPr>
        <w:pStyle w:val="BodyText"/>
      </w:pPr>
      <w:r>
        <w:t xml:space="preserve">-Khu Công tước ( Duke): Khu dành cho những con gái con trai vàng bạc châu báu của các công ty con của các tập đoàn lớn, có học lực 9,0 mới đc vào khu này! Cả trường cũng chỉ có 1 lớp. Đồng phục là á sơ mi cách điệu đơn giản màu tím và trắng, mặc váy tầng ren cùng màu, huy hiệu làm từ vàng và ruby đỏ đính mắt</w:t>
      </w:r>
    </w:p>
    <w:p>
      <w:pPr>
        <w:pStyle w:val="BodyText"/>
      </w:pPr>
      <w:r>
        <w:t xml:space="preserve">-Khu Hầu tước ( Marquess): Khu này là dành cho con những công ty cũng thuộc dạng giàu có, học lực trung bình 8,5. Cả trường có 9 lớp vậy chi mỗi khối 3 lớp! Đồng phục thì là áo sơ mi thường màu xanh coban và váy thường xếp li cùng màu, huy hiệu làm bằng bạc và hổ phách</w:t>
      </w:r>
    </w:p>
    <w:p>
      <w:pPr>
        <w:pStyle w:val="BodyText"/>
      </w:pPr>
      <w:r>
        <w:t xml:space="preserve">-Khu Thường dân ( Civilian): Là khu dành cho học viên nhận học bỗng và các cô cậu nhà khá giả nhưng học lực thấp lè tè chỉ 7,0. Đồng phục là áo sơ mì thường và váy cùng màu ko xếp li, huy hiệu làm từ đồng và Opal ( ngọc mắt mèo)</w:t>
      </w:r>
    </w:p>
    <w:p>
      <w:pPr>
        <w:pStyle w:val="BodyText"/>
      </w:pPr>
      <w:r>
        <w:t xml:space="preserve">-----------------------------</w:t>
      </w:r>
    </w:p>
    <w:p>
      <w:pPr>
        <w:pStyle w:val="BodyText"/>
      </w:pPr>
      <w:r>
        <w:t xml:space="preserve">Hài lòng ngắm nghía mình trong gương. Chiếc áo sơ mi cách điệu sang trong, chiếc quần bò mài rách te tua, đôi boot cao cổ 5 phân màu trắng đen của Armani và mái tóc dài màu tím đỏ cột cao tô điểm cho đôi mắt màu máu. Lấy chiếc ba lô Hermes màu trắng, bỏ vào đó cái Ipad và cái Iphone, vài quyển tập. Với tay lấy cái đồng hồ Rolex</w:t>
      </w:r>
    </w:p>
    <w:p>
      <w:pPr>
        <w:pStyle w:val="BodyText"/>
      </w:pPr>
      <w:r>
        <w:t xml:space="preserve">sang trọng, xịt thêm 1 ít nước hoa Gucci, trông nó thật thời thượng và quyến rũ. Bước ra khỏi phòng thì đã thấy Kira đứng chờ mình. Hôm nay Kira thật sự là so cute vs mái tóc dài màu vàng kim xõa tự nhiên, mặc chiếc áo sơ mi phối cùng chân váy của Versace màu trắng, đôi mắt xanh nước biển ẩn sau đôi kính 0 độ trông thật dễ thương.</w:t>
      </w:r>
    </w:p>
    <w:p>
      <w:pPr>
        <w:pStyle w:val="Compact"/>
      </w:pPr>
      <w:r>
        <w:t xml:space="preserve">2 đứa bước xuống nhà làm đám người hầu nam tốn k biết bao nhiêu siro. Đi trên chiếc Henessey Venom GT màu xám tro sang trọng, dừng trước cánh cổng làm bằng bạch kim to thật to có đề chữ: Học viện hoàng gia Acamedy. Kít, chiếc xe thắng trong bãi đỗ làm học sinh trong trường ngước nhìn. Nó và Kira bước ra làm mọi người là hét tán loạn vì vẻ đẹp tà mị của 2 đứa và cả vì cái huy hiệu của khối Hoàng gia nữa!</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Sau khi bước xuống xe, nó và Kira đi nhanh đến phòng hiệu trưởng nằm trên lầu 1. Tụi nó nhận k biết bao nhiêu ánh mắt tèm thuyo62ng của bọn boy và những viên kẹo đồng của mấy nhỏ girl trong sân trường</w:t>
      </w:r>
    </w:p>
    <w:p>
      <w:pPr>
        <w:pStyle w:val="BodyText"/>
      </w:pPr>
      <w:r>
        <w:t xml:space="preserve">-Trùi ui, thiên thần tím tím kìa mày (Kris ý mak)- học viên A</w:t>
      </w:r>
    </w:p>
    <w:p>
      <w:pPr>
        <w:pStyle w:val="BodyText"/>
      </w:pPr>
      <w:r>
        <w:t xml:space="preserve">-Má ơi, công chúa của tui. Tui yêu em- học viên B hét lên vs Kira</w:t>
      </w:r>
    </w:p>
    <w:p>
      <w:pPr>
        <w:pStyle w:val="BodyText"/>
      </w:pPr>
      <w:r>
        <w:t xml:space="preserve">-Xí, xấu òm mà bày đặt làm cao- học viên C</w:t>
      </w:r>
    </w:p>
    <w:p>
      <w:pPr>
        <w:pStyle w:val="BodyText"/>
      </w:pPr>
      <w:r>
        <w:t xml:space="preserve">-Ừ, nó xấu còn hơn tao vs mày mà bày đặt, đồ hồ ly tinh- học viên D phụ họa</w:t>
      </w:r>
    </w:p>
    <w:p>
      <w:pPr>
        <w:pStyle w:val="BodyText"/>
      </w:pPr>
      <w:r>
        <w:t xml:space="preserve">-@#$%^&amp;*()...bla bla...</w:t>
      </w:r>
    </w:p>
    <w:p>
      <w:pPr>
        <w:pStyle w:val="BodyText"/>
      </w:pPr>
      <w:r>
        <w:t xml:space="preserve">Biết bao nhiêu lời nhận xét về tụi nó nhưng 2 đứa k quan tâm vì đây là chuyện thường ở huyện mà! Lên tới phòng HT, nó giơ chân đạp cái rầm thì cánh cửa đã đc tiễn về đất mẹ k thương tiếc. Ông HT ngồi uống trà mà muốn sặc vs 2 đứa nó luôn. Đưa ánh mắt nhìn thẳng vào ổng, nói</w:t>
      </w:r>
    </w:p>
    <w:p>
      <w:pPr>
        <w:pStyle w:val="BodyText"/>
      </w:pPr>
      <w:r>
        <w:t xml:space="preserve">-Lớp?- nó hỏi</w:t>
      </w:r>
    </w:p>
    <w:p>
      <w:pPr>
        <w:pStyle w:val="BodyText"/>
      </w:pPr>
      <w:r>
        <w:t xml:space="preserve">-Thưa, 2 tiểu thư học lớp 12A1 tầng 3 khối Hoàng gia ạ!- ông Ht trả lời</w:t>
      </w:r>
    </w:p>
    <w:p>
      <w:pPr>
        <w:pStyle w:val="BodyText"/>
      </w:pPr>
      <w:r>
        <w:t xml:space="preserve">Rầm, nó và nhỏ đi ra và k quên đóng cửa lại làm ông hiệu trưởng sặc trà lần nữa (haiizzz, tội nghiệp ổng ghê). Đang đi trên hành lang, thì tự nhiên nó tông phải 1 thằng nào đó mà theo nó là cực- kỳ- vô- duyên. 2 đứa nó và hắn cùng nhau té nhào làm rơi đôi kính áp tròng của nó ra. Nóp quơ quào cố tìm lại cặp kính thì Kira hét lên</w:t>
      </w:r>
    </w:p>
    <w:p>
      <w:pPr>
        <w:pStyle w:val="BodyText"/>
      </w:pPr>
      <w:r>
        <w:t xml:space="preserve">-Trời ơi, kính của mày bọ thằng đó dẫm nát rồi</w:t>
      </w:r>
    </w:p>
    <w:p>
      <w:pPr>
        <w:pStyle w:val="BodyText"/>
      </w:pPr>
      <w:r>
        <w:t xml:space="preserve">Nóp k nói k rằng, vẫn nhắm mắt mà nhờ Kira dẫn đi</w:t>
      </w:r>
    </w:p>
    <w:p>
      <w:pPr>
        <w:pStyle w:val="BodyText"/>
      </w:pPr>
      <w:r>
        <w:t xml:space="preserve">-Nè, cô kia, sao k xin lỗi&gt;- hắn hỏi</w:t>
      </w:r>
    </w:p>
    <w:p>
      <w:pPr>
        <w:pStyle w:val="BodyText"/>
      </w:pPr>
      <w:r>
        <w:t xml:space="preserve">-Lý do?- nó hỏi ngược lại</w:t>
      </w:r>
    </w:p>
    <w:p>
      <w:pPr>
        <w:pStyle w:val="BodyText"/>
      </w:pPr>
      <w:r>
        <w:t xml:space="preserve">-Cô tông phải tôi thì phải xin lỗi chứ!- hắn cãi</w:t>
      </w:r>
    </w:p>
    <w:p>
      <w:pPr>
        <w:pStyle w:val="BodyText"/>
      </w:pPr>
      <w:r>
        <w:t xml:space="preserve">Nó mở đôi mắt to tròn ra làm cả đám đông cứng vì đôi mắt thật đặc biệt- 1 đôi mắt màu xám tro lạnh lẽo và u buồn xoáy thẳng vào đôi mắt xanh lục của hắn. Hỏi</w:t>
      </w:r>
    </w:p>
    <w:p>
      <w:pPr>
        <w:pStyle w:val="BodyText"/>
      </w:pPr>
      <w:r>
        <w:t xml:space="preserve">-Anh nặng bao nhiêu?</w:t>
      </w:r>
    </w:p>
    <w:p>
      <w:pPr>
        <w:pStyle w:val="BodyText"/>
      </w:pPr>
      <w:r>
        <w:t xml:space="preserve">-Thôi, cô em đừng lảng...- Lion nói vs nó</w:t>
      </w:r>
    </w:p>
    <w:p>
      <w:pPr>
        <w:pStyle w:val="BodyText"/>
      </w:pPr>
      <w:r>
        <w:t xml:space="preserve">-Cạo từ đầu xuống chân chắc k đc 1 gam lịch sự nhỉ?- nó nói rồi xoay người bước đi</w:t>
      </w:r>
    </w:p>
    <w:p>
      <w:pPr>
        <w:pStyle w:val="BodyText"/>
      </w:pPr>
      <w:r>
        <w:t xml:space="preserve">Hắn thì còn đang sững sờ vì đôi mắt của nó, đôi mắt thật đẹp và thật buồn</w:t>
      </w:r>
    </w:p>
    <w:p>
      <w:pPr>
        <w:pStyle w:val="BodyText"/>
      </w:pPr>
      <w:r>
        <w:t xml:space="preserve">-Ê, thằng kia, đừng nói là mày thích nhỏ đó nghen Jim!- Ken nói</w:t>
      </w:r>
    </w:p>
    <w:p>
      <w:pPr>
        <w:pStyle w:val="BodyText"/>
      </w:pPr>
      <w:r>
        <w:t xml:space="preserve">-Ừ, chắc vậy- hắn nở nụ cười ma mãnh chính hiệu</w:t>
      </w:r>
    </w:p>
    <w:p>
      <w:pPr>
        <w:pStyle w:val="BodyText"/>
      </w:pPr>
      <w:r>
        <w:t xml:space="preserve">Kira và nó đang đi thì 1 cô giáo chạy tới, hỏi</w:t>
      </w:r>
    </w:p>
    <w:p>
      <w:pPr>
        <w:pStyle w:val="BodyText"/>
      </w:pPr>
      <w:r>
        <w:t xml:space="preserve">-CÁc em là Lục Tiểu Du và Trần Hoàng Anh?- cô hỏi nhẹ nhàng</w:t>
      </w:r>
    </w:p>
    <w:p>
      <w:pPr>
        <w:pStyle w:val="BodyText"/>
      </w:pPr>
      <w:r>
        <w:t xml:space="preserve">-Vâng, em là Hoàng Anh còn nó là Tiểu Du- Kira cười tươi</w:t>
      </w:r>
    </w:p>
    <w:p>
      <w:pPr>
        <w:pStyle w:val="BodyText"/>
      </w:pPr>
      <w:r>
        <w:t xml:space="preserve">-Ừ, cô là Lưu Ngọc Quỳnh, cô là GVCN của các em- cô Quỳnh cười tươi ơi là tươi</w:t>
      </w:r>
    </w:p>
    <w:p>
      <w:pPr>
        <w:pStyle w:val="BodyText"/>
      </w:pPr>
      <w:r>
        <w:t xml:space="preserve">Rồi cô dẫn tụi nó lên lầu 3 cao nhất của trường, đến phòng học to thiệt to có đề chữ 12A1 bằng vàng ròng nguyên chất. Cô Quỳnh bước vào, nhìn cái chợ chồm hổm ở dưới mà lòng dâng lên nỗi tức giận ngút trời. Rầm, rầm. rầm. Bà cô dộng cây thước to oạch xuống bàn thì cái chợ ở dưới mới giải tán. Cô nói</w:t>
      </w:r>
    </w:p>
    <w:p>
      <w:pPr>
        <w:pStyle w:val="BodyText"/>
      </w:pPr>
      <w:r>
        <w:t xml:space="preserve">-Hôm nay chúng ta có học viên mới. Vào đi 2 em- rôi cô ra hiệu cho tụi nó vào</w:t>
      </w:r>
    </w:p>
    <w:p>
      <w:pPr>
        <w:pStyle w:val="BodyText"/>
      </w:pPr>
      <w:r>
        <w:t xml:space="preserve">Nó và Kira bước vào lớp trong sự chú ý của cả lớp trừ 4 con người đang ngủ ngon lành ở bàn cuối. Kira cười tươi dù đang bị hứng kẹo đồng và tia lửa điện của tụi girl ở dưới và mắt trái tim của mấy boy</w:t>
      </w:r>
    </w:p>
    <w:p>
      <w:pPr>
        <w:pStyle w:val="BodyText"/>
      </w:pPr>
      <w:r>
        <w:t xml:space="preserve">-Hello, mình là Trần Hoàng Anh, con gái của tập đoàn Diamond, cứ gọi mình là Kira- Kira nói và làm dáng chào</w:t>
      </w:r>
    </w:p>
    <w:p>
      <w:pPr>
        <w:pStyle w:val="BodyText"/>
      </w:pPr>
      <w:r>
        <w:t xml:space="preserve">-Lục Ngọc Du, Kris- nó hờ hững nhưng cũng đủ làm chó mấy chàng ở dưới nguyện chết dưới chân nó</w:t>
      </w:r>
    </w:p>
    <w:p>
      <w:pPr>
        <w:pStyle w:val="BodyText"/>
      </w:pPr>
      <w:r>
        <w:t xml:space="preserve">-Ừ, Kira em ngồi...- bà cô chưa nói hết câu thì 1 cái bóng từ dưới vù lên ôm chầm lấy tụi nó</w:t>
      </w:r>
    </w:p>
    <w:p>
      <w:pPr>
        <w:pStyle w:val="BodyText"/>
      </w:pPr>
      <w:r>
        <w:t xml:space="preserve">-Huhuhuhu, 2 đứa bây đi lâu quá à, tao nhớ bây lắm biết ko?- Lis khóc sướt mướt làm cả lớp đơ</w:t>
      </w:r>
    </w:p>
    <w:p>
      <w:pPr>
        <w:pStyle w:val="BodyText"/>
      </w:pPr>
      <w:r>
        <w:t xml:space="preserve">-Ừ, xin lỗi nha Lis. Tụi tao về rồi ne!- Kira cười hiền làm ở dưới máu chảy thành sông</w:t>
      </w:r>
    </w:p>
    <w:p>
      <w:pPr>
        <w:pStyle w:val="BodyText"/>
      </w:pPr>
      <w:r>
        <w:t xml:space="preserve">-Ừ, tao về rôi- nó nhẹ nói mà ôm Lis vào lòng mình</w:t>
      </w:r>
    </w:p>
    <w:p>
      <w:pPr>
        <w:pStyle w:val="BodyText"/>
      </w:pPr>
      <w:r>
        <w:t xml:space="preserve">-Vậy thì Kira ngồi chung vs Ken nhé, sau bàn của Lis và Lion ý. Còn Kris, em ngồi bàn cuối cùng vs Jim nhé!- bà cô chỉ vào 3 chàng đang nhìn tụi nó vs ánh mắt k thể nào gian hơn, nhất là hắn</w:t>
      </w:r>
    </w:p>
    <w:p>
      <w:pPr>
        <w:pStyle w:val="BodyText"/>
      </w:pPr>
      <w:r>
        <w:t xml:space="preserve">Trò vui sắp bắt đầu đây!</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Sau khi đc bà cô sắp chỗ ngồi, nó và Kira nhang chóng xuống chỗ ngồi. Kira vừa đặt người xuống ghế thì đc cậu bạn đẹp trai very nice ngồi kế bên bắt chuyện</w:t>
      </w:r>
    </w:p>
    <w:p>
      <w:pPr>
        <w:pStyle w:val="BodyText"/>
      </w:pPr>
      <w:r>
        <w:t xml:space="preserve">-Xin chào, tớ là Kim Phúc Thịnh, cứ gọi tớ là Ken. Rất vui đc gặp cậu- Ken nói</w:t>
      </w:r>
    </w:p>
    <w:p>
      <w:pPr>
        <w:pStyle w:val="BodyText"/>
      </w:pPr>
      <w:r>
        <w:t xml:space="preserve">-Ừ, tớ là Trần Hoàng Anh, cứ gọi là Kira. Xin giúp đỡ tớ!- Kira khuyến mãi cho Ken nụ cười cực kỳ kute làm Ken đỏ mặt</w:t>
      </w:r>
    </w:p>
    <w:p>
      <w:pPr>
        <w:pStyle w:val="BodyText"/>
      </w:pPr>
      <w:r>
        <w:t xml:space="preserve">Bàn của Kira và Ken thì toàn 1 màu hồng, còn bàn của nó và hắn thì u ám lốc xoáy động đất sống thần ùm lum tà la. Số là vừa xuống tới thì nó thấy hắn ngồi gác chân lên bàn, chiếm hết trơn chỗ của nó. Nó bèn lấy chân, đạp vào cái gế làm hắn té ngửa chỏng gọng. Đứng dậy, phủi áo, nói</w:t>
      </w:r>
    </w:p>
    <w:p>
      <w:pPr>
        <w:pStyle w:val="BodyText"/>
      </w:pPr>
      <w:r>
        <w:t xml:space="preserve">-Xin lỗi nhưng anh yêu em!- hắn nói làm mấy girl hét lên</w:t>
      </w:r>
    </w:p>
    <w:p>
      <w:pPr>
        <w:pStyle w:val="BodyText"/>
      </w:pPr>
      <w:r>
        <w:t xml:space="preserve">-Xin lỗi tôi k yêu anh!- nó nói là hắn đơ</w:t>
      </w:r>
    </w:p>
    <w:p>
      <w:pPr>
        <w:pStyle w:val="BodyText"/>
      </w:pPr>
      <w:r>
        <w:t xml:space="preserve">-Cô kia, biết đc tôi tỏ tình là phúc 3 đời cha mẹ cô...- chưa hết câu thì hắn im bặt vì đôi mắt của nó, thật lạnh và buồn</w:t>
      </w:r>
    </w:p>
    <w:p>
      <w:pPr>
        <w:pStyle w:val="BodyText"/>
      </w:pPr>
      <w:r>
        <w:t xml:space="preserve">-Ngậm mồm lại- nó quắc mắt lên làm cả lớp và hắn im phăn phắc</w:t>
      </w:r>
    </w:p>
    <w:p>
      <w:pPr>
        <w:pStyle w:val="BodyText"/>
      </w:pPr>
      <w:r>
        <w:t xml:space="preserve">Nó k thích và k bao giờ muốn nghe từ mẹ 1 chút nào, đơn giản là nó k muốn nhớ về cái quá khứ đẫm máu và nức mắt đó mà thôi, chỉ vậy thôi! HẮn lặng lẽ ngồi xuống. tiết học bắt đầu, mà mỗi người 1việc riêng. Lis và Lion thì ngồi chơi caro rất tình tứ, Ken và Kira thì ngồi bấm đt điên cuồng. Nó thì ngồi lấy Ipad ra bấm cái gì đó, còn hắn thì cứ ngồi ngắm nó làm nó khó chịu</w:t>
      </w:r>
    </w:p>
    <w:p>
      <w:pPr>
        <w:pStyle w:val="BodyText"/>
      </w:pPr>
      <w:r>
        <w:t xml:space="preserve">-Thu con mắt lại- nó nói</w:t>
      </w:r>
    </w:p>
    <w:p>
      <w:pPr>
        <w:pStyle w:val="BodyText"/>
      </w:pPr>
      <w:r>
        <w:t xml:space="preserve">-Cái gì?- hắn ngu ngơ hỏi</w:t>
      </w:r>
    </w:p>
    <w:p>
      <w:pPr>
        <w:pStyle w:val="BodyText"/>
      </w:pPr>
      <w:r>
        <w:t xml:space="preserve">-Nhìn tôi sắp rớt con mắt luôn rồi kìa- nó nói nhưng mắt vẫn nhìn vào màn hình Ipad</w:t>
      </w:r>
    </w:p>
    <w:p>
      <w:pPr>
        <w:pStyle w:val="BodyText"/>
      </w:pPr>
      <w:r>
        <w:t xml:space="preserve">Còn hắn bị nó phát giác thì cứng họng, như con cún con bị bắt khi ăn vụng. Nó vẫn ngồi đó, dù có vẻ đang tập trung vào cái Ipad nhưng thật ra nó đã thả hồn đi về quá khứ rồi.</w:t>
      </w:r>
    </w:p>
    <w:p>
      <w:pPr>
        <w:pStyle w:val="BodyText"/>
      </w:pPr>
      <w:r>
        <w:t xml:space="preserve">Reng...reng, tiếng chuông cứu khổ của đám học viên vang lên kéo nó ra khỏi cơn mộng mị. Kira và Lis tới chỗ nó, nói</w:t>
      </w:r>
    </w:p>
    <w:p>
      <w:pPr>
        <w:pStyle w:val="BodyText"/>
      </w:pPr>
      <w:r>
        <w:t xml:space="preserve">-Ê, đi canteen k mày?- Lis hào hứng</w:t>
      </w:r>
    </w:p>
    <w:p>
      <w:pPr>
        <w:pStyle w:val="BodyText"/>
      </w:pPr>
      <w:r>
        <w:t xml:space="preserve">-K- nó trả lời ngắn gọn</w:t>
      </w:r>
    </w:p>
    <w:p>
      <w:pPr>
        <w:pStyle w:val="BodyText"/>
      </w:pPr>
      <w:r>
        <w:t xml:space="preserve">-Đi đi mà- Kira và Lis làm mặt cún con</w:t>
      </w:r>
    </w:p>
    <w:p>
      <w:pPr>
        <w:pStyle w:val="BodyText"/>
      </w:pPr>
      <w:r>
        <w:t xml:space="preserve">-Sao cũng 9c- nó bó tay</w:t>
      </w:r>
    </w:p>
    <w:p>
      <w:pPr>
        <w:pStyle w:val="BodyText"/>
      </w:pPr>
      <w:r>
        <w:t xml:space="preserve">K đợi nó là gì thêm, Lis đã kéo cả đám xuống canteen. Trên đường đi, cả nhóm nó, Kira, Lis, Lion, Ken và hắn là tâm điểm chú ý của mọi ánh mắt vì họ quá sang trọng, quá xinh đẹp và quá thời thượng. Vừa xuống tới canteen thì bọn hắn bị 3 con nhỏ mắt xanh mỏ đỏ đeo như đĩa k buông</w:t>
      </w:r>
    </w:p>
    <w:p>
      <w:pPr>
        <w:pStyle w:val="BodyText"/>
      </w:pPr>
      <w:r>
        <w:t xml:space="preserve">-Anh à, Mia nhớ anh lắm đó- Misa ( Lâm Ngọc Mai Liên) ỏng ẹo vs hắn</w:t>
      </w:r>
    </w:p>
    <w:p>
      <w:pPr>
        <w:pStyle w:val="BodyText"/>
      </w:pPr>
      <w:r>
        <w:t xml:space="preserve">-Anh ơi, sao anh k tới lớp em?- nhỏ Lisa (Cảnh Thùy Trâm) ôm sát Ken, còn cạ cạ ngực vào tay anh nữa</w:t>
      </w:r>
    </w:p>
    <w:p>
      <w:pPr>
        <w:pStyle w:val="BodyText"/>
      </w:pPr>
      <w:r>
        <w:t xml:space="preserve">-Em nhớ anh- con Hani ( Đoàn Thúy Loan) dính sát vô người Lion</w:t>
      </w:r>
    </w:p>
    <w:p>
      <w:pPr>
        <w:pStyle w:val="BodyText"/>
      </w:pPr>
      <w:r>
        <w:t xml:space="preserve">Đồng loạt 3 chàng đẩy 3 nhỏ ra k thương tiếc rồi quay qua đi chung vs tụi nó làm 3 nhỏ tức anh ách luôn! Cả đám đi tới bàn gần gốc trong thì 1 người chạy lại nói</w:t>
      </w:r>
    </w:p>
    <w:p>
      <w:pPr>
        <w:pStyle w:val="BodyText"/>
      </w:pPr>
      <w:r>
        <w:t xml:space="preserve">-Các công tử tiểu thư ăn gì ạ?</w:t>
      </w:r>
    </w:p>
    <w:p>
      <w:pPr>
        <w:pStyle w:val="BodyText"/>
      </w:pPr>
      <w:r>
        <w:t xml:space="preserve">-1 bò bitter, 1 nước cam ít đá- Kira nói</w:t>
      </w:r>
    </w:p>
    <w:p>
      <w:pPr>
        <w:pStyle w:val="BodyText"/>
      </w:pPr>
      <w:r>
        <w:t xml:space="preserve">-1 mì sapgetty, 1 sinh tố dâu tây- Lis nói</w:t>
      </w:r>
    </w:p>
    <w:p>
      <w:pPr>
        <w:pStyle w:val="BodyText"/>
      </w:pPr>
      <w:r>
        <w:t xml:space="preserve">-Cho tôi 1 hamburger thịt, 1 ly soda- hắn nói</w:t>
      </w:r>
    </w:p>
    <w:p>
      <w:pPr>
        <w:pStyle w:val="BodyText"/>
      </w:pPr>
      <w:r>
        <w:t xml:space="preserve">-1 phần sushi và 1 chai nước suối- Lion gọi món ình</w:t>
      </w:r>
    </w:p>
    <w:p>
      <w:pPr>
        <w:pStyle w:val="BodyText"/>
      </w:pPr>
      <w:r>
        <w:t xml:space="preserve">-Còn tôi thì 1 phần pizza hải sàn và 1 ly pepsi nhe!- Ken nói</w:t>
      </w:r>
    </w:p>
    <w:p>
      <w:pPr>
        <w:pStyle w:val="BodyText"/>
      </w:pPr>
      <w:r>
        <w:t xml:space="preserve">-1 cappuchino- nó kết thúc</w:t>
      </w:r>
    </w:p>
    <w:p>
      <w:pPr>
        <w:pStyle w:val="BodyText"/>
      </w:pPr>
      <w:r>
        <w:t xml:space="preserve">Mọi người nạc nhiên vì nó chỉ gọi 1 ly capuchino thì làm sao mà nó?</w:t>
      </w:r>
    </w:p>
    <w:p>
      <w:pPr>
        <w:pStyle w:val="BodyText"/>
      </w:pPr>
      <w:r>
        <w:t xml:space="preserve">-K sao, Kris k ăn nhiều mấy, cũng chả ngủ nhiều- Kira nói</w:t>
      </w:r>
    </w:p>
    <w:p>
      <w:pPr>
        <w:pStyle w:val="BodyText"/>
      </w:pPr>
      <w:r>
        <w:t xml:space="preserve">-Vậy thì làm sao cô ta sống đc tới ngày nay?- hắn thắc mắc</w:t>
      </w:r>
    </w:p>
    <w:p>
      <w:pPr>
        <w:pStyle w:val="BodyText"/>
      </w:pPr>
      <w:r>
        <w:t xml:space="preserve">-Mỗi ngày 1 ly capuchino, 1 ly cafe đen k đường, 1 bữa sáng- nó noí làm mọi người ( trừ Lis và Kira) đơ tập 2</w:t>
      </w:r>
    </w:p>
    <w:p>
      <w:pPr>
        <w:pStyle w:val="BodyText"/>
      </w:pPr>
      <w:r>
        <w:t xml:space="preserve">-Tôi đi vệ sinh- nó nói rồi bước ra ngoài</w:t>
      </w:r>
    </w:p>
    <w:p>
      <w:pPr>
        <w:pStyle w:val="BodyText"/>
      </w:pPr>
      <w:r>
        <w:t xml:space="preserve">Nó đang bước đi thì bị 3 con nhỏ lúc nãy kéo ra chỗ khuất</w:t>
      </w:r>
    </w:p>
    <w:p>
      <w:pPr>
        <w:pStyle w:val="BodyText"/>
      </w:pPr>
      <w:r>
        <w:t xml:space="preserve">-Tốt nhất mày nên tránh xa các anh ấy ra!- Misa kênh kiệu nói</w:t>
      </w:r>
    </w:p>
    <w:p>
      <w:pPr>
        <w:pStyle w:val="BodyText"/>
      </w:pPr>
      <w:r>
        <w:t xml:space="preserve">-Ừ, đồ hồ ly tinh chỉ thích bám trai- Lisa hét vào mặt nó</w:t>
      </w:r>
    </w:p>
    <w:p>
      <w:pPr>
        <w:pStyle w:val="BodyText"/>
      </w:pPr>
      <w:r>
        <w:t xml:space="preserve">-Đồ đĩa mà đòi đeo chân hạt hả?- con Hani nhìn nó khinh bỉ</w:t>
      </w:r>
    </w:p>
    <w:p>
      <w:pPr>
        <w:pStyle w:val="BodyText"/>
      </w:pPr>
      <w:r>
        <w:t xml:space="preserve">-K biết ai mới bám trai nhi?- nó nói, giọng lạnh lùng đóng băng 3 nhỏ</w:t>
      </w:r>
    </w:p>
    <w:p>
      <w:pPr>
        <w:pStyle w:val="BodyText"/>
      </w:pPr>
      <w:r>
        <w:t xml:space="preserve">-Mày.. mày- 3 nhỏ nói k nên lời</w:t>
      </w:r>
    </w:p>
    <w:p>
      <w:pPr>
        <w:pStyle w:val="BodyText"/>
      </w:pPr>
      <w:r>
        <w:t xml:space="preserve">Chát, con Hani tát cho nó 1 cái nhưng mặt nó k có biểu hiện gì là đau đớn</w:t>
      </w:r>
    </w:p>
    <w:p>
      <w:pPr>
        <w:pStyle w:val="BodyText"/>
      </w:pPr>
      <w:r>
        <w:t xml:space="preserve">-Nè, cô làm gì đó hả?- hắn chạy ra</w:t>
      </w:r>
    </w:p>
    <w:p>
      <w:pPr>
        <w:pStyle w:val="BodyText"/>
      </w:pPr>
      <w:r>
        <w:t xml:space="preserve">-Mày muốn gì mà đụng tới Kris?- Lis gầm lên vs 3 nhỏ rắn độc</w:t>
      </w:r>
    </w:p>
    <w:p>
      <w:pPr>
        <w:pStyle w:val="BodyText"/>
      </w:pPr>
      <w:r>
        <w:t xml:space="preserve">-Đừng- nó mỏ lời</w:t>
      </w:r>
    </w:p>
    <w:p>
      <w:pPr>
        <w:pStyle w:val="BodyText"/>
      </w:pPr>
      <w:r>
        <w:t xml:space="preserve">Rồi nó bước đến, nhìn sâu vào đôi mắt của nhỏ Hani bằng ánh mắt màu bạc nhưng lại bị phủ 1 màn máu tanh. Phập, nó rút ra 1 cây dao găm đâm vào đùi của nhỏ Hani, nói</w:t>
      </w:r>
    </w:p>
    <w:p>
      <w:pPr>
        <w:pStyle w:val="BodyText"/>
      </w:pPr>
      <w:r>
        <w:t xml:space="preserve">-Đó là cái giá khi đụng vào tao!- rồi xoay lưng bước đi</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Phập, đột nhiên nó bị con Misa rút ra 1 cây dao găm khác đâm vài bả vai nó! Nó k 1 chút cảm xúc, xoay người lại làm 3 nhỏ sợ điến hồn. Từ từ rút cây dao ra, thả xuống đất, vẫn k chút cảm xúc, nhìn thẳng vào mắt 3 nhỏ. Vèo, 3 con rắn dắt díu nhau chạy có cờ luôn. Lis hét lên</w:t>
      </w:r>
    </w:p>
    <w:p>
      <w:pPr>
        <w:pStyle w:val="BodyText"/>
      </w:pPr>
      <w:r>
        <w:t xml:space="preserve">-Á, Kris ơi, tay...tay mày...- Lis lắp bắp</w:t>
      </w:r>
    </w:p>
    <w:p>
      <w:pPr>
        <w:pStyle w:val="BodyText"/>
      </w:pPr>
      <w:r>
        <w:t xml:space="preserve">Nó nhẹ nhìn xuống, cánh tay vẫn tí tách nhỏ những giọt máu đỏ thẳm xuống nền sân. Hắn k kìm đc, kéo nó chạy 1 mạch lên phòng y tế mặc mọi người nhìn theo.</w:t>
      </w:r>
    </w:p>
    <w:p>
      <w:pPr>
        <w:pStyle w:val="BodyText"/>
      </w:pPr>
      <w:r>
        <w:t xml:space="preserve">Phịch, đặt nó ngồi xuống giường, hắn nhanh chóng đi tìm bông y tế. Vội vã chạy lại, hắn bắt đầu băng bó cho nó 1 cách cẩn thận. Lúc này nó mới để ý và thấy hắn cũng rất đệp giai. ( giời ơi là giời, giờ này chị mới biết à??!!!). Hắn có cái mũi dọc dừa thẳng tắp, đôi lông mày rậm, sẫm màu đang hơi nhăn lại, đôi mắt màu xanh lục nhẹ và đôi môi có vẻ rất mềm. Đột nhiên, hắn ngước lên và bắt gặp ánh mắt của nó đang nhìn mình. Mặt hắn thoáng đỏ, ánh mắt xanh lực xinh đẹp hiện lên vài tia bối rối lướt qua.</w:t>
      </w:r>
    </w:p>
    <w:p>
      <w:pPr>
        <w:pStyle w:val="BodyText"/>
      </w:pPr>
      <w:r>
        <w:t xml:space="preserve">-Cậu có đau k?- hắn hỏi khi chuẩn bị đổ thuốc sát trùng</w:t>
      </w:r>
    </w:p>
    <w:p>
      <w:pPr>
        <w:pStyle w:val="BodyText"/>
      </w:pPr>
      <w:r>
        <w:t xml:space="preserve">-K- nó hờ hững đáp trả làm hắn k mấy hài lòng về lời nói của nó</w:t>
      </w:r>
    </w:p>
    <w:p>
      <w:pPr>
        <w:pStyle w:val="BodyText"/>
      </w:pPr>
      <w:r>
        <w:t xml:space="preserve">Hắn mở nắp chai thuốc sát trùng trắng tinh, bắt đầu đổ vào vết thương của nó.</w:t>
      </w:r>
    </w:p>
    <w:p>
      <w:pPr>
        <w:pStyle w:val="BodyText"/>
      </w:pPr>
      <w:r>
        <w:t xml:space="preserve">-Ahhhh~- 1 tiếng la nhỏ nhưng k phải của nó mà là của... hắn</w:t>
      </w:r>
    </w:p>
    <w:p>
      <w:pPr>
        <w:pStyle w:val="BodyText"/>
      </w:pPr>
      <w:r>
        <w:t xml:space="preserve">-sao vậy?- nó hỏi</w:t>
      </w:r>
    </w:p>
    <w:p>
      <w:pPr>
        <w:pStyle w:val="BodyText"/>
      </w:pPr>
      <w:r>
        <w:t xml:space="preserve">-Đau giùm cô- hắn tinh nghịch làm nó bật cười</w:t>
      </w:r>
    </w:p>
    <w:p>
      <w:pPr>
        <w:pStyle w:val="BodyText"/>
      </w:pPr>
      <w:r>
        <w:t xml:space="preserve">Nó cười nụ cười ngây thơ ngày nào trên khuôn mặt nó. Nụ cười này đã mất cách đây 10 năm rồi, 10 năm rồi! Nó vô tư cười vì đâu biết ai kia đang kiếm khăn giấy chùi máu mũi nhìn thiệt mắc cười ah~.</w:t>
      </w:r>
    </w:p>
    <w:p>
      <w:pPr>
        <w:pStyle w:val="BodyText"/>
      </w:pPr>
      <w:r>
        <w:t xml:space="preserve">BĂng bó xong vết thương, nó và hắn về lớp trong sự bối rối của cả hắn và nó.</w:t>
      </w:r>
    </w:p>
    <w:p>
      <w:pPr>
        <w:pStyle w:val="BodyText"/>
      </w:pPr>
      <w:r>
        <w:t xml:space="preserve">-Tại sao anh giúp tôi?- nó hỏi</w:t>
      </w:r>
    </w:p>
    <w:p>
      <w:pPr>
        <w:pStyle w:val="BodyText"/>
      </w:pPr>
      <w:r>
        <w:t xml:space="preserve">-Vì thôi thích</w:t>
      </w:r>
    </w:p>
    <w:p>
      <w:pPr>
        <w:pStyle w:val="BodyText"/>
      </w:pPr>
      <w:r>
        <w:t xml:space="preserve">-Sao cũng đc</w:t>
      </w:r>
    </w:p>
    <w:p>
      <w:pPr>
        <w:pStyle w:val="BodyText"/>
      </w:pPr>
      <w:r>
        <w:t xml:space="preserve">Chẳng mấy chốc nó và hắn đã về đến lớp 12A1. Đặt mình xuống ghế, nó lấy cái hearphone màu bạc ra, cắm vào lỗ tay, mở bài hát nó thích nhất- bài hát In My Remais của Linkin Park. Tiếng nhạc nhẹ nhàng sâu lắng vang lên, nhẹ nhàng đưa nó vào giấc ngủ! Còn hắn thì ngồi ngắm nó ngủ hồi lâu, móc cái Iphone6 ra, chụp lại bức ảnh cực kute của nó. Trông nó lúc này thật bình yên và nhẹ nhàng làm sao, chẳng còn cái vẻ lạnh lùng tàn nhẫn lúc nãy, hoàn toàn k có sự thờ ơ ấy!</w:t>
      </w:r>
    </w:p>
    <w:p>
      <w:pPr>
        <w:pStyle w:val="BodyText"/>
      </w:pPr>
      <w:r>
        <w:t xml:space="preserve">Hắn và nó đâu biết có 8 con mắt đang căng ra hết cỡ để nhìn mình. 8 con mắt, 4 người nhìn nhau, rồi chụm đầu vô 1 gốc để tám</w:t>
      </w:r>
    </w:p>
    <w:p>
      <w:pPr>
        <w:pStyle w:val="BodyText"/>
      </w:pPr>
      <w:r>
        <w:t xml:space="preserve">-Ê Kira, có khi nào thằng Jim nó thích Kris k mày?- Lis hỏi Kira, ánh mắt gian tà cực</w:t>
      </w:r>
    </w:p>
    <w:p>
      <w:pPr>
        <w:pStyle w:val="BodyText"/>
      </w:pPr>
      <w:r>
        <w:t xml:space="preserve">-Ai biết đc, giám lắm đóa kakakakakaka- Kira cười man rợ</w:t>
      </w:r>
    </w:p>
    <w:p>
      <w:pPr>
        <w:pStyle w:val="BodyText"/>
      </w:pPr>
      <w:r>
        <w:t xml:space="preserve">-OMG, tin hot nha. Mà 2 người nghĩ thằng Jim có cưa đổ đc Kris k?- Ken chỏ mỏ vào cuộc chơi</w:t>
      </w:r>
    </w:p>
    <w:p>
      <w:pPr>
        <w:pStyle w:val="BodyText"/>
      </w:pPr>
      <w:r>
        <w:t xml:space="preserve">-K biết, nhưng tui hy vọng vậy!- Lis thờ ơ nhìn ra ngoài cửa sổ</w:t>
      </w:r>
    </w:p>
    <w:p>
      <w:pPr>
        <w:pStyle w:val="BodyText"/>
      </w:pPr>
      <w:r>
        <w:t xml:space="preserve">-Sao cô nói vậy?- Lion nhìn Lis</w:t>
      </w:r>
    </w:p>
    <w:p>
      <w:pPr>
        <w:pStyle w:val="BodyText"/>
      </w:pPr>
      <w:r>
        <w:t xml:space="preserve">-Kris k có khái niệm tình yêu- Kira trả lời</w:t>
      </w:r>
    </w:p>
    <w:p>
      <w:pPr>
        <w:pStyle w:val="BodyText"/>
      </w:pPr>
      <w:r>
        <w:t xml:space="preserve">-Tại sao vậy?- 2 người Ken và Lion cùng hỏi</w:t>
      </w:r>
    </w:p>
    <w:p>
      <w:pPr>
        <w:pStyle w:val="BodyText"/>
      </w:pPr>
      <w:r>
        <w:t xml:space="preserve">-Vì...- Lis chưa nói hết câu thì cảm thấy sống lưng lạnh ngắt</w:t>
      </w:r>
    </w:p>
    <w:p>
      <w:pPr>
        <w:pStyle w:val="BodyText"/>
      </w:pPr>
      <w:r>
        <w:t xml:space="preserve">-Im ngay!- nó nhìn nhỏ bằng ánh mắt muốn ăn tươi nuốt sống LIs</w:t>
      </w:r>
    </w:p>
    <w:p>
      <w:pPr>
        <w:pStyle w:val="BodyText"/>
      </w:pPr>
      <w:r>
        <w:t xml:space="preserve">-Ừ ừ, choa tụi tao só rỳ mày nha!- Kira dỗ ngọt</w:t>
      </w:r>
    </w:p>
    <w:p>
      <w:pPr>
        <w:pStyle w:val="BodyText"/>
      </w:pPr>
      <w:r>
        <w:t xml:space="preserve">-Sao cũng đc. Cấm nói- nó liếc 4 người cảnh cáo</w:t>
      </w:r>
    </w:p>
    <w:p>
      <w:pPr>
        <w:pStyle w:val="BodyText"/>
      </w:pPr>
      <w:r>
        <w:t xml:space="preserve">Lời nói về quá khứ của nó càng làm hắn trở nên tò mò hơn về cô gái này! 1 cô gái từ chối hắn từ lần đầu gặp mặt, k sợ Misa, Hani, Lis, k đau mà còn dám đem dao vào học viện. Thật thú vị làm sao ah</w:t>
      </w:r>
    </w:p>
    <w:p>
      <w:pPr>
        <w:pStyle w:val="BodyText"/>
      </w:pPr>
      <w:r>
        <w:t xml:space="preserve">~Reng...reng...reng, tiếng chuông vang lên kết thúc giờ học nhàm chán. Học viên ùa ra như kiến, đông nghẹt cổng trường. Trong lớp chỉ còn tụi nó và tụi hắn lững thững xách cái ba lô đi ra. Đột nhiên trên cành cây, 1 cái phi tiêu bằng pha lê nhọn hoắt đc phóng ra. Phập, nó dùng tay bắt đc cái phi tiêu dễ dàng</w:t>
      </w:r>
    </w:p>
    <w:p>
      <w:pPr>
        <w:pStyle w:val="BodyText"/>
      </w:pPr>
      <w:r>
        <w:t xml:space="preserve">-Thôi xuống đê ông ơi</w:t>
      </w:r>
    </w:p>
    <w:p>
      <w:pPr>
        <w:pStyle w:val="BodyText"/>
      </w:pPr>
      <w:r>
        <w:t xml:space="preserve">- Lis và Kira hét lên</w:t>
      </w:r>
    </w:p>
    <w:p>
      <w:pPr>
        <w:pStyle w:val="BodyText"/>
      </w:pPr>
      <w:r>
        <w:t xml:space="preserve">Vù, phịch. 1 thằng nhóc chừng 15, 16 tuổi có mái tóc vàng kim xuất hiện, có ánh mắt màu hơi xám bạc giống nó nhưng có vẻ k lạnh lùng bằng. Nó nhoẻn miệng cười thân thiện:</w:t>
      </w:r>
    </w:p>
    <w:p>
      <w:pPr>
        <w:pStyle w:val="BodyText"/>
      </w:pPr>
      <w:r>
        <w:t xml:space="preserve">-Chào cưng!</w:t>
      </w:r>
    </w:p>
    <w:p>
      <w:pPr>
        <w:pStyle w:val="BodyText"/>
      </w:pPr>
      <w:r>
        <w:t xml:space="preserve">-Chị ơi!!!!- thằng nhóc chạy lại ôm chầm nó làm hắn có vẻ rất ganh tỵ</w:t>
      </w:r>
    </w:p>
    <w:p>
      <w:pPr>
        <w:pStyle w:val="BodyText"/>
      </w:pPr>
      <w:r>
        <w:t xml:space="preserve">-Liam, soa cưng ở đây?- nó hỏi thằng nhóc</w:t>
      </w:r>
    </w:p>
    <w:p>
      <w:pPr>
        <w:pStyle w:val="BodyText"/>
      </w:pPr>
      <w:r>
        <w:t xml:space="preserve">-Liam theo chị vê đây chơi- thằng nhóc cười tỏ nắng</w:t>
      </w:r>
    </w:p>
    <w:p>
      <w:pPr>
        <w:pStyle w:val="Compact"/>
      </w:pPr>
      <w:r>
        <w:br w:type="textWrapping"/>
      </w:r>
      <w:r>
        <w:br w:type="textWrapping"/>
      </w:r>
    </w:p>
    <w:p>
      <w:pPr>
        <w:pStyle w:val="Heading2"/>
      </w:pPr>
      <w:bookmarkStart w:id="30" w:name="chương-giới-thiệu-nhân-vật-mới"/>
      <w:bookmarkEnd w:id="30"/>
      <w:r>
        <w:t xml:space="preserve">8. Chương Giới Thiệu Nhân Vật Mới</w:t>
      </w:r>
    </w:p>
    <w:p>
      <w:pPr>
        <w:pStyle w:val="Compact"/>
      </w:pPr>
      <w:r>
        <w:br w:type="textWrapping"/>
      </w:r>
      <w:r>
        <w:br w:type="textWrapping"/>
      </w:r>
      <w:r>
        <w:t xml:space="preserve">-Lâm Ngọc Mai Liên -Misa</w:t>
      </w:r>
    </w:p>
    <w:p>
      <w:pPr>
        <w:pStyle w:val="BodyText"/>
      </w:pPr>
      <w:r>
        <w:t xml:space="preserve">-18 tuổi.Là con gái của công ty Shita của Nhật chuyên kinh doanh nhà hàng khách sạn, là 1 trong các công ty con của tập đoàn Lines của nó. Chảnh chọe, hám giai, cũng đẹp vs mái tóc dài ngang hông màu xanh lục sậm, mắt màu đen. Hot girl no. 2 sau Lis trước khi nó tới, mê hắn</w:t>
      </w:r>
    </w:p>
    <w:p>
      <w:pPr>
        <w:pStyle w:val="BodyText"/>
      </w:pPr>
      <w:r>
        <w:t xml:space="preserve">-Cảnh Thùy Trâm -Lisa</w:t>
      </w:r>
    </w:p>
    <w:p>
      <w:pPr>
        <w:pStyle w:val="BodyText"/>
      </w:pPr>
      <w:r>
        <w:t xml:space="preserve">-18 tuổi. Là con gái của công ty Cảnh Minh- 1 trong những tập đoàn cũng có thế lực trong ngành địa ốc nhưng thua xa Lines. Như rắn độc, ác độc, hám trai và bá trai kinh hoàng, bệnh hoang tưởng max level. Ngoại hình đẹp nhưng nhờ son phấn, có mái tóc cắt kiểu búp bê nhật màu đen tuyền, mắt màu nâu nhẹ. Hot girl no.3 của Acamedy, mê Ken</w:t>
      </w:r>
    </w:p>
    <w:p>
      <w:pPr>
        <w:pStyle w:val="BodyText"/>
      </w:pPr>
      <w:r>
        <w:t xml:space="preserve">-Đoàn Thúy Loan -Hani</w:t>
      </w:r>
    </w:p>
    <w:p>
      <w:pPr>
        <w:pStyle w:val="BodyText"/>
      </w:pPr>
      <w:r>
        <w:t xml:space="preserve">-18 tuổi. Con gái duy nhất của tập đoàn lớn mạnh trong giới kinh doanh cổ phiếu nhưng rất nể nhà nó! Xin giới thiệu vs các bạn con rắn chúa đây ạ. Đẹp nhất nhóm rắn độc, mái tóc màu đồng, mắt màu lam lam tí. Gian xảo, mưu mô, hám trai, hay ghen tỵ, rất ghét nó. Hot girl no.4 của Acamedy, mê Lion cực kỳ!</w:t>
      </w:r>
    </w:p>
    <w:p>
      <w:pPr>
        <w:pStyle w:val="BodyText"/>
      </w:pPr>
      <w:r>
        <w:t xml:space="preserve">-Lục Hoàng Khắc Thiên -Liam</w:t>
      </w:r>
    </w:p>
    <w:p>
      <w:pPr>
        <w:pStyle w:val="BodyText"/>
      </w:pPr>
      <w:r>
        <w:t xml:space="preserve">-16tuổi. Là em nuôi của nó từ hồi còn 10 tuổi, là trưởng phòng quản trị kinh doanh của Lines và rất có tài. Nhìn rất là ẹp giai vs mái tóc màu vàng kim, đôi mắt hơi xam xám lai xanh lam. Vui vẻ, hiền hòa, hoạt bát nhưng khi ai đụng vào thì trở thành người khác ngay lập tức. Có hẳn 1 fanclub lúc ở bên Tokyo</w:t>
      </w:r>
    </w:p>
    <w:p>
      <w:pPr>
        <w:pStyle w:val="Compact"/>
      </w:pPr>
      <w:r>
        <w:br w:type="textWrapping"/>
      </w:r>
      <w:r>
        <w:br w:type="textWrapping"/>
      </w:r>
    </w:p>
    <w:p>
      <w:pPr>
        <w:pStyle w:val="Heading2"/>
      </w:pPr>
      <w:bookmarkStart w:id="31" w:name="chương-8-trời-ơi-hot-boy-kìa"/>
      <w:bookmarkEnd w:id="31"/>
      <w:r>
        <w:t xml:space="preserve">9. Chương 8: Trời Ơi, Hot Boy Kìa!!!!</w:t>
      </w:r>
    </w:p>
    <w:p>
      <w:pPr>
        <w:pStyle w:val="Compact"/>
      </w:pPr>
      <w:r>
        <w:br w:type="textWrapping"/>
      </w:r>
      <w:r>
        <w:br w:type="textWrapping"/>
      </w:r>
    </w:p>
    <w:p>
      <w:pPr>
        <w:pStyle w:val="BodyText"/>
      </w:pPr>
      <w:r>
        <w:t xml:space="preserve">Sau khi kết thúc màn chào hỏi hoành bánh tráng của mình, Liam mới quay sang tụi hắn, hỏi</w:t>
      </w:r>
    </w:p>
    <w:p>
      <w:pPr>
        <w:pStyle w:val="BodyText"/>
      </w:pPr>
      <w:r>
        <w:t xml:space="preserve">-Ai đây?</w:t>
      </w:r>
    </w:p>
    <w:p>
      <w:pPr>
        <w:pStyle w:val="BodyText"/>
      </w:pPr>
      <w:r>
        <w:t xml:space="preserve">-À, đây là Huỳnh Bảo Khang, Jim. Kim Phúc Thịnh, Ken và Lê Trọng Trí, Lion!- Lis chỉ vào từng người rồi nói tên</w:t>
      </w:r>
    </w:p>
    <w:p>
      <w:pPr>
        <w:pStyle w:val="BodyText"/>
      </w:pPr>
      <w:r>
        <w:t xml:space="preserve">-Hello, tên em là Lục Hoàng Khắc Thiên, Liam. Năm nay 16 tuổi- Liam nói, cười rõ tươi</w:t>
      </w:r>
    </w:p>
    <w:p>
      <w:pPr>
        <w:pStyle w:val="BodyText"/>
      </w:pPr>
      <w:r>
        <w:t xml:space="preserve">-Chào, bọn anh cũng rất vui đc gặp em!- bọn hắn đồng thanh</w:t>
      </w:r>
    </w:p>
    <w:p>
      <w:pPr>
        <w:pStyle w:val="BodyText"/>
      </w:pPr>
      <w:r>
        <w:t xml:space="preserve">Xong xuôi đâu vào đấy, cả bọn hẹn nhau 9.00 tối nay sẽ tụ tập ở nhà của nó và Kira để chuẩn bị đi bar. Vừa về tới nhà là Lis vs Kira đã lăn ra ngủ như chết, bỏ lại nó và Liam. Nó nhìn thằng nhóc rồi hỏi</w:t>
      </w:r>
    </w:p>
    <w:p>
      <w:pPr>
        <w:pStyle w:val="BodyText"/>
      </w:pPr>
      <w:r>
        <w:t xml:space="preserve">-Cưng có đem đồ k?</w:t>
      </w:r>
    </w:p>
    <w:p>
      <w:pPr>
        <w:pStyle w:val="BodyText"/>
      </w:pPr>
      <w:r>
        <w:t xml:space="preserve">-Chết cha,,,hì hì, chị ới ơi~~- thằng nhỏ ngọt xớt làm nó biết liền</w:t>
      </w:r>
    </w:p>
    <w:p>
      <w:pPr>
        <w:pStyle w:val="BodyText"/>
      </w:pPr>
      <w:r>
        <w:t xml:space="preserve">-Thôi đc rồi, đi mua đồ!- nó đứng dậy, lấy 1 cái áo ba lỗ lưới mỏng màu trắng, mặc vs cái quần lửng màu trắng nốt và khoát chiếc áo khoát dài tới đùi mỏng bằng voan đen. Nó dẫn Liam xuống gara, lấy 1 chiếc Porsche 918 Spyder màu trắng bạc sang trọng, nhảy tót lên xe</w:t>
      </w:r>
    </w:p>
    <w:p>
      <w:pPr>
        <w:pStyle w:val="BodyText"/>
      </w:pPr>
      <w:r>
        <w:t xml:space="preserve">-Liam, lên đây!- lập tức Liam ngồi yên vị vào ghế phụ lái</w:t>
      </w:r>
    </w:p>
    <w:p>
      <w:pPr>
        <w:pStyle w:val="BodyText"/>
      </w:pPr>
      <w:r>
        <w:t xml:space="preserve">Chiếc xe xé gió lướt đi trên con đường đông đúc nhưng chẳng ai dám cản vì đâu thằng ngu nào muốn mất mạng chứ! Kít, chiếc xe thắng gấp 1 cú tuyệt đẹp trước khu trung tâm thương mại lớn nhất Tp.HCM- Victoria Center thuộc quyền sỡ hữu của Lines ( các bạn à, cái này mình phịa đấy!!). Liam bước ra khỏi xe trước bao ánh mắt thèo đến chảy nước miếng của tụi con gái và những ánh mắt muốn giết người của mấy tên con trai. Cạch, nó bước ra làm ọi người 1 phen hoảng hồn vì ở đây k ai k biết nó- Lục Tiểu Du- chủ sỡ hữa cái trung tâm mua sắm này! Vậy suy ra người con train đi kế bên nó cũng k tầm thường chút nào đâu!</w:t>
      </w:r>
    </w:p>
    <w:p>
      <w:pPr>
        <w:pStyle w:val="BodyText"/>
      </w:pPr>
      <w:r>
        <w:t xml:space="preserve">Nó và Liam mặc xác bọn hám trai mê gái đó, tiến thẳng vào khu thời trang của trung tâm! Đi lại 1 cửa hàng sang trọng và lớn nhất, bên ngoài có vài chị phục vụ đứng chờ. Nó và Liam vừa bước vào trong, lập tức cửa hàng đó treo vải đỏ chỉ phục vụ cho riêng nó! Liam chọn 1 cái áo phông cổ chữ u vuông màu trắng ngà à chiếc quần jacki rồi vào trong thử và cũng để trốn ánh mắt đắm đuối trái chuối của mấy chị phục vụ. Nó đang đứng thì đột nhiên nói</w:t>
      </w:r>
    </w:p>
    <w:p>
      <w:pPr>
        <w:pStyle w:val="BodyText"/>
      </w:pPr>
      <w:r>
        <w:t xml:space="preserve">-TRưởng quầy!- giọng nó trầm trầm nhưng cũng rất lạnh</w:t>
      </w:r>
    </w:p>
    <w:p>
      <w:pPr>
        <w:pStyle w:val="BodyText"/>
      </w:pPr>
      <w:r>
        <w:t xml:space="preserve">-Vâng, thưa chủ tịch!- 1 chị tiếp viên có vẻ già dặn bước ra</w:t>
      </w:r>
    </w:p>
    <w:p>
      <w:pPr>
        <w:pStyle w:val="BodyText"/>
      </w:pPr>
      <w:r>
        <w:t xml:space="preserve">-Tìm cho Liam vài bộ đồ và đóng gói lại hết cho tôi- nó nói vs cô trưởng quầy</w:t>
      </w:r>
    </w:p>
    <w:p>
      <w:pPr>
        <w:pStyle w:val="Compact"/>
      </w:pPr>
      <w:r>
        <w:t xml:space="preserve">Nó sau khi giao nhiệm vụ lớn lao cho cô trưởng quầy thì lập tức rời khỏi cửa hàng</w:t>
      </w:r>
      <w:r>
        <w:br w:type="textWrapping"/>
      </w:r>
      <w:r>
        <w:br w:type="textWrapping"/>
      </w:r>
    </w:p>
    <w:p>
      <w:pPr>
        <w:pStyle w:val="Heading2"/>
      </w:pPr>
      <w:bookmarkStart w:id="32" w:name="chương-8-part-2-trời-ơi-hot-boy-kìa"/>
      <w:bookmarkEnd w:id="32"/>
      <w:r>
        <w:t xml:space="preserve">10. Chương 8 Part 2: Trời Ơi, Hot Boy Kìa!!</w:t>
      </w:r>
    </w:p>
    <w:p>
      <w:pPr>
        <w:pStyle w:val="Compact"/>
      </w:pPr>
      <w:r>
        <w:br w:type="textWrapping"/>
      </w:r>
      <w:r>
        <w:br w:type="textWrapping"/>
      </w:r>
      <w:r>
        <w:t xml:space="preserve">Bước lên tầng lâu cao nhất, nới trưng bày trang sức và cũng là nơi tập trung toan là những người có quyền thế xuyên quốc gia. Nó bước tới quầy trang sức chính giữa căn phòng. Mọi người bước ngang qua nó đều k dám ngẩng mặt lên. Nhìn lướt qua từng bộ trang sức mốt nhất và đắt nhất hiện nay, dừng mắt lại ở sợi dây chuyền làm từ kim cương trắng có đính đá ruby hình hoa hồng và sợi dây quấn quanh làm bằng saphire, thật là tinh xảo ah~. Nó nhìn, cái dây chuyền này giống y như cái mà mẹ nó và anh đã đeo! ( Anh là ai thì mai mốt biết hén!) 1 chị tiếp viên hỏi</w:t>
      </w:r>
    </w:p>
    <w:p>
      <w:pPr>
        <w:pStyle w:val="BodyText"/>
      </w:pPr>
      <w:r>
        <w:t xml:space="preserve">-Thưa tiểu thư, cô thích cái này ạ?</w:t>
      </w:r>
    </w:p>
    <w:p>
      <w:pPr>
        <w:pStyle w:val="BodyText"/>
      </w:pPr>
      <w:r>
        <w:t xml:space="preserve">Gật đầu vẫn k rời mắt khỏi sợi dây</w:t>
      </w:r>
    </w:p>
    <w:p>
      <w:pPr>
        <w:pStyle w:val="BodyText"/>
      </w:pPr>
      <w:r>
        <w:t xml:space="preserve">-Vậy tôi gói lại cho cô nhé!</w:t>
      </w:r>
    </w:p>
    <w:p>
      <w:pPr>
        <w:pStyle w:val="BodyText"/>
      </w:pPr>
      <w:r>
        <w:t xml:space="preserve">-Ừ. Bao nhiêu?- nó hỏi,. ánh mắt buồn buồn</w:t>
      </w:r>
    </w:p>
    <w:p>
      <w:pPr>
        <w:pStyle w:val="BodyText"/>
      </w:pPr>
      <w:r>
        <w:t xml:space="preserve">-Thưa 75000 USD ạ!- cô nhìn nó dò hỏi, có lẽ tại sợi dây quá đắt</w:t>
      </w:r>
    </w:p>
    <w:p>
      <w:pPr>
        <w:pStyle w:val="BodyText"/>
      </w:pPr>
      <w:r>
        <w:t xml:space="preserve">-Lấy cho tôi. Cộng thêm bộ trang sức True Love và bộ Real Man nữa.- nó thản nhiên chỉ tay vào 2 bộ trang sức, 1 bộ bằng opal và bạch kim, bộ kia làm bằng hổ phách và bạc</w:t>
      </w:r>
    </w:p>
    <w:p>
      <w:pPr>
        <w:pStyle w:val="BodyText"/>
      </w:pPr>
      <w:r>
        <w:t xml:space="preserve">Mọi người mở to mắt ngạc nhiên vì 3 bộ trang sức đó đang hoành hành trên tạp chí Life and Style của công ty Lines. 1 bộ là True Love ( Tình yêu đích thực), đáng giá 12000 USD, 1 bộ là Real Man (Người đàn ông hoàn hảo) giá 10000 USD và cuối cùng là bộ đáng giá nhất- bộ Prayer ( Lời nguyện cầu) đáng giá 75000 USD</w:t>
      </w:r>
    </w:p>
    <w:p>
      <w:pPr>
        <w:pStyle w:val="BodyText"/>
      </w:pPr>
      <w:r>
        <w:t xml:space="preserve">Cô tiếp viên mừng như bắt đc vàng, bèn nhanh tay gói lại cẩn thận, bỏ vào 3 cái hộp màu trắng tuyệt đẹp rồi dùng 2 tay đưa cho nó</w:t>
      </w:r>
    </w:p>
    <w:p>
      <w:pPr>
        <w:pStyle w:val="BodyText"/>
      </w:pPr>
      <w:r>
        <w:t xml:space="preserve">-Thưa, người sử dụng thẻ hay là tiền mặt ạ?</w:t>
      </w:r>
    </w:p>
    <w:p>
      <w:pPr>
        <w:pStyle w:val="BodyText"/>
      </w:pPr>
      <w:r>
        <w:t xml:space="preserve">-Tôi...- nó chưa nói xong thì cái giọng chua lè của con Hani vang lên</w:t>
      </w:r>
    </w:p>
    <w:p>
      <w:pPr>
        <w:pStyle w:val="BodyText"/>
      </w:pPr>
      <w:r>
        <w:t xml:space="preserve">-Xí, có tiền đâu mà mua- theo sau Hani là Misa và Lisa nhìn nó vs ánh mắt khinh miệt</w:t>
      </w:r>
    </w:p>
    <w:p>
      <w:pPr>
        <w:pStyle w:val="BodyText"/>
      </w:pPr>
      <w:r>
        <w:t xml:space="preserve">-Tôi dùng thẻ!- nó lơ đẹp 3 nhỏ làm 3 đứa tức điên</w:t>
      </w:r>
    </w:p>
    <w:p>
      <w:pPr>
        <w:pStyle w:val="BodyText"/>
      </w:pPr>
      <w:r>
        <w:t xml:space="preserve">Đưa ra cái thẻ bạch kim mà trên thế giới chỉ có 7 cái. 1 cái là của con gái công ty Diamond ( là của Kira), 1 cái là của tiểu thư nhà họ Lý ( Lis), 1 cái nữa là của con trai công ty Volcano ( của hắn), 2 cái kia là của công tử của công ty chăm sóc sắc đẹp và mỹ phẩm Venus ( Ken) và con trai nhà tài phiệt Thornador Veneja ( Lion). Cái cuối cùng là của nữ hoàng của kinh tế thế gới- chủ tịch của Linse ( nó).</w:t>
      </w:r>
    </w:p>
    <w:p>
      <w:pPr>
        <w:pStyle w:val="BodyText"/>
      </w:pPr>
      <w:r>
        <w:t xml:space="preserve">3 nhỏ nhìn nhau bối rối, k biết nó là ai mà có cái thẻ bạch kim tài khoản tiền tỉ đó chứ ( chính xác là 10.000.000 USD). Sau khi thanh toán xong xuôi, nó liền đi xuống tầng trệt của Victoria Center- nơi Liam đang lựa đồ cật lực.</w:t>
      </w:r>
    </w:p>
    <w:p>
      <w:pPr>
        <w:pStyle w:val="BodyText"/>
      </w:pPr>
      <w:r>
        <w:t xml:space="preserve">Xuống đến nới, nó thấy 1 đám bu đen bu đỏ ở 1 gian hàng giày dép đẳng cấp chuyên bán hàng của Armani, Gucci và Chanel! Bước tới, quả nhiên nó đoán k sai, Liam đang vô tư mua đồ dưới sự bảo vệ của đám vệ sĩ! Nó k nói k rằng, rút súng, bắn lên trầng nhà 2 phát. Đoàng đoáng, tiếng súng vang trời làm cho cả đám quay lại nhìn, bọn vệ sĩ thì mừng húm khi thấy cứu tinh đến hỗ trợ. Đám đông càng lúc càng dạt ra cho nó đi, cả đám vệ sĩ dàn hàng ngang, đồng loạt cúi chào nó.</w:t>
      </w:r>
    </w:p>
    <w:p>
      <w:pPr>
        <w:pStyle w:val="BodyText"/>
      </w:pPr>
      <w:r>
        <w:t xml:space="preserve">Liam đang nhìn đôi giày bata của Hermes màu trắng và lam nổi bật. Thằng nhỏ muốn mua lắm nhưng mà k đủ tiền. Vừa thấy nó, Liam dùng ánh mắt long lanh nhất, dụ dỗ nó</w:t>
      </w:r>
    </w:p>
    <w:p>
      <w:pPr>
        <w:pStyle w:val="BodyText"/>
      </w:pPr>
      <w:r>
        <w:t xml:space="preserve">-Chị ơi, mua cho em đi- Liam nói làm ấy đứa girl đứng ngoài hò hét ầm ĩ</w:t>
      </w:r>
    </w:p>
    <w:p>
      <w:pPr>
        <w:pStyle w:val="BodyText"/>
      </w:pPr>
      <w:r>
        <w:t xml:space="preserve">-Cưng k đủ tiền chứ gì?- nó hỏi, miệng cười nhẹ</w:t>
      </w:r>
    </w:p>
    <w:p>
      <w:pPr>
        <w:pStyle w:val="BodyText"/>
      </w:pPr>
      <w:r>
        <w:t xml:space="preserve">Gật đầu lia lịa</w:t>
      </w:r>
    </w:p>
    <w:p>
      <w:pPr>
        <w:pStyle w:val="BodyText"/>
      </w:pPr>
      <w:r>
        <w:t xml:space="preserve">Nó k nói gì, quay qua cô tiếp viên</w:t>
      </w:r>
    </w:p>
    <w:p>
      <w:pPr>
        <w:pStyle w:val="BodyText"/>
      </w:pPr>
      <w:r>
        <w:t xml:space="preserve">-Tất cả tính vào sổ của tôi!</w:t>
      </w:r>
    </w:p>
    <w:p>
      <w:pPr>
        <w:pStyle w:val="BodyText"/>
      </w:pPr>
      <w:r>
        <w:t xml:space="preserve">Sau khi thanh toán xong, nó cho người chở đồ về bớt, chỉ lấy 1 cái áo 3 lổ lưới màu trắng, cái áo khoát da đen và cái quần kaki màu xanh sậm cho Liam. Nó chở Liam đến 1 cửa hàng chuyên trang điểm và quần áo trông rất sang trọng. Cả 2 bước vào trong, 10' sau, đố ai nhìn ra nó và thằng nhóc nữa. Nó mặc cái áo croptop màu trắng sữa có hai dây bản ton và cúp ngực, mặc 1 cái quần short da đen, tay đeo găng tay hở ngón đính đinh cực ngầu, chân mang đôi cao gót màu trắng kem kem. Liam mặc cái áo và quần hồi nãy nó láy, trông Liam thật là ẹp giai ah~. 2 đứa nó đâu có biết là xung quanh máu chảy thành sông, chết lâm sàng, ngất xỉu, bỏng mắt vì tụi nó là nhiều vô số kể!</w:t>
      </w:r>
    </w:p>
    <w:p>
      <w:pPr>
        <w:pStyle w:val="BodyText"/>
      </w:pPr>
      <w:r>
        <w:t xml:space="preserve">Nhìn vào cái đồng hồ màu trắng chiếu led của mình, Liam nói</w:t>
      </w:r>
    </w:p>
    <w:p>
      <w:pPr>
        <w:pStyle w:val="BodyText"/>
      </w:pPr>
      <w:r>
        <w:t xml:space="preserve">-Chị ơi, 8:45 rùi, đi thôi</w:t>
      </w:r>
    </w:p>
    <w:p>
      <w:pPr>
        <w:pStyle w:val="BodyText"/>
      </w:pPr>
      <w:r>
        <w:t xml:space="preserve">Nó k nói gì mà đi ra xe, ngồi vào, Lia,m cũng nhanh chân ngồi vào ghế phụ lái cạnh nó. Vụt, chiếc xe phóng vs tốc độ của ánh sáng trên con đường quố lộ. Ke1y, nó thắng gấp trước cửa bar. Sau khi đưa chìa khóa cho tên giữ, nó và Liam hiên ngang bước vào quán. Vừa bước vào, tụi girl đã chảy nước miếng vì độ hot của Liam. Nó bước tới bàn tiếp tân, hỏi</w:t>
      </w:r>
    </w:p>
    <w:p>
      <w:pPr>
        <w:pStyle w:val="BodyText"/>
      </w:pPr>
      <w:r>
        <w:t xml:space="preserve">-Kira đâu?</w:t>
      </w:r>
    </w:p>
    <w:p>
      <w:pPr>
        <w:pStyle w:val="BodyText"/>
      </w:pPr>
      <w:r>
        <w:t xml:space="preserve">-Thưa, cô ấy ở phòng Vip1 ạ!- tên tiếp tân trả lời</w:t>
      </w:r>
    </w:p>
    <w:p>
      <w:pPr>
        <w:pStyle w:val="BodyText"/>
      </w:pPr>
      <w:r>
        <w:t xml:space="preserve">Nó và Liam mặc xác những ánh mắt thèm muốn và ganh tỵ ki9a, bước vào căn phòng to có đề chữ Vip1. Cách cửa kính cách âm đc mở ra, trong đó là cảnh tượng vô cùng hãi hùng: Kira đang thi uống rượu vs Ken, hắn thì ngồi ôm 1 nhỏ chân dài tới nách, Lis vs Lion đang song ca bài Royal của Lorde . Thấy nó, hắn lập tức đẩy ngay con ả kế bên ra ngoài, nét mặt có hơi bối rối nhưng lại chuyển sang tức giận khi nó lơ đẹp mình. Nó và Liam nhanh chóng nhập cuộc, cuộc chơi kéo dài đến khi đứa nào cũng băn xiên băn nai lết về nhà!</w:t>
      </w:r>
    </w:p>
    <w:p>
      <w:pPr>
        <w:pStyle w:val="BodyText"/>
      </w:pPr>
      <w:r>
        <w:t xml:space="preserve">Hết chương 8</w:t>
      </w:r>
    </w:p>
    <w:p>
      <w:pPr>
        <w:pStyle w:val="BodyText"/>
      </w:pPr>
      <w:r>
        <w:t xml:space="preserve">CẢM ƠN MỌI NGƯỜI ĐÃ XEM, CÓ GÌ SAI SÓT HAY MUỐN GÓP Ý THÌ CỨ MENT NHÁ!!!!</w:t>
      </w:r>
    </w:p>
    <w:p>
      <w:pPr>
        <w:pStyle w:val="Compact"/>
      </w:pPr>
      <w:r>
        <w:br w:type="textWrapping"/>
      </w:r>
      <w:r>
        <w:br w:type="textWrapping"/>
      </w:r>
    </w:p>
    <w:p>
      <w:pPr>
        <w:pStyle w:val="Heading2"/>
      </w:pPr>
      <w:bookmarkStart w:id="33" w:name="chương-9"/>
      <w:bookmarkEnd w:id="33"/>
      <w:r>
        <w:t xml:space="preserve">11. Chương 9</w:t>
      </w:r>
    </w:p>
    <w:p>
      <w:pPr>
        <w:pStyle w:val="Compact"/>
      </w:pPr>
      <w:r>
        <w:br w:type="textWrapping"/>
      </w:r>
      <w:r>
        <w:br w:type="textWrapping"/>
      </w:r>
      <w:r>
        <w:t xml:space="preserve">Sau khi đánh 1 giấc dài ngon lành, 4 đứa nó, Lis, Kira và Liam cùng nhau đến trường trên 3 chiếc Lamborghini Aventador trắng, đỏ và đen. Két, chiếc xe màu đen của nó và Liam thắng trước cổng trường, theo sau là xe màu trắng của Kira và cuối cùng là chiếc màu đỏ chói của Lis. Liam và nó bước ra khỏi nhà xe sau khi cất xe của tụi nó.</w:t>
      </w:r>
    </w:p>
    <w:p>
      <w:pPr>
        <w:pStyle w:val="BodyText"/>
      </w:pPr>
      <w:r>
        <w:t xml:space="preserve">Liam đang đứng chờ lấy đồ của mình nhưng lại bị hứng tia lửa điện của mấy boy và cảnh máu đổ tim rơi của mấy girl.</w:t>
      </w:r>
    </w:p>
    <w:p>
      <w:pPr>
        <w:pStyle w:val="BodyText"/>
      </w:pPr>
      <w:r>
        <w:t xml:space="preserve">Tụi Kira và Lis về lớp trước bỏ lại nó và Liam lên phòng HT. Rầm, cánh cửa bị đạp tung, sém nữa là sập luôn òi! Nó nhướn mày về phía ông ht</w:t>
      </w:r>
    </w:p>
    <w:p>
      <w:pPr>
        <w:pStyle w:val="BodyText"/>
      </w:pPr>
      <w:r>
        <w:t xml:space="preserve">-Lục Hoàng Khắc Thiên, lớp?</w:t>
      </w:r>
    </w:p>
    <w:p>
      <w:pPr>
        <w:pStyle w:val="BodyText"/>
      </w:pPr>
      <w:r>
        <w:t xml:space="preserve">-Lớp 10A1 khu Công tước!- ông ht trả lời nó</w:t>
      </w:r>
    </w:p>
    <w:p>
      <w:pPr>
        <w:pStyle w:val="BodyText"/>
      </w:pPr>
      <w:r>
        <w:t xml:space="preserve">-Lớp 12A1 khu Hoàng- nó thản nhiên thay đổi</w:t>
      </w:r>
    </w:p>
    <w:p>
      <w:pPr>
        <w:pStyle w:val="BodyText"/>
      </w:pPr>
      <w:r>
        <w:t xml:space="preserve">-Vâng!- ông ht kính nể</w:t>
      </w:r>
    </w:p>
    <w:p>
      <w:pPr>
        <w:pStyle w:val="BodyText"/>
      </w:pPr>
      <w:r>
        <w:t xml:space="preserve">Sau khi bước ra khỏi phòng, nó dẫn Liam lên thẳng lớp của nó. Đứng trước cửa lớp, nói vs cô Quỳnh</w:t>
      </w:r>
    </w:p>
    <w:p>
      <w:pPr>
        <w:pStyle w:val="BodyText"/>
      </w:pPr>
      <w:r>
        <w:t xml:space="preserve">-Học viên mới</w:t>
      </w:r>
    </w:p>
    <w:p>
      <w:pPr>
        <w:pStyle w:val="BodyText"/>
      </w:pPr>
      <w:r>
        <w:t xml:space="preserve">Cô vào lớp nói gì đó rồi nói vọng ra ngoài</w:t>
      </w:r>
    </w:p>
    <w:p>
      <w:pPr>
        <w:pStyle w:val="BodyText"/>
      </w:pPr>
      <w:r>
        <w:t xml:space="preserve">-Em vào đi</w:t>
      </w:r>
    </w:p>
    <w:p>
      <w:pPr>
        <w:pStyle w:val="BodyText"/>
      </w:pPr>
      <w:r>
        <w:t xml:space="preserve">Liam bước vào, theo sau là nó. Nhìn bao quát cả lớp và xác định chỗ ngồi của nó, Liam cười rõ tươi làm mấy girl ở dưới chết lâm sàng, mấy boy liên tục thêm tên anh vào sổ đen.</w:t>
      </w:r>
    </w:p>
    <w:p>
      <w:pPr>
        <w:pStyle w:val="BodyText"/>
      </w:pPr>
      <w:r>
        <w:t xml:space="preserve">-Minasan, kon'nichiwa! ( Xin chào mọi người) Mình là Lục Hoàng Khắc Thiên, vừa từ Nhật về, là tổng quản lý của tập đoàn Lines cùng vs chị của mình là Lục Tiểu Du- chủ tịch hội đồng quản tri của Lines!- Liam tuôn 1 tràng làm bao nhiêu ánh mắt chú ý vào nó nhưng người bị chú ý thì lại như người ở ngoài cuộc chơi vậy!</w:t>
      </w:r>
    </w:p>
    <w:p>
      <w:pPr>
        <w:pStyle w:val="BodyText"/>
      </w:pPr>
      <w:r>
        <w:t xml:space="preserve">Tụi hắn ngạc nhiên nhiền vào người con gái có vẻ ngoài yếu đuối nhưng lại rất cứng rắn! Hắn nhìn nó, nghĩ: "Cái mặt nạ của cô em, vững chắc đấy! Nhưng tôi sẽ làm nó vỡ nát thôi!" hắn tự cười nham nhở! Nó thì ngồi có vẻ như đang lắng nghe bài giảng nhưng lại thả hồn về vs quá khứ, 1 quá khứ đẫm máu và nước mắt!</w:t>
      </w:r>
    </w:p>
    <w:p>
      <w:pPr>
        <w:pStyle w:val="BodyText"/>
      </w:pPr>
      <w:r>
        <w:t xml:space="preserve">--------10 năm trước- Biệt thự Lục gia--------------</w:t>
      </w:r>
    </w:p>
    <w:p>
      <w:pPr>
        <w:pStyle w:val="BodyText"/>
      </w:pPr>
      <w:r>
        <w:t xml:space="preserve">Hôm nay là ngày sinh nhật nó, mẹ nó và Kyo đang ngồi quây quần chờ ba nó- ông Lục Chí Thành về nhà!</w:t>
      </w:r>
    </w:p>
    <w:p>
      <w:pPr>
        <w:pStyle w:val="BodyText"/>
      </w:pPr>
      <w:r>
        <w:t xml:space="preserve">-Sao giờ này ba vẫn chưa về vậy mẹ!- nó chu môi, lúc này nó vẫn còn là Lục tiểu Du ngây thơ trong sáng</w:t>
      </w:r>
    </w:p>
    <w:p>
      <w:pPr>
        <w:pStyle w:val="BodyText"/>
      </w:pPr>
      <w:r>
        <w:t xml:space="preserve">-Đừng làm nũng nữa, nhóc con- Kyo nhéo má nó</w:t>
      </w:r>
    </w:p>
    <w:p>
      <w:pPr>
        <w:pStyle w:val="BodyText"/>
      </w:pPr>
      <w:r>
        <w:t xml:space="preserve">-Hứ, giận anh Kyo òi- nó quay mặt đi, dỗi rồi</w:t>
      </w:r>
    </w:p>
    <w:p>
      <w:pPr>
        <w:pStyle w:val="BodyText"/>
      </w:pPr>
      <w:r>
        <w:t xml:space="preserve">-Hì, xin lỗi mà- Kyo nói</w:t>
      </w:r>
    </w:p>
    <w:p>
      <w:pPr>
        <w:pStyle w:val="BodyText"/>
      </w:pPr>
      <w:r>
        <w:t xml:space="preserve">Cả nhà hôm ấy thật vui vẻ, nhưng trước giông bảo thì biển rất yên lặng! Reng...reng... tiếng chuông điện thoại vang lên</w:t>
      </w:r>
    </w:p>
    <w:p>
      <w:pPr>
        <w:pStyle w:val="BodyText"/>
      </w:pPr>
      <w:r>
        <w:t xml:space="preserve">-Alo, Lục gia xin nghe ạ!- mẹ nó- bà Âu Hồng Anh nghe máy</w:t>
      </w:r>
    </w:p>
    <w:p>
      <w:pPr>
        <w:pStyle w:val="BodyText"/>
      </w:pPr>
      <w:r>
        <w:t xml:space="preserve">-Muốn gặp chồng mày, đến nhà kho cũ ở đường X...tút...tút</w:t>
      </w:r>
    </w:p>
    <w:p>
      <w:pPr>
        <w:pStyle w:val="BodyText"/>
      </w:pPr>
      <w:r>
        <w:t xml:space="preserve">Mẹ nó như người mất hồn, vội chạy ra gara, lấy 1 chiếc moto chở nó và Kyo theo. 2' sau, chiếc moto dựng trước ngôi nhà hoang nằm sâu trong khu rừng rậm. Rầm, mẹ nó đá tung cánh cửa vì dù sao bà cũng là huyển thoại của nhu đạo mà! Chung quanh nhà tối đen, mẹ nó dẫn 2 anh em nó vào trong. Đoàng, tiếng súng chát hcua1 vang lên, ánh đèn bật sáng và hình ảnh đập vào mắt nó là cha nó, người nó luôn kính trọng và thần tượng 1 tay ôm 1 con đàn bá, tay kia nhẫn tâm nổ phát súng đó. Đoàng, phát súng thứ 2 nổ lên, Kyo ngã xuống. Mọi thứ xung quanh nó dường như sụp đổ, nó hôn mê 1 uần liền. Khi tỉnh dậy thì nó như 1 con người khác, k nói cười, k cảm xúc nào hiện hữu trên khuôn mặt nó. Đứng trước linh cửu của mẹ nó. Nó nở nụ cười nhạt, nói thầm</w:t>
      </w:r>
    </w:p>
    <w:p>
      <w:pPr>
        <w:pStyle w:val="BodyText"/>
      </w:pPr>
      <w:r>
        <w:t xml:space="preserve">-Con sẽ trả thù ẹ!- rồi xoay người bước đi</w:t>
      </w:r>
    </w:p>
    <w:p>
      <w:pPr>
        <w:pStyle w:val="BodyText"/>
      </w:pPr>
      <w:r>
        <w:t xml:space="preserve">-Con gái!- cha nó ngập ngừng</w:t>
      </w:r>
    </w:p>
    <w:p>
      <w:pPr>
        <w:pStyle w:val="BodyText"/>
      </w:pPr>
      <w:r>
        <w:t xml:space="preserve">-Ngậm mồm- nó k xoay người lại</w:t>
      </w:r>
    </w:p>
    <w:p>
      <w:pPr>
        <w:pStyle w:val="BodyText"/>
      </w:pPr>
      <w:r>
        <w:t xml:space="preserve">-Con..</w:t>
      </w:r>
    </w:p>
    <w:p>
      <w:pPr>
        <w:pStyle w:val="BodyText"/>
      </w:pPr>
      <w:r>
        <w:t xml:space="preserve">-Ông k có đủ tư cách để nói chuyện vs tôi!- nó băng lãnh rồi quay sang ông quản gia</w:t>
      </w:r>
    </w:p>
    <w:p>
      <w:pPr>
        <w:pStyle w:val="BodyText"/>
      </w:pPr>
      <w:r>
        <w:t xml:space="preserve">-Ngay hôm nay, đi Tokyo- rồi lên phòng chuẩn bị đồ đạc</w:t>
      </w:r>
    </w:p>
    <w:p>
      <w:pPr>
        <w:pStyle w:val="BodyText"/>
      </w:pPr>
      <w:r>
        <w:t xml:space="preserve">Chuyến bay đi Tokyo, trong khoang hạng nhất, nó ngồi đó vẫn k rơi 1 giọt nước mắt nào! Có lẽ là vì nó quá đau, đau tới nỗi k còn cảm thấy bất cứ thứ gì nữa! Nó thử lấy con dao ăn rạch tay mình 1 đường dài, máu chảy ra, tanh lượm giọng. Vẫn k có cảm giác đau!</w:t>
      </w:r>
    </w:p>
    <w:p>
      <w:pPr>
        <w:pStyle w:val="BodyText"/>
      </w:pPr>
      <w:r>
        <w:t xml:space="preserve">Sau khi đến Tokyo, nó bắt đầu lao đầu vào học tập nên chỉ khi mới 15 tuổi đã lấy bằng đại học loại xuất sắc của đại học Tokyo, đại học Osaca danh giá ở Nhật. Nó đăng kí vào khóa đào tạo sát thủ chuyên nghiệp và đc nhận vào dễn dàng. Nhờ những đòn nhu đạo, thái cực và karate mà mẹ nó dạy nên nó nhanh chóng đc trở thành sát thủ chuyên nghiệp của tổ chức vs cái tên Erika!</w:t>
      </w:r>
    </w:p>
    <w:p>
      <w:pPr>
        <w:pStyle w:val="BodyText"/>
      </w:pPr>
      <w:r>
        <w:t xml:space="preserve">Nó gặp Lis và Kira ở trường đào tạo, cả 3 kết bạn và cùng nhau bước ra khỏi trường vs thành tích xuất sắc nhất.</w:t>
      </w:r>
    </w:p>
    <w:p>
      <w:pPr>
        <w:pStyle w:val="BodyText"/>
      </w:pPr>
      <w:r>
        <w:t xml:space="preserve">Nó lại bắt đầu gầy dựng công ty, mở chi nhánh và nhờ vào tào quản lý, chẳng lâu sau, Lines đã vượt mặt Lục gia, trở thành tập đoàn giàu có và quyền lực nhất cả thế giới! Liam là 1 đứa trẻ mồ côi đc nó nhận về, dạy học võ, dạy học chữ nên rất giỏi, là trợ thủ đắc lực của nó!</w:t>
      </w:r>
    </w:p>
    <w:p>
      <w:pPr>
        <w:pStyle w:val="BodyText"/>
      </w:pPr>
      <w:r>
        <w:t xml:space="preserve">------------------------------</w:t>
      </w:r>
    </w:p>
    <w:p>
      <w:pPr>
        <w:pStyle w:val="BodyText"/>
      </w:pPr>
      <w:r>
        <w:t xml:space="preserve">-Kris à, chị lại nhớ về Kyo nữa à?- Liam kéo nó ra khỏi dòng ký ức mơ hồ</w:t>
      </w:r>
    </w:p>
    <w:p>
      <w:pPr>
        <w:pStyle w:val="BodyText"/>
      </w:pPr>
      <w:r>
        <w:t xml:space="preserve">-Ừ, 10 năm rồi- nó nhẹ cười làm tim ai đó lỡ nhịp</w:t>
      </w:r>
    </w:p>
    <w:p>
      <w:pPr>
        <w:pStyle w:val="BodyText"/>
      </w:pPr>
      <w:r>
        <w:t xml:space="preserve">-Vâng, cũng đã lâu rồi- Liam liếc mắt nhìn cái mặt dây chuyền có hình đóa hoa anh túc màu máu bằng ruby, bên trong là những viên kim cương đc xếp thành hình ngôi sao 6 cánh tuyệt đẹp!</w:t>
      </w:r>
    </w:p>
    <w:p>
      <w:pPr>
        <w:pStyle w:val="Compact"/>
      </w:pPr>
      <w:r>
        <w:t xml:space="preserve">Đó là sợi dây chuyền mà Kyo tặng nó vào ngày sinh nhật ấy, cái ngày mà nó mất đi tất cả!!!</w:t>
      </w:r>
      <w:r>
        <w:br w:type="textWrapping"/>
      </w:r>
      <w:r>
        <w:br w:type="textWrapping"/>
      </w:r>
    </w:p>
    <w:p>
      <w:pPr>
        <w:pStyle w:val="Heading2"/>
      </w:pPr>
      <w:bookmarkStart w:id="34" w:name="chương-10"/>
      <w:bookmarkEnd w:id="34"/>
      <w:r>
        <w:t xml:space="preserve">12. Chương 10</w:t>
      </w:r>
    </w:p>
    <w:p>
      <w:pPr>
        <w:pStyle w:val="Compact"/>
      </w:pPr>
      <w:r>
        <w:br w:type="textWrapping"/>
      </w:r>
      <w:r>
        <w:br w:type="textWrapping"/>
      </w:r>
      <w:r>
        <w:t xml:space="preserve">Sau khi ra về, tụi nó và tụi hắn k về nhà mà trực chỉ trung tâm vui chơi của thành phố. Ghé vào 1 tiệm thời trang, 5' sau, cả bọn bước ra vs những ánh mắt hình trái tim của bao người đi đường làm tắc nghẽn giao thông trầm trọng. Hắn và nó thì như định sẵn, cả 2 mặc áo thun mỏng ngắn, khoát áo khoát da và nó quần short da, hắn quần tụt jeans mài, chân đi giày thể thao, của nó màu trắng của hắn màu đen. Cặp của Lis vs Lion thì mặc đồ cặp, chiếc áo sơ mì màu lam nhạt, Lis thì mặc váy trắng, Lion mặc quần jeans và cả 2 đều mang giày bata cao cổ trắng. Kira thì mặc áo phong trễ vai màu vàng năng động, quần short jeans xanh sẫm, đi đôi boot thấy màu đen. Ken mặc cái áo cổ chữ u vuông có diềm xanh màu trắng tinh, mặc quần hơi lửng và đi giày bata màu xanh lam! Cuối cùng Liam vs chiếc sơ mi đơn điệu, quần kaki xám và giày da, trông thật là bảnh ah~! Các bro và sis đều là trai xênh gái ẹp hít ý nhóa!!!</w:t>
      </w:r>
    </w:p>
    <w:p>
      <w:pPr>
        <w:pStyle w:val="BodyText"/>
      </w:pPr>
      <w:r>
        <w:t xml:space="preserve">Cả đám khu vui chơi thẳng tiến!!!! Dừng 6 chiếc siêu trước cổng khu trò chơi, làm mọi người lác mắt vì họ quá hào nhoáng, quá sành điệu! Đang đứng thì đột nhiên mấy đứa kia tản theo cặp hết, bỏ lại mình nó, Liam và hắn trơ trọi giữa chốn đông người! Cả 3 nhìn nhau, hắn nói</w:t>
      </w:r>
    </w:p>
    <w:p>
      <w:pPr>
        <w:pStyle w:val="BodyText"/>
      </w:pPr>
      <w:r>
        <w:t xml:space="preserve">-Thôi thì hết cách. Đi- rồi dắt tay nó vào khu vui chơi</w:t>
      </w:r>
    </w:p>
    <w:p>
      <w:pPr>
        <w:pStyle w:val="BodyText"/>
      </w:pPr>
      <w:r>
        <w:t xml:space="preserve">-Ừ, đi chị- Liam cũng chạy theo nó vs hắn</w:t>
      </w:r>
    </w:p>
    <w:p>
      <w:pPr>
        <w:pStyle w:val="BodyText"/>
      </w:pPr>
      <w:r>
        <w:t xml:space="preserve">Đang đi thì tự nhiên có 1 cô bé chạy lại chỗ nó đứng, nói</w:t>
      </w:r>
    </w:p>
    <w:p>
      <w:pPr>
        <w:pStyle w:val="BodyText"/>
      </w:pPr>
      <w:r>
        <w:t xml:space="preserve">-Chị gì ơi</w:t>
      </w:r>
    </w:p>
    <w:p>
      <w:pPr>
        <w:pStyle w:val="BodyText"/>
      </w:pPr>
      <w:r>
        <w:t xml:space="preserve">Nó vẫn k trả lời</w:t>
      </w:r>
    </w:p>
    <w:p>
      <w:pPr>
        <w:pStyle w:val="BodyText"/>
      </w:pPr>
      <w:r>
        <w:t xml:space="preserve">-Gì thế bé?- hắn trả lời thay nó</w:t>
      </w:r>
    </w:p>
    <w:p>
      <w:pPr>
        <w:pStyle w:val="BodyText"/>
      </w:pPr>
      <w:r>
        <w:t xml:space="preserve">-K, em muốn chị ấy cơ- cô bé nói vs hắn</w:t>
      </w:r>
    </w:p>
    <w:p>
      <w:pPr>
        <w:pStyle w:val="BodyText"/>
      </w:pPr>
      <w:r>
        <w:t xml:space="preserve">-Chuyện gì?- nó nhìn cô nhóc vs đôi mắt bùôn</w:t>
      </w:r>
    </w:p>
    <w:p>
      <w:pPr>
        <w:pStyle w:val="BodyText"/>
      </w:pPr>
      <w:r>
        <w:t xml:space="preserve">-Ơ, sao chị buồn thế?- cô bé mắt ầng ật nước</w:t>
      </w:r>
    </w:p>
    <w:p>
      <w:pPr>
        <w:pStyle w:val="BodyText"/>
      </w:pPr>
      <w:r>
        <w:t xml:space="preserve">-Ừ, chị ấy đang có chuyện k vui. Em cần gi nào?- Liam nói vs cô bé</w:t>
      </w:r>
    </w:p>
    <w:p>
      <w:pPr>
        <w:pStyle w:val="BodyText"/>
      </w:pPr>
      <w:r>
        <w:t xml:space="preserve">-Xin lỗi, nhé! Nào, giờ em cần gi?- nó thu lại vẻ mặt băng giá, cười 1 nụ cười cực kì kute làm tim hắn lỗi nhịp</w:t>
      </w:r>
    </w:p>
    <w:p>
      <w:pPr>
        <w:pStyle w:val="BodyText"/>
      </w:pPr>
      <w:r>
        <w:t xml:space="preserve">-Hì, chị cười rồi- cô nhóc sà vào lòng nó</w:t>
      </w:r>
    </w:p>
    <w:p>
      <w:pPr>
        <w:pStyle w:val="BodyText"/>
      </w:pPr>
      <w:r>
        <w:t xml:space="preserve">-Pama em đâu?- hắn hỏi</w:t>
      </w:r>
    </w:p>
    <w:p>
      <w:pPr>
        <w:pStyle w:val="BodyText"/>
      </w:pPr>
      <w:r>
        <w:t xml:space="preserve">-Họ...họ mất rối- cô bé cuối mặt</w:t>
      </w:r>
    </w:p>
    <w:p>
      <w:pPr>
        <w:pStyle w:val="BodyText"/>
      </w:pPr>
      <w:r>
        <w:t xml:space="preserve">Nó chợt thấy lòng se lại, 1 nỗi buồn lại dâng lên trong lòng nó</w:t>
      </w:r>
    </w:p>
    <w:p>
      <w:pPr>
        <w:pStyle w:val="BodyText"/>
      </w:pPr>
      <w:r>
        <w:t xml:space="preserve">-Vậy để anh làm papa em nhé!- hắn cười tươi</w:t>
      </w:r>
    </w:p>
    <w:p>
      <w:pPr>
        <w:pStyle w:val="BodyText"/>
      </w:pPr>
      <w:r>
        <w:t xml:space="preserve">-Vâng, vậy chị là mẹ nhé!- cô nhỏ nhìn nó chờ đợi</w:t>
      </w:r>
    </w:p>
    <w:p>
      <w:pPr>
        <w:pStyle w:val="BodyText"/>
      </w:pPr>
      <w:r>
        <w:t xml:space="preserve">-Ừ- k hiểu sao nó thấy lòng chợt ấm áp</w:t>
      </w:r>
    </w:p>
    <w:p>
      <w:pPr>
        <w:pStyle w:val="BodyText"/>
      </w:pPr>
      <w:r>
        <w:t xml:space="preserve">-Vậy anh này sẽ là cậu của em!- cô bé chỉ vào Liam</w:t>
      </w:r>
    </w:p>
    <w:p>
      <w:pPr>
        <w:pStyle w:val="BodyText"/>
      </w:pPr>
      <w:r>
        <w:t xml:space="preserve">-Ừ, cháu gái!- thằng nhóc cười</w:t>
      </w:r>
    </w:p>
    <w:p>
      <w:pPr>
        <w:pStyle w:val="BodyText"/>
      </w:pPr>
      <w:r>
        <w:t xml:space="preserve">-À, mà em tên gì?- nó hỏi</w:t>
      </w:r>
    </w:p>
    <w:p>
      <w:pPr>
        <w:pStyle w:val="BodyText"/>
      </w:pPr>
      <w:r>
        <w:t xml:space="preserve">-Dạ, con tên là Hoàng Hải Yến ạ! Pama vs cậu tên gì vậy?- cô nhóc đổi cách xưng hô</w:t>
      </w:r>
    </w:p>
    <w:p>
      <w:pPr>
        <w:pStyle w:val="BodyText"/>
      </w:pPr>
      <w:r>
        <w:t xml:space="preserve">-Ừ, cậu tên là Lục Hoàng Khắc Thiên, cháu cứ gọi cậu là Liam nhe!- Liam cười hiền, thằng nhóc rất thích trẻ con, đặc biệt là bé gái</w:t>
      </w:r>
    </w:p>
    <w:p>
      <w:pPr>
        <w:pStyle w:val="BodyText"/>
      </w:pPr>
      <w:r>
        <w:t xml:space="preserve">-Papa tên là Huỳnh Bảo Khang, Jim</w:t>
      </w:r>
    </w:p>
    <w:p>
      <w:pPr>
        <w:pStyle w:val="BodyText"/>
      </w:pPr>
      <w:r>
        <w:t xml:space="preserve">-Mama là Lục Tiểu Du, Kris- nó cười tươi, rồi nhìn hắn cười nhẹ làm hắn vui lém!</w:t>
      </w:r>
    </w:p>
    <w:p>
      <w:pPr>
        <w:pStyle w:val="BodyText"/>
      </w:pPr>
      <w:r>
        <w:t xml:space="preserve">-Vậy từ nay con co pama rồi!- Hải Yến cười tươi</w:t>
      </w:r>
    </w:p>
    <w:p>
      <w:pPr>
        <w:pStyle w:val="BodyText"/>
      </w:pPr>
      <w:r>
        <w:t xml:space="preserve">-Ừ- cả 3 cùng cười</w:t>
      </w:r>
    </w:p>
    <w:p>
      <w:pPr>
        <w:pStyle w:val="BodyText"/>
      </w:pPr>
      <w:r>
        <w:t xml:space="preserve">Vậy là hắn đi cùng nó, Liam dẫn Hải Yến đi vòng quanh. Chợt thằng nhóc nói</w:t>
      </w:r>
    </w:p>
    <w:p>
      <w:pPr>
        <w:pStyle w:val="BodyText"/>
      </w:pPr>
      <w:r>
        <w:t xml:space="preserve">-À, em muốn đi tham quan tí. 3 người tự nhiên nhé!- rồi nhanh chân lản qua mấy gian hàng lưu niệm</w:t>
      </w:r>
    </w:p>
    <w:p>
      <w:pPr>
        <w:pStyle w:val="BodyText"/>
      </w:pPr>
      <w:r>
        <w:t xml:space="preserve">-Pama, Hải Yến muốn ăn kem- rồi cô nhóc kéo nó và hắn tới khu ẩm thực</w:t>
      </w:r>
    </w:p>
    <w:p>
      <w:pPr>
        <w:pStyle w:val="BodyText"/>
      </w:pPr>
      <w:r>
        <w:t xml:space="preserve">Nó khéo léo chọn chon "gia đình" nhỏ của mình 1 cái bàn ở dưới gốc cây râm mát! Cô phục vụ mặc cái áo cỗ rộng, cái váy ôm sát ngắn ngủn cúi đầu xuống nhìn chằm chằm và hắn</w:t>
      </w:r>
    </w:p>
    <w:p>
      <w:pPr>
        <w:pStyle w:val="BodyText"/>
      </w:pPr>
      <w:r>
        <w:t xml:space="preserve">-Papa ơi, con muốn ăn kem vani- Hải Yến Giật áo hắn</w:t>
      </w:r>
    </w:p>
    <w:p>
      <w:pPr>
        <w:pStyle w:val="BodyText"/>
      </w:pPr>
      <w:r>
        <w:t xml:space="preserve">-Ừ, vậy em ăn gì?- hắn hỏi nó</w:t>
      </w:r>
    </w:p>
    <w:p>
      <w:pPr>
        <w:pStyle w:val="BodyText"/>
      </w:pPr>
      <w:r>
        <w:t xml:space="preserve">-Ừm, cho tôi kem socola- nó nói vs cô phục vụ</w:t>
      </w:r>
    </w:p>
    <w:p>
      <w:pPr>
        <w:pStyle w:val="BodyText"/>
      </w:pPr>
      <w:r>
        <w:t xml:space="preserve">Cô phục vụ giậm chân quay đi, lầm bầm</w:t>
      </w:r>
    </w:p>
    <w:p>
      <w:pPr>
        <w:pStyle w:val="BodyText"/>
      </w:pPr>
      <w:r>
        <w:t xml:space="preserve">-Trẻ vậy mà có vợ rồi sao!...</w:t>
      </w:r>
    </w:p>
    <w:p>
      <w:pPr>
        <w:pStyle w:val="BodyText"/>
      </w:pPr>
      <w:r>
        <w:t xml:space="preserve">Nó nhìn thẳng vào Hải Yến, hỏi</w:t>
      </w:r>
    </w:p>
    <w:p>
      <w:pPr>
        <w:pStyle w:val="BodyText"/>
      </w:pPr>
      <w:r>
        <w:t xml:space="preserve">-Sao lại nói vậy?</w:t>
      </w:r>
    </w:p>
    <w:p>
      <w:pPr>
        <w:pStyle w:val="BodyText"/>
      </w:pPr>
      <w:r>
        <w:t xml:space="preserve">-Vì cô ta nhìn vào papa, chỉ có mama mới đc nhìn thôi- câu trả lời ngây thơ của cô nhóc làm nó và hắn bật cười</w:t>
      </w:r>
    </w:p>
    <w:p>
      <w:pPr>
        <w:pStyle w:val="BodyText"/>
      </w:pPr>
      <w:r>
        <w:t xml:space="preserve">-Vậy từ nay ta sẽ là vợ chồng nhỉ?- hắn nhìn nó cười cười</w:t>
      </w:r>
    </w:p>
    <w:p>
      <w:pPr>
        <w:pStyle w:val="BodyText"/>
      </w:pPr>
      <w:r>
        <w:t xml:space="preserve">-Ừ- nó cũng cười nhẹ</w:t>
      </w:r>
    </w:p>
    <w:p>
      <w:pPr>
        <w:pStyle w:val="BodyText"/>
      </w:pPr>
      <w:r>
        <w:t xml:space="preserve">-Vậy đổi cách xưng hô nhé!</w:t>
      </w:r>
    </w:p>
    <w:p>
      <w:pPr>
        <w:pStyle w:val="BodyText"/>
      </w:pPr>
      <w:r>
        <w:t xml:space="preserve">-Ok, anh em đc chứ!- nó có lẽ đã cởi mở hơn vs hắn rồi</w:t>
      </w:r>
    </w:p>
    <w:p>
      <w:pPr>
        <w:pStyle w:val="BodyText"/>
      </w:pPr>
      <w:r>
        <w:t xml:space="preserve">Sau khi cùng Hải Yến vui chơi cả ngày, nó và hắn theo sự chỉ dẫn của Hải Yến về cô nhi viện để nhận cô bé làm con nuôi. Các mẹ trong cô nhi viện thấy cặp vợ chồng này còn...quá trẻ nhưng sau khi biết nó vs hắn là những người quyền lực liền giao Hải Yến cho tụi nó vs hy vọng cô nhóc sẽ sống tốt hơn!!</w:t>
      </w:r>
    </w:p>
    <w:p>
      <w:pPr>
        <w:pStyle w:val="Compact"/>
      </w:pPr>
      <w:r>
        <w:br w:type="textWrapping"/>
      </w:r>
      <w:r>
        <w:br w:type="textWrapping"/>
      </w:r>
    </w:p>
    <w:p>
      <w:pPr>
        <w:pStyle w:val="Heading2"/>
      </w:pPr>
      <w:bookmarkStart w:id="35" w:name="chương-11-k-đc-ăn-hiếp-hải-yến"/>
      <w:bookmarkEnd w:id="35"/>
      <w:r>
        <w:t xml:space="preserve">13. Chương 11: K Đc Ăn Hiếp Hải Yến!!</w:t>
      </w:r>
    </w:p>
    <w:p>
      <w:pPr>
        <w:pStyle w:val="Compact"/>
      </w:pPr>
      <w:r>
        <w:br w:type="textWrapping"/>
      </w:r>
      <w:r>
        <w:br w:type="textWrapping"/>
      </w:r>
      <w:r>
        <w:t xml:space="preserve">Sau khi làm xong thủ tục nhận con nuôi, nó và hắn tiến hành đặt tên cho cô nhóc cái tên mới thật hay và đẹp: Huỳnh Hải Yến! Nó và hắn dẫn Hải Yến về nhà của nó- biệt thự Crystal. Màn chào hỏi kết thúc, nó nói vs quản gia</w:t>
      </w:r>
    </w:p>
    <w:p>
      <w:pPr>
        <w:pStyle w:val="BodyText"/>
      </w:pPr>
      <w:r>
        <w:t xml:space="preserve">-Cho cô bé phòng gần tôi- rồi nó dẫn Hải Yến đi lên phòng của nó.</w:t>
      </w:r>
    </w:p>
    <w:p>
      <w:pPr>
        <w:pStyle w:val="BodyText"/>
      </w:pPr>
      <w:r>
        <w:t xml:space="preserve">Tối hôm đó, nó hắn và cả Hải Yến ngủ rất ngon!!</w:t>
      </w:r>
    </w:p>
    <w:p>
      <w:pPr>
        <w:pStyle w:val="BodyText"/>
      </w:pPr>
      <w:r>
        <w:t xml:space="preserve">----------------------</w:t>
      </w:r>
    </w:p>
    <w:p>
      <w:pPr>
        <w:pStyle w:val="BodyText"/>
      </w:pPr>
      <w:r>
        <w:t xml:space="preserve">Huỳnh Hải Yến</w:t>
      </w:r>
    </w:p>
    <w:p>
      <w:pPr>
        <w:pStyle w:val="BodyText"/>
      </w:pPr>
      <w:r>
        <w:t xml:space="preserve">-10 tuổi. Rất dễ thương, đc nó và hắn nhận làm con nuối. Có mái tóc màu hồng nhạt và đôi mắt màu đồng. Hiền lành, hoạt bát và học cực giỏi. IQ: 100'/120</w:t>
      </w:r>
    </w:p>
    <w:p>
      <w:pPr>
        <w:pStyle w:val="BodyText"/>
      </w:pPr>
      <w:r>
        <w:t xml:space="preserve">-----------------Ngày hôm sau---------------</w:t>
      </w:r>
    </w:p>
    <w:p>
      <w:pPr>
        <w:pStyle w:val="BodyText"/>
      </w:pPr>
      <w:r>
        <w:t xml:space="preserve">Hôm nay học viện Acamedy đc nghỉ vì các giáo viên bận họp, nên từ sáng sớ, nó hắn và Hải Yến đã lên đường đi làm hồ sơ nhập học cho con gái của mình! Vừa bước vào cổng trường, mọi ánh mắt đã chiếu vào nó và hắn, đôi trai tài gái sắc thật là xứng nhoa!!!!</w:t>
      </w:r>
    </w:p>
    <w:p>
      <w:pPr>
        <w:pStyle w:val="BodyText"/>
      </w:pPr>
      <w:r>
        <w:t xml:space="preserve">Lên phòng Ht, hắn mở cửa bước vào, nó thì dắt tay Hải Yến theo sau. Vừa ngồi xuống, nó đã nói</w:t>
      </w:r>
    </w:p>
    <w:p>
      <w:pPr>
        <w:pStyle w:val="BodyText"/>
      </w:pPr>
      <w:r>
        <w:t xml:space="preserve">-Tôi muốn cho con gái của chúng tôi nhập học trường Star!</w:t>
      </w:r>
    </w:p>
    <w:p>
      <w:pPr>
        <w:pStyle w:val="BodyText"/>
      </w:pPr>
      <w:r>
        <w:t xml:space="preserve">-Đúng vậy- hắn phụ họa</w:t>
      </w:r>
    </w:p>
    <w:p>
      <w:pPr>
        <w:pStyle w:val="BodyText"/>
      </w:pPr>
      <w:r>
        <w:t xml:space="preserve">-Vậy... các người có đủ tiền k? Đây là ngoi trường do những tập đòn cỡ lớn xây nên, các người là ai?- ông ht hất hàm hỏi</w:t>
      </w:r>
    </w:p>
    <w:p>
      <w:pPr>
        <w:pStyle w:val="BodyText"/>
      </w:pPr>
      <w:r>
        <w:t xml:space="preserve">Nó vs hắn k nói gì mà chỉ lấy ra 1 ghim cài áo hình hoa anh túc- biểu tượng của chủ tịch HĐQT của Lines và cái kẹp cà vạt có hình núi lửa tinh xảo biểu tượng của con trai tập đoàn Volcano làm cha ht tái mặt!</w:t>
      </w:r>
    </w:p>
    <w:p>
      <w:pPr>
        <w:pStyle w:val="BodyText"/>
      </w:pPr>
      <w:r>
        <w:t xml:space="preserve">-Thưa các vị, đừng giận,,, chỉ tại...bởi...vì- ổng cà lăm lun</w:t>
      </w:r>
    </w:p>
    <w:p>
      <w:pPr>
        <w:pStyle w:val="BodyText"/>
      </w:pPr>
      <w:r>
        <w:t xml:space="preserve">-Con tôi vào đc hay k?- hắn gằn từng chữ</w:t>
      </w:r>
    </w:p>
    <w:p>
      <w:pPr>
        <w:pStyle w:val="BodyText"/>
      </w:pPr>
      <w:r>
        <w:t xml:space="preserve">-Vâng, tiểu thư đây sẽ đc học lớp vip ạ! Ngày mai sẽ bắt đầu đi học!</w:t>
      </w:r>
    </w:p>
    <w:p>
      <w:pPr>
        <w:pStyle w:val="BodyText"/>
      </w:pPr>
      <w:r>
        <w:t xml:space="preserve">Rầm, nó và hắn bước ra k quên đóng sầm cửa lại. Ông ht thở phào, mém tí nữa là ông về quê cắm câu rồi, Trên thương trường k ai k biết tới nữ hoàng kinh tế và đức vua cổ phiếu!!!! Chỉ cần cái phất tay là cái chức ht của ổng rớt cành chuối liền ngay và lập tức</w:t>
      </w:r>
    </w:p>
    <w:p>
      <w:pPr>
        <w:pStyle w:val="BodyText"/>
      </w:pPr>
      <w:r>
        <w:t xml:space="preserve">Nó và hắn thì đưa Hải Yến đi chơi, mua sách, ăn kem, mua quần áo rồi thì vân vân mây mây gió gió...</w:t>
      </w:r>
    </w:p>
    <w:p>
      <w:pPr>
        <w:pStyle w:val="BodyText"/>
      </w:pPr>
      <w:r>
        <w:t xml:space="preserve">------------------Sáng hôm sau---------</w:t>
      </w:r>
    </w:p>
    <w:p>
      <w:pPr>
        <w:pStyle w:val="BodyText"/>
      </w:pPr>
      <w:r>
        <w:t xml:space="preserve">Sau khi đưa Hải Yến tới trường, nó và hắn mới đi học. K biết tại sao những tiết học hôm nay trôi qua thật nhanh chứ k như bà già đi âm phủ như hồi đó nữa! Reng...reng... tiếng chuông vừa vang kên thì nó và hắn phóng cái vèo ra ngoài nhưng bị bàn tay ai kia nắm lại, hỏi</w:t>
      </w:r>
    </w:p>
    <w:p>
      <w:pPr>
        <w:pStyle w:val="BodyText"/>
      </w:pPr>
      <w:r>
        <w:t xml:space="preserve">-Tụi bây đi đâu?- Kira dùng ánh mắt giết người hỏi</w:t>
      </w:r>
    </w:p>
    <w:p>
      <w:pPr>
        <w:pStyle w:val="BodyText"/>
      </w:pPr>
      <w:r>
        <w:t xml:space="preserve">-Thì đi đón Hải Yến!- hắn thành tật</w:t>
      </w:r>
    </w:p>
    <w:p>
      <w:pPr>
        <w:pStyle w:val="BodyText"/>
      </w:pPr>
      <w:r>
        <w:t xml:space="preserve">-Vậy cho tụi này đi chung vs!- ánh mắt cả đám sáng lên</w:t>
      </w:r>
    </w:p>
    <w:p>
      <w:pPr>
        <w:pStyle w:val="BodyText"/>
      </w:pPr>
      <w:r>
        <w:t xml:space="preserve">-Ok, đi thôi!- nó đứng dậy</w:t>
      </w:r>
    </w:p>
    <w:p>
      <w:pPr>
        <w:pStyle w:val="BodyText"/>
      </w:pPr>
      <w:r>
        <w:t xml:space="preserve">Thế là 1 đoàn siêu xe chạy trên đường phố, thẳng tiến đến trường tiểu học danh giá thế giới- trường Star! Chiếc xe của tụi nó vừa dừng thì thấy mấy nhỏ con gái vs mấy thằng con trai lớp lớn và đám phụ huynh mắt xanh mỏ đỏ đứng vây quanh bắt nạt Hải Yến</w:t>
      </w:r>
    </w:p>
    <w:p>
      <w:pPr>
        <w:pStyle w:val="BodyText"/>
      </w:pPr>
      <w:r>
        <w:t xml:space="preserve">-Đồ k cha k mẹ!- 1 con nhỏ xô Hải Yến ngã xuống</w:t>
      </w:r>
    </w:p>
    <w:p>
      <w:pPr>
        <w:pStyle w:val="BodyText"/>
      </w:pPr>
      <w:r>
        <w:t xml:space="preserve">-Đồ nghèo kiết xác- con khác chửi</w:t>
      </w:r>
    </w:p>
    <w:p>
      <w:pPr>
        <w:pStyle w:val="BodyText"/>
      </w:pPr>
      <w:r>
        <w:t xml:space="preserve">_@#$%^&amp;*()!@#$%^*...</w:t>
      </w:r>
    </w:p>
    <w:p>
      <w:pPr>
        <w:pStyle w:val="BodyText"/>
      </w:pPr>
      <w:r>
        <w:t xml:space="preserve">Mấy con phụ huynh đứng ngoài thì cười nói như đang coi kịch vui vậy! Đủ lắm rồi, tụi nó nhịn đủ lắm rồi. 7 con người đằng đằng sát khí tách đám khán giả thành 2 hàng, bước tới chỗ Hải Yến</w:t>
      </w:r>
    </w:p>
    <w:p>
      <w:pPr>
        <w:pStyle w:val="BodyText"/>
      </w:pPr>
      <w:r>
        <w:t xml:space="preserve">-Con có sao k?- nó đỡ cô nhóc dậy</w:t>
      </w:r>
    </w:p>
    <w:p>
      <w:pPr>
        <w:pStyle w:val="BodyText"/>
      </w:pPr>
      <w:r>
        <w:t xml:space="preserve">-2 đứa mày là ai?- 1 con nhỏ chát cả tấn phấn hỏi</w:t>
      </w:r>
    </w:p>
    <w:p>
      <w:pPr>
        <w:pStyle w:val="BodyText"/>
      </w:pPr>
      <w:r>
        <w:t xml:space="preserve">-Tụi tôi là mẹ của Hải Yến- hắn trả lời</w:t>
      </w:r>
    </w:p>
    <w:p>
      <w:pPr>
        <w:pStyle w:val="BodyText"/>
      </w:pPr>
      <w:r>
        <w:t xml:space="preserve">-Hahahaha, đồ ăn cơm trước kẻng rồi mới cưới nhau à?- mấy con đó bắt đầu cười nhạo</w:t>
      </w:r>
    </w:p>
    <w:p>
      <w:pPr>
        <w:pStyle w:val="BodyText"/>
      </w:pPr>
      <w:r>
        <w:t xml:space="preserve">-Hahaha, đồ con hoang!- 1 đứa con gái kênh kiệu chửi Hải Yến</w:t>
      </w:r>
    </w:p>
    <w:p>
      <w:pPr>
        <w:pStyle w:val="BodyText"/>
      </w:pPr>
      <w:r>
        <w:t xml:space="preserve">Chát, nó dơ tay tán cho con nhóc 1 cái, ngã lăn ra đất, máu chảy từ miệng ra!</w:t>
      </w:r>
    </w:p>
    <w:p>
      <w:pPr>
        <w:pStyle w:val="BodyText"/>
      </w:pPr>
      <w:r>
        <w:t xml:space="preserve">-Cô là cái thá gì mà dám đánh con gái của The Best?- con mụ nào đó chạy ra đỡ con bé đó dậy</w:t>
      </w:r>
    </w:p>
    <w:p>
      <w:pPr>
        <w:pStyle w:val="BodyText"/>
      </w:pPr>
      <w:r>
        <w:t xml:space="preserve">-Alo, làm The Best phá sản cho tôi- nó lấy đt ra goi</w:t>
      </w:r>
    </w:p>
    <w:p>
      <w:pPr>
        <w:pStyle w:val="BodyText"/>
      </w:pPr>
      <w:r>
        <w:t xml:space="preserve">Ko gian im ắng đến kì lạ. Tiếng chuộng đt reng lên, con mụ đó vừ nghe đã ngã xuống</w:t>
      </w:r>
    </w:p>
    <w:p>
      <w:pPr>
        <w:pStyle w:val="BodyText"/>
      </w:pPr>
      <w:r>
        <w:t xml:space="preserve">-Alo cô nghe gì k? The Best phá sản rồi...- tiếng nói trong đt vọng ra</w:t>
      </w:r>
    </w:p>
    <w:p>
      <w:pPr>
        <w:pStyle w:val="BodyText"/>
      </w:pPr>
      <w:r>
        <w:t xml:space="preserve">-Mày là ai?- con mụ đó hét lên</w:t>
      </w:r>
    </w:p>
    <w:p>
      <w:pPr>
        <w:pStyle w:val="BodyText"/>
      </w:pPr>
      <w:r>
        <w:t xml:space="preserve">Lần lượt từng người đưa tính vật ra. Núi lửa vủa Volcano ( hắn) hoa anh túc của Lines ( nó), mặt dây chuyền hình viên kim cương trắng tinh xảo của Diamond ( Kira), vương miện của Venus ( Ken), hình sấm sét của Thornado Veneja ( Lion) và hình hoa hồng của Lý gia.</w:t>
      </w:r>
    </w:p>
    <w:p>
      <w:pPr>
        <w:pStyle w:val="BodyText"/>
      </w:pPr>
      <w:r>
        <w:t xml:space="preserve">Tụi phụ huynh vs tụi học sinh thì trợn mắt, mặt tái xanh. Hắn nói nó</w:t>
      </w:r>
    </w:p>
    <w:p>
      <w:pPr>
        <w:pStyle w:val="BodyText"/>
      </w:pPr>
      <w:r>
        <w:t xml:space="preserve">-Em và anh sẽ làm phá sản cả chổ này!- mắt hắn nổi gân máu</w:t>
      </w:r>
    </w:p>
    <w:p>
      <w:pPr>
        <w:pStyle w:val="BodyText"/>
      </w:pPr>
      <w:r>
        <w:t xml:space="preserve">-Đc thôi, anh gọi ht ra đây!- nó nói</w:t>
      </w:r>
    </w:p>
    <w:p>
      <w:pPr>
        <w:pStyle w:val="BodyText"/>
      </w:pPr>
      <w:r>
        <w:t xml:space="preserve">Ông ht đc gọi ra kèm theo tệp hồ sơ lý lịch học sinh. Lần này ới hắn gọi</w:t>
      </w:r>
    </w:p>
    <w:p>
      <w:pPr>
        <w:pStyle w:val="BodyText"/>
      </w:pPr>
      <w:r>
        <w:t xml:space="preserve">-Làm phá sản các công ty này cho tôi: Lilia, Grayded, Andrew, Beautiful, Helios và Trần gia ngay cho tôi- giọng hắn sắc bén</w:t>
      </w:r>
    </w:p>
    <w:p>
      <w:pPr>
        <w:pStyle w:val="BodyText"/>
      </w:pPr>
      <w:r>
        <w:t xml:space="preserve">Ngay sau vài phút, lần lượt từng tiếng chuông đt vang lên rồi những tiếng khóc nấc và những bóng người lần lượt chạy đi</w:t>
      </w:r>
    </w:p>
    <w:p>
      <w:pPr>
        <w:pStyle w:val="BodyText"/>
      </w:pPr>
      <w:r>
        <w:t xml:space="preserve">-Đừng khóc nữa, cậu và các cô chú, cả pama con cữa sẽ k để ai ghẹo con đâu- Liam nói chắc nịch</w:t>
      </w:r>
    </w:p>
    <w:p>
      <w:pPr>
        <w:pStyle w:val="Compact"/>
      </w:pPr>
      <w:r>
        <w:t xml:space="preserve">-Dạ, cảm ơn mọi người!</w:t>
      </w:r>
      <w:r>
        <w:br w:type="textWrapping"/>
      </w:r>
      <w:r>
        <w:br w:type="textWrapping"/>
      </w:r>
    </w:p>
    <w:p>
      <w:pPr>
        <w:pStyle w:val="Heading2"/>
      </w:pPr>
      <w:bookmarkStart w:id="36" w:name="chương-12-kế-hoạch-hoàn-hảo"/>
      <w:bookmarkEnd w:id="36"/>
      <w:r>
        <w:t xml:space="preserve">14. Chương 12: Kế Hoạch Hoàn Hảo</w:t>
      </w:r>
    </w:p>
    <w:p>
      <w:pPr>
        <w:pStyle w:val="Compact"/>
      </w:pPr>
      <w:r>
        <w:br w:type="textWrapping"/>
      </w:r>
      <w:r>
        <w:br w:type="textWrapping"/>
      </w:r>
      <w:r>
        <w:t xml:space="preserve">Sau khi đưa Hải Yến về nhà nó, đưa cô nhóc lên phòng. Đột nhiên, hắn hỏi</w:t>
      </w:r>
    </w:p>
    <w:p>
      <w:pPr>
        <w:pStyle w:val="BodyText"/>
      </w:pPr>
      <w:r>
        <w:t xml:space="preserve">-Người đàn ông đó là ai?- hướng mắt về người đang ngồi trên sopha</w:t>
      </w:r>
    </w:p>
    <w:p>
      <w:pPr>
        <w:pStyle w:val="BodyText"/>
      </w:pPr>
      <w:r>
        <w:t xml:space="preserve">Nó nhìn thấy người đó, mặt lập tức tối sầm lại. Hắn cũng thừa thông minh để hiểu rằng nó k ưa gì cái con người đang ngồi đó.Người đàn ông ấy đứng dậy, bước lại gần nó, nói</w:t>
      </w:r>
    </w:p>
    <w:p>
      <w:pPr>
        <w:pStyle w:val="BodyText"/>
      </w:pPr>
      <w:r>
        <w:t xml:space="preserve">-Con gái của ta!- ông nhẹ nhàng</w:t>
      </w:r>
    </w:p>
    <w:p>
      <w:pPr>
        <w:pStyle w:val="BodyText"/>
      </w:pPr>
      <w:r>
        <w:t xml:space="preserve">Vâng, đó k ai khác là ông Lục Chí Thành- chủ tịch của Lục gia và cũng là papa nó! Nó chiếu những tia nhìn chết chóc về phía ông Thành làm ông k rét mà run! Nở 1 nụ cười lạnh, như 1 cơn gió bước tới đối diện vs ông ta</w:t>
      </w:r>
    </w:p>
    <w:p>
      <w:pPr>
        <w:pStyle w:val="BodyText"/>
      </w:pPr>
      <w:r>
        <w:t xml:space="preserve">-Ông k còn là papa tôi nữa!- nó nói, giọng pha tí mỉa mai</w:t>
      </w:r>
    </w:p>
    <w:p>
      <w:pPr>
        <w:pStyle w:val="BodyText"/>
      </w:pPr>
      <w:r>
        <w:t xml:space="preserve">-Cái gì? Mày...mày... trong di chúc của ta k có tên mày đâu. Ta sẽ giành hết ẹ con Minh Tuyết và Hạ Như!- ông tức giận</w:t>
      </w:r>
    </w:p>
    <w:p>
      <w:pPr>
        <w:pStyle w:val="BodyText"/>
      </w:pPr>
      <w:r>
        <w:t xml:space="preserve">Đoàng, đoàng. Nó nổ 2 phát súng, đầu đạn bằng bạc ghim thẳng vào vách tường phía sau ông! Nó nói, giọng mang sát khí ngút trời</w:t>
      </w:r>
    </w:p>
    <w:p>
      <w:pPr>
        <w:pStyle w:val="BodyText"/>
      </w:pPr>
      <w:r>
        <w:t xml:space="preserve">-Đừng- bao- giờ- nói- tên- nó!- giọng nói gằng từng chữ 1</w:t>
      </w:r>
    </w:p>
    <w:p>
      <w:pPr>
        <w:pStyle w:val="BodyText"/>
      </w:pPr>
      <w:r>
        <w:t xml:space="preserve">Nó rất và cực kỳ ghét tên 2 mẹ con đó, người đã làm cho papa nó bắn chết mama nó! 2 con c.hó làm gia đình nó nhà tan cửa nát và làm nó mất đi cái gọi là tình người cùng vs nụ cười! Ông ta đùng đùng nổi giận, quay ra khỏi nhà! Nó đi thẳng lên sân thượng của Crystal- 1 nơi thoáng mát, rộng rãi có cái lan can bằng thủy tinh! Nó dựa người vào thành lan can, những nỗi đau trong tim nó ùa về. Từng kỷ niệm đau thương, đẫm nước mắt và máu, những phát súng oan nghiệt và cả những người quan trọng nhất của nó, từng người 1 ngã xuống trong tay ông ta và con mụ Minh Tuyết ấy!</w:t>
      </w:r>
    </w:p>
    <w:p>
      <w:pPr>
        <w:pStyle w:val="BodyText"/>
      </w:pPr>
      <w:r>
        <w:t xml:space="preserve">Đột nhiên, có 1 cánh tay ấm áo từ phía sau vòng qua người nó, ôm chặt lấy thân hình nhỏ bé ấy! Hắn nói, nhẹ tựa như cơn gió thoảng qua</w:t>
      </w:r>
    </w:p>
    <w:p>
      <w:pPr>
        <w:pStyle w:val="BodyText"/>
      </w:pPr>
      <w:r>
        <w:t xml:space="preserve">-Muốn khóc thì cứ khóc đi, càng giấu càng đau đấy!</w:t>
      </w:r>
    </w:p>
    <w:p>
      <w:pPr>
        <w:pStyle w:val="BodyText"/>
      </w:pPr>
      <w:r>
        <w:t xml:space="preserve">Khóe mắt nó có gì đó ươn ướt, ấm ấm tuôn ra từng dòng 1! Nó khó, sau 10 năm k cảm xúc cuối cùng nó cũng vỡ òa dưới vòng tay hắn! Mọi nỗi đau sau những năm trời nó chôn giấu, cuối cùng theo những giọt nước mắt tuôn ra. Nó khóc như chưa từng đc khóc, khóc cho cái gia đình oan nghiệt của mình, khóc cho Kyo, ama nó, cho những người vì nó mà hy sinh.</w:t>
      </w:r>
    </w:p>
    <w:p>
      <w:pPr>
        <w:pStyle w:val="BodyText"/>
      </w:pPr>
      <w:r>
        <w:t xml:space="preserve">Hắn để mặc nó khóc trong vòng tay mình, k nói gì cả vì hắn biết, dù hắn có nói gì thì vẫn chỉ là gió thoảng mà thôi! Nó khóc gần 10' , cuối cùng cũng nín, nó xoay người lại, nhìn vào đôi mắt màu lục của hắn. Giơ tay gỡ cái contact lense màu lục xuống, đôi mắt màu tím buồn của hắn xuất hiện! Hắn ngạc nhiên, hỏi</w:t>
      </w:r>
    </w:p>
    <w:p>
      <w:pPr>
        <w:pStyle w:val="BodyText"/>
      </w:pPr>
      <w:r>
        <w:t xml:space="preserve">-Sao em làm vậy?</w:t>
      </w:r>
    </w:p>
    <w:p>
      <w:pPr>
        <w:pStyle w:val="BodyText"/>
      </w:pPr>
      <w:r>
        <w:t xml:space="preserve">-Vì anh làm hư cái kính áp tròng của tôi.- nó dửng dưng</w:t>
      </w:r>
    </w:p>
    <w:p>
      <w:pPr>
        <w:pStyle w:val="BodyText"/>
      </w:pPr>
      <w:r>
        <w:t xml:space="preserve">Hắn phì cưới trước cái lý luận trẻ con của nó. Nhẹ ôm nó vào lòng, hắn nói</w:t>
      </w:r>
    </w:p>
    <w:p>
      <w:pPr>
        <w:pStyle w:val="BodyText"/>
      </w:pPr>
      <w:r>
        <w:t xml:space="preserve">-Có lẽ anh thích em!</w:t>
      </w:r>
    </w:p>
    <w:p>
      <w:pPr>
        <w:pStyle w:val="BodyText"/>
      </w:pPr>
      <w:r>
        <w:t xml:space="preserve">-Ừ, có lẽ tôi cũng vậy- nó nói, mặt hồng hồng</w:t>
      </w:r>
    </w:p>
    <w:p>
      <w:pPr>
        <w:pStyle w:val="BodyText"/>
      </w:pPr>
      <w:r>
        <w:t xml:space="preserve">----------------------------------------------------------</w:t>
      </w:r>
    </w:p>
    <w:p>
      <w:pPr>
        <w:pStyle w:val="BodyText"/>
      </w:pPr>
      <w:r>
        <w:t xml:space="preserve">Sáng hôm sau, nó nhận đc 1 cuộc đt của Kira</w:t>
      </w:r>
    </w:p>
    <w:p>
      <w:pPr>
        <w:pStyle w:val="BodyText"/>
      </w:pPr>
      <w:r>
        <w:t xml:space="preserve">-Ê, tao đang ở nhà Lis, nghe nói papa mày qua hả?</w:t>
      </w:r>
    </w:p>
    <w:p>
      <w:pPr>
        <w:pStyle w:val="BodyText"/>
      </w:pPr>
      <w:r>
        <w:t xml:space="preserve">-Ừ. Rồi sau?- nó hỏi</w:t>
      </w:r>
    </w:p>
    <w:p>
      <w:pPr>
        <w:pStyle w:val="BodyText"/>
      </w:pPr>
      <w:r>
        <w:t xml:space="preserve">-Theo tao thì mày nên về nhà của mày đi!- nhỏ nói</w:t>
      </w:r>
    </w:p>
    <w:p>
      <w:pPr>
        <w:pStyle w:val="BodyText"/>
      </w:pPr>
      <w:r>
        <w:t xml:space="preserve">-Tại sao?</w:t>
      </w:r>
    </w:p>
    <w:p>
      <w:pPr>
        <w:pStyle w:val="BodyText"/>
      </w:pPr>
      <w:r>
        <w:t xml:space="preserve">-Tiếp cận sẽ trả thù dễ dàng hơn, Kris à!- nhỏ nói, giọng sắc bén</w:t>
      </w:r>
    </w:p>
    <w:p>
      <w:pPr>
        <w:pStyle w:val="BodyText"/>
      </w:pPr>
      <w:r>
        <w:t xml:space="preserve">-Hahaha, tốt!</w:t>
      </w:r>
    </w:p>
    <w:p>
      <w:pPr>
        <w:pStyle w:val="BodyText"/>
      </w:pPr>
      <w:r>
        <w:t xml:space="preserve">Lúc sau, nó nhận đc 1 cú đt từ papa nó!</w:t>
      </w:r>
    </w:p>
    <w:p>
      <w:pPr>
        <w:pStyle w:val="BodyText"/>
      </w:pPr>
      <w:r>
        <w:t xml:space="preserve">-Alo!- nó nói</w:t>
      </w:r>
    </w:p>
    <w:p>
      <w:pPr>
        <w:pStyle w:val="BodyText"/>
      </w:pPr>
      <w:r>
        <w:t xml:space="preserve">-Ta muốn con về vs ta!- ông vào thẳn vấn đề</w:t>
      </w:r>
    </w:p>
    <w:p>
      <w:pPr>
        <w:pStyle w:val="BodyText"/>
      </w:pPr>
      <w:r>
        <w:t xml:space="preserve">-Đc thôi!- nó nói rồi cúp máy</w:t>
      </w:r>
    </w:p>
    <w:p>
      <w:pPr>
        <w:pStyle w:val="BodyText"/>
      </w:pPr>
      <w:r>
        <w:t xml:space="preserve">Hừm, trò vui sắp bắt đầu rồi đây! Nó đóng gói đồ đạc, dẫn Hải Yến đến nhà hắn</w:t>
      </w:r>
    </w:p>
    <w:p>
      <w:pPr>
        <w:pStyle w:val="BodyText"/>
      </w:pPr>
      <w:r>
        <w:t xml:space="preserve">-Jim, Kris đây!</w:t>
      </w:r>
    </w:p>
    <w:p>
      <w:pPr>
        <w:pStyle w:val="BodyText"/>
      </w:pPr>
      <w:r>
        <w:t xml:space="preserve">-Có chuyện gì vậy?- hắn chạy ra mở cửa</w:t>
      </w:r>
    </w:p>
    <w:p>
      <w:pPr>
        <w:pStyle w:val="BodyText"/>
      </w:pPr>
      <w:r>
        <w:t xml:space="preserve">-Ừ. Tôi sắp về nhà cũ, tôi cần anh trông Hải Yến!- nó nói</w:t>
      </w:r>
    </w:p>
    <w:p>
      <w:pPr>
        <w:pStyle w:val="BodyText"/>
      </w:pPr>
      <w:r>
        <w:t xml:space="preserve">-TẠi sao em lại về đó?- hắn hỏi</w:t>
      </w:r>
    </w:p>
    <w:p>
      <w:pPr>
        <w:pStyle w:val="BodyText"/>
      </w:pPr>
      <w:r>
        <w:t xml:space="preserve">Nó nói cho hắn tất cả kế hoạch trả thù mà nó đã lên sẵn, 1 kế hoạch hoàn hảo vs sự giúp đỡ của Kira, Lis, Lion, Ken và tất nhiên là cả hắn nữa! Hắn mỉm cười nhẹ</w:t>
      </w:r>
    </w:p>
    <w:p>
      <w:pPr>
        <w:pStyle w:val="BodyText"/>
      </w:pPr>
      <w:r>
        <w:t xml:space="preserve">-Cố gắng lên, Kris- rồi dẫn Hải Yến vào trong</w:t>
      </w:r>
    </w:p>
    <w:p>
      <w:pPr>
        <w:pStyle w:val="Compact"/>
      </w:pPr>
      <w:r>
        <w:t xml:space="preserve">Nó đỡi bóng hắn khuất mới lên chiếc Rolls- Royce Phatom màu đồng phi thẳng đến biệt thự Lục gia</w:t>
      </w:r>
      <w:r>
        <w:br w:type="textWrapping"/>
      </w:r>
      <w:r>
        <w:br w:type="textWrapping"/>
      </w:r>
    </w:p>
    <w:p>
      <w:pPr>
        <w:pStyle w:val="Heading2"/>
      </w:pPr>
      <w:bookmarkStart w:id="37" w:name="chương-13-trở-về-lục-gia"/>
      <w:bookmarkEnd w:id="37"/>
      <w:r>
        <w:t xml:space="preserve">15. Chương 13: Trở Về Lục Gia</w:t>
      </w:r>
    </w:p>
    <w:p>
      <w:pPr>
        <w:pStyle w:val="Compact"/>
      </w:pPr>
      <w:r>
        <w:br w:type="textWrapping"/>
      </w:r>
      <w:r>
        <w:br w:type="textWrapping"/>
      </w:r>
    </w:p>
    <w:p>
      <w:pPr>
        <w:pStyle w:val="BodyText"/>
      </w:pPr>
      <w:r>
        <w:t xml:space="preserve">Chiếc xe màu đồng kiêu sa của nó đỗ xịch trước căn nhà rộng lớn đc sơn màu kem và vàng nhạt. Cánh cổng bằng sắt nặng nề nhích ra cho chiếc xe nó chạy vào. Bước ra, nhìn bao quát tòa nhà, vẫn cái vườn hoa hồng trắng tinh khôi ấy và vẫn cái gốc cây hoanh anh đào trắng vs cái xích đu ấy, mọi thứ dường như k thay đôi, nó cười nhẹ. Nó ự giật mình</w:t>
      </w:r>
    </w:p>
    <w:p>
      <w:pPr>
        <w:pStyle w:val="BodyText"/>
      </w:pPr>
      <w:r>
        <w:t xml:space="preserve">-Tại sao mình lại mềm yếu vậy? Chẳng lẽ tại về lại nơi cũ?- nó thầm nghĩ nhưng k biểu hiện cảm xúc</w:t>
      </w:r>
    </w:p>
    <w:p>
      <w:pPr>
        <w:pStyle w:val="BodyText"/>
      </w:pPr>
      <w:r>
        <w:t xml:space="preserve">-Kính chào tiểu thư ạ!- 2 hàng người hầu cả nam lẫn nữ cúi đầu chào nó</w:t>
      </w:r>
    </w:p>
    <w:p>
      <w:pPr>
        <w:pStyle w:val="BodyText"/>
      </w:pPr>
      <w:r>
        <w:t xml:space="preserve">Trái lại vs thái độ niềm nở của mọi người, nó vẫn giữ cái mặt nạ băng giá như thường lệ! Bước tới bộ salon, nơi ông Chí Thành và 2 người 1 phụ nữ trung niên và 1 nhỏ con gái dễ nhìn thôi chứ k đẹp. Vừa thấy nó, papa nó đã cười tươi</w:t>
      </w:r>
    </w:p>
    <w:p>
      <w:pPr>
        <w:pStyle w:val="BodyText"/>
      </w:pPr>
      <w:r>
        <w:t xml:space="preserve">-Con gái à, đây là mẹ kế con- Lý Minh Tuyết và em con- Lục Hạ Như- ông chỉ tay về 2 người đó</w:t>
      </w:r>
    </w:p>
    <w:p>
      <w:pPr>
        <w:pStyle w:val="BodyText"/>
      </w:pPr>
      <w:r>
        <w:t xml:space="preserve">-Chào con, con thật xinh- bà Tuyết nói</w:t>
      </w:r>
    </w:p>
    <w:p>
      <w:pPr>
        <w:pStyle w:val="BodyText"/>
      </w:pPr>
      <w:r>
        <w:t xml:space="preserve">-Chào, cảm ơn- nó trả lời làm cả ngôi nhà như đóng băng</w:t>
      </w:r>
    </w:p>
    <w:p>
      <w:pPr>
        <w:pStyle w:val="BodyText"/>
      </w:pPr>
      <w:r>
        <w:t xml:space="preserve">-Chào, từ nay chúng ta sẽ là chị em, hảy hòa thuận nhé!- nhỏ Như đưa tay ra bắt</w:t>
      </w:r>
    </w:p>
    <w:p>
      <w:pPr>
        <w:pStyle w:val="BodyText"/>
      </w:pPr>
      <w:r>
        <w:t xml:space="preserve">-Sống hòa thuận- nó cũng bắt tay lại</w:t>
      </w:r>
    </w:p>
    <w:p>
      <w:pPr>
        <w:pStyle w:val="BodyText"/>
      </w:pPr>
      <w:r>
        <w:t xml:space="preserve">-Kính thưa tiểu thư, bà chủ đã chuần bị phòng cho người rồi ạ- ông quản gia nói</w:t>
      </w:r>
    </w:p>
    <w:p>
      <w:pPr>
        <w:pStyle w:val="BodyText"/>
      </w:pPr>
      <w:r>
        <w:t xml:space="preserve">-Cảm ơn- nó k xoay lưng lại mà bước lên lầu</w:t>
      </w:r>
    </w:p>
    <w:p>
      <w:pPr>
        <w:pStyle w:val="BodyText"/>
      </w:pPr>
      <w:r>
        <w:t xml:space="preserve">Mở cửa phòng ra, toàn là 1 màu hồng con gái. Rèm cửa trắng, cái giường hồng công chúa, trên tường màu trắng và hình trái tim hồng thật nhức mắt. Nó đóng sầm cửa phòng lại, bước xuống lầu, hướng ánh mắt lạnh lùng hỏi</w:t>
      </w:r>
    </w:p>
    <w:p>
      <w:pPr>
        <w:pStyle w:val="BodyText"/>
      </w:pPr>
      <w:r>
        <w:t xml:space="preserve">-Ai chuẩn bị phòng tôi- nó hỏi</w:t>
      </w:r>
    </w:p>
    <w:p>
      <w:pPr>
        <w:pStyle w:val="BodyText"/>
      </w:pPr>
      <w:r>
        <w:t xml:space="preserve">-Là dì, con k thích à?- bà Tuyết ngập ngừng</w:t>
      </w:r>
    </w:p>
    <w:p>
      <w:pPr>
        <w:pStyle w:val="BodyText"/>
      </w:pPr>
      <w:r>
        <w:t xml:space="preserve">-Tôi ghét màu hồng- nó gằn từng chữ làm cả nhà sợ tái mặt</w:t>
      </w:r>
    </w:p>
    <w:p>
      <w:pPr>
        <w:pStyle w:val="BodyText"/>
      </w:pPr>
      <w:r>
        <w:t xml:space="preserve">-Chuẩn bị cho tôi cái phòng khác, 2 màu trắng đen. Cho các người 2h- nó lạnh lùng quay lưng</w:t>
      </w:r>
    </w:p>
    <w:p>
      <w:pPr>
        <w:pStyle w:val="BodyText"/>
      </w:pPr>
      <w:r>
        <w:t xml:space="preserve">-Đó là căn phòng mà Minh Tuyết chuẩn bị cho con, hãy im lặng mà ở trong đó- papa nó hét lên phẫn nộ</w:t>
      </w:r>
    </w:p>
    <w:p>
      <w:pPr>
        <w:pStyle w:val="BodyText"/>
      </w:pPr>
      <w:r>
        <w:t xml:space="preserve">-Nhắc cho ông nhớ. Ông đã giết bà ấy và k có tư cách nói chuyện vs tôi- nó lạnh lùng quay lại, ánh mắt màu xám tro sâu hun hút xoáy vào đôi mắt màu đồng của ông. 1 cơn gió lạnh làm mọi người lạnh xương sống. Nó bước ra khỏi nhà, trướ khi đi còn bỏ lại 1 câu</w:t>
      </w:r>
    </w:p>
    <w:p>
      <w:pPr>
        <w:pStyle w:val="BodyText"/>
      </w:pPr>
      <w:r>
        <w:t xml:space="preserve">-Nhớ lấy, cả ông, con nhóc và cả con mụ đó nữa- rồi bước đi</w:t>
      </w:r>
    </w:p>
    <w:p>
      <w:pPr>
        <w:pStyle w:val="BodyText"/>
      </w:pPr>
      <w:r>
        <w:t xml:space="preserve">Nó vừa bước ra khỏi nhà thì bà Tuyết khụy xuống, nước mắt tuôn ra. Cũng phải, ai kêu bà cướp gia đình nó làm chi.</w:t>
      </w:r>
    </w:p>
    <w:p>
      <w:pPr>
        <w:pStyle w:val="BodyText"/>
      </w:pPr>
      <w:r>
        <w:t xml:space="preserve">Nó đi thẳng đến bar Tonight, bước vào phòng vip, móc cái đt mà nó mới thiết kế ra, gọi cho Lis, Kira.</w:t>
      </w:r>
    </w:p>
    <w:p>
      <w:pPr>
        <w:pStyle w:val="BodyText"/>
      </w:pPr>
      <w:r>
        <w:t xml:space="preserve">-Alo, mày ra bar Tonight vs tao đi- nó nói</w:t>
      </w:r>
    </w:p>
    <w:p>
      <w:pPr>
        <w:pStyle w:val="BodyText"/>
      </w:pPr>
      <w:r>
        <w:t xml:space="preserve">-Ok, tao vs con Lis ra liền- Kira nói</w:t>
      </w:r>
    </w:p>
    <w:p>
      <w:pPr>
        <w:pStyle w:val="BodyText"/>
      </w:pPr>
      <w:r>
        <w:t xml:space="preserve">Nó ngồi dó, kêu tên phục vụ</w:t>
      </w:r>
    </w:p>
    <w:p>
      <w:pPr>
        <w:pStyle w:val="BodyText"/>
      </w:pPr>
      <w:r>
        <w:t xml:space="preserve">-Vâng, cô cần gì ạ?- tên đó hỏi mà nhìn chằm chằm vào... ngực nó</w:t>
      </w:r>
    </w:p>
    <w:p>
      <w:pPr>
        <w:pStyle w:val="BodyText"/>
      </w:pPr>
      <w:r>
        <w:t xml:space="preserve">-4 chai Rum, 2 chai Whiskey, 2 chai Gin nặng vs 1 gói Treasurer*- nó nói</w:t>
      </w:r>
    </w:p>
    <w:p>
      <w:pPr>
        <w:pStyle w:val="BodyText"/>
      </w:pPr>
      <w:r>
        <w:t xml:space="preserve">--------------------</w:t>
      </w:r>
    </w:p>
    <w:p>
      <w:pPr>
        <w:pStyle w:val="BodyText"/>
      </w:pPr>
      <w:r>
        <w:t xml:space="preserve">*Treasurer là loại thuốc lá đắt nhất thế giới, có giá 39 USD cho gói 20 điếu thuốc. Sản xuất bởi The Chancellor Company.. Là loại thuốc lá rất mạnh, thường đc hút vs rượu Gin nặng</w:t>
      </w:r>
    </w:p>
    <w:p>
      <w:pPr>
        <w:pStyle w:val="BodyText"/>
      </w:pPr>
      <w:r>
        <w:t xml:space="preserve">--------------------</w:t>
      </w:r>
    </w:p>
    <w:p>
      <w:pPr>
        <w:pStyle w:val="BodyText"/>
      </w:pPr>
      <w:r>
        <w:t xml:space="preserve">15' sau, Lis, Kira đã có mặt đầy đủ, Ngồi xuống, nói</w:t>
      </w:r>
    </w:p>
    <w:p>
      <w:pPr>
        <w:pStyle w:val="BodyText"/>
      </w:pPr>
      <w:r>
        <w:t xml:space="preserve">-Mày kêu gì chưa?</w:t>
      </w:r>
    </w:p>
    <w:p>
      <w:pPr>
        <w:pStyle w:val="BodyText"/>
      </w:pPr>
      <w:r>
        <w:t xml:space="preserve">-Rôi, đó đó- nó hắt hàm về phía mấy chai rượu</w:t>
      </w:r>
    </w:p>
    <w:p>
      <w:pPr>
        <w:pStyle w:val="BodyText"/>
      </w:pPr>
      <w:r>
        <w:t xml:space="preserve">Với tay lấy gói thuốc lá, châm 1 điếu bằng cái hộp quẹt sang trong. Nó nhả từng làn khói trắng mờ mờ ảo ảo ra, mắt nhắm lại.</w:t>
      </w:r>
    </w:p>
    <w:p>
      <w:pPr>
        <w:pStyle w:val="BodyText"/>
      </w:pPr>
      <w:r>
        <w:t xml:space="preserve">-Haizzz, mài lại hút thuốc à?- Lis hỏi</w:t>
      </w:r>
    </w:p>
    <w:p>
      <w:pPr>
        <w:pStyle w:val="BodyText"/>
      </w:pPr>
      <w:r>
        <w:t xml:space="preserve">-Con mụ và con nhỏ đó làm mày bực phải k?- Kira hỏi trong khi tay cầm chai Gin</w:t>
      </w:r>
    </w:p>
    <w:p>
      <w:pPr>
        <w:pStyle w:val="BodyText"/>
      </w:pPr>
      <w:r>
        <w:t xml:space="preserve">-Ừ- nó nói trong khi rít điếu thuốc</w:t>
      </w:r>
    </w:p>
    <w:p>
      <w:pPr>
        <w:pStyle w:val="BodyText"/>
      </w:pPr>
      <w:r>
        <w:t xml:space="preserve">Cái mùi thuốc lá thơm thơm nồng nồng làm cho nó đỡ bực bội hơn. Cái thói quen hút thuốc và hút xì gà khi bực mình là vào khi mới thành lập Lines, đang bực thì thấy cái xì gà trên bàn nên lấy hút luôn. Rồi dần dần trở thành thói quen của nó!</w:t>
      </w:r>
    </w:p>
    <w:p>
      <w:pPr>
        <w:pStyle w:val="BodyText"/>
      </w:pPr>
      <w:r>
        <w:t xml:space="preserve">Từng điếu một đc châm lửa, vừa hút thuốc vừa nốc mấy chai Gin nặng. Cái gói thuốc và mấy chai rượu vơi dần, vơi dần đi rồi cạn sạch. Lis và Kira chỉ uống 2 chai Whiskey và 1 chai Gin, nó thì uống hết tất cả đống rượu đó và hút hết gói thuốc. Nhìn vào cái đồng hồ Omega màu trắng của mình, đã 12h đêm, Lis nói vs nó</w:t>
      </w:r>
    </w:p>
    <w:p>
      <w:pPr>
        <w:pStyle w:val="BodyText"/>
      </w:pPr>
      <w:r>
        <w:t xml:space="preserve">-Về đi Kris, 12h rồi</w:t>
      </w:r>
    </w:p>
    <w:p>
      <w:pPr>
        <w:pStyle w:val="BodyText"/>
      </w:pPr>
      <w:r>
        <w:t xml:space="preserve">-Ừ- nó đứng lên, dù đã nốc hết đống rượu mà vẫn k loạng choạng tí nào</w:t>
      </w:r>
    </w:p>
    <w:p>
      <w:pPr>
        <w:pStyle w:val="BodyText"/>
      </w:pPr>
      <w:r>
        <w:t xml:space="preserve">Kít, chiếc xe của nó đỗ trước biệt thự Lục gia. Nó mở cửa, đi lên mà k thèm để ý đến 3 con người đang ngồi trên salon</w:t>
      </w:r>
    </w:p>
    <w:p>
      <w:pPr>
        <w:pStyle w:val="BodyText"/>
      </w:pPr>
      <w:r>
        <w:t xml:space="preserve">-Đứng lại, con đi đâu?- papa nó hỏi</w:t>
      </w:r>
    </w:p>
    <w:p>
      <w:pPr>
        <w:pStyle w:val="BodyText"/>
      </w:pPr>
      <w:r>
        <w:t xml:space="preserve">-Đi bar- nó dững dưng</w:t>
      </w:r>
    </w:p>
    <w:p>
      <w:pPr>
        <w:pStyle w:val="BodyText"/>
      </w:pPr>
      <w:r>
        <w:t xml:space="preserve">-Cái gì? Mày học cái thói chơi bời từ khi nào?- ông gầm lên</w:t>
      </w:r>
    </w:p>
    <w:p>
      <w:pPr>
        <w:pStyle w:val="BodyText"/>
      </w:pPr>
      <w:r>
        <w:t xml:space="preserve">-Ngậm miệng lại- nó nhìn ông bằng ánh mắt sát nhân</w:t>
      </w:r>
    </w:p>
    <w:p>
      <w:pPr>
        <w:pStyle w:val="BodyText"/>
      </w:pPr>
      <w:r>
        <w:t xml:space="preserve">Nó quay đi mà k thèm chào bà Tuyết và con Như</w:t>
      </w:r>
    </w:p>
    <w:p>
      <w:pPr>
        <w:pStyle w:val="BodyText"/>
      </w:pPr>
      <w:r>
        <w:t xml:space="preserve">-Sao mày vô phép thế? Thấy mẹ mình mà k chào?</w:t>
      </w:r>
    </w:p>
    <w:p>
      <w:pPr>
        <w:pStyle w:val="BodyText"/>
      </w:pPr>
      <w:r>
        <w:t xml:space="preserve">Đoàng. ó hết nhịn đc rồi, tới gới hạn của nó thật rồi đấy. Nó bắn viên đạn bằng vàng ghim thẳng qua vai papa nó, ánh mắt ánh lên tia thị huyết, lời nói k còn đơn thuần là lạnh nữa mà là muốn giết chết con người đứng trước mặt</w:t>
      </w:r>
    </w:p>
    <w:p>
      <w:pPr>
        <w:pStyle w:val="BodyText"/>
      </w:pPr>
      <w:r>
        <w:t xml:space="preserve">-Ông tôi còn bắn đc, cho nên đừng để đôi bắn vỡ sọ 2 con người đó- rồi nó quay lên phòng</w:t>
      </w:r>
    </w:p>
    <w:p>
      <w:pPr>
        <w:pStyle w:val="BodyText"/>
      </w:pPr>
      <w:r>
        <w:t xml:space="preserve">Ông khụy xuống, ông quản gia và mấy người hầu, cả mẹ con Hạ Như cũng chạy lại</w:t>
      </w:r>
    </w:p>
    <w:p>
      <w:pPr>
        <w:pStyle w:val="BodyText"/>
      </w:pPr>
      <w:r>
        <w:t xml:space="preserve">-Ông chủ, ông có sao k?- ông Hoàng quản gia lo sợ</w:t>
      </w:r>
    </w:p>
    <w:p>
      <w:pPr>
        <w:pStyle w:val="BodyText"/>
      </w:pPr>
      <w:r>
        <w:t xml:space="preserve">-Mình/papa à, anh/papa có sao k?- mẹ con nhỏ đồng thanh</w:t>
      </w:r>
    </w:p>
    <w:p>
      <w:pPr>
        <w:pStyle w:val="BodyText"/>
      </w:pPr>
      <w:r>
        <w:t xml:space="preserve">-Anh k sao- ông gượng cười Sau khi băng bó vết thương, đợi mẹ con Hạ Như lên phòng, ông quản gia mới nói</w:t>
      </w:r>
    </w:p>
    <w:p>
      <w:pPr>
        <w:pStyle w:val="BodyText"/>
      </w:pPr>
      <w:r>
        <w:t xml:space="preserve">-Sao tiểu thư lại thành ra thế này?</w:t>
      </w:r>
    </w:p>
    <w:p>
      <w:pPr>
        <w:pStyle w:val="BodyText"/>
      </w:pPr>
      <w:r>
        <w:t xml:space="preserve">-Nó k còn là thiên thần như ngày xưa nữa rồi- ông mỉm cười chua chát</w:t>
      </w:r>
    </w:p>
    <w:p>
      <w:pPr>
        <w:pStyle w:val="BodyText"/>
      </w:pPr>
      <w:r>
        <w:t xml:space="preserve">-Cả lão gia mà tiểu thư cũng giám bắn, thật là</w:t>
      </w:r>
    </w:p>
    <w:p>
      <w:pPr>
        <w:pStyle w:val="BodyText"/>
      </w:pPr>
      <w:r>
        <w:t xml:space="preserve">-K sao, ta sẽ dạy bảo nó trở thành như ngày xưa- ông tự mãn ( vì papa nó k biết nó đã vào trường đào tạo sát thủ và trở ra vs mật danh Erika hay người đó còn gọi nó là Erik)</w:t>
      </w:r>
    </w:p>
    <w:p>
      <w:pPr>
        <w:pStyle w:val="BodyText"/>
      </w:pPr>
      <w:r>
        <w:t xml:space="preserve">Nó thì lên phòng, thay bộ đồ ngủ màu trắng tinh có thêu hình hoa anh đào trắng bay trong gió, mái tóc tím đỏ đc xõa dài. Nó bước xuống nhà, ngó lơ papa nó và ông Hoàng, lấy chai nước suối trong tủ lạnh ra, uống hết 1 hơi</w:t>
      </w:r>
    </w:p>
    <w:p>
      <w:pPr>
        <w:pStyle w:val="BodyText"/>
      </w:pPr>
      <w:r>
        <w:t xml:space="preserve">-Kris, ta xin lỗi- ông nhìn nó, ánh mắt dò la</w:t>
      </w:r>
    </w:p>
    <w:p>
      <w:pPr>
        <w:pStyle w:val="BodyText"/>
      </w:pPr>
      <w:r>
        <w:t xml:space="preserve">-K cần -nó lạnh lùng</w:t>
      </w:r>
    </w:p>
    <w:p>
      <w:pPr>
        <w:pStyle w:val="BodyText"/>
      </w:pPr>
      <w:r>
        <w:t xml:space="preserve">-À, ngày mai Hạ Như sẽ đi học cùng lớp vs con vs thân phận là tiểu thư của Lục gia, còn con...- ông định nói thân phận của nó cũng sẽ là đại tiểu thư của Lục gia thì nó nói</w:t>
      </w:r>
    </w:p>
    <w:p>
      <w:pPr>
        <w:pStyle w:val="BodyText"/>
      </w:pPr>
      <w:r>
        <w:t xml:space="preserve">-Chũ tịch HĐQT Lines- nó ngắt lời ông</w:t>
      </w:r>
    </w:p>
    <w:p>
      <w:pPr>
        <w:pStyle w:val="BodyText"/>
      </w:pPr>
      <w:r>
        <w:t xml:space="preserve">-Cái gì?- ông ngạc nhiên</w:t>
      </w:r>
    </w:p>
    <w:p>
      <w:pPr>
        <w:pStyle w:val="BodyText"/>
      </w:pPr>
      <w:r>
        <w:t xml:space="preserve">-Thì sao?</w:t>
      </w:r>
    </w:p>
    <w:p>
      <w:pPr>
        <w:pStyle w:val="BodyText"/>
      </w:pPr>
      <w:r>
        <w:t xml:space="preserve">-Hahaha, tốt rồi, ta định là sẽ hợp tác vs Lines, đc k?- ông cười</w:t>
      </w:r>
    </w:p>
    <w:p>
      <w:pPr>
        <w:pStyle w:val="BodyText"/>
      </w:pPr>
      <w:r>
        <w:t xml:space="preserve">-Sao cũng đc- nó nói rồi quay lên phòng</w:t>
      </w:r>
    </w:p>
    <w:p>
      <w:pPr>
        <w:pStyle w:val="Compact"/>
      </w:pPr>
      <w:r>
        <w:t xml:space="preserve">Ngày mai có lẽ sẽ là 1 ngày dài dây, nó thầm nghĩ. Đặt mình xuống cái giường King size màu đen tuyền, uống viên thuốc ngủ ở đầu giường. Nó dần chìm vào giấc ngủ để chuẩn bị cho 1 ngày dài mệt mỏi</w:t>
      </w:r>
      <w:r>
        <w:br w:type="textWrapping"/>
      </w:r>
      <w:r>
        <w:br w:type="textWrapping"/>
      </w:r>
    </w:p>
    <w:p>
      <w:pPr>
        <w:pStyle w:val="Heading2"/>
      </w:pPr>
      <w:bookmarkStart w:id="38" w:name="chương-14-người-cũ-trở-về"/>
      <w:bookmarkEnd w:id="38"/>
      <w:r>
        <w:t xml:space="preserve">16. Chương 14: Người Cũ Trở Về</w:t>
      </w:r>
    </w:p>
    <w:p>
      <w:pPr>
        <w:pStyle w:val="Compact"/>
      </w:pPr>
      <w:r>
        <w:br w:type="textWrapping"/>
      </w:r>
      <w:r>
        <w:br w:type="textWrapping"/>
      </w:r>
      <w:r>
        <w:t xml:space="preserve">Nó đang ngủ thì bị đánh thức bởi tiếng ồn ở dưới nhà, nhìn vào đồng hồ trên tủ đầu giường, 5h30. Nhẹ bước xuống giường, thay cái áo ngủ thành cái áo sơ mi của trường, mặc cái váy màu tím đỏ hợp vs màu tóc, chân mang đôi boot ngắn màu trắng và mái tóc dài đc uốn hơi xoăn ở phần đuôi. Gương mặt lạnh lùng, làn da trắng gần như trong suốt, 3 vòng cực chuẩn.</w:t>
      </w:r>
    </w:p>
    <w:p>
      <w:pPr>
        <w:pStyle w:val="BodyText"/>
      </w:pPr>
      <w:r>
        <w:t xml:space="preserve">Nó bước xuống nhà trong ánh mắt của mọi người. Papa nó ngẩn người vì nó quá giống mẹ nó, 1 vẻ đẹp kiêu sa và sắc sảo. Ngồi xuống bàn ăn, nói vs cô hầu riêng của mình</w:t>
      </w:r>
    </w:p>
    <w:p>
      <w:pPr>
        <w:pStyle w:val="BodyText"/>
      </w:pPr>
      <w:r>
        <w:t xml:space="preserve">-Chị Jun, lấy cho em ly capuchino- Jun là người duy nhất mà nó nói chuyện sau tụi hắn và tụi Kira</w:t>
      </w:r>
    </w:p>
    <w:p>
      <w:pPr>
        <w:pStyle w:val="BodyText"/>
      </w:pPr>
      <w:r>
        <w:t xml:space="preserve">Jun cười tươi rồi đưa cho nó ly capuchino nóng hổi. Papa nó đi lại, ngồi xuống cạnh nó, tuy nó khó chịu khi ngồi gần ông nhưng vẫn k nói gì. Ông nói vs nó</w:t>
      </w:r>
    </w:p>
    <w:p>
      <w:pPr>
        <w:pStyle w:val="BodyText"/>
      </w:pPr>
      <w:r>
        <w:t xml:space="preserve">-Kris à, hôm nay Hạ Như sẽ theo con đi học, con chở em đi nhé!</w:t>
      </w:r>
    </w:p>
    <w:p>
      <w:pPr>
        <w:pStyle w:val="BodyText"/>
      </w:pPr>
      <w:r>
        <w:t xml:space="preserve">-K- Jun trả lời thay cho nó</w:t>
      </w:r>
    </w:p>
    <w:p>
      <w:pPr>
        <w:pStyle w:val="BodyText"/>
      </w:pPr>
      <w:r>
        <w:t xml:space="preserve">-Cái gì?- ông trợn mắt nhìn Jun</w:t>
      </w:r>
    </w:p>
    <w:p>
      <w:pPr>
        <w:pStyle w:val="BodyText"/>
      </w:pPr>
      <w:r>
        <w:t xml:space="preserve">-Tôi k phải là người hầu của nhà họ Lục mà là người hầu của Erik- Jun lạnh nhạt</w:t>
      </w:r>
    </w:p>
    <w:p>
      <w:pPr>
        <w:pStyle w:val="BodyText"/>
      </w:pPr>
      <w:r>
        <w:t xml:space="preserve">Chát, ông Hoàng quản gia tát thật mạnh vào mặt Jun. Nó lập tức đập tay xuống bàn, cái bàn bằng thủy tinh vỡ loảng xoảng, mảnh kính văng tung tóe. Nó nhìn papa nó, nói</w:t>
      </w:r>
    </w:p>
    <w:p>
      <w:pPr>
        <w:pStyle w:val="BodyText"/>
      </w:pPr>
      <w:r>
        <w:t xml:space="preserve">-Hợp đồng giá 10.000.000 USD đó, tôi sẽ bỏ- nó lạnh nhạt</w:t>
      </w:r>
    </w:p>
    <w:p>
      <w:pPr>
        <w:pStyle w:val="BodyText"/>
      </w:pPr>
      <w:r>
        <w:t xml:space="preserve">-Đừng đừng, con mà làm vậy thì ta sẽ gặp khó khăn đấy- o7ng hoảng hồn</w:t>
      </w:r>
    </w:p>
    <w:p>
      <w:pPr>
        <w:pStyle w:val="BodyText"/>
      </w:pPr>
      <w:r>
        <w:t xml:space="preserve">-Vậy thì bảo ông ta xin lỗi Jun</w:t>
      </w:r>
    </w:p>
    <w:p>
      <w:pPr>
        <w:pStyle w:val="BodyText"/>
      </w:pPr>
      <w:r>
        <w:t xml:space="preserve">-Tại sao?</w:t>
      </w:r>
    </w:p>
    <w:p>
      <w:pPr>
        <w:pStyle w:val="BodyText"/>
      </w:pPr>
      <w:r>
        <w:t xml:space="preserve">-Jun còn quan trọng vs tôi hơn cả ông nữa- nó nói, làm tim papa nó rĩ máu</w:t>
      </w:r>
    </w:p>
    <w:p>
      <w:pPr>
        <w:pStyle w:val="BodyText"/>
      </w:pPr>
      <w:r>
        <w:t xml:space="preserve">-Xin lỗi, tiểu thư Jun- ông Hoàng lập tức cuối chào</w:t>
      </w:r>
    </w:p>
    <w:p>
      <w:pPr>
        <w:pStyle w:val="BodyText"/>
      </w:pPr>
      <w:r>
        <w:t xml:space="preserve">-Từ nay Jun sẽ đi học cùng lớp tôi vs thân phận Phó giám đốc Lines, nhớ rõ đấy- nó nói, hướng ánh mắt về phía nhỏ Như vừa đi ra khỏi phòng</w:t>
      </w:r>
    </w:p>
    <w:p>
      <w:pPr>
        <w:pStyle w:val="BodyText"/>
      </w:pPr>
      <w:r>
        <w:t xml:space="preserve">Nó đưa Jun bộ đồng phục khu Hoàng, đợi cô 5' để đi học cùng. Jun bước theo nó ra xe, nhỏ Như chạy theo.</w:t>
      </w:r>
    </w:p>
    <w:p>
      <w:pPr>
        <w:pStyle w:val="BodyText"/>
      </w:pPr>
      <w:r>
        <w:t xml:space="preserve">-Chị ơi, cho em đi cùng</w:t>
      </w:r>
    </w:p>
    <w:p>
      <w:pPr>
        <w:pStyle w:val="BodyText"/>
      </w:pPr>
      <w:r>
        <w:t xml:space="preserve">-K- nó phóng chiếc Lamborghini Veneno Roadster, bỏ mặc nhỏ đứng đó</w:t>
      </w:r>
    </w:p>
    <w:p>
      <w:pPr>
        <w:pStyle w:val="BodyText"/>
      </w:pPr>
      <w:r>
        <w:t xml:space="preserve">Nó dừng xe rước cổng trường, lập tức bảo vệ ra dẫn xe nó vào. Jun và nó bước vào trường 1 cách bình thường.</w:t>
      </w:r>
    </w:p>
    <w:p>
      <w:pPr>
        <w:pStyle w:val="BodyText"/>
      </w:pPr>
      <w:r>
        <w:t xml:space="preserve">Đang đi thì nó bị ai đó bịt mắt lại, 1 giọng nam trầm ấm cất lên</w:t>
      </w:r>
    </w:p>
    <w:p>
      <w:pPr>
        <w:pStyle w:val="BodyText"/>
      </w:pPr>
      <w:r>
        <w:t xml:space="preserve">-Đố biết ai?</w:t>
      </w:r>
    </w:p>
    <w:p>
      <w:pPr>
        <w:pStyle w:val="BodyText"/>
      </w:pPr>
      <w:r>
        <w:t xml:space="preserve">-Hoàng Hải Phong, Hank- nó nói</w:t>
      </w:r>
    </w:p>
    <w:p>
      <w:pPr>
        <w:pStyle w:val="BodyText"/>
      </w:pPr>
      <w:r>
        <w:t xml:space="preserve">-Hahaha, lâu k gặp, Erik của tui- tên đó cười</w:t>
      </w:r>
    </w:p>
    <w:p>
      <w:pPr>
        <w:pStyle w:val="BodyText"/>
      </w:pPr>
      <w:r>
        <w:t xml:space="preserve">-Kakaka, vậy là Black Albatross ( Hải âu đen) gần đủ rùi, thiếu lis vs Kira à- Jun cười làm mấy chàng mất máu quá nhiều</w:t>
      </w:r>
    </w:p>
    <w:p>
      <w:pPr>
        <w:pStyle w:val="BodyText"/>
      </w:pPr>
      <w:r>
        <w:t xml:space="preserve">-Á, chị jun, anh Hank- Liam đang đi vào thì chạy lại chỗ tụi nó</w:t>
      </w:r>
    </w:p>
    <w:p>
      <w:pPr>
        <w:pStyle w:val="BodyText"/>
      </w:pPr>
      <w:r>
        <w:t xml:space="preserve">-Cha, nhóc con, lớn rồi hén- Hank xoa đầu thằng nhóc</w:t>
      </w:r>
    </w:p>
    <w:p>
      <w:pPr>
        <w:pStyle w:val="BodyText"/>
      </w:pPr>
      <w:r>
        <w:t xml:space="preserve">-Ừa, mà 2 người về hồi nào vậy?- Liam cười hỏi</w:t>
      </w:r>
    </w:p>
    <w:p>
      <w:pPr>
        <w:pStyle w:val="BodyText"/>
      </w:pPr>
      <w:r>
        <w:t xml:space="preserve">-À, tụi chị mới về hôm qua. Chị ở nhà Erik còn Hank ở khách sạn- Jun cười</w:t>
      </w:r>
    </w:p>
    <w:p>
      <w:pPr>
        <w:pStyle w:val="BodyText"/>
      </w:pPr>
      <w:r>
        <w:t xml:space="preserve">-Hừm, 2 người vẫn k bỏ thói quen kêu Kris là erik nhể?</w:t>
      </w:r>
    </w:p>
    <w:p>
      <w:pPr>
        <w:pStyle w:val="BodyText"/>
      </w:pPr>
      <w:r>
        <w:t xml:space="preserve">Ừ, đó là tên tụi chị đặt mà</w:t>
      </w:r>
    </w:p>
    <w:p>
      <w:pPr>
        <w:pStyle w:val="BodyText"/>
      </w:pPr>
      <w:r>
        <w:t xml:space="preserve">Tụi nó đang đứng nói chuyện thì Lis, Kira và tụi hắn đi vào. Thấy nó, mắt hắn có vẻ lấp loáng tia sáng. Lis và Kira lại chổ nó, nói</w:t>
      </w:r>
    </w:p>
    <w:p>
      <w:pPr>
        <w:pStyle w:val="BodyText"/>
      </w:pPr>
      <w:r>
        <w:t xml:space="preserve">-Ê, về hồi nào vậy?- Lis nguýt dài Hank vs Jun</w:t>
      </w:r>
    </w:p>
    <w:p>
      <w:pPr>
        <w:pStyle w:val="BodyText"/>
      </w:pPr>
      <w:r>
        <w:t xml:space="preserve">-Mới về hôm qua hà, Lis.- Hank cười làm Lion tức nổ đó</w:t>
      </w:r>
    </w:p>
    <w:p>
      <w:pPr>
        <w:pStyle w:val="BodyText"/>
      </w:pPr>
      <w:r>
        <w:t xml:space="preserve">-Ê, đây là bạn gái tui, cấm đụng- Lion nói lớn giữa trường làm tụi nó đơ và Lis đỏ mặt</w:t>
      </w:r>
    </w:p>
    <w:p>
      <w:pPr>
        <w:pStyle w:val="BodyText"/>
      </w:pPr>
      <w:r>
        <w:t xml:space="preserve">-A chà, hay nhe!- nó nhìn 2 người vs ánh mắt man rợ</w:t>
      </w:r>
    </w:p>
    <w:p>
      <w:pPr>
        <w:pStyle w:val="BodyText"/>
      </w:pPr>
      <w:r>
        <w:t xml:space="preserve">-Ai dà, đừng lo. Tui chỉ thích Jun thui hà- Hank cười</w:t>
      </w:r>
    </w:p>
    <w:p>
      <w:pPr>
        <w:pStyle w:val="BodyText"/>
      </w:pPr>
      <w:r>
        <w:t xml:space="preserve">Đứng nói chuyện 1 lúc thì chuông reo, tụi nó kéo nhau lên lớp.</w:t>
      </w:r>
    </w:p>
    <w:p>
      <w:pPr>
        <w:pStyle w:val="BodyText"/>
      </w:pPr>
      <w:r>
        <w:t xml:space="preserve">-Học viên mới- nó nói vs bà cô rồi bước vào trong</w:t>
      </w:r>
    </w:p>
    <w:p>
      <w:pPr>
        <w:pStyle w:val="BodyText"/>
      </w:pPr>
      <w:r>
        <w:t xml:space="preserve">-Các em, hôm nay chúng ta có vài bạn mới. Vào đi</w:t>
      </w:r>
    </w:p>
    <w:p>
      <w:pPr>
        <w:pStyle w:val="BodyText"/>
      </w:pPr>
      <w:r>
        <w:t xml:space="preserve">Lần lượt Jun, Hank, nhỏ Như bước vào. Đầu tiên là Jun nói</w:t>
      </w:r>
    </w:p>
    <w:p>
      <w:pPr>
        <w:pStyle w:val="BodyText"/>
      </w:pPr>
      <w:r>
        <w:t xml:space="preserve">-Hello, mình là Niệm Ngọc An, Jun. Mình là phó chủ tịch của Lines, mong các bạn giúp đỡ</w:t>
      </w:r>
    </w:p>
    <w:p>
      <w:pPr>
        <w:pStyle w:val="BodyText"/>
      </w:pPr>
      <w:r>
        <w:t xml:space="preserve">-Bonjour, mình là Hoàng Hải Phong, Hank. Mình là chủ tịch của Fashion, vừa du học ở pháp về. mong đc giúp dỡ- Hank cười tươi</w:t>
      </w:r>
    </w:p>
    <w:p>
      <w:pPr>
        <w:pStyle w:val="BodyText"/>
      </w:pPr>
      <w:r>
        <w:t xml:space="preserve">-Chào các bạn, mình là Lục Hạ Như, Zy là con gái của Lục gia. Mong đc giúp đỡ- nhỏ cười</w:t>
      </w:r>
    </w:p>
    <w:p>
      <w:pPr>
        <w:pStyle w:val="BodyText"/>
      </w:pPr>
      <w:r>
        <w:t xml:space="preserve">-Ửa, vậy bạn là em của Kris hả?- 1 tên nào hỏi</w:t>
      </w:r>
    </w:p>
    <w:p>
      <w:pPr>
        <w:pStyle w:val="BodyText"/>
      </w:pPr>
      <w:r>
        <w:t xml:space="preserve">-Cô ta k phải em tôi- nó gằn từng chữ</w:t>
      </w:r>
    </w:p>
    <w:p>
      <w:pPr>
        <w:pStyle w:val="BodyText"/>
      </w:pPr>
      <w:r>
        <w:t xml:space="preserve">Thấy tình thế nguy cấp, bà cô xong vào giải vây.</w:t>
      </w:r>
    </w:p>
    <w:p>
      <w:pPr>
        <w:pStyle w:val="BodyText"/>
      </w:pPr>
      <w:r>
        <w:t xml:space="preserve">-Hank vs Jun ngồi bàn cuối dãy 2 còn Zy ngồi ở trên hank va Jun nhé!</w:t>
      </w:r>
    </w:p>
    <w:p>
      <w:pPr>
        <w:pStyle w:val="BodyText"/>
      </w:pPr>
      <w:r>
        <w:t xml:space="preserve">3 người lửng thửng xuống bàn, tiết học nhàm chán nhất- Toán bắt đầu trong sự lạnh lẽm. Reng...reng, tiếng chuông vang lên, hắn quay qua nó</w:t>
      </w:r>
    </w:p>
    <w:p>
      <w:pPr>
        <w:pStyle w:val="BodyText"/>
      </w:pPr>
      <w:r>
        <w:t xml:space="preserve">-Em xuống canteen k?</w:t>
      </w:r>
    </w:p>
    <w:p>
      <w:pPr>
        <w:pStyle w:val="BodyText"/>
      </w:pPr>
      <w:r>
        <w:t xml:space="preserve">-K xuống- nó nói</w:t>
      </w:r>
    </w:p>
    <w:p>
      <w:pPr>
        <w:pStyle w:val="BodyText"/>
      </w:pPr>
      <w:r>
        <w:t xml:space="preserve">-Sao vậy?</w:t>
      </w:r>
    </w:p>
    <w:p>
      <w:pPr>
        <w:pStyle w:val="BodyText"/>
      </w:pPr>
      <w:r>
        <w:t xml:space="preserve">-Làm biếng- nó nháy mắt làm tim hắn lỗi nhịp</w:t>
      </w:r>
    </w:p>
    <w:p>
      <w:pPr>
        <w:pStyle w:val="BodyText"/>
      </w:pPr>
      <w:r>
        <w:t xml:space="preserve">-Vậy em ăn gì? Anh mua cho</w:t>
      </w:r>
    </w:p>
    <w:p>
      <w:pPr>
        <w:pStyle w:val="BodyText"/>
      </w:pPr>
      <w:r>
        <w:t xml:space="preserve">-Mua cho tôi cafe đen</w:t>
      </w:r>
    </w:p>
    <w:p>
      <w:pPr>
        <w:pStyle w:val="BodyText"/>
      </w:pPr>
      <w:r>
        <w:t xml:space="preserve">-Ok- hắn chạy đi</w:t>
      </w:r>
    </w:p>
    <w:p>
      <w:pPr>
        <w:pStyle w:val="BodyText"/>
      </w:pPr>
      <w:r>
        <w:t xml:space="preserve">-Ê, Kris mày vs thằng Jim có gì mờ ám ah~- Lis cười man rợ</w:t>
      </w:r>
    </w:p>
    <w:p>
      <w:pPr>
        <w:pStyle w:val="BodyText"/>
      </w:pPr>
      <w:r>
        <w:t xml:space="preserve">-K có.- nó nói</w:t>
      </w:r>
    </w:p>
    <w:p>
      <w:pPr>
        <w:pStyle w:val="BodyText"/>
      </w:pPr>
      <w:r>
        <w:t xml:space="preserve">-Hứ, chán òm à</w:t>
      </w:r>
    </w:p>
    <w:p>
      <w:pPr>
        <w:pStyle w:val="Compact"/>
      </w:pPr>
      <w:r>
        <w:t xml:space="preserve">Nó nằm xuống bàn, dáng điệu lười biếng</w:t>
      </w:r>
      <w:r>
        <w:br w:type="textWrapping"/>
      </w:r>
      <w:r>
        <w:br w:type="textWrapping"/>
      </w:r>
    </w:p>
    <w:p>
      <w:pPr>
        <w:pStyle w:val="Heading2"/>
      </w:pPr>
      <w:bookmarkStart w:id="39" w:name="chương-nhân-vật-mới"/>
      <w:bookmarkEnd w:id="39"/>
      <w:r>
        <w:t xml:space="preserve">17. Chương Nhân Vật Mới</w:t>
      </w:r>
    </w:p>
    <w:p>
      <w:pPr>
        <w:pStyle w:val="Compact"/>
      </w:pPr>
      <w:r>
        <w:br w:type="textWrapping"/>
      </w:r>
      <w:r>
        <w:br w:type="textWrapping"/>
      </w:r>
      <w:r>
        <w:t xml:space="preserve">-Lý Minh Tuyết</w:t>
      </w:r>
    </w:p>
    <w:p>
      <w:pPr>
        <w:pStyle w:val="BodyText"/>
      </w:pPr>
      <w:r>
        <w:t xml:space="preserve">-36 tuổi, là con gái của nhà họ Lý. Là người li gián và làm papa nó bắn chết mama nó. Nó rất hận bà ta. Có mái tóc màu đồng, đôi mắt đen. Dễ gần, thông minh và hiền dịu, khi kết hôn vs papa nó thì đã có 1 đứa con</w:t>
      </w:r>
    </w:p>
    <w:p>
      <w:pPr>
        <w:pStyle w:val="BodyText"/>
      </w:pPr>
      <w:r>
        <w:t xml:space="preserve">-Lục Chí Thành</w:t>
      </w:r>
    </w:p>
    <w:p>
      <w:pPr>
        <w:pStyle w:val="BodyText"/>
      </w:pPr>
      <w:r>
        <w:t xml:space="preserve">-39 tuổi, là chủ tịch tập đoàn Lục gia. Năm nó 8 tuổi đã bắn chết mama nó nên nó rất hận ông. Có mái tóc hoa râm màu đen và đôi mắt màu tím tím. Thông minh, dễ gần và nghiêm khắc. Đã tái hôn vs bà Tuyết</w:t>
      </w:r>
    </w:p>
    <w:p>
      <w:pPr>
        <w:pStyle w:val="BodyText"/>
      </w:pPr>
      <w:r>
        <w:t xml:space="preserve">-Lục Hạ Như -Zy</w:t>
      </w:r>
    </w:p>
    <w:p>
      <w:pPr>
        <w:pStyle w:val="BodyText"/>
      </w:pPr>
      <w:r>
        <w:t xml:space="preserve">-18 tuổi, là con gái của bà Tuyết vs chồng trước . Đc đổi thành học Lục sau khi bà Tuyết kết hôn vs papa nó. Có mái tóc màu đỏ cắt ngắn, uốn cúp vào mặt, k xinh lắm, nói chung là dễ nhìn. Hay ghen tị, thông minh nhưng rất mưu mô</w:t>
      </w:r>
    </w:p>
    <w:p>
      <w:pPr>
        <w:pStyle w:val="BodyText"/>
      </w:pPr>
      <w:r>
        <w:t xml:space="preserve">-Hoàng Hải Phong -Hank</w:t>
      </w:r>
    </w:p>
    <w:p>
      <w:pPr>
        <w:pStyle w:val="BodyText"/>
      </w:pPr>
      <w:r>
        <w:t xml:space="preserve">-18 tuổi, là bạn thân của nó, Lis, Kira và Jun khi còn ở trường huấn luyện. Rất giỏi võ, sử dụng thành thạo phi tiêu là sát thủ trong nhóm Black Albatross cùng nó, Lis, Kira và Jun, Có mái tóc ngắn hơi dựng màu bạc như Luhan EXO ý. Hòa đồng, đào hoa nhưng chỉ yêu 1 người mà thui!</w:t>
      </w:r>
    </w:p>
    <w:p>
      <w:pPr>
        <w:pStyle w:val="BodyText"/>
      </w:pPr>
      <w:r>
        <w:t xml:space="preserve">-Niệm Ngọc Anh -Jun</w:t>
      </w:r>
    </w:p>
    <w:p>
      <w:pPr>
        <w:pStyle w:val="BodyText"/>
      </w:pPr>
      <w:r>
        <w:t xml:space="preserve">-18 tuổi, là bạn thân của tụi nó. Rất giỏi võ, sử dụng thành thạo kiếm kanata. Có mái tóc dài đc duỗi thắng màu xanh lam nhẹ, mắt màu đen. Cũng là thành viên trong Black Albatross. Hòa đồng, d6e4 tính nhưng vs người ngoài thì lạnh như nó</w:t>
      </w:r>
    </w:p>
    <w:p>
      <w:pPr>
        <w:pStyle w:val="Compact"/>
      </w:pPr>
      <w:r>
        <w:br w:type="textWrapping"/>
      </w:r>
      <w:r>
        <w:br w:type="textWrapping"/>
      </w:r>
    </w:p>
    <w:p>
      <w:pPr>
        <w:pStyle w:val="Heading2"/>
      </w:pPr>
      <w:bookmarkStart w:id="40" w:name="chương-15-black-albatross-trở-lại-và-kế-hoạch-part-1"/>
      <w:bookmarkEnd w:id="40"/>
      <w:r>
        <w:t xml:space="preserve">18. Chương 15: Black Albatross Trở Lại Và Kế Hoạch Part 1</w:t>
      </w:r>
    </w:p>
    <w:p>
      <w:pPr>
        <w:pStyle w:val="Compact"/>
      </w:pPr>
      <w:r>
        <w:br w:type="textWrapping"/>
      </w:r>
      <w:r>
        <w:br w:type="textWrapping"/>
      </w:r>
      <w:r>
        <w:t xml:space="preserve">Sau khi tan học, nó chở Hank và Jun về nhà. Bước vào sảnh chính, nó vào thẳng vấn đề</w:t>
      </w:r>
    </w:p>
    <w:p>
      <w:pPr>
        <w:pStyle w:val="BodyText"/>
      </w:pPr>
      <w:r>
        <w:t xml:space="preserve">-Đây là Hank và Jun. Từ nay sẽ là người hầu riêng của tôi và sống ở đây. Nếu động vào học thì chuẩn bị hốt xác đi</w:t>
      </w:r>
    </w:p>
    <w:p>
      <w:pPr>
        <w:pStyle w:val="BodyText"/>
      </w:pPr>
      <w:r>
        <w:t xml:space="preserve">-Đc rồi, mà sao con k cho Zy đi cùng?- papa nó hói</w:t>
      </w:r>
    </w:p>
    <w:p>
      <w:pPr>
        <w:pStyle w:val="BodyText"/>
      </w:pPr>
      <w:r>
        <w:t xml:space="preserve">-K thích- rồi nó kéo 2 người kia lên phòng</w:t>
      </w:r>
    </w:p>
    <w:p>
      <w:pPr>
        <w:pStyle w:val="BodyText"/>
      </w:pPr>
      <w:r>
        <w:t xml:space="preserve">Phịch, Jun thả mình xuống cái giường êm ái của nó, hỏi</w:t>
      </w:r>
    </w:p>
    <w:p>
      <w:pPr>
        <w:pStyle w:val="BodyText"/>
      </w:pPr>
      <w:r>
        <w:t xml:space="preserve">-Ê Erik bà tính sao? Vụ mà thằng Bin nói ý!- Jun nói</w:t>
      </w:r>
    </w:p>
    <w:p>
      <w:pPr>
        <w:pStyle w:val="BodyText"/>
      </w:pPr>
      <w:r>
        <w:t xml:space="preserve">-Tối nay- nó ngắn gọn</w:t>
      </w:r>
    </w:p>
    <w:p>
      <w:pPr>
        <w:pStyle w:val="BodyText"/>
      </w:pPr>
      <w:r>
        <w:t xml:space="preserve">-Ok- Hank nói</w:t>
      </w:r>
    </w:p>
    <w:p>
      <w:pPr>
        <w:pStyle w:val="BodyText"/>
      </w:pPr>
      <w:r>
        <w:t xml:space="preserve">Nó lấy cây súng bằng bạc tuyệt đẹp đc đặt trong 1 lăng kính thủy tinh và đc bảo vệ bởi tia ladze. Nạp đạn vào, những viên đạn vàng nguyên chất. Jun với tay lấy cây kiếm kanata đc bọc trong lớp vải trắng toát, múa vài đường kiếm tuyệt đẹp. Hank thì tay dang xoay xoay mấy cái dao găm sắc lẻm. Hank hỏi nó</w:t>
      </w:r>
    </w:p>
    <w:p>
      <w:pPr>
        <w:pStyle w:val="BodyText"/>
      </w:pPr>
      <w:r>
        <w:t xml:space="preserve">-Có cần cho Lis vs Kira biết k Erik?</w:t>
      </w:r>
    </w:p>
    <w:p>
      <w:pPr>
        <w:pStyle w:val="BodyText"/>
      </w:pPr>
      <w:r>
        <w:t xml:space="preserve">-K, tôi k muốn 2 đứa nó dính vô vụ này</w:t>
      </w:r>
    </w:p>
    <w:p>
      <w:pPr>
        <w:pStyle w:val="BodyText"/>
      </w:pPr>
      <w:r>
        <w:t xml:space="preserve">-Uk, vậy thì bí mật</w:t>
      </w:r>
    </w:p>
    <w:p>
      <w:pPr>
        <w:pStyle w:val="BodyText"/>
      </w:pPr>
      <w:r>
        <w:t xml:space="preserve">-Tối nay, Black Albatross sẽ trở lại t.g ngầm thật vang dội</w:t>
      </w:r>
    </w:p>
    <w:p>
      <w:pPr>
        <w:pStyle w:val="BodyText"/>
      </w:pPr>
      <w:r>
        <w:t xml:space="preserve">-Hôm nay là ngày tàn của Hắc Long vì dám đụng đến chuyến hàng vũ khí của Killer ( là bang hội của tụi nó)- Jun cười ma mị</w:t>
      </w:r>
    </w:p>
    <w:p>
      <w:pPr>
        <w:pStyle w:val="BodyText"/>
      </w:pPr>
      <w:r>
        <w:t xml:space="preserve">-Đường nhiên. Hôm nay Erika chính thức quay lại- nó nói</w:t>
      </w:r>
    </w:p>
    <w:p>
      <w:pPr>
        <w:pStyle w:val="BodyText"/>
      </w:pPr>
      <w:r>
        <w:t xml:space="preserve">----------------------------</w:t>
      </w:r>
    </w:p>
    <w:p>
      <w:pPr>
        <w:pStyle w:val="BodyText"/>
      </w:pPr>
      <w:r>
        <w:t xml:space="preserve">12h đêm, bar Tonight thuộc quyền của Killer. Ở bàn số 613, 1 người đàn ông đang ngồi đó, khuôn mặt nơm nớp lo sợ. Bàn số 613 là bàn mà Killer dành cho người sắp chết ngồi. Bên cạnh người đàn ông đó còn có 1 tên mặt mày bặm trợn mặt đồ đen. Tên đó nói</w:t>
      </w:r>
    </w:p>
    <w:p>
      <w:pPr>
        <w:pStyle w:val="BodyText"/>
      </w:pPr>
      <w:r>
        <w:t xml:space="preserve">-Lão gia, tụi nó hẹn 11h30 mà sao 12h rồi mà vẫn chưa tới? Hay là ta về- tên đó cung kính</w:t>
      </w:r>
    </w:p>
    <w:p>
      <w:pPr>
        <w:pStyle w:val="BodyText"/>
      </w:pPr>
      <w:r>
        <w:t xml:space="preserve">-Chờ thêm chút nữa đi- ông ta nói</w:t>
      </w:r>
    </w:p>
    <w:p>
      <w:pPr>
        <w:pStyle w:val="BodyText"/>
      </w:pPr>
      <w:r>
        <w:t xml:space="preserve">Vâng, đó ko ai khác chính là Caslot Maraya- bang chủ Hăc Long. Rầm, cánh cửa quán bar bị đạp đổ. 1 người con gái có mái tóc màu tím đỏ buộc cao, mặc cái áo sơ mi màu trắng tinh hở rốn có hình con hải âu đen tung cánh bay, vận cái quần short da đen bóng, trên lưng quần có dắt cây súng huyền thoại- cây súng của Erika hay Erik. Nó nhẹ đi đến chỗ ông ta, ông Caslot sợ điếng người</w:t>
      </w:r>
    </w:p>
    <w:p>
      <w:pPr>
        <w:pStyle w:val="BodyText"/>
      </w:pPr>
      <w:r>
        <w:t xml:space="preserve">-Tại sao Erika lại ở đây. Hắc Long đâu có gây sự gì vs Black Albatross.</w:t>
      </w:r>
    </w:p>
    <w:p>
      <w:pPr>
        <w:pStyle w:val="BodyText"/>
      </w:pPr>
      <w:r>
        <w:t xml:space="preserve">-Nhưng ông gây sự vs Erika chứ k phải vs Black Albatross</w:t>
      </w:r>
    </w:p>
    <w:p>
      <w:pPr>
        <w:pStyle w:val="BodyText"/>
      </w:pPr>
      <w:r>
        <w:t xml:space="preserve">-Cái gì?- ông ta k hiểu</w:t>
      </w:r>
    </w:p>
    <w:p>
      <w:pPr>
        <w:pStyle w:val="BodyText"/>
      </w:pPr>
      <w:r>
        <w:t xml:space="preserve">-Chuyến hàng đó là của tôi- nó mỉa mai</w:t>
      </w:r>
    </w:p>
    <w:p>
      <w:pPr>
        <w:pStyle w:val="Compact"/>
      </w:pPr>
      <w:r>
        <w:br w:type="textWrapping"/>
      </w:r>
      <w:r>
        <w:br w:type="textWrapping"/>
      </w:r>
    </w:p>
    <w:p>
      <w:pPr>
        <w:pStyle w:val="Heading2"/>
      </w:pPr>
      <w:bookmarkStart w:id="41" w:name="chương-thông-báo-tí-nhé"/>
      <w:bookmarkEnd w:id="41"/>
      <w:r>
        <w:t xml:space="preserve">19. Chương Thông Báo Tí Nhé!</w:t>
      </w:r>
    </w:p>
    <w:p>
      <w:pPr>
        <w:pStyle w:val="Compact"/>
      </w:pPr>
      <w:r>
        <w:br w:type="textWrapping"/>
      </w:r>
      <w:r>
        <w:br w:type="textWrapping"/>
      </w:r>
      <w:r>
        <w:t xml:space="preserve">Vì thời gian có hạn nên Lizzi có thể sẽ 1 đến 2 ngày mới có chap mới. Nhưng mà Lizzi thường đăng vào tối hoặc sáng thứ 2, thứ 7 và CN. Mỗi tuần Lizzi đăng từ 2 đến 3 chao mới. Các bạn có ý kiến gì thì cứ commnet nhe! Cảm ơn mọi người đã đọc truye565n của Lizzi đến ngày nay</w:t>
      </w:r>
    </w:p>
    <w:p>
      <w:pPr>
        <w:pStyle w:val="Compact"/>
      </w:pPr>
      <w:r>
        <w:br w:type="textWrapping"/>
      </w:r>
      <w:r>
        <w:br w:type="textWrapping"/>
      </w:r>
    </w:p>
    <w:p>
      <w:pPr>
        <w:pStyle w:val="Heading2"/>
      </w:pPr>
      <w:bookmarkStart w:id="42" w:name="chương-15-part-2"/>
      <w:bookmarkEnd w:id="42"/>
      <w:r>
        <w:t xml:space="preserve">20. Chương 15 Part 2</w:t>
      </w:r>
    </w:p>
    <w:p>
      <w:pPr>
        <w:pStyle w:val="Compact"/>
      </w:pPr>
      <w:r>
        <w:br w:type="textWrapping"/>
      </w:r>
      <w:r>
        <w:br w:type="textWrapping"/>
      </w:r>
      <w:r>
        <w:t xml:space="preserve">-Cái...cái gì?- ông ta k nói nên lời</w:t>
      </w:r>
    </w:p>
    <w:p>
      <w:pPr>
        <w:pStyle w:val="BodyText"/>
      </w:pPr>
      <w:r>
        <w:t xml:space="preserve">-Lãng tai nhờ? Tôi nói chuyến hàng của tôi- nó nói móc</w:t>
      </w:r>
    </w:p>
    <w:p>
      <w:pPr>
        <w:pStyle w:val="BodyText"/>
      </w:pPr>
      <w:r>
        <w:t xml:space="preserve">-Ta k biết chuyến hàng đó của cô, nếu biết thì ta sẽ k đụng vào!</w:t>
      </w:r>
    </w:p>
    <w:p>
      <w:pPr>
        <w:pStyle w:val="BodyText"/>
      </w:pPr>
      <w:r>
        <w:t xml:space="preserve">-Hừ, muộn rồi. Đoàng- nó nổ phát súng ngay vào thái dương hắn ta</w:t>
      </w:r>
    </w:p>
    <w:p>
      <w:pPr>
        <w:pStyle w:val="BodyText"/>
      </w:pPr>
      <w:r>
        <w:t xml:space="preserve">Người trong quán bar kinh hãi kéo nhau ra ngoài. Nó hừ lạnh 1 tiếng, thân ảnh của Caslot Maraya ngã xuống, máu từ trong miệng và mũi tuôn ra. Tên vệ sĩ nhìn thấy ông chủ mình chết, lớn tiếng hét</w:t>
      </w:r>
    </w:p>
    <w:p>
      <w:pPr>
        <w:pStyle w:val="BodyText"/>
      </w:pPr>
      <w:r>
        <w:t xml:space="preserve">-Tụi bây, giết chết con nhỏ đó cho tao</w:t>
      </w:r>
    </w:p>
    <w:p>
      <w:pPr>
        <w:pStyle w:val="BodyText"/>
      </w:pPr>
      <w:r>
        <w:t xml:space="preserve">Lập tức 40 mấy thằng cao to vạm vỡ xông lên baop vây tụi nó. Hank nhẹ mỉm cười lạnh, vung tay 1 phát thì mấy thằng đứng đầu ngã rạp xuống vì những cây dao găm bén ngót chém vào những nơi chí tử như động mạch chủ ở cổ, thái dương, yết hầu...Còn phần bên Jun thì những con ruồi nào liều mạng xông vào thì đều chết dưới những đường kiếm nguy hiểm của cô! Cô giáng xuống đầu, đâm xuyên bụng, chém tứ chi những tên nào giám lại gần mình. Đoàng đoàng đoàng, những phát súng liên hoàn k ngừng nghỉ của nó liên tục nổ ra và đích đến là đầu, chỉ đầu mà thôi! À, Lizzi quên nói là súng nó có ổ đạn cực lớn có thể nạp 1 lần 20 viên, và bắn liên tục k cần lên đạn</w:t>
      </w:r>
    </w:p>
    <w:p>
      <w:pPr>
        <w:pStyle w:val="BodyText"/>
      </w:pPr>
      <w:r>
        <w:t xml:space="preserve">Từng người 1 ngã xuống, ngã 1 cách nhanh chóng. Sau khi xử xong đám ruồi nhặng đó, chiếc áo trắng của nó bị vấy bẩn bởi 1 màu đỏ, màu máu tanh lợm giọng. Bộp, bộp, bộp. Tiếng vỗ tay vang lên từ góc phòng, nơi hắn, Ken và Lion đang đứng. Hắn nở nụ cười sát gái chính hiệu, mở giọng ngọt ngào vs nó</w:t>
      </w:r>
    </w:p>
    <w:p>
      <w:pPr>
        <w:pStyle w:val="BodyText"/>
      </w:pPr>
      <w:r>
        <w:t xml:space="preserve">-Chào, Erika</w:t>
      </w:r>
    </w:p>
    <w:p>
      <w:pPr>
        <w:pStyle w:val="BodyText"/>
      </w:pPr>
      <w:r>
        <w:t xml:space="preserve">-Chào, bang chủ Death- nó nói</w:t>
      </w:r>
    </w:p>
    <w:p>
      <w:pPr>
        <w:pStyle w:val="BodyText"/>
      </w:pPr>
      <w:r>
        <w:t xml:space="preserve">-Tụi tôi có việc muốn thương lượng- Lion cười</w:t>
      </w:r>
    </w:p>
    <w:p>
      <w:pPr>
        <w:pStyle w:val="BodyText"/>
      </w:pPr>
      <w:r>
        <w:t xml:space="preserve">-Nói?- Jun lạnh lùng</w:t>
      </w:r>
    </w:p>
    <w:p>
      <w:pPr>
        <w:pStyle w:val="BodyText"/>
      </w:pPr>
      <w:r>
        <w:t xml:space="preserve">-Chúng tôi muốn Erika, à k, đúng hơn là Black Albatross- hắn cười nói</w:t>
      </w:r>
    </w:p>
    <w:p>
      <w:pPr>
        <w:pStyle w:val="BodyText"/>
      </w:pPr>
      <w:r>
        <w:t xml:space="preserve">-Lý do?- Hank hỏi</w:t>
      </w:r>
    </w:p>
    <w:p>
      <w:pPr>
        <w:pStyle w:val="BodyText"/>
      </w:pPr>
      <w:r>
        <w:t xml:space="preserve">-Chúng tôi muốn khuếch trương thế lực và chống lại Killer- hắn nói</w:t>
      </w:r>
    </w:p>
    <w:p>
      <w:pPr>
        <w:pStyle w:val="BodyText"/>
      </w:pPr>
      <w:r>
        <w:t xml:space="preserve">-K bao giờ</w:t>
      </w:r>
    </w:p>
    <w:p>
      <w:pPr>
        <w:pStyle w:val="BodyText"/>
      </w:pPr>
      <w:r>
        <w:t xml:space="preserve">-Vì sao?</w:t>
      </w:r>
    </w:p>
    <w:p>
      <w:pPr>
        <w:pStyle w:val="BodyText"/>
      </w:pPr>
      <w:r>
        <w:t xml:space="preserve">-Vì chúng tôi đã là người của Killer- nó cười làm hắn đơ ( hắn k nhận ra vì nó đeo mặt nạ)</w:t>
      </w:r>
    </w:p>
    <w:p>
      <w:pPr>
        <w:pStyle w:val="BodyText"/>
      </w:pPr>
      <w:r>
        <w:t xml:space="preserve">-Dừng tí đã, cô em. Sao em k rời Killer mà về vs bọn anh?- hắn tiếp tục</w:t>
      </w:r>
    </w:p>
    <w:p>
      <w:pPr>
        <w:pStyle w:val="BodyText"/>
      </w:pPr>
      <w:r>
        <w:t xml:space="preserve">-K phải anh đã có đứa con rồi sao mà còn ve vãn tôi?- nó mỉa mai</w:t>
      </w:r>
    </w:p>
    <w:p>
      <w:pPr>
        <w:pStyle w:val="BodyText"/>
      </w:pPr>
      <w:r>
        <w:t xml:space="preserve">-Sao...sao cô biết?- tụi hắn đồng thanh</w:t>
      </w:r>
    </w:p>
    <w:p>
      <w:pPr>
        <w:pStyle w:val="BodyText"/>
      </w:pPr>
      <w:r>
        <w:t xml:space="preserve">-Vì bạn thân của Erika này là kris!- nó cười lạnh rồi quay đi, mất hút trong màn đêm lạnh lẽo</w:t>
      </w:r>
    </w:p>
    <w:p>
      <w:pPr>
        <w:pStyle w:val="Compact"/>
      </w:pPr>
      <w:r>
        <w:br w:type="textWrapping"/>
      </w:r>
      <w:r>
        <w:br w:type="textWrapping"/>
      </w:r>
    </w:p>
    <w:p>
      <w:pPr>
        <w:pStyle w:val="Heading2"/>
      </w:pPr>
      <w:bookmarkStart w:id="43" w:name="chương-16-kế-hoạch-của-bọn-rắn-độc-part-1"/>
      <w:bookmarkEnd w:id="43"/>
      <w:r>
        <w:t xml:space="preserve">21. Chương 16: Kế Hoạch Của Bọn Rắn Độc Part 1</w:t>
      </w:r>
    </w:p>
    <w:p>
      <w:pPr>
        <w:pStyle w:val="Compact"/>
      </w:pPr>
      <w:r>
        <w:br w:type="textWrapping"/>
      </w:r>
      <w:r>
        <w:br w:type="textWrapping"/>
      </w:r>
    </w:p>
    <w:p>
      <w:pPr>
        <w:pStyle w:val="BodyText"/>
      </w:pPr>
      <w:r>
        <w:t xml:space="preserve">Ngày từng ngày vẫn trôi qua bình thường như... bình thường! Bọn nó và bọn hắn vẫn vui vẻ đi học đều đặn, nhưng như người ta nói, trước giông tố mọi thứ rất bình yên ah</w:t>
      </w:r>
    </w:p>
    <w:p>
      <w:pPr>
        <w:pStyle w:val="BodyText"/>
      </w:pPr>
      <w:r>
        <w:t xml:space="preserve">~Hôm nay học viện Acamedy sẽ tổ chức buổi đi dã ngoại ở Nhật gồm 1 tuần, ăn ở khách sạn 5 sao nổi tiếng- khách sạn Hariwon Miyano. ( Liz phịa đếy, đừng gõ gu gồ nhớ!) Đoàn chia làm 2 xe là khối Hoàng gia và khối Công tước.</w:t>
      </w:r>
    </w:p>
    <w:p>
      <w:pPr>
        <w:pStyle w:val="BodyText"/>
      </w:pPr>
      <w:r>
        <w:t xml:space="preserve">------------4h30' sáng, nhà nó---------------</w:t>
      </w:r>
    </w:p>
    <w:p>
      <w:pPr>
        <w:pStyle w:val="BodyText"/>
      </w:pPr>
      <w:r>
        <w:t xml:space="preserve">Cả tụi nó gồm nó, Jun, Hank, Lis, Kira và tụi hắn gồm Lion, Jim, hắn, Liam đều tụ tập đông đủ ở sảnh chính. Hôm nay nó mặc cái áo phông ngắn hở rốn màu xám tro có ghi chữ Kris bằng kim sa lấp lánh, phối vs quần short jeans xanh ngắn và đôi boot cao gót 5 phân, tay cầm giỏ của Hermes màu trắng, đeo lại cái kính áp tròng nhưng lần này là màu lục giống hắn! Mái tóc màu tím đỏ đc duỗi thẳng và búi cao, trong thật cá tính</w:t>
      </w:r>
    </w:p>
    <w:p>
      <w:pPr>
        <w:pStyle w:val="BodyText"/>
      </w:pPr>
      <w:r>
        <w:t xml:space="preserve">Jun thì dịu dàng vs cái váy bằng voan mỏng màu xanh lam mát mẻ, cái áo khoát bằng jean ngắn màu trắng tinh, chân mang giày búp bê đế bằng màu xanh đậm, đeo ba lô của Gucci màu đen dây rút và đeo mắt kính bản to màu nâu đỏ. Trông cô thật dịu dàng làm tim ai kia muốn rớt ra ngoài</w:t>
      </w:r>
    </w:p>
    <w:p>
      <w:pPr>
        <w:pStyle w:val="BodyText"/>
      </w:pPr>
      <w:r>
        <w:t xml:space="preserve">Lis và Kira mặc áo cặp là sơ mi cách điệu màu vàng nhạt hở rốn, Lis thì mặc váy trắng có chấm bi đen, Kira thì mặc skinny jeans ôm sát màu bạc nhẹ, cả 2 mang đôi bata hồng cực kute.</w:t>
      </w:r>
    </w:p>
    <w:p>
      <w:pPr>
        <w:pStyle w:val="BodyText"/>
      </w:pPr>
      <w:r>
        <w:t xml:space="preserve">Hắn cũng k kém cạnh nó vs cái áo sơ mi ( cực kỳ) cố ý mở bung ra 2 nút làm lộ ra khuôn ngực vạm vỡ, cái quần âu đen ống suông phủ xuống đôi giày tây đc đánh bóng kĩ càng. Đôi mắt màu lục cùng màu vs nó thấp thoáng những tia cười, vì ai thì mọi ngừ cũng piết ùi đếy!!!</w:t>
      </w:r>
    </w:p>
    <w:p>
      <w:pPr>
        <w:pStyle w:val="BodyText"/>
      </w:pPr>
      <w:r>
        <w:t xml:space="preserve">Lion mặc cái áo thun đơn giản màu đen có hình đầu lâu, bên ngoài mặc áo khoát da bóng bẫy, chân mang đôi giày bata trắng cao cổ. Mái tóc của anh chàng hôm nay đc nhuộm màu bạc, đc vuốt keo hơi dựng, và anh cành vinh dự đc Lis giao nhiệm vụ ôm cái ba lô Versace có đồ của 2 người!</w:t>
      </w:r>
    </w:p>
    <w:p>
      <w:pPr>
        <w:pStyle w:val="BodyText"/>
      </w:pPr>
      <w:r>
        <w:t xml:space="preserve">Ken của Lizzi hôm nay rất ẹp giai vs áo sơ mi sọc ca rô đỏ đan, quần jeans mài te tua, đôi giày bata màu đen đc thiết kế tinh xảo càng làm tôn lên vẻ đẹp của anh! Mái tóc màu đỏ đồng chói cang đc đánh rối 1 cách cẩn thận. Ken nhà ta cũng đc Kira yêu thương dành tặng cái ba lo Dior!</w:t>
      </w:r>
    </w:p>
    <w:p>
      <w:pPr>
        <w:pStyle w:val="BodyText"/>
      </w:pPr>
      <w:r>
        <w:t xml:space="preserve">Liam của rất kute vs mái tóc vàng tự nhiên, cái áo thun xám, quần jeans và đôi giày bata màu xanh dương và trắng!</w:t>
      </w:r>
    </w:p>
    <w:p>
      <w:pPr>
        <w:pStyle w:val="BodyText"/>
      </w:pPr>
      <w:r>
        <w:t xml:space="preserve">---------------------------------</w:t>
      </w:r>
    </w:p>
    <w:p>
      <w:pPr>
        <w:pStyle w:val="BodyText"/>
      </w:pPr>
      <w:r>
        <w:t xml:space="preserve">Cả đám tụi nó bước vào trường làm bao chàng và bao nàng mất máu, thật là tội lỗi ah~! Bước lên chiếc xe to tướng, sang trọng. Nó chọn hàng hế áp chót vì k thể nào chịu nổi cái mùi mô hôi, mùi son phấn và những tiếng nói ôn ào cua tụi trên kia! Ở hàng cuối là Liam, Ken, Lion, Lis và Kira. Tụi kia đang ngồi chơi đùa vui vẻ mà bỏ mặc nó, đúng là trọng sắc khinh bạn mà! Nó lấy cái mp3 ra nghe nhạc mà k biết rằng 1 âm mưu thâm độc đang chờ nó sa bẫy!!!</w:t>
      </w:r>
    </w:p>
    <w:p>
      <w:pPr>
        <w:pStyle w:val="Compact"/>
      </w:pPr>
      <w:r>
        <w:t xml:space="preserve">Âm mưu đó là của ai và sẽ đc tiến hành vào lúc nào? Hãy đón xem chep tiếp theo nhé!</w:t>
      </w:r>
      <w:r>
        <w:br w:type="textWrapping"/>
      </w:r>
      <w:r>
        <w:br w:type="textWrapping"/>
      </w:r>
    </w:p>
    <w:p>
      <w:pPr>
        <w:pStyle w:val="Heading2"/>
      </w:pPr>
      <w:bookmarkStart w:id="44" w:name="chương-16.part-2"/>
      <w:bookmarkEnd w:id="44"/>
      <w:r>
        <w:t xml:space="preserve">22. Chương 16.part 2</w:t>
      </w:r>
    </w:p>
    <w:p>
      <w:pPr>
        <w:pStyle w:val="Compact"/>
      </w:pPr>
      <w:r>
        <w:br w:type="textWrapping"/>
      </w:r>
      <w:r>
        <w:br w:type="textWrapping"/>
      </w:r>
      <w:r>
        <w:t xml:space="preserve">Chiếc xe dừng lại trước cửa 1 khách sạn sang trọng, cả đoàn đông đúc lần lượt nối chân nhau đi xuống. Quan cảnh bên ngoài thật tuyệt, ít ra là tụi nó và hắn nghĩ thế. Khách sạn nằm trên 1 ngọn đồi tương đối cao ở giữa trung tâm thành phố Tokyo sầm uất. Phía trước là con đường lát sỏi trắng vào khách sạn, bên phải là rừng sâu xanh ngắt và bên trái là 1 con đường mòn, dẫn đi lên đến chỉnh đồi cao xa xa, nơi có thể ngắm đc toàn cảnh Tokyo!</w:t>
      </w:r>
    </w:p>
    <w:p>
      <w:pPr>
        <w:pStyle w:val="BodyText"/>
      </w:pPr>
      <w:r>
        <w:t xml:space="preserve">Lo ngắm cảnh, nó không để ý rằng mọi người đã xuống xa gần hết. Với tay lấy cái giỏ xách đắt tiền, nó nối gót hắn bước xuống xe! Sau khi tập trung đông đủ tất cả học sinh, các thầy cô bắt đầu điểm danh, giới thiệu lịch trình và màn gây ra nhiều tranh cãi nhứt: chia phòng các thím ạ :D</w:t>
      </w:r>
    </w:p>
    <w:p>
      <w:pPr>
        <w:pStyle w:val="BodyText"/>
      </w:pPr>
      <w:r>
        <w:t xml:space="preserve">-Các em bên khu Công tước sẽ ở tầng 2 của khách sạn, còn các em khu Hoàng sẽ ở tầng 3. Riêng các em Lục Tiểu Du, Huỳnh Minh Khang, Trần Hoàng Anh, Kim Phúc Thịnh, Lý Ngọc Bảo Châu và cuối cùng là Lê Trọng Trí, các em sẹ đc ở riêng trên tầng 4!- bà cô cười cười</w:t>
      </w:r>
    </w:p>
    <w:p>
      <w:pPr>
        <w:pStyle w:val="BodyText"/>
      </w:pPr>
      <w:r>
        <w:t xml:space="preserve">-Hụ hụ, sao ko công bằng gị cô?????- tụi girl gào khóc</w:t>
      </w:r>
    </w:p>
    <w:p>
      <w:pPr>
        <w:pStyle w:val="BodyText"/>
      </w:pPr>
      <w:r>
        <w:t xml:space="preserve">-Trời ơi, mất cả hứng chơi rùi! Tới đây để ngắm các nàng vậy mà...!- tụi boy than vãn</w:t>
      </w:r>
    </w:p>
    <w:p>
      <w:pPr>
        <w:pStyle w:val="BodyText"/>
      </w:pPr>
      <w:r>
        <w:t xml:space="preserve">Tụi nó thì chẳng nói chẳng rằng vì đang bận ngắm cảnh. SAu cái màn gây bão c6a1p 11 ấy, tụi nhí nhố bắt đầu đc lùa vào khách sạn nhận phòng. Khách sạn có sảnh chính lớn dùng làm nơi bán thức ăn và cafe... Tụi nó cũng chả quan tâm, lấy chìa khóa rồi lên thẳng lầu 4!</w:t>
      </w:r>
    </w:p>
    <w:p>
      <w:pPr>
        <w:pStyle w:val="BodyText"/>
      </w:pPr>
      <w:r>
        <w:t xml:space="preserve">Lên tơi, 6 đứa mới phát hiện ra 1 sự thực phủ phàng: chỉ có 3 phòng đôi! Quắc đờ lợn? Thế là dư lào????? Chả nhẽ phải ở chung vs tụi dê già này à? Tụi nó âm thầm than khóc. SAu 1 hồi tranh cãi, cuối cùng số phòng đc quyết định như sau: nó và hắn phòng 401, Kira và Ken phòng 402, Lis vs Lion phòng 403. Vừa dọn vào phòng, nó khá hài lòng về phần nội cũng như ngoại thất! Căn phòng rộng tầm 15x15, có bồn tắm sức, máy nước nó, giường king size trải drap trắng tinh và cái mà nó thích hơn, là bệ cửa kính hướng ra ngoài phía thành phố to ơi là to!</w:t>
      </w:r>
    </w:p>
    <w:p>
      <w:pPr>
        <w:pStyle w:val="BodyText"/>
      </w:pPr>
      <w:r>
        <w:t xml:space="preserve">-Nè, em có đi tắm k?- hắn hỏi sau khi dọn mớ quần áo vào tủ</w:t>
      </w:r>
    </w:p>
    <w:p>
      <w:pPr>
        <w:pStyle w:val="BodyText"/>
      </w:pPr>
      <w:r>
        <w:t xml:space="preserve">-À k, anh tắm trước đi!- nó nói rồi mở chai pepsy ra tu 1 hơi</w:t>
      </w:r>
    </w:p>
    <w:p>
      <w:pPr>
        <w:pStyle w:val="BodyText"/>
      </w:pPr>
      <w:r>
        <w:t xml:space="preserve">-Ok, vậy anh tắm trước, nực kinh!- hắn nói làm nó sực nhớ là chưa tìm đc remot bật điều hòa</w:t>
      </w:r>
    </w:p>
    <w:p>
      <w:pPr>
        <w:pStyle w:val="BodyText"/>
      </w:pPr>
      <w:r>
        <w:t xml:space="preserve">Thế là nó bắt đầu công cuộc tìm kiếm điều khiển máy điều hòa cho cái thằng mà nó gọi là 'chồng' ấy. Nó chà lết quết xảm hết ngóc này tới ngõ kia thì cuối cùng cũng tìm đc cái remot chết tiệc nằm ở dưới chân giường</w:t>
      </w:r>
    </w:p>
    <w:p>
      <w:pPr>
        <w:pStyle w:val="BodyText"/>
      </w:pPr>
      <w:r>
        <w:t xml:space="preserve">-Đờ mờ nhà mày, cái đồ chết giẫm!- nó cáu</w:t>
      </w:r>
    </w:p>
    <w:p>
      <w:pPr>
        <w:pStyle w:val="BodyText"/>
      </w:pPr>
      <w:r>
        <w:t xml:space="preserve">Bật điều hòa, nó bắt đầu lôi trong cái giỏ bản lớn của mình ra đủ số thứ, toàn là hàng độc! 1 cái thẻ bạch kim, 1 súng, 1 dao găm, 3 máy nghe lén hình bọ cỡ nhỏ, 1 hộp Treasurer, bông băng thuốc đỏ, máy định vị GPS cầm tay, hộp quẹt! Quần áo thì đã đc anh Jim nhà ta cất vào tủ hết giùm lun òi, đc trai đẹp cung phục, số chị sướng kinh!!!!!!! TT-TT</w:t>
      </w:r>
    </w:p>
    <w:p>
      <w:pPr>
        <w:pStyle w:val="BodyText"/>
      </w:pPr>
      <w:r>
        <w:t xml:space="preserve">Lúc này thì cửa nhà tắm bật mở và nó thấy 1 luồng khí lạnh chạy dọc sống lưng mình. Hắn từ trong phòng tắm bước ra, trên người chỉ vẻn vẹn 1 chiếc khăm tắm quấn quanh 'chổ hiểm' làm lộ cơ bụng 6 múi săn chắc. Hắn thấy nó nhìn mình như vậy, đột nhiền cười gian manh. Nó linh cảm có chuyện ko lành rồi! Đột nhiên, hắn lao tới, đè thân thể nhỏ nhắn của nó xuống giường!</w:t>
      </w:r>
    </w:p>
    <w:p>
      <w:pPr>
        <w:pStyle w:val="BodyText"/>
      </w:pPr>
      <w:r>
        <w:t xml:space="preserve">Mái tóc ướt sũng tí tách nhiễu nước xuống chiếc drap trắng muốt, mùi sữa tắm và dầu gội nam tính cuốn vào mũi nó, nồng nhưng ko khó chịu, nói trắng ra là nó cực thích cái mùi này! Tay nó bị hắn đè chặt, trên miệng con sói già ấy nở 1 nụ cười</w:t>
      </w:r>
    </w:p>
    <w:p>
      <w:pPr>
        <w:pStyle w:val="BodyText"/>
      </w:pPr>
      <w:r>
        <w:t xml:space="preserve">-Nè, thấy anh...gợi tình quá nên...kích thích hở?!?!</w:t>
      </w:r>
    </w:p>
    <w:p>
      <w:pPr>
        <w:pStyle w:val="BodyText"/>
      </w:pPr>
      <w:r>
        <w:t xml:space="preserve">-Sặc, hahaha!- nó mém tí nữa là sặc nước miếng cmnr</w:t>
      </w:r>
    </w:p>
    <w:p>
      <w:pPr>
        <w:pStyle w:val="BodyText"/>
      </w:pPr>
      <w:r>
        <w:t xml:space="preserve">Nó bắt đầu đảo ngược tình thế, do là tuyển thủ nhu đạo số 1 thế giới nên việc hóa giải đòn này của hắn chả có gì là khó cả. Nhanh chóng gồng tay, dùng lực chân bật 1 cú, thế là nó nằm trên người hắn, cảm nhận đc rõ cả làn da mát lạnh kia! (Ôi, iem thật chong xáng qua :v)</w:t>
      </w:r>
    </w:p>
    <w:p>
      <w:pPr>
        <w:pStyle w:val="BodyText"/>
      </w:pPr>
      <w:r>
        <w:t xml:space="preserve">-Nè, cho hỏi tý!- nó nói trong khi kiềm chặt tay hắn</w:t>
      </w:r>
    </w:p>
    <w:p>
      <w:pPr>
        <w:pStyle w:val="BodyText"/>
      </w:pPr>
      <w:r>
        <w:t xml:space="preserve">-Gì? Đừng nói là...- hắn cười nham nhở</w:t>
      </w:r>
    </w:p>
    <w:p>
      <w:pPr>
        <w:pStyle w:val="BodyText"/>
      </w:pPr>
      <w:r>
        <w:t xml:space="preserve">-Cái đầu nhà anh! Em hỏi là xài dầu gội hiệu gì ế?- nó hít cái mùi hương của hắn mặc dù điều này đôi khi đc xem là biến thái</w:t>
      </w:r>
    </w:p>
    <w:p>
      <w:pPr>
        <w:pStyle w:val="BodyText"/>
      </w:pPr>
      <w:r>
        <w:t xml:space="preserve">-Russan Amber Imperial! Hình như là hiệu này- hắn nói</w:t>
      </w:r>
    </w:p>
    <w:p>
      <w:pPr>
        <w:pStyle w:val="BodyText"/>
      </w:pPr>
      <w:r>
        <w:t xml:space="preserve">-Ờ, mai mốt anh xài dầu gội nhớ kêu em đi mua chung!- nó lục tung cái đống đồ trong tủ quần áo</w:t>
      </w:r>
    </w:p>
    <w:p>
      <w:pPr>
        <w:pStyle w:val="BodyText"/>
      </w:pPr>
      <w:r>
        <w:t xml:space="preserve">-Chi ớ?-hắn nghệch mặt ra</w:t>
      </w:r>
    </w:p>
    <w:p>
      <w:pPr>
        <w:pStyle w:val="BodyText"/>
      </w:pPr>
      <w:r>
        <w:t xml:space="preserve">-Để em coi mùi nào thơm! Ở vs tui là k có xài mấy cái đồ mà mấy nhỏ kia mua tặng nhôn?- nó cười cười, k biết hắn đã đứng sau mình</w:t>
      </w:r>
    </w:p>
    <w:p>
      <w:pPr>
        <w:pStyle w:val="BodyText"/>
      </w:pPr>
      <w:r>
        <w:t xml:space="preserve">-Ừ! Ở vs vợ yêu mà xài đồ đứa khác coi sao đc!- hắn ôm lấy nó từ phía sau</w:t>
      </w:r>
    </w:p>
    <w:p>
      <w:pPr>
        <w:pStyle w:val="BodyText"/>
      </w:pPr>
      <w:r>
        <w:t xml:space="preserve">-Ai là vợ nhà anh!?- nó mắng yêu hắn</w:t>
      </w:r>
    </w:p>
    <w:p>
      <w:pPr>
        <w:pStyle w:val="BodyText"/>
      </w:pPr>
      <w:r>
        <w:t xml:space="preserve">Nó ở cạnh hắn, có cái cảm giác gì đó khác hẳn Kyo. Ấm áp hơn, dịu dàng hơn và an toàn hơn, nó nghĩ, có lẽ nó đạ yêu hắn rồi, yêu cái thằng lúc nào cũng cố gắng chém bão vs mình! Bước vào nhà tắm, hắn gọi giật lại</w:t>
      </w:r>
    </w:p>
    <w:p>
      <w:pPr>
        <w:pStyle w:val="BodyText"/>
      </w:pPr>
      <w:r>
        <w:t xml:space="preserve">-Kris, hỏi cái nhé!- làm mặt nghiêm túc</w:t>
      </w:r>
    </w:p>
    <w:p>
      <w:pPr>
        <w:pStyle w:val="BodyText"/>
      </w:pPr>
      <w:r>
        <w:t xml:space="preserve">-Tới luôn đi!</w:t>
      </w:r>
    </w:p>
    <w:p>
      <w:pPr>
        <w:pStyle w:val="BodyText"/>
      </w:pPr>
      <w:r>
        <w:t xml:space="preserve">-Anh... nhìn trộm đc k?- hắn cười k thể nào nham nhở hơn đc</w:t>
      </w:r>
    </w:p>
    <w:p>
      <w:pPr>
        <w:pStyle w:val="BodyText"/>
      </w:pPr>
      <w:r>
        <w:t xml:space="preserve">-Nhìn cái gì???! Để tôi thấy mặt anh là tôi cho anh xuống phòng 305 đấy nha!- nó dọa</w:t>
      </w:r>
    </w:p>
    <w:p>
      <w:pPr>
        <w:pStyle w:val="BodyText"/>
      </w:pPr>
      <w:r>
        <w:t xml:space="preserve">-Phòng 305?- hắn ngờ ngờ, đừng nói là...</w:t>
      </w:r>
    </w:p>
    <w:p>
      <w:pPr>
        <w:pStyle w:val="BodyText"/>
      </w:pPr>
      <w:r>
        <w:t xml:space="preserve">-Phòng của nhỏ Lâm Ngọc Mai Liên!- nó cười dùng dợn trước khi khóa trái cửa nhà tắm</w:t>
      </w:r>
    </w:p>
    <w:p>
      <w:pPr>
        <w:pStyle w:val="BodyText"/>
      </w:pPr>
      <w:r>
        <w:t xml:space="preserve">Nghe nó nhặc tới cái con thần sầu quỷ khóc trời đánh thánh đâm đó là hắn nỗi hết cả da gà da vịt. May là nhờ có nó chứ k hắn cũng đến ngày sợ chết bởi con ả đó. Mùi dầu thơm thì nồng nặc, mặt thì trát cả đống phấn, da thì ngâm thuốc tẩy vs cả Vim chả biết bao nhiêu lần, có mỗi 2 cục silicon mà bác sỹ Cát Tường nhét vào là tạm coi đc thôi!</w:t>
      </w:r>
    </w:p>
    <w:p>
      <w:pPr>
        <w:pStyle w:val="BodyText"/>
      </w:pPr>
      <w:r>
        <w:t xml:space="preserve">-Giời ạ, mình ăn ở sao mà con nhỏ đó theo mình hoài vậy cà?!?!?- đang lan man suy nghĩ thì có tiếng gõ cửa</w:t>
      </w:r>
    </w:p>
    <w:p>
      <w:pPr>
        <w:pStyle w:val="BodyText"/>
      </w:pPr>
      <w:r>
        <w:t xml:space="preserve">Cốc cốc, hắn vơ đại cái áo, mặc vào và phóng ra cửa vs vận tốc ánh sáng. Bên ngoài cửa, nhỏ Miasa đang đứng trước cửa, mặc cái áo mỏng lét rồi còn cái quần short cắt đến k thể nào ngắn hơn nữa. Nhỏ tự nhiên sát rạt vào tay hắn, cạ cạ cái cục silicon nhão nhoét vào bả vai hắn. Nhỏ giở cái giọng chảy cả nước của mình ra</w:t>
      </w:r>
    </w:p>
    <w:p>
      <w:pPr>
        <w:pStyle w:val="BodyText"/>
      </w:pPr>
      <w:r>
        <w:t xml:space="preserve">-Anh Jim ơi, người ta nhớ anh quá chừng luôn hà!- hắn nhìn sang 2 phòng bên, có vẻ 2 tên bạn của hắn cũng chịu chung cảnh ngộ</w:t>
      </w:r>
    </w:p>
    <w:p>
      <w:pPr>
        <w:pStyle w:val="BodyText"/>
      </w:pPr>
      <w:r>
        <w:t xml:space="preserve">Cùng lúc ở cả 3 gian phòng, 3 nàng từ phòng tắm bước ra, thấy cảnh đó, đầu tiên, bạn Lis sẽ phản ứng gay gắt.</w:t>
      </w:r>
    </w:p>
    <w:p>
      <w:pPr>
        <w:pStyle w:val="BodyText"/>
      </w:pPr>
      <w:r>
        <w:t xml:space="preserve">-Trời ơi, anh làm gì đứng vs con điên này thế? Vào vs em nào!- Lis kéo Lion vào kèm thêm 1 nụ cười khiêu khích. Bác Lion thấy thế thì ngất ngây con gà tây, biến vào bỏ mặc nhỏ Hani tức điên</w:t>
      </w:r>
    </w:p>
    <w:p>
      <w:pPr>
        <w:pStyle w:val="BodyText"/>
      </w:pPr>
      <w:r>
        <w:t xml:space="preserve">-Nè, cô kia! Đây là cây đã có chậu, cấm sờ vào hiện vật nhé!- Kira kéo tay Ken vào trong con mắt muốn ăn tươi nuốt sống của nhỏ Lisa</w:t>
      </w:r>
    </w:p>
    <w:p>
      <w:pPr>
        <w:pStyle w:val="BodyText"/>
      </w:pPr>
      <w:r>
        <w:t xml:space="preserve">Nó chơi đòn phản công kịch liệt hơn nhiều! Nó cố tình kéo trễ cái khăn tắm xuống, khoe gần nửa bộ ngực đầy đặn xinh đẹp, nháy mắt vs hắn, nó diễn</w:t>
      </w:r>
    </w:p>
    <w:p>
      <w:pPr>
        <w:pStyle w:val="BodyText"/>
      </w:pPr>
      <w:r>
        <w:t xml:space="preserve">-Nè, anh ơi! Sao chưa gì đã mở cửa thế?- nó dính sát vào người hắn</w:t>
      </w:r>
    </w:p>
    <w:p>
      <w:pPr>
        <w:pStyle w:val="BodyText"/>
      </w:pPr>
      <w:r>
        <w:t xml:space="preserve">-Tại người ta kêu cửa chứ bộ!- hắn vòng tay ôm eo nó</w:t>
      </w:r>
    </w:p>
    <w:p>
      <w:pPr>
        <w:pStyle w:val="BodyText"/>
      </w:pPr>
      <w:r>
        <w:t xml:space="preserve">-2 người,... 2 người...- nhỏ Misa tức muốn trào máu họng</w:t>
      </w:r>
    </w:p>
    <w:p>
      <w:pPr>
        <w:pStyle w:val="BodyText"/>
      </w:pPr>
      <w:r>
        <w:t xml:space="preserve">-Tụi tui vui vẻ liên quan tới cô à?- hắn đóng cửa cái rầm rồi 2 đưa ngồi trong đó ôm bụng cười</w:t>
      </w:r>
    </w:p>
    <w:p>
      <w:pPr>
        <w:pStyle w:val="BodyText"/>
      </w:pPr>
      <w:r>
        <w:t xml:space="preserve">-----------------------------------------Phòng 305---------------------------------</w:t>
      </w:r>
    </w:p>
    <w:p>
      <w:pPr>
        <w:pStyle w:val="BodyText"/>
      </w:pPr>
      <w:r>
        <w:t xml:space="preserve">Vì phòng ở dưới là phòng đơn nên 3 đứa rắn độc tụ tập tại phòng con đầu đàn. Nhỏ Hani điên lên, đập tay xuống bàn cái rầm</w:t>
      </w:r>
    </w:p>
    <w:p>
      <w:pPr>
        <w:pStyle w:val="BodyText"/>
      </w:pPr>
      <w:r>
        <w:t xml:space="preserve">-Hứ, con nhỏ Lis đó là cái thá gì chứ, giám tranh anh Lion của tao</w:t>
      </w:r>
    </w:p>
    <w:p>
      <w:pPr>
        <w:pStyle w:val="BodyText"/>
      </w:pPr>
      <w:r>
        <w:t xml:space="preserve">-Mày k thấy mặt con oắt Kira lúc đó, nhìn là muốn đập- nhỏ Lisa phụ họa</w:t>
      </w:r>
    </w:p>
    <w:p>
      <w:pPr>
        <w:pStyle w:val="BodyText"/>
      </w:pPr>
      <w:r>
        <w:t xml:space="preserve">-Tao mới tức nè. Mẹ nó, nhỏ đó xấu hơn tao gấp trăm lần vậy mà đc anh Jim chiều. Tao điên mất!- con Misa gần như bị dại</w:t>
      </w:r>
    </w:p>
    <w:p>
      <w:pPr>
        <w:pStyle w:val="BodyText"/>
      </w:pPr>
      <w:r>
        <w:t xml:space="preserve">Cả 3 con ngồi chụm đầu lại, bàn bạc kế hoạch loại bỏ 3 đứa tụi nó. Sau 1 lúc bàn luận, bọn ả đưa ra 1 quyết định: xử 1 đứa dằn mặt thôi và mục đc chọn k ai khác ngoài chị Kris của chúng ta! Âm mưu sẽ ra sao? mời cái bạn đọc tiếp nhé ^^</w:t>
      </w:r>
    </w:p>
    <w:p>
      <w:pPr>
        <w:pStyle w:val="Compact"/>
      </w:pPr>
      <w:r>
        <w:br w:type="textWrapping"/>
      </w:r>
      <w:r>
        <w:br w:type="textWrapping"/>
      </w:r>
    </w:p>
    <w:p>
      <w:pPr>
        <w:pStyle w:val="Heading2"/>
      </w:pPr>
      <w:bookmarkStart w:id="45" w:name="chương-17.1-tỏ-cmn-tềnh"/>
      <w:bookmarkEnd w:id="45"/>
      <w:r>
        <w:t xml:space="preserve">23. Chương 17.1: Tỏ Cmn Tềnh~</w:t>
      </w:r>
    </w:p>
    <w:p>
      <w:pPr>
        <w:pStyle w:val="Compact"/>
      </w:pPr>
      <w:r>
        <w:br w:type="textWrapping"/>
      </w:r>
      <w:r>
        <w:br w:type="textWrapping"/>
      </w:r>
      <w:r>
        <w:t xml:space="preserve">Sau khi diễn xong màn kịch, các nàng thay trang phục rồi sánh vai các tềnh eo's của mềnh đi ra cửa. Kì lạ thay, cả 3 đôi đều mặc đồ cặp. Nó và hắn mặc áo thun màu rêu có chữ YoLo cách điệu màu trắng. Nó mặc cùng vs quần lửng jeans trắng, mang bata đen, hắn mặc quần lửng jeans mài bạc, bata trắng, cả 2 đứa đeo kính mắt hiệu Dior sang trọng có gọng vàng! Hắn phụ trách xách cái balo Channel của nó đựng đồ tắm</w:t>
      </w:r>
    </w:p>
    <w:p>
      <w:pPr>
        <w:pStyle w:val="BodyText"/>
      </w:pPr>
      <w:r>
        <w:t xml:space="preserve">Cặp của Ken và Kira bắt đầu bằng chiếc áo thun cotton dạng áo khoát có nón trùm đầu màu trắng, Kira vận chân váy ren nổi màu đen tinh nghịch, chân đi búp bê hồng, bạn Ken chọn quần tụt jeans xanh sẫm, chân mang đôi sandals nâu đậm. Đội nón cặp vải jeans đính hạt chữ Best! Và trách nhiệm đeo cái balo Hermes màu hường của nhỏ đặt cả vào anh Ken! Trước khi đi, nhỏ đe dọa</w:t>
      </w:r>
    </w:p>
    <w:p>
      <w:pPr>
        <w:pStyle w:val="BodyText"/>
      </w:pPr>
      <w:r>
        <w:t xml:space="preserve">-Anh mà để mất là tôi cho khỏa thân đi về!</w:t>
      </w:r>
    </w:p>
    <w:p>
      <w:pPr>
        <w:pStyle w:val="BodyText"/>
      </w:pPr>
      <w:r>
        <w:t xml:space="preserve">Tiếp theo là cặp của Lion. Phải nói 2 đứa này ăn bận y chang nhau! Cả 2 đều là áo sơ mi sọc tím than, trắng và quần jensa đen, chân mang bata cao cổ xanh dương, Anh Lion galang xách giùm cô nhóc cái túi xách Gucci màu kem</w:t>
      </w:r>
    </w:p>
    <w:p>
      <w:pPr>
        <w:pStyle w:val="BodyText"/>
      </w:pPr>
      <w:r>
        <w:t xml:space="preserve">-Xong cả chưa?- hắn hỏi</w:t>
      </w:r>
    </w:p>
    <w:p>
      <w:pPr>
        <w:pStyle w:val="BodyText"/>
      </w:pPr>
      <w:r>
        <w:t xml:space="preserve">-Vâng, đủ cả rồi ạ!- đồng thanh</w:t>
      </w:r>
    </w:p>
    <w:p>
      <w:pPr>
        <w:pStyle w:val="BodyText"/>
      </w:pPr>
      <w:r>
        <w:t xml:space="preserve">-Tốt, sảnh ăn thẳng tiến!- nó hô</w:t>
      </w:r>
    </w:p>
    <w:p>
      <w:pPr>
        <w:pStyle w:val="BodyText"/>
      </w:pPr>
      <w:r>
        <w:t xml:space="preserve">-Dè húuuuu!!!</w:t>
      </w:r>
    </w:p>
    <w:p>
      <w:pPr>
        <w:pStyle w:val="BodyText"/>
      </w:pPr>
      <w:r>
        <w:t xml:space="preserve">~3 cặp đôi nghiêng thùng đổ thúng, tài sắc vẹn toàn! Nó nhìn cái Omega saphire trên tay, kim đồng hồ điểm đúng 6h10. Từ 6h đến 6h45 là thời gian ăn uống, trường bao cả nên ăn gì cũng ok, đc tuốt! Đúng 7h, xe sẽ khởi hành vào Tokyo Disneyland, nơi nổi tiếng vs các trò chơi cảm giác mạnh!</w:t>
      </w:r>
    </w:p>
    <w:p>
      <w:pPr>
        <w:pStyle w:val="BodyText"/>
      </w:pPr>
      <w:r>
        <w:t xml:space="preserve">Xuống sảnh ăn, Ken khéo léo chọn cho cả bọn chiếc bàn to ở giữa phòng ăn rộng lớ, xa hoa! 1 anh phục vụ đi đến, đưa 3 cái menu cho 3 căp. Bắt đầu lấy cuốc sổ nhỏ, anh lắng nghe từng người 1</w:t>
      </w:r>
    </w:p>
    <w:p>
      <w:pPr>
        <w:pStyle w:val="BodyText"/>
      </w:pPr>
      <w:r>
        <w:t xml:space="preserve">-À, cho tụi em 1 bít tết kiểu Anh, 7 phần chín. 1 spaggety và 2 nước cam ép!- Ken gọi món</w:t>
      </w:r>
    </w:p>
    <w:p>
      <w:pPr>
        <w:pStyle w:val="BodyText"/>
      </w:pPr>
      <w:r>
        <w:t xml:space="preserve">-Cho 2 phần shushi cá ngừ, 1 cam sữa, 1 cafe đen!- Lion gọi mà k cần hỏi Lis, 2 đứa này quá biết tính nhau, hẹn hò lâu òi ^^</w:t>
      </w:r>
    </w:p>
    <w:p>
      <w:pPr>
        <w:pStyle w:val="BodyText"/>
      </w:pPr>
      <w:r>
        <w:t xml:space="preserve">-Ừm! Cho em 1 phần Onigiri* và 1 phần Tonkatsu*. 1 cafe đen nóng, 1 cappuchino!- nó cười</w:t>
      </w:r>
    </w:p>
    <w:p>
      <w:pPr>
        <w:pStyle w:val="BodyText"/>
      </w:pPr>
      <w:r>
        <w:t xml:space="preserve">----------------------------------</w:t>
      </w:r>
    </w:p>
    <w:p>
      <w:pPr>
        <w:pStyle w:val="BodyText"/>
      </w:pPr>
      <w:r>
        <w:t xml:space="preserve">*Onigiri là cơm nắm đấy các thím ^^</w:t>
      </w:r>
    </w:p>
    <w:p>
      <w:pPr>
        <w:pStyle w:val="BodyText"/>
      </w:pPr>
      <w:r>
        <w:t xml:space="preserve">*Tonkatsu là món thịt heo mềm đc ẩm bột rán đến vàng ươm rồi ăn kèm vs nước sốt chua ngọt!</w:t>
      </w:r>
    </w:p>
    <w:p>
      <w:pPr>
        <w:pStyle w:val="BodyText"/>
      </w:pPr>
      <w:r>
        <w:t xml:space="preserve">------------------------------------</w:t>
      </w:r>
    </w:p>
    <w:p>
      <w:pPr>
        <w:pStyle w:val="BodyText"/>
      </w:pPr>
      <w:r>
        <w:t xml:space="preserve">Hắn quay qua hỏi nó</w:t>
      </w:r>
    </w:p>
    <w:p>
      <w:pPr>
        <w:pStyle w:val="BodyText"/>
      </w:pPr>
      <w:r>
        <w:t xml:space="preserve">-Sao em biết anh thích cơm nắm vs cả cafe đen nóng?</w:t>
      </w:r>
    </w:p>
    <w:p>
      <w:pPr>
        <w:pStyle w:val="BodyText"/>
      </w:pPr>
      <w:r>
        <w:t xml:space="preserve">-Làm 'vơ' mà k biết chồng mình thích gì thì hơi bị gây đó anh!- nó cười cười</w:t>
      </w:r>
    </w:p>
    <w:p>
      <w:pPr>
        <w:pStyle w:val="BodyText"/>
      </w:pPr>
      <w:r>
        <w:t xml:space="preserve">-2 đứa bây...- 4 cặp mắt như k tin vào mắt mình</w:t>
      </w:r>
    </w:p>
    <w:p>
      <w:pPr>
        <w:pStyle w:val="BodyText"/>
      </w:pPr>
      <w:r>
        <w:t xml:space="preserve">-Ừa! Tụi tao hiện đang Fall In Love, c6a1m làm phiền nha mấy đứa!- hắn cười nham nhở</w:t>
      </w:r>
    </w:p>
    <w:p>
      <w:pPr>
        <w:pStyle w:val="BodyText"/>
      </w:pPr>
      <w:r>
        <w:t xml:space="preserve">-Oài! Tụi tao nên duyên rồi, còn mày tính sao đê Kira?- Lis nhìn Kira gian manh</w:t>
      </w:r>
    </w:p>
    <w:p>
      <w:pPr>
        <w:pStyle w:val="BodyText"/>
      </w:pPr>
      <w:r>
        <w:t xml:space="preserve">Bụp, ten ten ten tèn, ảo thuật gia Lis đã biến ra 2 trái cà chua!!!!! Cả đám ngồi tám chuyện trên trời dưới đất cỡ 10' sau thì đồ ăn đã đc bày ra. Tụi nó ăn ngon lành và tự nhiên nhưng vẫn giữ đc vẻ cao quý, sang trọng đúng chất con nhà quyền quý của mình! Nó dùng đũa dẻ miếng thịt ra thành 3 mảnh nhưng vẫn đều trân và ngay ngắn như dao cắt! Nó ăn miếng thứ 1, miếng thịt sắp lên tới đôi môi nó thì phập, hắn cuỗm mất mồi ngay trước mũi nó! Quay qua, hắn đang ăn ngon lành miếng cơm nắm vs rong biển của mình</w:t>
      </w:r>
    </w:p>
    <w:p>
      <w:pPr>
        <w:pStyle w:val="BodyText"/>
      </w:pPr>
      <w:r>
        <w:t xml:space="preserve">-Anh...- nó tức nghẹn họng</w:t>
      </w:r>
    </w:p>
    <w:p>
      <w:pPr>
        <w:pStyle w:val="BodyText"/>
      </w:pPr>
      <w:r>
        <w:t xml:space="preserve">-Ùm!- hắn tách miếng cơm là 2 rồi đút 1 nửa vào miệng nó</w:t>
      </w:r>
    </w:p>
    <w:p>
      <w:pPr>
        <w:pStyle w:val="BodyText"/>
      </w:pPr>
      <w:r>
        <w:t xml:space="preserve">Thế là hết nói! Tụi nó cứ qua lại vậy, mặc cho 4 con người kia đang bị lu mờ vì tim hồng phấp phới! Đang ăn thì tự nhiên nbo1, Kira và Lis chụm đầu lại, nói cái gì rồi ngồi cưới khúc khích, Thấy lạ, Lion hỏi</w:t>
      </w:r>
    </w:p>
    <w:p>
      <w:pPr>
        <w:pStyle w:val="BodyText"/>
      </w:pPr>
      <w:r>
        <w:t xml:space="preserve">-Gì vậy Lis???</w:t>
      </w:r>
    </w:p>
    <w:p>
      <w:pPr>
        <w:pStyle w:val="BodyText"/>
      </w:pPr>
      <w:r>
        <w:t xml:space="preserve">-Hahaha, anh nhìn bên đó kìa!- nhỏ chỉ tay về phía 1 cái bàn ở góc phòng, nơi có 3 con rắn độc đang cắn khăn trải bàn vì tức! 1s...1s... Bọn hắn và tụi nó gần như chết vì cười và người trong quán quần như máu đổ tim rơi thần thái bốc hơi cmnr!</w:t>
      </w:r>
    </w:p>
    <w:p>
      <w:pPr>
        <w:pStyle w:val="BodyText"/>
      </w:pPr>
      <w:r>
        <w:t xml:space="preserve">Ăn xong thì cũng đã 6h35, tụi nó thả bộ tí trên đỉnh đồi. Nhưng vừa mới lên đc đến đỉnh, cả đám ngạc nhiên vì độ xinh đẹp của nơi này! 1 vườn hoa đủ màu sắc! Và đặc biệt hơn, có 6 loại hoa mà cả bọn thích: hoa anh túc (nó) hoa anh đào trắng (Kira) hoa cúc trắng (Lis) dây thường xuân (hắn) hoa tigon (Ken) và cuối cùng là hoa diên vĩ (Lion)</w:t>
      </w:r>
    </w:p>
    <w:p>
      <w:pPr>
        <w:pStyle w:val="BodyText"/>
      </w:pPr>
      <w:r>
        <w:t xml:space="preserve">Nó nắm tay hắn đi trên thành đường lát gạch gốm đỏ cam, đến bên khóm hoa anh túc đỏ như máu. Hắn hái 1 đóa hoa nở to nhất, kiêu sa nhất và cài lên mái tóc nó. Như 1 nữ thần, nó cười vs hắn. Nhẹ nhàng, nó nhanh chóng kết dây thường xuân và hoa anh túc lại thành 1 cặp vòng tay xinh đẹp rồi cả 2 cùng cười...</w:t>
      </w:r>
    </w:p>
    <w:p>
      <w:pPr>
        <w:pStyle w:val="BodyText"/>
      </w:pPr>
      <w:r>
        <w:t xml:space="preserve">Ken đứng bên cái cổng làm bằng hoa tigon nở lấm tấm thì đẹp đến lạ, Kira bỗ nghe tim mình reo lên 1 tiếng ting nho nhỏ. Kira bước đến, như 1 chú mèo nhỏ. Cô chọn 1 đoạn nhánh hoa tươi nhất, đẹp nhất mà làm thành 1 chiếc nhẫn nho nhỏ</w:t>
      </w:r>
    </w:p>
    <w:p>
      <w:pPr>
        <w:pStyle w:val="BodyText"/>
      </w:pPr>
      <w:r>
        <w:t xml:space="preserve">-Ken ới ơi!- Kira gọi</w:t>
      </w:r>
    </w:p>
    <w:p>
      <w:pPr>
        <w:pStyle w:val="BodyText"/>
      </w:pPr>
      <w:r>
        <w:t xml:space="preserve">Khi Ken vừa quay lại thì cô nhỏ đã lồng chiếc nhẫn vào bàn tay cậu! Gió nổi lên, từng cánh hoa anh đào trắng muốt, mềm mại bay lả tả. Đưa tay bắt lấy 1 đóa hoa, cu cậu đỏ mặt, cầm tay Kira mà đặt vào! 2 trái cà chua chín mọng...</w:t>
      </w:r>
    </w:p>
    <w:p>
      <w:pPr>
        <w:pStyle w:val="BodyText"/>
      </w:pPr>
      <w:r>
        <w:t xml:space="preserve">Đôi tình nhơn chỏe Lis và Lion thì mỗi người, tay cầm 1 đóa hoa mà người kia thích. 1, 2, 3, Lion đặt đóa cúc trắng muốt bàn tay nhỏ nhắn của Lis, nhỏ thì cài đóa hoa diên vỉ nở rộ vào cái áo trắng của anh! Thật đẹp làm sao...</w:t>
      </w:r>
    </w:p>
    <w:p>
      <w:pPr>
        <w:pStyle w:val="BodyText"/>
      </w:pPr>
      <w:r>
        <w:t xml:space="preserve">-Nè! Làm người yêu anh chứ?- hắn nắm tay nó, ánh mắt chân thành</w:t>
      </w:r>
    </w:p>
    <w:p>
      <w:pPr>
        <w:pStyle w:val="BodyText"/>
      </w:pPr>
      <w:r>
        <w:t xml:space="preserve">-Hứ! Có con rồi hỏi tôi có làm người yêu anh k? Giỏi nhỉ- nó dỗi</w:t>
      </w:r>
    </w:p>
    <w:p>
      <w:pPr>
        <w:pStyle w:val="BodyText"/>
      </w:pPr>
      <w:r>
        <w:t xml:space="preserve">-Làm đi mờ, thương!- hắn như dụ trẻ con k bằng</w:t>
      </w:r>
    </w:p>
    <w:p>
      <w:pPr>
        <w:pStyle w:val="BodyText"/>
      </w:pPr>
      <w:r>
        <w:t xml:space="preserve">-Rồi, ok đc chưa?- nó cười hiền</w:t>
      </w:r>
    </w:p>
    <w:p>
      <w:pPr>
        <w:pStyle w:val="BodyText"/>
      </w:pPr>
      <w:r>
        <w:t xml:space="preserve">Và chụt, hắn hôn vào đôi má trắng nõn của nó 1 cái rồi con giò bỏ chạy!</w:t>
      </w:r>
    </w:p>
    <w:p>
      <w:pPr>
        <w:pStyle w:val="Compact"/>
      </w:pPr>
      <w:r>
        <w:br w:type="textWrapping"/>
      </w:r>
      <w:r>
        <w:br w:type="textWrapping"/>
      </w:r>
    </w:p>
    <w:p>
      <w:pPr>
        <w:pStyle w:val="Heading2"/>
      </w:pPr>
      <w:bookmarkStart w:id="46" w:name="chương-cúi-đầu-tạ-cmn-tội"/>
      <w:bookmarkEnd w:id="46"/>
      <w:r>
        <w:t xml:space="preserve">24. Chương Cúi Đầu Tạ Cmn Tội</w:t>
      </w:r>
    </w:p>
    <w:p>
      <w:pPr>
        <w:pStyle w:val="Compact"/>
      </w:pPr>
      <w:r>
        <w:br w:type="textWrapping"/>
      </w:r>
      <w:r>
        <w:br w:type="textWrapping"/>
      </w:r>
      <w:r>
        <w:t xml:space="preserve">Hé lồ é vờ rỳ bó đỳ, Lizzi đã trở lại và... ăn hại hơn xưa :v! Trong các tháng trước, vì lý do cá nhânl nên cháu nó bắt buộc phải dừng viết vì lãnh án của pama! Nhưng bây giờ là mùa hè, pama về quê, em nó quẩy hết mình. Chân thành cảm ơn các đọc giả đã, đang và sẽ ủng hộ iem! Câu chuyện sẽ đc tiếp tục vs nhiều hứa hẹn. Hề hề :3 Nói chung là qua phần này, Lizzi mong các cô chú anh chị em họ hàng làng xóm tiếp tục ủng hộ Lizzi đi cho kì hết câu truyện này và nếu trong quá trình viết có gì sai sót thì mong các thím bỏ qua ạ! Hoy, k lảm nhảm nữa, tớ khắn gói lên đường viết chap 17.2 e6y!!!!</w:t>
      </w:r>
    </w:p>
    <w:p>
      <w:pPr>
        <w:pStyle w:val="BodyText"/>
      </w:pPr>
      <w:r>
        <w:t xml:space="preserve">Chào, thân và quyết cmn thắng :v!!!!!</w:t>
      </w:r>
    </w:p>
    <w:p>
      <w:pPr>
        <w:pStyle w:val="Compact"/>
      </w:pPr>
      <w:r>
        <w:br w:type="textWrapping"/>
      </w:r>
      <w:r>
        <w:br w:type="textWrapping"/>
      </w:r>
    </w:p>
    <w:p>
      <w:pPr>
        <w:pStyle w:val="Heading2"/>
      </w:pPr>
      <w:bookmarkStart w:id="47" w:name="chương-17.2-tokyo-disneyland"/>
      <w:bookmarkEnd w:id="47"/>
      <w:r>
        <w:t xml:space="preserve">25. Chương 17.2: Tokyo Disneyland</w:t>
      </w:r>
    </w:p>
    <w:p>
      <w:pPr>
        <w:pStyle w:val="Compact"/>
      </w:pPr>
      <w:r>
        <w:br w:type="textWrapping"/>
      </w:r>
      <w:r>
        <w:br w:type="textWrapping"/>
      </w:r>
      <w:r>
        <w:t xml:space="preserve">-Ê! Thằng kia, có đứng lại k thì bảo!- nó đỏ mặt chạy theo</w:t>
      </w:r>
    </w:p>
    <w:p>
      <w:pPr>
        <w:pStyle w:val="BodyText"/>
      </w:pPr>
      <w:r>
        <w:t xml:space="preserve">-Đứng lại cho em đánh à!?- hắn cười nhăn nhở rồi vọt</w:t>
      </w:r>
    </w:p>
    <w:p>
      <w:pPr>
        <w:pStyle w:val="BodyText"/>
      </w:pPr>
      <w:r>
        <w:t xml:space="preserve">-Nè, mệt rồi nhà, tui giận à!- nó quay mặt đi</w:t>
      </w:r>
    </w:p>
    <w:p>
      <w:pPr>
        <w:pStyle w:val="BodyText"/>
      </w:pPr>
      <w:r>
        <w:t xml:space="preserve">-Ý, đừng giận mà!- hắn phóng ngược trở lại</w:t>
      </w:r>
    </w:p>
    <w:p>
      <w:pPr>
        <w:pStyle w:val="BodyText"/>
      </w:pPr>
      <w:r>
        <w:t xml:space="preserve">Cốc, nó ký đầu hắn 1 cúc rõ đau! Hắn nhìn nó bằng đôi mắt rơm rớm nước. Ai oán hỏi</w:t>
      </w:r>
    </w:p>
    <w:p>
      <w:pPr>
        <w:pStyle w:val="BodyText"/>
      </w:pPr>
      <w:r>
        <w:t xml:space="preserve">-Anh đã làm gì nên tội?!?!</w:t>
      </w:r>
    </w:p>
    <w:p>
      <w:pPr>
        <w:pStyle w:val="BodyText"/>
      </w:pPr>
      <w:r>
        <w:t xml:space="preserve">Nó ngắt má hắn vài cái rồi bỗng nhiên mặt phủ 1 tầng mây hồng. Tránh ánh mắt thích thú của hắn, nó nói</w:t>
      </w:r>
    </w:p>
    <w:p>
      <w:pPr>
        <w:pStyle w:val="BodyText"/>
      </w:pPr>
      <w:r>
        <w:t xml:space="preserve">-Sao hôn tui mà k hỏi ý kiến chủ nhân hả?- nó tiếp tục véo má hắn cho bõ ghét</w:t>
      </w:r>
    </w:p>
    <w:p>
      <w:pPr>
        <w:pStyle w:val="BodyText"/>
      </w:pPr>
      <w:r>
        <w:t xml:space="preserve">-Vậy cho em hôn lại là đc chớ giề???- hắn cười ma mãnh</w:t>
      </w:r>
    </w:p>
    <w:p>
      <w:pPr>
        <w:pStyle w:val="BodyText"/>
      </w:pPr>
      <w:r>
        <w:t xml:space="preserve">Chụt, nó hôn 1 phát lên má hắn! Hắn đang trong trạng thái não bộ ngừng nhận bất kì thông tin nào ngoài 'vợ' mình! Đơ cmnr! SAu vài cái vỗ vào má, hắn mới tỉnh, nhìn nó đỏ mặt! Nó thấy thế thì tự nhiên đỏ theo, nó gắt</w:t>
      </w:r>
    </w:p>
    <w:p>
      <w:pPr>
        <w:pStyle w:val="BodyText"/>
      </w:pPr>
      <w:r>
        <w:t xml:space="preserve">-Sao... Sao anh đỏ mặt??!!!- rồi nó quay đi chỗ khác</w:t>
      </w:r>
    </w:p>
    <w:p>
      <w:pPr>
        <w:pStyle w:val="BodyText"/>
      </w:pPr>
      <w:r>
        <w:t xml:space="preserve">-Hahaha! Thì 'vợ' yêu hôn mà! K đỏ sao đc!- hắn đan bàn tay mình vào tay nó</w:t>
      </w:r>
    </w:p>
    <w:p>
      <w:pPr>
        <w:pStyle w:val="BodyText"/>
      </w:pPr>
      <w:r>
        <w:t xml:space="preserve">Đang tình tứ thì con dế yêu vấu của hắn đỗ chuông. Nhanh nhẹn móc trong túi quần ra, trên chiếc màn hình bản to ấy là khuôn mặt 1 đứa bé gái cực kì cute đang cười tươi rói, k ai khác chính là Hải Yến! Hắn bắt máy, đầu dây bên kia vang lên 1 tiếng nói trong trẻo</w:t>
      </w:r>
    </w:p>
    <w:p>
      <w:pPr>
        <w:pStyle w:val="BodyText"/>
      </w:pPr>
      <w:r>
        <w:t xml:space="preserve">-Pama ơi, đi chơi có vui k ạ??- Hải Yến hào hứng</w:t>
      </w:r>
    </w:p>
    <w:p>
      <w:pPr>
        <w:pStyle w:val="BodyText"/>
      </w:pPr>
      <w:r>
        <w:t xml:space="preserve">-Có! Vui lắm, chừng nào về mama mua quà cho con hén!!- nó hứa</w:t>
      </w:r>
    </w:p>
    <w:p>
      <w:pPr>
        <w:pStyle w:val="BodyText"/>
      </w:pPr>
      <w:r>
        <w:t xml:space="preserve">-Mama nói là phải giữ lời đó!!!!</w:t>
      </w:r>
    </w:p>
    <w:p>
      <w:pPr>
        <w:pStyle w:val="BodyText"/>
      </w:pPr>
      <w:r>
        <w:t xml:space="preserve">-Con ở vs bác quản gia có ngoan k đấy?- hắn hỏi dò la</w:t>
      </w:r>
    </w:p>
    <w:p>
      <w:pPr>
        <w:pStyle w:val="BodyText"/>
      </w:pPr>
      <w:r>
        <w:t xml:space="preserve">-Con ngoan lắm! Ngày nào cũng ăn hết bữa, uống sữa, chải răng trước khi ngủ! Con mới làm kiểm tra, đc 10 điểm ấy!!!- cô nhóc tự hào</w:t>
      </w:r>
    </w:p>
    <w:p>
      <w:pPr>
        <w:pStyle w:val="BodyText"/>
      </w:pPr>
      <w:r>
        <w:t xml:space="preserve">-Very good!- nó và hắn đồng thanh</w:t>
      </w:r>
    </w:p>
    <w:p>
      <w:pPr>
        <w:pStyle w:val="BodyText"/>
      </w:pPr>
      <w:r>
        <w:t xml:space="preserve">-Thôi, con phải đi học! Mai mốt nói tiếp! Bye bye pama. Yêu 2 người!!!- Hải Yến cười</w:t>
      </w:r>
    </w:p>
    <w:p>
      <w:pPr>
        <w:pStyle w:val="BodyText"/>
      </w:pPr>
      <w:r>
        <w:t xml:space="preserve">-Pama cũng yêu con!!!- nói rồi, hắn cúp đt</w:t>
      </w:r>
    </w:p>
    <w:p>
      <w:pPr>
        <w:pStyle w:val="BodyText"/>
      </w:pPr>
      <w:r>
        <w:t xml:space="preserve">-Ái giời ôi! Chúng mày làm gì ếy??- nó quay lại và phát hiện 4 con người đang dỏng tai nghe ngóng</w:t>
      </w:r>
    </w:p>
    <w:p>
      <w:pPr>
        <w:pStyle w:val="BodyText"/>
      </w:pPr>
      <w:r>
        <w:t xml:space="preserve">-Xem chúng mày tềnh củm đến mức nào rồi!- Kira vuốt tóc</w:t>
      </w:r>
    </w:p>
    <w:p>
      <w:pPr>
        <w:pStyle w:val="BodyText"/>
      </w:pPr>
      <w:r>
        <w:t xml:space="preserve">-Ờ, mà công nhận chưa thấy đứa nào như 2 đứa bay!- Lis tiếp nối</w:t>
      </w:r>
    </w:p>
    <w:p>
      <w:pPr>
        <w:pStyle w:val="BodyText"/>
      </w:pPr>
      <w:r>
        <w:t xml:space="preserve">-Yêu nhau cho đã...- Ken dẫn dắt</w:t>
      </w:r>
    </w:p>
    <w:p>
      <w:pPr>
        <w:pStyle w:val="BodyText"/>
      </w:pPr>
      <w:r>
        <w:t xml:space="preserve">-Đợi tới có con...- Lion tiếp lời</w:t>
      </w:r>
    </w:p>
    <w:p>
      <w:pPr>
        <w:pStyle w:val="BodyText"/>
      </w:pPr>
      <w:r>
        <w:t xml:space="preserve">-Rồi mới tỏ tình!!!!- đồng thanh</w:t>
      </w:r>
    </w:p>
    <w:p>
      <w:pPr>
        <w:pStyle w:val="BodyText"/>
      </w:pPr>
      <w:r>
        <w:t xml:space="preserve">-Ôi, sợ vãi!!! Hết hồn cmnr- nó và hắn giật mình sau tiếng hét, la làng lên</w:t>
      </w:r>
    </w:p>
    <w:p>
      <w:pPr>
        <w:pStyle w:val="BodyText"/>
      </w:pPr>
      <w:r>
        <w:t xml:space="preserve">Đứng đó cỡ 5' phút nữa thì Lion nhìn cái Rolex của mình rồi quay lại đám nhí nhố đằng sau, nói 1 cách nghiêm trang</w:t>
      </w:r>
    </w:p>
    <w:p>
      <w:pPr>
        <w:pStyle w:val="BodyText"/>
      </w:pPr>
      <w:r>
        <w:t xml:space="preserve">-Các đồng chí đã đủ cả chưa?</w:t>
      </w:r>
    </w:p>
    <w:p>
      <w:pPr>
        <w:pStyle w:val="BodyText"/>
      </w:pPr>
      <w:r>
        <w:t xml:space="preserve">-Thưa, đủ rồi ạ!- đồng thanh</w:t>
      </w:r>
    </w:p>
    <w:p>
      <w:pPr>
        <w:pStyle w:val="BodyText"/>
      </w:pPr>
      <w:r>
        <w:t xml:space="preserve">-Tốt, vậy chúng ta cùng duyệt binh đi ah~- nói rồi cả đám lăn ra cười, đi xuống đồi</w:t>
      </w:r>
    </w:p>
    <w:p>
      <w:pPr>
        <w:pStyle w:val="BodyText"/>
      </w:pPr>
      <w:r>
        <w:t xml:space="preserve">Đến bên mấy chiếc xe mà trường thuê hôm nọ lại là xe khách! Nó chúa ghét loại xe này! Chen chân 1 hồi mới gặp đc bà cô trưởng đoàn, nó hỏi</w:t>
      </w:r>
    </w:p>
    <w:p>
      <w:pPr>
        <w:pStyle w:val="BodyText"/>
      </w:pPr>
      <w:r>
        <w:t xml:space="preserve">-Cô ơi! Dùng xe khác đc k ạ?</w:t>
      </w:r>
    </w:p>
    <w:p>
      <w:pPr>
        <w:pStyle w:val="BodyText"/>
      </w:pPr>
      <w:r>
        <w:t xml:space="preserve">-Đúng đó cô!- HS phía dưới bắt đầu nhao nhao lên</w:t>
      </w:r>
    </w:p>
    <w:p>
      <w:pPr>
        <w:pStyle w:val="BodyText"/>
      </w:pPr>
      <w:r>
        <w:t xml:space="preserve">-Đc, nhưng cái đó các em phải tự trả tiến đi xe!- bà cô nghiêm mặt nói, bả tưởng tụi nó k có tiền Nhật nên k mướn xe đc</w:t>
      </w:r>
    </w:p>
    <w:p>
      <w:pPr>
        <w:pStyle w:val="BodyText"/>
      </w:pPr>
      <w:r>
        <w:t xml:space="preserve">-Đc đi xe khác là ok rùi!- Kira reo lên</w:t>
      </w:r>
    </w:p>
    <w:p>
      <w:pPr>
        <w:pStyle w:val="BodyText"/>
      </w:pPr>
      <w:r>
        <w:t xml:space="preserve">-Con kia, mày kêu mấy thằng vệ sĩ nhà mày ra coi!!!- Lis nhìn nó</w:t>
      </w:r>
    </w:p>
    <w:p>
      <w:pPr>
        <w:pStyle w:val="BodyText"/>
      </w:pPr>
      <w:r>
        <w:t xml:space="preserve">-Từ từ! 2 con này!- nó nhăn nhó móc đt ra</w:t>
      </w:r>
    </w:p>
    <w:p>
      <w:pPr>
        <w:pStyle w:val="BodyText"/>
      </w:pPr>
      <w:r>
        <w:t xml:space="preserve">Bấm 1 số máy quen thuộc, đầu dây bên kia vang lên tiếng tút ngân dài, khoảng 3s sau, đã có người nhấc máy! 1 giọng điệu quen thuộc hầu như ngày nào nó cũng nghe</w:t>
      </w:r>
    </w:p>
    <w:p>
      <w:pPr>
        <w:pStyle w:val="BodyText"/>
      </w:pPr>
      <w:r>
        <w:t xml:space="preserve">-Alo, biệt thự nhà Kurenai xin nghe ạ!- 1 người đàn ông bắt máy vs tiếng Nhật</w:t>
      </w:r>
    </w:p>
    <w:p>
      <w:pPr>
        <w:pStyle w:val="BodyText"/>
      </w:pPr>
      <w:r>
        <w:t xml:space="preserve">-Tôi đây! Cho các người 5', đem 6 chiếc Yamaha YZF R1 đến đây! K thì cứ ngồi đó chờ bị đuổi đi!- nó nói giọng Nhật cực chuẩn</w:t>
      </w:r>
    </w:p>
    <w:p>
      <w:pPr>
        <w:pStyle w:val="BodyText"/>
      </w:pPr>
      <w:r>
        <w:t xml:space="preserve">-Oa, em nói tiếng Nhật tốt ghê!- hắn ngưỡng mộ</w:t>
      </w:r>
    </w:p>
    <w:p>
      <w:pPr>
        <w:pStyle w:val="BodyText"/>
      </w:pPr>
      <w:r>
        <w:t xml:space="preserve">-Thế anh thử sống ở Nhật mấy năm mà k nói chuyện xem, câm luôn à?- nó mỉa mai</w:t>
      </w:r>
    </w:p>
    <w:p>
      <w:pPr>
        <w:pStyle w:val="BodyText"/>
      </w:pPr>
      <w:r>
        <w:t xml:space="preserve">-Ế, thế thì thằng Hank vs con Jun, cả nhóc Liam nữa, đi bằng gì ế?- Lis hỏi</w:t>
      </w:r>
    </w:p>
    <w:p>
      <w:pPr>
        <w:pStyle w:val="BodyText"/>
      </w:pPr>
      <w:r>
        <w:t xml:space="preserve">-Cái đó cưng khỏi lo!</w:t>
      </w:r>
    </w:p>
    <w:p>
      <w:pPr>
        <w:pStyle w:val="BodyText"/>
      </w:pPr>
      <w:r>
        <w:t xml:space="preserve">Nó hất mặt sang phía Jun đang cầm đt bấm điên cuồng gọi cho nhà nhỏ! Dù sao thì nhỏ vẫn là phóng chủ tịch của Lines, có vài chiếc siêu xe thì cũng chẳng là gì! Đúng như dự tính, chỉ trong vòng thời gian nó quy định 6 chiếc siêu motor đã đc mang đến! Mỗi người 1 chiếc, nó dẫn đầu đoàn xe, ngang hàng là hắn. Tiếp theo là Kira và Ken, cuối cùng là cặp Lis vs Lio! Hết dàn motor rồi bắt đầu đến 1 chiếc Roll- Royce Phantom màu nâu đồng và 1 chiếc Bentley Mulsanne đỏ chói bộc hậu. Theo sau chót là 2 chiếc xe của trường!</w:t>
      </w:r>
    </w:p>
    <w:p>
      <w:pPr>
        <w:pStyle w:val="BodyText"/>
      </w:pPr>
      <w:r>
        <w:t xml:space="preserve">Người đi đường k khỏi trầm trồ vì độ khủng của cả xe lẫn người ngồi lái. Cũng đúng, trai xinh gái đẹp ko mà! Đang dừng đèn đỏ thì Kira móc đt, gọi cho đàn em của mình 1 cách nhanh chóng</w:t>
      </w:r>
    </w:p>
    <w:p>
      <w:pPr>
        <w:pStyle w:val="BodyText"/>
      </w:pPr>
      <w:r>
        <w:t xml:space="preserve">-Tụi bây đang ở đâu?- nhò hỏi</w:t>
      </w:r>
    </w:p>
    <w:p>
      <w:pPr>
        <w:pStyle w:val="BodyText"/>
      </w:pPr>
      <w:r>
        <w:t xml:space="preserve">-Tụi em đang ở bar Crimson nè chị!- đầu dây bên kia vang lên</w:t>
      </w:r>
    </w:p>
    <w:p>
      <w:pPr>
        <w:pStyle w:val="BodyText"/>
      </w:pPr>
      <w:r>
        <w:t xml:space="preserve">-Tốt, chỗ đó gần Disneyland! Tụi bây qua đó chờ, tao và đại tỷ sẽ trở về trong hôm nay!- Kira cười rồi cúp máy</w:t>
      </w:r>
    </w:p>
    <w:p>
      <w:pPr>
        <w:pStyle w:val="BodyText"/>
      </w:pPr>
      <w:r>
        <w:t xml:space="preserve">Tự nhiên ở đâu, con nhỏ Zy chạy ra vịnh xe nó, nhỏ nói</w:t>
      </w:r>
    </w:p>
    <w:p>
      <w:pPr>
        <w:pStyle w:val="BodyText"/>
      </w:pPr>
      <w:r>
        <w:t xml:space="preserve">-Chị. Papa nói chị chở em!- nhỏ đỏng đảnh</w:t>
      </w:r>
    </w:p>
    <w:p>
      <w:pPr>
        <w:pStyle w:val="BodyText"/>
      </w:pPr>
      <w:r>
        <w:t xml:space="preserve">-Lý do?- nó hỏi</w:t>
      </w:r>
    </w:p>
    <w:p>
      <w:pPr>
        <w:pStyle w:val="BodyText"/>
      </w:pPr>
      <w:r>
        <w:t xml:space="preserve">-Papa nói thì chị phải làm!- nhỏ hét lên vs nó</w:t>
      </w:r>
    </w:p>
    <w:p>
      <w:pPr>
        <w:pStyle w:val="BodyText"/>
      </w:pPr>
      <w:r>
        <w:t xml:space="preserve">-Vì ông ta là papa tôi?- nó vặn ngược lại, nhỏ hí hửng vì tưởng nó sợ</w:t>
      </w:r>
    </w:p>
    <w:p>
      <w:pPr>
        <w:pStyle w:val="BodyText"/>
      </w:pPr>
      <w:r>
        <w:t xml:space="preserve">-Đúng, ông ấy là papa của chị nên lời ông ấy nói là mệnh lệnh- nhỏ ngang nhiên nhảy lên xe ngồi</w:t>
      </w:r>
    </w:p>
    <w:p>
      <w:pPr>
        <w:pStyle w:val="BodyText"/>
      </w:pPr>
      <w:r>
        <w:t xml:space="preserve">-Xin lỗi, ông ta k phải là papa tôi!- nó rồ ga chạy đến phía trước mặc cho đèn đỏ</w:t>
      </w:r>
    </w:p>
    <w:p>
      <w:pPr>
        <w:pStyle w:val="BodyText"/>
      </w:pPr>
      <w:r>
        <w:t xml:space="preserve">Đánh lượn 1 cú tuyệt đẹp rồi thắng gấp! Con Zy phần vì sợ, phần vì bất ngơ nên chỉ biết ngồi đó hét như con điên, đến khi nó thắng thì té xuống cái bịch! Nhỏ ngước mắt lên nhìn nó, giận dữ</w:t>
      </w:r>
    </w:p>
    <w:p>
      <w:pPr>
        <w:pStyle w:val="BodyText"/>
      </w:pPr>
      <w:r>
        <w:t xml:space="preserve">-Chị... Chị...</w:t>
      </w:r>
    </w:p>
    <w:p>
      <w:pPr>
        <w:pStyle w:val="BodyText"/>
      </w:pPr>
      <w:r>
        <w:t xml:space="preserve">-Tôi thế nào?- nhìn nhỏ, đôi mắt xám tro lạnh lẽo làm nhỏ Zy phát khiếp</w:t>
      </w:r>
    </w:p>
    <w:p>
      <w:pPr>
        <w:pStyle w:val="BodyText"/>
      </w:pPr>
      <w:r>
        <w:t xml:space="preserve">-Lục Tiểu Du, chị!- nhỏ đứng lên, định tát n1 thì</w:t>
      </w:r>
    </w:p>
    <w:p>
      <w:pPr>
        <w:pStyle w:val="BodyText"/>
      </w:pPr>
      <w:r>
        <w:t xml:space="preserve">Chát, 1 tiếng động chát chúa vang lên, khuôn mặt tạm xem là đẹp của nhỏ in hình dấu 5 ngón tay nó. Khóe miệng nhỏ Zy bắt đầu rĩ máu. Quay đầu xe, nó ra hiệu cho tụi hắn lên trước tiếp, còn mình quay lại, nói vs 1 chất giọng đậm chất xã hội đen</w:t>
      </w:r>
    </w:p>
    <w:p>
      <w:pPr>
        <w:pStyle w:val="BodyText"/>
      </w:pPr>
      <w:r>
        <w:t xml:space="preserve">-Để tôi nói cô biết, để đc làm đại tỷ ở cái thế giới ngầm xuyên quốc gia này, tôi đã từng giết k biết bao nhiêu người! Cả tầng llop71 trung lưu đến thượng lưu, cả xã hội đen, mafia Ý hay Yakuza tôi cũng từng tẩn bọn nó! Cho nên, xử 1 con chuột chỉ có cha mẹ chống lưng như cô, thật ra rất dễ dàng!- rồi nó nhanh chóng chạy theo đoàn xe motor để con Zy lồm cồm bò dậy rồi quay về xe tập thể trong sợ hãi và giận dữ</w:t>
      </w:r>
    </w:p>
    <w:p>
      <w:pPr>
        <w:pStyle w:val="BodyText"/>
      </w:pPr>
      <w:r>
        <w:t xml:space="preserve">Đoàn xe đỗ xịch trước cái cổng thật lớn đền chữ màu đỏ: Tokyo Disneyland! Hello, chúng ta tới rồi đây! Tụi nó dắt xe vào thì từ trong đã có mấy tên nhìn là biết dân anh chị đi ra, cả xe hồi hộp xem sẽ làm gì thì tụi nó kính cẩn, nghiêng người 45 độ rồi nói vs nó và Kira, Lis</w:t>
      </w:r>
    </w:p>
    <w:p>
      <w:pPr>
        <w:pStyle w:val="BodyText"/>
      </w:pPr>
      <w:r>
        <w:t xml:space="preserve">-Chào đại tỷ, chị 2 và chị 3!- cả xe ồ lên trong ngạc nhiên và thích thú</w:t>
      </w:r>
    </w:p>
    <w:p>
      <w:pPr>
        <w:pStyle w:val="BodyText"/>
      </w:pPr>
      <w:r>
        <w:t xml:space="preserve">-Chào chú! Vẫn khỏe chứ hả?- nó hỏi</w:t>
      </w:r>
    </w:p>
    <w:p>
      <w:pPr>
        <w:pStyle w:val="BodyText"/>
      </w:pPr>
      <w:r>
        <w:t xml:space="preserve">-Vâng ạ!- tên đó cười cười</w:t>
      </w:r>
    </w:p>
    <w:p>
      <w:pPr>
        <w:pStyle w:val="BodyText"/>
      </w:pPr>
      <w:r>
        <w:t xml:space="preserve">-Chú có kêu nhóc Ryo đến k?- Kira hỏi</w:t>
      </w:r>
    </w:p>
    <w:p>
      <w:pPr>
        <w:pStyle w:val="BodyText"/>
      </w:pPr>
      <w:r>
        <w:t xml:space="preserve">-Onee-sama!!!!!!- từ trong, 1 cô bé tóc đỏ rực mặc chiếc áo thun đen và quần đùi jeans bay ra ôm chầm lấy nó! May mà đã cất xe chứ k thì cũng ngã chết cmnr</w:t>
      </w:r>
    </w:p>
    <w:p>
      <w:pPr>
        <w:pStyle w:val="BodyText"/>
      </w:pPr>
      <w:r>
        <w:t xml:space="preserve">-Ủa, Ryo?- tụi hắn hét</w:t>
      </w:r>
    </w:p>
    <w:p>
      <w:pPr>
        <w:pStyle w:val="BodyText"/>
      </w:pPr>
      <w:r>
        <w:t xml:space="preserve">-Anh 2???- Ryo kinh ngạc</w:t>
      </w:r>
    </w:p>
    <w:p>
      <w:pPr>
        <w:pStyle w:val="BodyText"/>
      </w:pPr>
      <w:r>
        <w:t xml:space="preserve">Hóa ra, Ryo là đàn em của tụi nó, đồng thời là người yêu vấu của nhóc Liam, hiện tại đang giúp nó lo công việc của băng nhóm bên Nhật lúc nó còn ở Việt Nam! Là 1 tay Yakuza khét tiếng cùng vs dòng dõi mafia Ý là Liam, cả 2 đã giúp nó rất nhiều trong việc trở thành kẻ đứng đầu như ngày hôm nay!</w:t>
      </w:r>
    </w:p>
    <w:p>
      <w:pPr>
        <w:pStyle w:val="BodyText"/>
      </w:pPr>
      <w:r>
        <w:t xml:space="preserve">-À! Thì ra Kris là 'onee-sama- mà em thường nhắc á hả?- hắn hỏi</w:t>
      </w:r>
    </w:p>
    <w:p>
      <w:pPr>
        <w:pStyle w:val="BodyText"/>
      </w:pPr>
      <w:r>
        <w:t xml:space="preserve">-Dạ, chị ý đó anh</w:t>
      </w:r>
    </w:p>
    <w:p>
      <w:pPr>
        <w:pStyle w:val="BodyText"/>
      </w:pPr>
      <w:r>
        <w:t xml:space="preserve">Đang ngồi nói chuyện thì nghe hiệu lệnh tập họp của trường, tụi nó, tụi Jun và cặp tênh nhưn nhỏ cũng xách đít cạy ra hóng chuyện! Bà cô bắt đầu nói bla bli blo mây mây gió gió... Cuối cùng thì nói chung là trò chơi tự túc, đặc biệt hơn, có khu Disneysea, công viên nước Nghe tới các nàng xinh đẹp mặc bikino là tụi con trai đi tìm xô hứng máu mũi!</w:t>
      </w:r>
    </w:p>
    <w:p>
      <w:pPr>
        <w:pStyle w:val="BodyText"/>
      </w:pPr>
      <w:r>
        <w:t xml:space="preserve">Xong xui đâu vào đấy, tụi nó theo cặp, thẳng tiếng và Tokyo Disneyland. Dè húúúú!!!!!!!!</w:t>
      </w:r>
    </w:p>
    <w:p>
      <w:pPr>
        <w:pStyle w:val="BodyText"/>
      </w:pPr>
      <w:r>
        <w:t xml:space="preserve">Hết chap 17.2</w:t>
      </w:r>
    </w:p>
    <w:p>
      <w:pPr>
        <w:pStyle w:val="BodyText"/>
      </w:pPr>
      <w:r>
        <w:t xml:space="preserve">TIẾP TỤC ỦNG HỘ TỚ NHÁ CÁC BẠN ^^</w:t>
      </w:r>
    </w:p>
    <w:p>
      <w:pPr>
        <w:pStyle w:val="Compact"/>
      </w:pPr>
      <w:r>
        <w:br w:type="textWrapping"/>
      </w:r>
      <w:r>
        <w:br w:type="textWrapping"/>
      </w:r>
    </w:p>
    <w:p>
      <w:pPr>
        <w:pStyle w:val="Heading2"/>
      </w:pPr>
      <w:bookmarkStart w:id="48" w:name="chương-18.1-bikini-và-tụi-rắn-độc"/>
      <w:bookmarkEnd w:id="48"/>
      <w:r>
        <w:t xml:space="preserve">26. Chương 18.1: Bikini Và Tụi Rắn Độc</w:t>
      </w:r>
    </w:p>
    <w:p>
      <w:pPr>
        <w:pStyle w:val="Compact"/>
      </w:pPr>
      <w:r>
        <w:br w:type="textWrapping"/>
      </w:r>
      <w:r>
        <w:br w:type="textWrapping"/>
      </w:r>
      <w:r>
        <w:t xml:space="preserve">Cặp của Jun và Hank thì tình tứ ở Đường hầm mộng mơ, cặp của Liam vs Ryo thì hiện đang đút cho nhau từng muỗng kem mát lạnh. Điểm dừng chân đầu tiên của các bạn là Disneysea vô cùng nổi tiếng! Đi công viên nước, ch8a1c chắn các bác sẽ nhớ đến cái giè nào? Chuẩn cmnr, bikini đấy! Ở đây thì bikini thuộc dạng thượng vàng hạ cám, đủ thể loại! 2 mảnh, có. 1 mảnh, có. Đồ ngắn, có đến cả đồ bộ, cũng có nốt -_-! 3 chị gái nhà ta vừa bước vào thì mắt của đám đàn ông như đc thắp thêm lửa, hay đúg hơn là hỏa cmn hoạn trong đó! Ai cũng nhìn 1 cách thèm thuồng vào thân thể ngọc ngà kia!!!! Tụi hắn tức sôi máu, nhất quyết phải đi theo bảo vệ tềnh iu của mềnh! Tụi nó lục giỏ, balo moi ra mấy cái túi nhựa nhỏ nhỏ đủ màu rồi bảo</w:t>
      </w:r>
    </w:p>
    <w:p>
      <w:pPr>
        <w:pStyle w:val="BodyText"/>
      </w:pPr>
      <w:r>
        <w:t xml:space="preserve">-Mấy anh đứng đây giữ đồ, tụi em thay quần áo rồi ra liền! Nhớ k có đi đâu nhá!- Lis hăm dọa rồi 3 nàng đi 1 nước</w:t>
      </w:r>
    </w:p>
    <w:p>
      <w:pPr>
        <w:pStyle w:val="BodyText"/>
      </w:pPr>
      <w:r>
        <w:t xml:space="preserve">-Ê, để tụi anh theo vs!!!- hắn hét lên, k thể để thằng nào thấy thân thể ngọc ngà của vợ mình đc! Nhất quyết k!</w:t>
      </w:r>
    </w:p>
    <w:p>
      <w:pPr>
        <w:pStyle w:val="BodyText"/>
      </w:pPr>
      <w:r>
        <w:t xml:space="preserve">-Á!!!! 3 tên điên, đây là phòng thay đồ nữ!- nó la làng, sẵn... chân đá 3 cu cậu ra ngoài</w:t>
      </w:r>
    </w:p>
    <w:p>
      <w:pPr>
        <w:pStyle w:val="BodyText"/>
      </w:pPr>
      <w:r>
        <w:t xml:space="preserve">Hiện tại thì 3 anh đang ngồi nóng ruột ở quầy gửi giỏ, ai cũng nóng lòng chơ xem người ấy mặc... bikini loại nào (máu dê nó ngấm vào người mẹ rồi -_-) Đang ngồi thì tụi hắn nghe loáng thoáng tiếng mấy tên vừa từ phòng thay đồ ra</w:t>
      </w:r>
    </w:p>
    <w:p>
      <w:pPr>
        <w:pStyle w:val="BodyText"/>
      </w:pPr>
      <w:r>
        <w:t xml:space="preserve">-Ê mày, bên nữ có 3 em xinh cực!- A</w:t>
      </w:r>
    </w:p>
    <w:p>
      <w:pPr>
        <w:pStyle w:val="BodyText"/>
      </w:pPr>
      <w:r>
        <w:t xml:space="preserve">-Ừa, em tóc tím ý, đẹp nõn nà! 3 vòng chuẩn cực!- B hét lên thích thú</w:t>
      </w:r>
    </w:p>
    <w:p>
      <w:pPr>
        <w:pStyle w:val="BodyText"/>
      </w:pPr>
      <w:r>
        <w:t xml:space="preserve">-Còn em tóc vàng nữa mày! Vòng 1 đẹp vl!- C cảm thán, bỗng nhiên Ken muốn xông tới dần tên đó 1 trận</w:t>
      </w:r>
    </w:p>
    <w:p>
      <w:pPr>
        <w:pStyle w:val="BodyText"/>
      </w:pPr>
      <w:r>
        <w:t xml:space="preserve">-Trời ơi, em tóc xanh ấy, eo thon ngực nở, nhìn là thèm!- D cười đê tiện</w:t>
      </w:r>
    </w:p>
    <w:p>
      <w:pPr>
        <w:pStyle w:val="BodyText"/>
      </w:pPr>
      <w:r>
        <w:t xml:space="preserve">"Cái đinh công mạnh, đợi bố tìm ra mày xem, bảo đảm nhà mày phá sản! Dám nhìn vợ/người yêu/bồ của bố!" tư tưởng lớn của 3 anh giai gặp nhau! Chờ 1 lúc, tụi nó bước ra, hào quang chói lóa. Đúng là... quá toẹt vời cơ mà!!!!!</w:t>
      </w:r>
    </w:p>
    <w:p>
      <w:pPr>
        <w:pStyle w:val="BodyText"/>
      </w:pPr>
      <w:r>
        <w:t xml:space="preserve">Nó mặc bộ bikini 2 mảnh màu đen của Dior kiểu cột nơ ở phần áo và thắt 2 nơ bên hông ở phần quần. Bộ áo tôn lên làn da trắng tuyết, mái tóc dài tím ánh đỏ dưới ánh mặt trời của nó! Nó rất rất rất sẹc xi!!!!!! Kira mặc bikini 1 mảnh màu đỏ kiêu sa, có thắt 5 sợi dây từ phần thân áo ra sau lưng, chiếc áo đc hãng thời trang Gucci thiết kế, nếu nhìn vào chị lúc này, trai thì nổ mắt, gái thì trào máu họng vì ghen tỵ. Còn Lis, cô chọn ình dạng áo tắm 2 mảnh cúp ngực màu trắng, làm từ ren, mặc vs váy tắm đính nơ, trông thực dễ thương!!!!</w:t>
      </w:r>
    </w:p>
    <w:p>
      <w:pPr>
        <w:pStyle w:val="BodyText"/>
      </w:pPr>
      <w:r>
        <w:t xml:space="preserve">-Oa!!!! Dễ thương kinh hôn!!- mấy khách hàng khác bắt đầu xì xào!</w:t>
      </w:r>
    </w:p>
    <w:p>
      <w:pPr>
        <w:pStyle w:val="BodyText"/>
      </w:pPr>
      <w:r>
        <w:t xml:space="preserve">Hắn ngắm nó thật kỷ, rồi mới lên tiếng</w:t>
      </w:r>
    </w:p>
    <w:p>
      <w:pPr>
        <w:pStyle w:val="BodyText"/>
      </w:pPr>
      <w:r>
        <w:t xml:space="preserve">-Anh biết em đẹp, mà k ngờ dáng em chuẩn còn hơn mấy siêu mẫu hồi đó anh cặp nữa!- hắn cảm thán</w:t>
      </w:r>
    </w:p>
    <w:p>
      <w:pPr>
        <w:pStyle w:val="BodyText"/>
      </w:pPr>
      <w:r>
        <w:t xml:space="preserve">-Tên kia, mi ăn nằm vs bao nhiêu con rồi?- nó cười lạnh</w:t>
      </w:r>
    </w:p>
    <w:p>
      <w:pPr>
        <w:pStyle w:val="BodyText"/>
      </w:pPr>
      <w:r>
        <w:t xml:space="preserve">-Ấy ấy, vợ của anh là nhất!!!- hắn nắm tay nó, ngăn k cho cơn ghen bùng phát</w:t>
      </w:r>
    </w:p>
    <w:p>
      <w:pPr>
        <w:pStyle w:val="BodyText"/>
      </w:pPr>
      <w:r>
        <w:t xml:space="preserve">Ken đang nhìn Kira, nhỏ thực sự rất khác trong bộ bikini này. K còn là con nhóc lanh chanh suốt ngày ngồi cùng bàn vs anh nữa. Mà là 1 nữ thần k hơn k kém. Ken như ngơ ngẩn nhìn Kira. Phát hiện 1 đôi mắt nhìn mình thèm thuồng, nhỏ đỏ mặt</w:t>
      </w:r>
    </w:p>
    <w:p>
      <w:pPr>
        <w:pStyle w:val="BodyText"/>
      </w:pPr>
      <w:r>
        <w:t xml:space="preserve">-Nhìn gì ế???</w:t>
      </w:r>
    </w:p>
    <w:p>
      <w:pPr>
        <w:pStyle w:val="BodyText"/>
      </w:pPr>
      <w:r>
        <w:t xml:space="preserve">-À, k có gí. Tại cô đẹp quá nên tui nhìn!- Ken gãi đầu làm nhỏ càng đỏ mặt hơn</w:t>
      </w:r>
    </w:p>
    <w:p>
      <w:pPr>
        <w:pStyle w:val="BodyText"/>
      </w:pPr>
      <w:r>
        <w:t xml:space="preserve">Quay lại vs Lis, nhỏ đứng đó cho Lion ngắm. 1 hồi mới thỏ thẻ</w:t>
      </w:r>
    </w:p>
    <w:p>
      <w:pPr>
        <w:pStyle w:val="BodyText"/>
      </w:pPr>
      <w:r>
        <w:t xml:space="preserve">-Em... đẹp hông?</w:t>
      </w:r>
    </w:p>
    <w:p>
      <w:pPr>
        <w:pStyle w:val="BodyText"/>
      </w:pPr>
      <w:r>
        <w:t xml:space="preserve">-Đẹp...toẹt vời ông mặt giời em ạ!- Lion vừa lau máu mũi vừa nói</w:t>
      </w:r>
    </w:p>
    <w:p>
      <w:pPr>
        <w:pStyle w:val="BodyText"/>
      </w:pPr>
      <w:r>
        <w:t xml:space="preserve">Bùm, mặt cô nhóc nóng như muốn nổ tung. Sau khi nhìn ngắm chán chê, các giai mới chịu vào phòng thay đồ chỉ vs 1 câu nói của Kira</w:t>
      </w:r>
    </w:p>
    <w:p>
      <w:pPr>
        <w:pStyle w:val="BodyText"/>
      </w:pPr>
      <w:r>
        <w:t xml:space="preserve">-Các anh k thay đồ là bọn tôi đi cho người khác ngắm! Có ối chàng thèm ở ngoải kìa!</w:t>
      </w:r>
    </w:p>
    <w:p>
      <w:pPr>
        <w:pStyle w:val="BodyText"/>
      </w:pPr>
      <w:r>
        <w:t xml:space="preserve">Nhờ thế, tình hình là các nàng bây giờ đã gửi đồ xong và đang ngồi trên băng ghế chờ các chàng. Đang ngồi thì nghe mấy tiếng la ó đằng chỗ thay đồ thì tụi nó đã biết chuyện gì xảy ra rồi. Đám đông tiến đến gần, dẫn đầu là 3 chàng đẹp trai anh tuấn vs cơ bụng 6 múi đầy quyến dzũ!! 3 anh đều mặc quần lửng thun và ở trần</w:t>
      </w:r>
    </w:p>
    <w:p>
      <w:pPr>
        <w:pStyle w:val="BodyText"/>
      </w:pPr>
      <w:r>
        <w:t xml:space="preserve">-Nè, anh nên nhớ, anh đã có vợ rồi thì đừng có show hàng trước mặt người khác- nó dỗi</w:t>
      </w:r>
    </w:p>
    <w:p>
      <w:pPr>
        <w:pStyle w:val="BodyText"/>
      </w:pPr>
      <w:r>
        <w:t xml:space="preserve">-Ôi thôi mà, anh chỉ show cho em coi thôi, hén!- hắn nháy mắt làm nó đỏ mặt</w:t>
      </w:r>
    </w:p>
    <w:p>
      <w:pPr>
        <w:pStyle w:val="BodyText"/>
      </w:pPr>
      <w:r>
        <w:t xml:space="preserve">-Thấy tui sao? Hết sức quyến dũ phớ hơm? Ken nói, nghĩ thế nào Kira cũng phản bác lại</w:t>
      </w:r>
    </w:p>
    <w:p>
      <w:pPr>
        <w:pStyle w:val="BodyText"/>
      </w:pPr>
      <w:r>
        <w:t xml:space="preserve">-Ờ, đc đế!- nhỏ quay đi che khuôn mặt đỏ lựng</w:t>
      </w:r>
    </w:p>
    <w:p>
      <w:pPr>
        <w:pStyle w:val="BodyText"/>
      </w:pPr>
      <w:r>
        <w:t xml:space="preserve">Ring, rồi xong, hiện tại trong cuốn sổ của thần tềnh eo's đã có tên 2 bác. Fall in love cmnr :3</w:t>
      </w:r>
    </w:p>
    <w:p>
      <w:pPr>
        <w:pStyle w:val="BodyText"/>
      </w:pPr>
      <w:r>
        <w:t xml:space="preserve">-Woa, đẹp! Hết sảy nha anh!- Lis cười</w:t>
      </w:r>
    </w:p>
    <w:p>
      <w:pPr>
        <w:pStyle w:val="BodyText"/>
      </w:pPr>
      <w:r>
        <w:t xml:space="preserve">-Mơn em!- Lion hôn chụt vào má của cô nhỏ</w:t>
      </w:r>
    </w:p>
    <w:p>
      <w:pPr>
        <w:pStyle w:val="BodyText"/>
      </w:pPr>
      <w:r>
        <w:t xml:space="preserve">Tất cả cùng nhau tiến vào công viên nước. Điểm đến đầu tiên đó là khu trò chơi cảm giác mạnh! Nhìn bản liệt kê trò chơi, cuối cùng, cả nhóm thống nhất là chơi trò Đường trượt tình nhơn! Trò này chơi theo cặp 2 người, cứ mỗi cặp thì 1 phao, ngồi trên phao, người nữ phải ngồi lên mình người nam rồi trượt xuống theo 1 ống dẫn bằng nhựa dài và ngoằn ngoèo. Cuối cùng thì hạ cánh xuống bể bơi! Các cặp y như cũ, u như kỷ. Lần lượt từng cặp trước. Đầu tiên, nó và hắn bước lên phao. Hắn ngồi trước rồi nó mới từ từ ngồi lên người hắn!</w:t>
      </w:r>
    </w:p>
    <w:p>
      <w:pPr>
        <w:pStyle w:val="BodyText"/>
      </w:pPr>
      <w:r>
        <w:t xml:space="preserve">-1, 2, 3!- người hướng dẫn đếm rồi buông tay, chiếc phao theo quán tính trôi cái véo xuống!</w:t>
      </w:r>
    </w:p>
    <w:p>
      <w:pPr>
        <w:pStyle w:val="BodyText"/>
      </w:pPr>
      <w:r>
        <w:t xml:space="preserve">Đang ngồi, nó thì có vẻ sở sợ nên hắn mới hỏi</w:t>
      </w:r>
    </w:p>
    <w:p>
      <w:pPr>
        <w:pStyle w:val="BodyText"/>
      </w:pPr>
      <w:r>
        <w:t xml:space="preserve">-Kris, em nặng nhiêu ký thế?</w:t>
      </w:r>
    </w:p>
    <w:p>
      <w:pPr>
        <w:pStyle w:val="BodyText"/>
      </w:pPr>
      <w:r>
        <w:t xml:space="preserve">-42kg. Bộ em nặng anh hả?- nó lo lắng quay lại hỏi</w:t>
      </w:r>
    </w:p>
    <w:p>
      <w:pPr>
        <w:pStyle w:val="BodyText"/>
      </w:pPr>
      <w:r>
        <w:t xml:space="preserve">-Làm gì có. Anh còn tính hỏi em ăn uống sao mà nhẹ hều!- hắn xoa đầu cô vợ mình</w:t>
      </w:r>
    </w:p>
    <w:p>
      <w:pPr>
        <w:pStyle w:val="BodyText"/>
      </w:pPr>
      <w:r>
        <w:t xml:space="preserve">-Tới rồi kìa!- nó hét</w:t>
      </w:r>
    </w:p>
    <w:p>
      <w:pPr>
        <w:pStyle w:val="BodyText"/>
      </w:pPr>
      <w:r>
        <w:t xml:space="preserve">Đùng, chiếc phao trược xuống hồ, do lúc nãy ngồi k chắc nên hắn mất đà, lao xuống người nó nên nó ngã theo, may mà k có bị té. Tình trạng hiện giờ là hắn đang úp mặt trên... ngực nó</w:t>
      </w:r>
    </w:p>
    <w:p>
      <w:pPr>
        <w:pStyle w:val="BodyText"/>
      </w:pPr>
      <w:r>
        <w:t xml:space="preserve">-Bỏ... bỏ ra!- nó đẩy làm 2 đứa rớt xuống hồ</w:t>
      </w:r>
    </w:p>
    <w:p>
      <w:pPr>
        <w:pStyle w:val="BodyText"/>
      </w:pPr>
      <w:r>
        <w:t xml:space="preserve">-Anh xin lỗi. Òa òa!!!!! Cơ mà ngực em chắc ít nhất cũng cup D nhể?- hắn cười nham nhở</w:t>
      </w:r>
    </w:p>
    <w:p>
      <w:pPr>
        <w:pStyle w:val="BodyText"/>
      </w:pPr>
      <w:r>
        <w:t xml:space="preserve">-Cái đầu nhà anh, biến thái!- nó bơi lên bờ, miệng nói vậy thôi chứ vẫn kéo hắn lên cùng</w:t>
      </w:r>
    </w:p>
    <w:p>
      <w:pPr>
        <w:pStyle w:val="BodyText"/>
      </w:pPr>
      <w:r>
        <w:t xml:space="preserve">Chặp thứ 2 của Kira bắt đầu gần xuống tới. ự nhiên Ken bị mất thăng bằng nên 2 đứa té ra khỏi phao, nhỏ đàng xoay người lại, ôm Ken làm hy vọng cuối cùng. Và cái gì tới cũng tới, cả 2 bay xuống hồ rồi ngoi lên. Đang hoàn hồn thì Kira quay qua, đúng lúc tên kia cũng vừa ngoi lên thế là... mọi chạm môi!!!</w:t>
      </w:r>
    </w:p>
    <w:p>
      <w:pPr>
        <w:pStyle w:val="BodyText"/>
      </w:pPr>
      <w:r>
        <w:t xml:space="preserve">-Lỡn mợn vãi!!!- nó và hắn đồng thanh</w:t>
      </w:r>
    </w:p>
    <w:p>
      <w:pPr>
        <w:pStyle w:val="BodyText"/>
      </w:pPr>
      <w:r>
        <w:t xml:space="preserve">hờ 2 con người trên kia mà cặp dưới nước làm muốn bốc hơi cái bể bới, mặt đứa nào cũng y như là tôm luộc! 2 người chưa kiệp lên thì lại có 2 con gà phi thân xuống, cặp này có vẻ là k vấn đề gì nhất ngoại trừ việc Lis sợ quá nên quay ngược người lại, choàng tay qua cổ Lion làm điểm tựa nên bộ ngực đày đặn ép sát vào người anh. Coi bộ tên này khổ nhất, thí chủ cứ bình tĩnh. Phải kiềm chế! 2 đứa bay xuống nhưng vẫn giữ nguyên hiện trạng</w:t>
      </w:r>
    </w:p>
    <w:p>
      <w:pPr>
        <w:pStyle w:val="BodyText"/>
      </w:pPr>
      <w:r>
        <w:t xml:space="preserve">-Woa! Ngực ép ngực!- đồng tanh trên bờ</w:t>
      </w:r>
    </w:p>
    <w:p>
      <w:pPr>
        <w:pStyle w:val="BodyText"/>
      </w:pPr>
      <w:r>
        <w:t xml:space="preserve">-Định mệnh chúng mày!- 2 đứa dưới nước la mặc ấy tên trên bờ cười như điên làm mọi người quay lại nhìn</w:t>
      </w:r>
    </w:p>
    <w:p>
      <w:pPr>
        <w:pStyle w:val="BodyText"/>
      </w:pPr>
      <w:r>
        <w:t xml:space="preserve">Tụi nó cứ vui chơi, bỏ mặc đằng sau 6 con mắt như nổ tung. 3 bạn rắn độc sẽ dùng mỹ nhơn kết hay đúng hơn là silicon kế dụ tụi hắn! Để xem xem, hàng thật hay hàng giả thắng nhá các bác</w:t>
      </w:r>
    </w:p>
    <w:p>
      <w:pPr>
        <w:pStyle w:val="BodyText"/>
      </w:pPr>
      <w:r>
        <w:t xml:space="preserve">Hết chap 18.1</w:t>
      </w:r>
    </w:p>
    <w:p>
      <w:pPr>
        <w:pStyle w:val="BodyText"/>
      </w:pPr>
      <w:r>
        <w:t xml:space="preserve">MƠN ALL ĐÃ ỦNG HỘ TỚ! TỚ SẼ TIẾP TỤC CỐ GẮNG :D</w:t>
      </w:r>
    </w:p>
    <w:p>
      <w:pPr>
        <w:pStyle w:val="Compact"/>
      </w:pPr>
      <w:r>
        <w:br w:type="textWrapping"/>
      </w:r>
      <w:r>
        <w:br w:type="textWrapping"/>
      </w:r>
    </w:p>
    <w:p>
      <w:pPr>
        <w:pStyle w:val="Heading2"/>
      </w:pPr>
      <w:bookmarkStart w:id="49" w:name="chương-18.2-silicon-kế"/>
      <w:bookmarkEnd w:id="49"/>
      <w:r>
        <w:t xml:space="preserve">27. Chương 18.2: Silicon Kế</w:t>
      </w:r>
    </w:p>
    <w:p>
      <w:pPr>
        <w:pStyle w:val="Compact"/>
      </w:pPr>
      <w:r>
        <w:br w:type="textWrapping"/>
      </w:r>
      <w:r>
        <w:br w:type="textWrapping"/>
      </w:r>
      <w:r>
        <w:t xml:space="preserve">-Anh Jim ơi. Anh thấy em đẹp k?- nhỏ Misa đung đưa 2 cục silicon trước mặt hắn</w:t>
      </w:r>
    </w:p>
    <w:p>
      <w:pPr>
        <w:pStyle w:val="BodyText"/>
      </w:pPr>
      <w:r>
        <w:t xml:space="preserve">-Anh Ken à, chơi trượt thác vs em nha!!- con nhỏ Lisa ép vào tay Ken cái thứ nhão nhẹt kinh dị đó</w:t>
      </w:r>
    </w:p>
    <w:p>
      <w:pPr>
        <w:pStyle w:val="BodyText"/>
      </w:pPr>
      <w:r>
        <w:t xml:space="preserve">-Lion của em, mình đi trượt nước nha!- con Hani dằng tay Lion khỏi tay lis</w:t>
      </w:r>
    </w:p>
    <w:p>
      <w:pPr>
        <w:pStyle w:val="BodyText"/>
      </w:pPr>
      <w:r>
        <w:t xml:space="preserve">Chát, trên mặt con Hani hiện lên 5 ngón tay, k phải đỏ mà là tím. Người tát k ai khác là Lion. Anh gằn giọng vs mấy ả</w:t>
      </w:r>
    </w:p>
    <w:p>
      <w:pPr>
        <w:pStyle w:val="BodyText"/>
      </w:pPr>
      <w:r>
        <w:t xml:space="preserve">-Đây là lời cảnh cáo. Bất cứ ai trong các người động vào người bọn tôi 1 lần nữa thì...- k để Lion nói xong, ả Misa đã tát 1 cú vào mặt anh</w:t>
      </w:r>
    </w:p>
    <w:p>
      <w:pPr>
        <w:pStyle w:val="BodyText"/>
      </w:pPr>
      <w:r>
        <w:t xml:space="preserve">-Nè, tôi là người yêu của anh Jim, anh Jim là bang chủ của Death, cậu chỉ là phó bang chủ thì làm gì có quyền đánh Hani?- nhỏ kênh kiệu</w:t>
      </w:r>
    </w:p>
    <w:p>
      <w:pPr>
        <w:pStyle w:val="BodyText"/>
      </w:pPr>
      <w:r>
        <w:t xml:space="preserve">-Bây giờ, đại tỷ đây thay cho bang chủ, ra lệnh cậu phải đi chơi vs Hani cả hôm nay. Cậu nữa, Ken. Phải chăm sóc cho Lisa thật tốt!- nhỏ mặc nhiên ình cái quyền quyết định</w:t>
      </w:r>
    </w:p>
    <w:p>
      <w:pPr>
        <w:pStyle w:val="BodyText"/>
      </w:pPr>
      <w:r>
        <w:t xml:space="preserve">Hắn thực sự điên rồi, giữa chốn đông người mà con này lên cơn dại tự nhận là người yêu hắn. Đúng là mất mặt mà! Đang trong tư thế chuẩn bị đánh thì nó nói</w:t>
      </w:r>
    </w:p>
    <w:p>
      <w:pPr>
        <w:pStyle w:val="BodyText"/>
      </w:pPr>
      <w:r>
        <w:t xml:space="preserve">-Đừng manh động. Chạn vào nó chỉ tổ bẩn tay!- nó khinh bỉ nhìn 3 con rắn</w:t>
      </w:r>
    </w:p>
    <w:p>
      <w:pPr>
        <w:pStyle w:val="BodyText"/>
      </w:pPr>
      <w:r>
        <w:t xml:space="preserve">-Mày! Mày là đứa k biết xấu hổ, giữa ban ngay ban mặt mà dám đi chơi vs người yêu tao!- con Misa hét lên, chỉ vào nó làm mọi người bu lại xem</w:t>
      </w:r>
    </w:p>
    <w:p>
      <w:pPr>
        <w:pStyle w:val="BodyText"/>
      </w:pPr>
      <w:r>
        <w:t xml:space="preserve">Nó k cãi lại, chỉ khoanh tay, nhẹ nhàng nói</w:t>
      </w:r>
    </w:p>
    <w:p>
      <w:pPr>
        <w:pStyle w:val="BodyText"/>
      </w:pPr>
      <w:r>
        <w:t xml:space="preserve">-Anh em, chị biết các chú ở đây!- 1 đám con trai xăm mình hầm hố bước ra</w:t>
      </w:r>
    </w:p>
    <w:p>
      <w:pPr>
        <w:pStyle w:val="BodyText"/>
      </w:pPr>
      <w:r>
        <w:t xml:space="preserve">-Đưa chị khẩu súng- 1 trong đám đó liền rút trong người đưa nỏ khẩu súng</w:t>
      </w:r>
    </w:p>
    <w:p>
      <w:pPr>
        <w:pStyle w:val="BodyText"/>
      </w:pPr>
      <w:r>
        <w:t xml:space="preserve">-Lis, Kira! Để đại tỷ này trả thù giúp 2 đứa bay!!- nó cười làm mọi người k rét mà run</w:t>
      </w:r>
    </w:p>
    <w:p>
      <w:pPr>
        <w:pStyle w:val="BodyText"/>
      </w:pPr>
      <w:r>
        <w:t xml:space="preserve">Đoàng, đoàng. 2 viên đạn xé gió lao đến chân 2 con rắn Lisa và Hani</w:t>
      </w:r>
    </w:p>
    <w:p>
      <w:pPr>
        <w:pStyle w:val="BodyText"/>
      </w:pPr>
      <w:r>
        <w:t xml:space="preserve">-Aahhhhh- 2 nhỏ đau đớn</w:t>
      </w:r>
    </w:p>
    <w:p>
      <w:pPr>
        <w:pStyle w:val="BodyText"/>
      </w:pPr>
      <w:r>
        <w:t xml:space="preserve">-Mày...mày...- con Misa tái mặt</w:t>
      </w:r>
    </w:p>
    <w:p>
      <w:pPr>
        <w:pStyle w:val="BodyText"/>
      </w:pPr>
      <w:r>
        <w:t xml:space="preserve">-Nó thế nào?- Kira cười khinh bỉ</w:t>
      </w:r>
    </w:p>
    <w:p>
      <w:pPr>
        <w:pStyle w:val="BodyText"/>
      </w:pPr>
      <w:r>
        <w:t xml:space="preserve">-2 con quỷ. Chúng mày động vào tao và Hani, Lisa thì tập đòan Shita, Cảnh Minh và Đoàn gia k tha cho chúng mày!- nhỏ mạnh mồm vì tưởng tụi nỏ chỉ là những tập đoàn nhỏ vì 3 đứa nó k tiết lộ cty nhà mình cho lớp khác</w:t>
      </w:r>
    </w:p>
    <w:p>
      <w:pPr>
        <w:pStyle w:val="BodyText"/>
      </w:pPr>
      <w:r>
        <w:t xml:space="preserve">-Hừ, đâu cần 2 đứa kia. Mình tao thôi đã có dư sức hạ 3 đứa mày- Kira nói</w:t>
      </w:r>
    </w:p>
    <w:p>
      <w:pPr>
        <w:pStyle w:val="BodyText"/>
      </w:pPr>
      <w:r>
        <w:t xml:space="preserve">-Mày là ai?- Lisa hét</w:t>
      </w:r>
    </w:p>
    <w:p>
      <w:pPr>
        <w:pStyle w:val="BodyText"/>
      </w:pPr>
      <w:r>
        <w:t xml:space="preserve">-Tiểu thư của tập đoàn Diamond, phó bang Killer, thế nào? Đủ sức k?</w:t>
      </w:r>
    </w:p>
    <w:p>
      <w:pPr>
        <w:pStyle w:val="BodyText"/>
      </w:pPr>
      <w:r>
        <w:t xml:space="preserve">3 con rắn sợ đến mửa ra mật xanh mật vàng...</w:t>
      </w:r>
    </w:p>
    <w:p>
      <w:pPr>
        <w:pStyle w:val="BodyText"/>
      </w:pPr>
      <w:r>
        <w:t xml:space="preserve">Hết chap 18.2</w:t>
      </w:r>
    </w:p>
    <w:p>
      <w:pPr>
        <w:pStyle w:val="BodyText"/>
      </w:pPr>
      <w:r>
        <w:t xml:space="preserve">MƠN MẤY BẠN ỦNG HỘ VÀ XIN LỖI ĐÃ BẮR CÁC BẠN CHỜ. HẸN GẶP LẠI Ở CHAP 19 VÀO 1 NGÀY K XA. BYE BYE ^^</w:t>
      </w:r>
    </w:p>
    <w:p>
      <w:pPr>
        <w:pStyle w:val="Compact"/>
      </w:pPr>
      <w:r>
        <w:br w:type="textWrapping"/>
      </w:r>
      <w:r>
        <w:br w:type="textWrapping"/>
      </w:r>
    </w:p>
    <w:p>
      <w:pPr>
        <w:pStyle w:val="Heading2"/>
      </w:pPr>
      <w:bookmarkStart w:id="50" w:name="chương-19-thân-phận"/>
      <w:bookmarkEnd w:id="50"/>
      <w:r>
        <w:t xml:space="preserve">28. Chương 19: Thân Phận</w:t>
      </w:r>
    </w:p>
    <w:p>
      <w:pPr>
        <w:pStyle w:val="Compact"/>
      </w:pPr>
      <w:r>
        <w:br w:type="textWrapping"/>
      </w:r>
      <w:r>
        <w:br w:type="textWrapping"/>
      </w:r>
      <w:r>
        <w:t xml:space="preserve">-Cái...cái gì? Mày là phó bang Killer? Là chị 2 mà xã hội đen đồn thổi à?- con Lisa hét ớn</w:t>
      </w:r>
    </w:p>
    <w:p>
      <w:pPr>
        <w:pStyle w:val="BodyText"/>
      </w:pPr>
      <w:r>
        <w:t xml:space="preserve">-Vậy... Mày...- nhỏ Misa nhìn nó sợ hãi</w:t>
      </w:r>
    </w:p>
    <w:p>
      <w:pPr>
        <w:pStyle w:val="BodyText"/>
      </w:pPr>
      <w:r>
        <w:t xml:space="preserve">-Đại tỷ của Killer, người đứng đầu Black Albatross. Chủ tịch hội đồng quản trị Lines!- Jun nhảy từ đâu ra</w:t>
      </w:r>
    </w:p>
    <w:p>
      <w:pPr>
        <w:pStyle w:val="BodyText"/>
      </w:pPr>
      <w:r>
        <w:t xml:space="preserve">-Cái gì?- cả tụi hắn cùng mấy con rắn độc hét</w:t>
      </w:r>
    </w:p>
    <w:p>
      <w:pPr>
        <w:pStyle w:val="BodyText"/>
      </w:pPr>
      <w:r>
        <w:t xml:space="preserve">Tụi hắn hét, k phải vì nó là chủ tịch Lines, mà vì nó là người đứng đầu Black Albatross, Erika, người mà Death lâu nay vẫn truy lùng. Về phần mấy ả rắn độc và mọi người thì đang ngất ngư quay cuồng vì lượng thông tin quá lớn trong 1 lời nói của Jun. Nhỏ Hani la làng</w:t>
      </w:r>
    </w:p>
    <w:p>
      <w:pPr>
        <w:pStyle w:val="BodyText"/>
      </w:pPr>
      <w:r>
        <w:t xml:space="preserve">-Mẹ nó. Tao chả hiểu đc gì cả.</w:t>
      </w:r>
    </w:p>
    <w:p>
      <w:pPr>
        <w:pStyle w:val="BodyText"/>
      </w:pPr>
      <w:r>
        <w:t xml:space="preserve">-Vậy để tụi tao giới thiệu lại nhé!- Lis cười lạnh</w:t>
      </w:r>
    </w:p>
    <w:p>
      <w:pPr>
        <w:pStyle w:val="BodyText"/>
      </w:pPr>
      <w:r>
        <w:t xml:space="preserve">Tụi hắn và ổ rắn cùng mọi người xung quanh lắng tai nghe trong khi 2 con rắn Hani và Lisa đang cầm máu</w:t>
      </w:r>
    </w:p>
    <w:p>
      <w:pPr>
        <w:pStyle w:val="BodyText"/>
      </w:pPr>
      <w:r>
        <w:t xml:space="preserve">-Con gái của nhà họ Lý, chị 3 Killer. Thành viên Black Albatross!- cô mở đầu</w:t>
      </w:r>
    </w:p>
    <w:p>
      <w:pPr>
        <w:pStyle w:val="BodyText"/>
      </w:pPr>
      <w:r>
        <w:t xml:space="preserve">-Tiểu thư tập đoàn Diamond, chị 2 Killer. Thành viên của Black Albatross!- Kira khinh bỉ</w:t>
      </w:r>
    </w:p>
    <w:p>
      <w:pPr>
        <w:pStyle w:val="BodyText"/>
      </w:pPr>
      <w:r>
        <w:t xml:space="preserve">-Thành viên cao cấp của Killer, phó chủ tịch Lines và đồng thời là người của Black Albatross. Niệm Ngọc An, Jun- Jun cười lạnh</w:t>
      </w:r>
    </w:p>
    <w:p>
      <w:pPr>
        <w:pStyle w:val="BodyText"/>
      </w:pPr>
      <w:r>
        <w:t xml:space="preserve">-Nhà chiến lược của Killer, thành viên của Black Albatross, CEO của Lines. Hoàng Hải Phong, Hank!- cậu cười nửa miệng cao ngạo</w:t>
      </w:r>
    </w:p>
    <w:p>
      <w:pPr>
        <w:pStyle w:val="BodyText"/>
      </w:pPr>
      <w:r>
        <w:t xml:space="preserve">-Thành viên cao cấp của Killer, trưởng phòng quản trị kinh doanh Lines, em trai của Kris. Lục Hoàng Khắc Thiên, Liam- cậu nói, ánh mắt buốt sương</w:t>
      </w:r>
    </w:p>
    <w:p>
      <w:pPr>
        <w:pStyle w:val="BodyText"/>
      </w:pPr>
      <w:r>
        <w:t xml:space="preserve">Ryo đang ôm cánh tay hắn thì đột nhiên bị 1 tiếng hét muôn thuở kéo ra</w:t>
      </w:r>
    </w:p>
    <w:p>
      <w:pPr>
        <w:pStyle w:val="BodyText"/>
      </w:pPr>
      <w:r>
        <w:t xml:space="preserve">-Con quỷ cái. Mày là ai mà dám ôm Jim của tao?- nhỏ lại định tát Ryo, 1 kiểu đánh ghen điển cmn hình</w:t>
      </w:r>
    </w:p>
    <w:p>
      <w:pPr>
        <w:pStyle w:val="BodyText"/>
      </w:pPr>
      <w:r>
        <w:t xml:space="preserve">-Haha, cỡ cô mà động đc vào tôi. Mơ đi! Cơ mà anh Jim là của cô khi nhào nhỉ?- Ryo hất tay ả sang 1 bên, mỉa mai cười</w:t>
      </w:r>
    </w:p>
    <w:p>
      <w:pPr>
        <w:pStyle w:val="BodyText"/>
      </w:pPr>
      <w:r>
        <w:t xml:space="preserve">-Mày...</w:t>
      </w:r>
    </w:p>
    <w:p>
      <w:pPr>
        <w:pStyle w:val="BodyText"/>
      </w:pPr>
      <w:r>
        <w:t xml:space="preserve">Đoàng, 1 tiếng súng đinh tay nhức óc khác lại vang lên trong sự đau đớn của con ả rắn chúa. Hắn băng lãnh từ lời nói đến cử chỉ làm ả điếng hồn vì trước đây, dù rất ghét nhưng hắn chưa bao giờ nổi nóng vs ả. Nói chung, hắn là người biết kiềm chế (trừ lúc ở vs nó)</w:t>
      </w:r>
    </w:p>
    <w:p>
      <w:pPr>
        <w:pStyle w:val="BodyText"/>
      </w:pPr>
      <w:r>
        <w:t xml:space="preserve">-Cô! Đừng hòng động đến 1 sợi tóc của em gái tôi!- hắn gằng giọng</w:t>
      </w:r>
    </w:p>
    <w:p>
      <w:pPr>
        <w:pStyle w:val="BodyText"/>
      </w:pPr>
      <w:r>
        <w:t xml:space="preserve">-Anh...- nhỏ nói k thành lời</w:t>
      </w:r>
    </w:p>
    <w:p>
      <w:pPr>
        <w:pStyle w:val="BodyText"/>
      </w:pPr>
      <w:r>
        <w:t xml:space="preserve">K nấn ná lại thêm chút nào, tụi hắn kéo tay các em xinh tươi của mình đi 1 mạch. Đến chỗ vắng vẻ, hắn hỏi</w:t>
      </w:r>
    </w:p>
    <w:p>
      <w:pPr>
        <w:pStyle w:val="BodyText"/>
      </w:pPr>
      <w:r>
        <w:t xml:space="preserve">-Thì ra. Hôm đó là em!</w:t>
      </w:r>
    </w:p>
    <w:p>
      <w:pPr>
        <w:pStyle w:val="BodyText"/>
      </w:pPr>
      <w:r>
        <w:t xml:space="preserve">-Nhờ vậy tôi mới biết anh đào hoa cỡ nào- nó cười cợt</w:t>
      </w:r>
    </w:p>
    <w:p>
      <w:pPr>
        <w:pStyle w:val="BodyText"/>
      </w:pPr>
      <w:r>
        <w:t xml:space="preserve">-Khoan, 2 đứa bay nó gì ếy?- Lis và Kira lên tiếng</w:t>
      </w:r>
    </w:p>
    <w:p>
      <w:pPr>
        <w:pStyle w:val="BodyText"/>
      </w:pPr>
      <w:r>
        <w:t xml:space="preserve">-A, chuyện là vầy...- Jun bắt đầu kể lại câu chuyện lâm li bi đát mặn chát hôm ấy</w:t>
      </w:r>
    </w:p>
    <w:p>
      <w:pPr>
        <w:pStyle w:val="BodyText"/>
      </w:pPr>
      <w:r>
        <w:t xml:space="preserve">-À, thì ra 3 đứa bay bỏ tụi tao ở nhà rồi đi chơi hén!- Lis nhéo nó</w:t>
      </w:r>
    </w:p>
    <w:p>
      <w:pPr>
        <w:pStyle w:val="BodyText"/>
      </w:pPr>
      <w:r>
        <w:t xml:space="preserve">-Ấy ấy. Bình cmn tĩnh lào cô em!- nó cười nham nhở</w:t>
      </w:r>
    </w:p>
    <w:p>
      <w:pPr>
        <w:pStyle w:val="BodyText"/>
      </w:pPr>
      <w:r>
        <w:t xml:space="preserve">-Vậy em nghĩ sao về lời đề nghị của bọn anh hôm ấy?- tụi hắn hồi hợp</w:t>
      </w:r>
    </w:p>
    <w:p>
      <w:pPr>
        <w:pStyle w:val="BodyText"/>
      </w:pPr>
      <w:r>
        <w:t xml:space="preserve">-4 đứa bay nghĩ dư nào?- nó hỏi 4 con người đang nghe ngóng</w:t>
      </w:r>
    </w:p>
    <w:p>
      <w:pPr>
        <w:pStyle w:val="BodyText"/>
      </w:pPr>
      <w:r>
        <w:t xml:space="preserve">-Chụy k ý kiến!- Kira nhún vai làm Ken nhìn mà đỏ mặt vì dễ xương</w:t>
      </w:r>
    </w:p>
    <w:p>
      <w:pPr>
        <w:pStyle w:val="BodyText"/>
      </w:pPr>
      <w:r>
        <w:t xml:space="preserve">-Chế đồng ý! Mày cứ việc về vs chồng!- Lis cười nắc nẻ, khoát tay Lion</w:t>
      </w:r>
    </w:p>
    <w:p>
      <w:pPr>
        <w:pStyle w:val="BodyText"/>
      </w:pPr>
      <w:r>
        <w:t xml:space="preserve">-2 đứa tao sao nỡ chia cắt em hở Erik?- Jun cười cười</w:t>
      </w:r>
    </w:p>
    <w:p>
      <w:pPr>
        <w:pStyle w:val="BodyText"/>
      </w:pPr>
      <w:r>
        <w:t xml:space="preserve">-Vợ chồng tao chúc mày chăm năm hạnh phúc nhớ- Hank ôm eo Jun</w:t>
      </w:r>
    </w:p>
    <w:p>
      <w:pPr>
        <w:pStyle w:val="BodyText"/>
      </w:pPr>
      <w:r>
        <w:t xml:space="preserve">Đing đong, tiếng chuông vang lên trong ngực 2 đứa nó và hắn mạnh đến nỗi tụi kia nghe đc. Cười khúc khích</w:t>
      </w:r>
    </w:p>
    <w:p>
      <w:pPr>
        <w:pStyle w:val="BodyText"/>
      </w:pPr>
      <w:r>
        <w:t xml:space="preserve">-Vậy ok, Black Albatross sẽ thuộc cả 2 bang Killer va Death!- nó cố gắng nói 1 cách bình thường</w:t>
      </w:r>
    </w:p>
    <w:p>
      <w:pPr>
        <w:pStyle w:val="BodyText"/>
      </w:pPr>
      <w:r>
        <w:t xml:space="preserve">-Khoan, sao chúng ta k hợp nhất 2 bang hội lại nhỉ?- Ryo lên tiếng</w:t>
      </w:r>
    </w:p>
    <w:p>
      <w:pPr>
        <w:pStyle w:val="BodyText"/>
      </w:pPr>
      <w:r>
        <w:t xml:space="preserve">-Ý kiến hay ế! Em yêu của anh!- Liam ôm cô nhỏ</w:t>
      </w:r>
    </w:p>
    <w:p>
      <w:pPr>
        <w:pStyle w:val="Compact"/>
      </w:pPr>
      <w:r>
        <w:br w:type="textWrapping"/>
      </w:r>
      <w:r>
        <w:br w:type="textWrapping"/>
      </w:r>
    </w:p>
    <w:p>
      <w:pPr>
        <w:pStyle w:val="Heading2"/>
      </w:pPr>
      <w:bookmarkStart w:id="51" w:name="chương-20-khi-2-nhân-vật-chính-đóng-17"/>
      <w:bookmarkEnd w:id="51"/>
      <w:r>
        <w:t xml:space="preserve">29. Chương 20: Khi 2 Nhân Vật Chính Đóng 17+</w:t>
      </w:r>
    </w:p>
    <w:p>
      <w:pPr>
        <w:pStyle w:val="Compact"/>
      </w:pPr>
      <w:r>
        <w:br w:type="textWrapping"/>
      </w:r>
      <w:r>
        <w:br w:type="textWrapping"/>
      </w:r>
      <w:r>
        <w:t xml:space="preserve">Sau khi vui chơi thỏa thích, cả trường lại nhanh chóng về khách sạn trong niềm vui vẫn còn động lại trong lòng mỗi người. Tụi nó và hắn lên xe về trước. Mấy chiếc siêu xe 1 lần nữa làm náo loạn đường phố Tokyo. Về đến khách sạn, tụi nó dựng xe vào bãi đổ rồi đổ bộ lên phòng, Ryo thì ở cùng phòng vs Liam. Trước khi đi, hắn dặn</w:t>
      </w:r>
    </w:p>
    <w:p>
      <w:pPr>
        <w:pStyle w:val="BodyText"/>
      </w:pPr>
      <w:r>
        <w:t xml:space="preserve">-Chú đừng có mà động vào Ryo nhé!</w:t>
      </w:r>
    </w:p>
    <w:p>
      <w:pPr>
        <w:pStyle w:val="BodyText"/>
      </w:pPr>
      <w:r>
        <w:t xml:space="preserve">-Uôi, ông anh bềnh tễnh lào. Em ngây thuơ mà!- Liam giả ngốc rồi kéo Ryo như bay lên phòng</w:t>
      </w:r>
    </w:p>
    <w:p>
      <w:pPr>
        <w:pStyle w:val="BodyText"/>
      </w:pPr>
      <w:r>
        <w:t xml:space="preserve">-Anh hai. Chăm sóc đại tỷ cho tốt nhá!!!!- tiếng Ryo vọng về phía hắn</w:t>
      </w:r>
    </w:p>
    <w:p>
      <w:pPr>
        <w:pStyle w:val="BodyText"/>
      </w:pPr>
      <w:r>
        <w:t xml:space="preserve">Cả đám cũng lục đục lên phòng. Cạch, cánh cửa gỗ vừa mở là hắn bay lại, nằm cái ịch xuống giường. Nó thì vẫn đang xới tung cái tủ đồe ên để tìm 1 bộ quần áo ngủ màu hường. Bước vào nhà tắm, nó k quên khóa cửa cẩn thận</w:t>
      </w:r>
    </w:p>
    <w:p>
      <w:pPr>
        <w:pStyle w:val="BodyText"/>
      </w:pPr>
      <w:r>
        <w:t xml:space="preserve">Hắn nằm đó, lắng nghe tiếng nước vòi sen xả đều đều cùng 1 mùi hương ngọt ngọt. Ừm, hắn hít lấy hít để</w:t>
      </w:r>
    </w:p>
    <w:p>
      <w:pPr>
        <w:pStyle w:val="BodyText"/>
      </w:pPr>
      <w:r>
        <w:t xml:space="preserve">-Mùi hoa anh túc- hắn đánh vào đùi</w:t>
      </w:r>
    </w:p>
    <w:p>
      <w:pPr>
        <w:pStyle w:val="BodyText"/>
      </w:pPr>
      <w:r>
        <w:t xml:space="preserve">Cạch, nó mở cửa bước ra. Cái áo đầm ngủ mỏng manh bằng voan màu hồng thấp thoáng bộ ngực đầy đặn của nó. Mái tóc dài sũng nước nhiễu tí tách xuống nền gạch men trước. Hắn nhìn nó, thấy cơ thể bắt đầu nóng ran. 1 luồng hơi lạnh chạy dọc người hắn. Nó hỏi</w:t>
      </w:r>
    </w:p>
    <w:p>
      <w:pPr>
        <w:pStyle w:val="BodyText"/>
      </w:pPr>
      <w:r>
        <w:t xml:space="preserve">-Nhìn gì ghê ế? Chẳng phải trước giờ anh qua đêm vs nhiều con rồi sao?</w:t>
      </w:r>
    </w:p>
    <w:p>
      <w:pPr>
        <w:pStyle w:val="BodyText"/>
      </w:pPr>
      <w:r>
        <w:t xml:space="preserve">-Mà, có đứa nào sánh đc vợ anh?"- hắn ôm nó từ sau lưng, cười hi hì</w:t>
      </w:r>
    </w:p>
    <w:p>
      <w:pPr>
        <w:pStyle w:val="BodyText"/>
      </w:pPr>
      <w:r>
        <w:t xml:space="preserve">-Chắc k đấy!?- nó quay lại, vòng tay qua người hắn</w:t>
      </w:r>
    </w:p>
    <w:p>
      <w:pPr>
        <w:pStyle w:val="BodyText"/>
      </w:pPr>
      <w:r>
        <w:t xml:space="preserve">Hắn bế nó lên giường, tắm drap trắng muốt làm tăng thêm vẻ kiều diễm như 1 giọt sương kia. Mỏng manh và hoa lệ làm sao. 1 vẻ đẹp như pha lê, trong suốt và cao ngạo, đúng như những gì hắn nghĩ về nó. Hắn cuối xuống thật gần, thật gần, đến khi 2 cánh môi chạm vào nhau, cùng hòa quyện trong hương vị tình yêu nồng nàn đến chết người. Nó cảm nhận đc thân nhiêt của hắn đang tăng lên đáng kể. Tay nó bất giác quấn vào cổ hắn, chạm vào những giọt mồ hôi đầy quyến rũ (Đờ mờ, tội lỗi vl)</w:t>
      </w:r>
    </w:p>
    <w:p>
      <w:pPr>
        <w:pStyle w:val="BodyText"/>
      </w:pPr>
      <w:r>
        <w:t xml:space="preserve">Lưỡi hắn tàn phá khoang miệng nóng ấm kia. Hẳn chủ động quấn lấy lưỡi nó, cảm nhận mùi vị xinh đẹp ấy! Hắn hôn 1 cách nhiệt tình và nống ấm. Nó, đứac on gái duy nhất mà hắn luôn muốn chạm đến. Nó, đứa con gái duy nhất hắn khát khao và cũng chính nó, đứa con gái duy nhất hắn đem trái tim, ra ký gửi! Hắn khát khao những cái vuốt ve, khát khao mùi vị đó. Mùi của thuốc độc chết người: tình yêu!</w:t>
      </w:r>
    </w:p>
    <w:p>
      <w:pPr>
        <w:pStyle w:val="BodyText"/>
      </w:pPr>
      <w:r>
        <w:t xml:space="preserve">-Nè! Anh cũng ghê quá nhỉ?- nó cười khi cả 2 vừa dứt khỏi nụ hôn</w:t>
      </w:r>
    </w:p>
    <w:p>
      <w:pPr>
        <w:pStyle w:val="BodyText"/>
      </w:pPr>
      <w:r>
        <w:t xml:space="preserve">-Anh ngây thơ mà!- hắn giả nai, đôi môi lần xuống chiếc cổ trắng noãn nà. 1 luồng điện chạy dọc sống lưng nó. Ngay sau đó, 1 khoái cảm k tên lại ùa đến. Cả 2 như chìm trong mộng mị thì đột nhiên, cánh cửa bật ra</w:t>
      </w:r>
    </w:p>
    <w:p>
      <w:pPr>
        <w:pStyle w:val="BodyText"/>
      </w:pPr>
      <w:r>
        <w:t xml:space="preserve">-Anh 2 ơi...!- Ryo lao vào và lập tức đứng hình khi thấy cảnh đó</w:t>
      </w:r>
    </w:p>
    <w:p>
      <w:pPr>
        <w:pStyle w:val="BodyText"/>
      </w:pPr>
      <w:r>
        <w:t xml:space="preserve">-Đại tỷ...- Liam theo sau cũng đơ</w:t>
      </w:r>
    </w:p>
    <w:p>
      <w:pPr>
        <w:pStyle w:val="BodyText"/>
      </w:pPr>
      <w:r>
        <w:t xml:space="preserve">1s...2s trôi qua. 2 đứa nhỏ lấy lại tinh thần, nhìn nhau, nhìn cái cảnh 17+ trên giường. Che miệng nói</w:t>
      </w:r>
    </w:p>
    <w:p>
      <w:pPr>
        <w:pStyle w:val="BodyText"/>
      </w:pPr>
      <w:r>
        <w:t xml:space="preserve">-A, xin lỗi vì làm phiền! Cứ tiếp tục đi nhớ!- Ryo cười cười</w:t>
      </w:r>
    </w:p>
    <w:p>
      <w:pPr>
        <w:pStyle w:val="BodyText"/>
      </w:pPr>
      <w:r>
        <w:t xml:space="preserve">-Chúc 2 anh chị vui vẻ!- Liam nhanh chóng đóng cửa vào rồi vọt ra</w:t>
      </w:r>
    </w:p>
    <w:p>
      <w:pPr>
        <w:pStyle w:val="BodyText"/>
      </w:pPr>
      <w:r>
        <w:t xml:space="preserve">2 con người đang xà nẹo nhau trên giường hình như vẫn chưa ý thức đc chuyện gì đang xả y ra.Vs 1 bộ óc siêu việt, chỉ sau vài giây, cả 2 cùng hét</w:t>
      </w:r>
    </w:p>
    <w:p>
      <w:pPr>
        <w:pStyle w:val="BodyText"/>
      </w:pPr>
      <w:r>
        <w:t xml:space="preserve">-AAAAHHHHH</w:t>
      </w:r>
    </w:p>
    <w:p>
      <w:pPr>
        <w:pStyle w:val="BodyText"/>
      </w:pPr>
      <w:r>
        <w:t xml:space="preserve">-Anh là đồ tinh trùng thượng não!- nó lấy cái mền che người lại, chỉ vào mặt hắn</w:t>
      </w:r>
    </w:p>
    <w:p>
      <w:pPr>
        <w:pStyle w:val="BodyText"/>
      </w:pPr>
      <w:r>
        <w:t xml:space="preserve">-Tại em dụ dỗ anh!- hắn cãi lại</w:t>
      </w:r>
    </w:p>
    <w:p>
      <w:pPr>
        <w:pStyle w:val="BodyText"/>
      </w:pPr>
      <w:r>
        <w:t xml:space="preserve">-Đồ dê già!!!- nó hét</w:t>
      </w:r>
    </w:p>
    <w:p>
      <w:pPr>
        <w:pStyle w:val="BodyText"/>
      </w:pPr>
      <w:r>
        <w:t xml:space="preserve">-Em nói ai dê già?- hắn cười tà</w:t>
      </w:r>
    </w:p>
    <w:p>
      <w:pPr>
        <w:pStyle w:val="BodyText"/>
      </w:pPr>
      <w:r>
        <w:t xml:space="preserve">-Anh chứ ai!</w:t>
      </w:r>
    </w:p>
    <w:p>
      <w:pPr>
        <w:pStyle w:val="BodyText"/>
      </w:pPr>
      <w:r>
        <w:t xml:space="preserve">-Vậy... Để anh cho em biết thế nào là dê!- hắn lao tới, đè người nó xuống giường</w:t>
      </w:r>
    </w:p>
    <w:p>
      <w:pPr>
        <w:pStyle w:val="BodyText"/>
      </w:pPr>
      <w:r>
        <w:t xml:space="preserve">-Đờ mờ! Này thì dê bà này!- nó đá 1 cú vào hông khiến hắn lăn xuống giường</w:t>
      </w:r>
    </w:p>
    <w:p>
      <w:pPr>
        <w:pStyle w:val="BodyText"/>
      </w:pPr>
      <w:r>
        <w:t xml:space="preserve">-Em, em định đồ sát chồng à?- hắn lăn lộn dưới sàn</w:t>
      </w:r>
    </w:p>
    <w:p>
      <w:pPr>
        <w:pStyle w:val="BodyText"/>
      </w:pPr>
      <w:r>
        <w:t xml:space="preserve">-K, em nào dám thế! Em chỉ tự vệ chính đáng thôi!- nó cười hì hì rồi nằm phịch xuống giường</w:t>
      </w:r>
    </w:p>
    <w:p>
      <w:pPr>
        <w:pStyle w:val="BodyText"/>
      </w:pPr>
      <w:r>
        <w:t xml:space="preserve">Hắn cũng lồm cồm bò dậy sau cú đá. Thất thểu đi đến tủ quần áo, bước vào nhà tắm, hắn còn tuyên bố</w:t>
      </w:r>
    </w:p>
    <w:p>
      <w:pPr>
        <w:pStyle w:val="BodyText"/>
      </w:pPr>
      <w:r>
        <w:t xml:space="preserve">-Cứ đợi đi, 1 ngày nào đó anh sẽ thượng đc em!- hắn chắc nịch</w:t>
      </w:r>
    </w:p>
    <w:p>
      <w:pPr>
        <w:pStyle w:val="BodyText"/>
      </w:pPr>
      <w:r>
        <w:t xml:space="preserve">-Hắc hắc! Chụy sẽ chờ cưng!- nó cười tự mãn</w:t>
      </w:r>
    </w:p>
    <w:p>
      <w:pPr>
        <w:pStyle w:val="BodyText"/>
      </w:pPr>
      <w:r>
        <w:t xml:space="preserve">-Ừ, chóng mắt lên xem!- hắn cười cười</w:t>
      </w:r>
    </w:p>
    <w:p>
      <w:pPr>
        <w:pStyle w:val="BodyText"/>
      </w:pPr>
      <w:r>
        <w:t xml:space="preserve">Sau khi vào nhà tắm. ý nghĩ đầu tiên của hắn là</w:t>
      </w:r>
    </w:p>
    <w:p>
      <w:pPr>
        <w:pStyle w:val="BodyText"/>
      </w:pPr>
      <w:r>
        <w:t xml:space="preserve">-Nhỏ ăn gì mà bốc lửa thế nhỉ?!!- hắn cười đen tối</w:t>
      </w:r>
    </w:p>
    <w:p>
      <w:pPr>
        <w:pStyle w:val="Compact"/>
      </w:pPr>
      <w:r>
        <w:br w:type="textWrapping"/>
      </w:r>
      <w:r>
        <w:br w:type="textWrapping"/>
      </w:r>
    </w:p>
    <w:p>
      <w:pPr>
        <w:pStyle w:val="Heading2"/>
      </w:pPr>
      <w:bookmarkStart w:id="52" w:name="chương-21.1-rắn-độc-hành-động"/>
      <w:bookmarkEnd w:id="52"/>
      <w:r>
        <w:t xml:space="preserve">30. Chương 21.1: Rắn Độc Hành Động</w:t>
      </w:r>
    </w:p>
    <w:p>
      <w:pPr>
        <w:pStyle w:val="Compact"/>
      </w:pPr>
      <w:r>
        <w:br w:type="textWrapping"/>
      </w:r>
      <w:r>
        <w:br w:type="textWrapping"/>
      </w:r>
      <w:r>
        <w:t xml:space="preserve">-Ê mấy cưng. Nghe nói có đứa đóng JAV hả???- khi nó và hắn vừa tách nhau ra thì 2 con người có tên là Kira và Ken đạp cửa phòng bay vào</w:t>
      </w:r>
    </w:p>
    <w:p>
      <w:pPr>
        <w:pStyle w:val="BodyText"/>
      </w:pPr>
      <w:r>
        <w:t xml:space="preserve">-Bà nội mày. Ai đóng?- nó đỏ măt quát con bạn</w:t>
      </w:r>
    </w:p>
    <w:p>
      <w:pPr>
        <w:pStyle w:val="BodyText"/>
      </w:pPr>
      <w:r>
        <w:t xml:space="preserve">-2 đứa tao chong xáng nghe thằng kia- hắn chỉ vào mặt Ken</w:t>
      </w:r>
    </w:p>
    <w:p>
      <w:pPr>
        <w:pStyle w:val="BodyText"/>
      </w:pPr>
      <w:r>
        <w:t xml:space="preserve">-2 đứa bây chong xáng nhưng thỉnh thoảng gây án chong đêm!- thêm 2 đứa từ phá đám từ ngoài lượn vào</w:t>
      </w:r>
    </w:p>
    <w:p>
      <w:pPr>
        <w:pStyle w:val="BodyText"/>
      </w:pPr>
      <w:r>
        <w:t xml:space="preserve">Cãi cọ 9 mồm 10 miệng 1 hồi thì cả đám nhí nhố ngồi nghỉ xả hơi. Giờ nó và hắn mới để ý là 4 đứa bạn đang mặc áo cặp hén. Nó cười âm tà ám muội nói</w:t>
      </w:r>
    </w:p>
    <w:p>
      <w:pPr>
        <w:pStyle w:val="BodyText"/>
      </w:pPr>
      <w:r>
        <w:t xml:space="preserve">-Jim à, có mấy đứa mặc áo cặp kia kìa</w:t>
      </w:r>
    </w:p>
    <w:p>
      <w:pPr>
        <w:pStyle w:val="BodyText"/>
      </w:pPr>
      <w:r>
        <w:t xml:space="preserve">-Ừ. Còn nắm tay nữa á. Ngọt quá hà, sâu răng cmnr- hắn hùa theo</w:t>
      </w:r>
    </w:p>
    <w:p>
      <w:pPr>
        <w:pStyle w:val="BodyText"/>
      </w:pPr>
      <w:r>
        <w:t xml:space="preserve">-Hông có à nha- 4 con tôm luộc đồng thanh la</w:t>
      </w:r>
    </w:p>
    <w:p>
      <w:pPr>
        <w:pStyle w:val="BodyText"/>
      </w:pPr>
      <w:r>
        <w:t xml:space="preserve">-Vơ chồng chế đâu nói tụi bây...- nó nhìn cười cười đáng sợ</w:t>
      </w:r>
    </w:p>
    <w:p>
      <w:pPr>
        <w:pStyle w:val="BodyText"/>
      </w:pPr>
      <w:r>
        <w:t xml:space="preserve">-E hèm. Hôm nay tụi tao qua đây là để xem 18+, lộn lộn. Là qua thông báo 1 tin cực kì quan trọng- Kira hắng giọng.</w:t>
      </w:r>
    </w:p>
    <w:p>
      <w:pPr>
        <w:pStyle w:val="BodyText"/>
      </w:pPr>
      <w:r>
        <w:t xml:space="preserve">-Có gì chú cứ nói- nó lấy lại vẻ uy quyền của mình</w:t>
      </w:r>
    </w:p>
    <w:p>
      <w:pPr>
        <w:pStyle w:val="BodyText"/>
      </w:pPr>
      <w:r>
        <w:t xml:space="preserve">-Hôm nay, Orochi sẽ mở cuộc tổng tấn công Killer tại Tokyo- Lis hạ giọng</w:t>
      </w:r>
    </w:p>
    <w:p>
      <w:pPr>
        <w:pStyle w:val="BodyText"/>
      </w:pPr>
      <w:r>
        <w:t xml:space="preserve">Nó vẫn làm mặt lạnh mà ngẫm nghỉ. Căn phòng vốn náo nhiệt thì giờ im lặng đến quỷ dị. Không ai cất lên bất cứ âm thanh nào ngoài tiếng của nhịp thở thật đều. Hít 1 hơi sâu, nó nói</w:t>
      </w:r>
    </w:p>
    <w:p>
      <w:pPr>
        <w:pStyle w:val="BodyText"/>
      </w:pPr>
      <w:r>
        <w:t xml:space="preserve">-Gọi Hank, Jun cùng Liam và Ryo lên đây!- đôi mắt xám ánh lên những tia lạnh lùng quyết đoán</w:t>
      </w:r>
    </w:p>
    <w:p>
      <w:pPr>
        <w:pStyle w:val="BodyText"/>
      </w:pPr>
      <w:r>
        <w:t xml:space="preserve">-Kris, em định làm gì vậy?- hắn nhìn nó khó hiểu trong khi Kira ra ngoài gọi điện</w:t>
      </w:r>
    </w:p>
    <w:p>
      <w:pPr>
        <w:pStyle w:val="BodyText"/>
      </w:pPr>
      <w:r>
        <w:t xml:space="preserve">-Em linh cảm lần này sẽ có trở ngại anh à. Em muốn 4 người đó ở đây bảo vệ mọi người- nó khẽ thở hắt ra</w:t>
      </w:r>
    </w:p>
    <w:p>
      <w:pPr>
        <w:pStyle w:val="BodyText"/>
      </w:pPr>
      <w:r>
        <w:t xml:space="preserve">Rất nhanh chóng, 4 người còn lại cũng đẩy cửa bước vào trong. Ngồi xuống giường, Hank hỏi</w:t>
      </w:r>
    </w:p>
    <w:p>
      <w:pPr>
        <w:pStyle w:val="BodyText"/>
      </w:pPr>
      <w:r>
        <w:t xml:space="preserve">-Gì vậy Erik? Chúng tao sẽ đi theo mày mà...</w:t>
      </w:r>
    </w:p>
    <w:p>
      <w:pPr>
        <w:pStyle w:val="BodyText"/>
      </w:pPr>
      <w:r>
        <w:t xml:space="preserve">-Không, lần này tao muốn 4 đứa ở lại đây!- nó nghiêm túc</w:t>
      </w:r>
    </w:p>
    <w:p>
      <w:pPr>
        <w:pStyle w:val="BodyText"/>
      </w:pPr>
      <w:r>
        <w:t xml:space="preserve">Bỗng, chiếc điện thoại của hắn reo lên, là số của nhà hắn. Bắt điện thoại, đầu dây bên kia là 1 tiếng nói hốt hoảng của quản gia</w:t>
      </w:r>
    </w:p>
    <w:p>
      <w:pPr>
        <w:pStyle w:val="BodyText"/>
      </w:pPr>
      <w:r>
        <w:t xml:space="preserve">-Cậu chủ... Tiểu thư... Tiểu thư</w:t>
      </w:r>
    </w:p>
    <w:p>
      <w:pPr>
        <w:pStyle w:val="BodyText"/>
      </w:pPr>
      <w:r>
        <w:t xml:space="preserve">-Cái gì? Hải Yến làm sao?- hắn quát làm cả bọn càng lo lắng bội phần</w:t>
      </w:r>
    </w:p>
    <w:p>
      <w:pPr>
        <w:pStyle w:val="BodyText"/>
      </w:pPr>
      <w:r>
        <w:t xml:space="preserve">-Tiểu thư bị bắt cóc rồi!!!</w:t>
      </w:r>
    </w:p>
    <w:p>
      <w:pPr>
        <w:pStyle w:val="BodyText"/>
      </w:pPr>
      <w:r>
        <w:t xml:space="preserve">-----------------------------</w:t>
      </w:r>
    </w:p>
    <w:p>
      <w:pPr>
        <w:pStyle w:val="BodyText"/>
      </w:pPr>
      <w:r>
        <w:t xml:space="preserve">Só ry vì drop truyện lần 2. Mình lại có 1 số vấn đề với gia đình nên sẽ không đăng thường được. Hôm nào mình rảnh sẽ bonus thêm 1 đến 2 chương. Cảm ơn</w:t>
      </w:r>
    </w:p>
    <w:p>
      <w:pPr>
        <w:pStyle w:val="Compact"/>
      </w:pPr>
      <w:r>
        <w:br w:type="textWrapping"/>
      </w:r>
      <w:r>
        <w:br w:type="textWrapping"/>
      </w:r>
    </w:p>
    <w:p>
      <w:pPr>
        <w:pStyle w:val="Heading2"/>
      </w:pPr>
      <w:bookmarkStart w:id="53" w:name="chương-21.2-giải-cứu-và-chân-tướng"/>
      <w:bookmarkEnd w:id="53"/>
      <w:r>
        <w:t xml:space="preserve">31. Chương 21.2: Giải Cứu Và Chân Tướng</w:t>
      </w:r>
    </w:p>
    <w:p>
      <w:pPr>
        <w:pStyle w:val="Compact"/>
      </w:pPr>
      <w:r>
        <w:br w:type="textWrapping"/>
      </w:r>
      <w:r>
        <w:br w:type="textWrapping"/>
      </w:r>
      <w:r>
        <w:t xml:space="preserve">-Cái gì?- mọi người hốt hoảng hét lên</w:t>
      </w:r>
    </w:p>
    <w:p>
      <w:pPr>
        <w:pStyle w:val="BodyText"/>
      </w:pPr>
      <w:r>
        <w:t xml:space="preserve">Ông quản gia hoảng lắm, bắt đầu lắp ba lắp bắp</w:t>
      </w:r>
    </w:p>
    <w:p>
      <w:pPr>
        <w:pStyle w:val="BodyText"/>
      </w:pPr>
      <w:r>
        <w:t xml:space="preserve">-Lúc nãy tôi gọi tiểu thư dậy ăn chiều. Khi vào phòng thì...thì chỉ thấy 1 tờ giấy!</w:t>
      </w:r>
    </w:p>
    <w:p>
      <w:pPr>
        <w:pStyle w:val="BodyText"/>
      </w:pPr>
      <w:r>
        <w:t xml:space="preserve">-Tờ giấy viết gì?- Kira hét to</w:t>
      </w:r>
    </w:p>
    <w:p>
      <w:pPr>
        <w:pStyle w:val="BodyText"/>
      </w:pPr>
      <w:r>
        <w:t xml:space="preserve">-Chỉ vẽ hình bạch hổ và rắn</w:t>
      </w:r>
    </w:p>
    <w:p>
      <w:pPr>
        <w:pStyle w:val="BodyText"/>
      </w:pPr>
      <w:r>
        <w:t xml:space="preserve">Nó nhíu mày chặt hơn rất nhiều. Thì ra là băng Bạch Hổ của Linh. Linh là sư tỷ của nó trước khi gặp Kira và Lis cùng Black Albatross. Linh ghen tỵ với sự yêu thương của sư phụ dành cho nó, hơn nữa, chị ta căm thù nó vì Kyo, người chị ta yêu chỉ hướng về nó... Còn rắn, nó lờ mờ đoán được mọi chuyện rồi</w:t>
      </w:r>
    </w:p>
    <w:p>
      <w:pPr>
        <w:pStyle w:val="BodyText"/>
      </w:pPr>
      <w:r>
        <w:t xml:space="preserve">-Được rồi. Tôi sẽ lo, tập hợp vệ sĩ lại. Tìm kiếm khắp Việt Nam cho tôi- hắn quát</w:t>
      </w:r>
    </w:p>
    <w:p>
      <w:pPr>
        <w:pStyle w:val="BodyText"/>
      </w:pPr>
      <w:r>
        <w:t xml:space="preserve">Cúp đt, mọi ánh mắt hướng về nó. Gương nặt xing đẹp không biểu hiện cảm xúc gì ngoài đôi lông mày đã gần ngư sát lại nhau! Nó nhanh chóng ra lệnh</w:t>
      </w:r>
    </w:p>
    <w:p>
      <w:pPr>
        <w:pStyle w:val="BodyText"/>
      </w:pPr>
      <w:r>
        <w:t xml:space="preserve">-Kira, tập trung lực lượng của Killer khắp thế giới rồi tìn kiếm khắp các khu rừng, nhà kho cũ cho tao- Kira nhanh chóng hạ lệbh qua đt</w:t>
      </w:r>
    </w:p>
    <w:p>
      <w:pPr>
        <w:pStyle w:val="BodyText"/>
      </w:pPr>
      <w:r>
        <w:t xml:space="preserve">-Ken. Mày gọi tất cả thành viên của Death lại rồi rà quét tất cả đảo hoang đi!- hắn trầm giọng</w:t>
      </w:r>
    </w:p>
    <w:p>
      <w:pPr>
        <w:pStyle w:val="BodyText"/>
      </w:pPr>
      <w:r>
        <w:t xml:space="preserve">-Liam, Ryo và Hank, Jun. 4 người sẽ tiếp đám Orochi. Còn Lis ở lại đây lo ọi người- nó tiếp tục chỉ thị</w:t>
      </w:r>
    </w:p>
    <w:p>
      <w:pPr>
        <w:pStyle w:val="BodyText"/>
      </w:pPr>
      <w:r>
        <w:t xml:space="preserve">-Vậy thì tôi cũng ở lại với Lis- Lion nói</w:t>
      </w:r>
    </w:p>
    <w:p>
      <w:pPr>
        <w:pStyle w:val="BodyText"/>
      </w:pPr>
      <w:r>
        <w:t xml:space="preserve">-Ừ. Vậy mày ở lại cùng Lis. Ken quản lý mọi người ở đây và Kira giúp chúng tao quản lý mạng lưới GPS qua hoa tai của Hải Yến- hắn nói</w:t>
      </w:r>
    </w:p>
    <w:p>
      <w:pPr>
        <w:pStyle w:val="BodyText"/>
      </w:pPr>
      <w:r>
        <w:t xml:space="preserve">-Tao và Jim sẽ đi cứu con bé</w:t>
      </w:r>
    </w:p>
    <w:p>
      <w:pPr>
        <w:pStyle w:val="BodyText"/>
      </w:pPr>
      <w:r>
        <w:t xml:space="preserve">Bàn bạc xong, cả đám nhanh chóng lên đường! Nó và hắn mặc 2 bộ áo bằng da và thun nhanh nhẹn thiết kế đặc biệt người của Killer vừa mang đến. Nó mang khẩu súng đặc biệt của mình, hắn thì mang theo 2 khẩu CZ75. Kira và Ken nhanh nhẹn bật laptop, tay bấm liên hồi. 4 người bên Liam cũng đã sẵn sàng. Lis cùng Lion đã phân bố các vệ sĩ dưới khách sạn. Cả 2 đeo tai nghe kết nối với Ken</w:t>
      </w:r>
    </w:p>
    <w:p>
      <w:pPr>
        <w:pStyle w:val="BodyText"/>
      </w:pPr>
      <w:r>
        <w:t xml:space="preserve">-Được rồi! Hải Yến ở căn nhà hoang đường X số Y vùng ngoại ô Tokyo- Kira nói, tay liên tục bấm bàn phím</w:t>
      </w:r>
    </w:p>
    <w:p>
      <w:pPr>
        <w:pStyle w:val="BodyText"/>
      </w:pPr>
      <w:r>
        <w:t xml:space="preserve">-Ok. Action!</w:t>
      </w:r>
    </w:p>
    <w:p>
      <w:pPr>
        <w:pStyle w:val="BodyText"/>
      </w:pPr>
      <w:r>
        <w:t xml:space="preserve">Ra tới cửa thì trời bắt đầu sẫm tối. Trước khách sạn là 1 chiếc trực thăng và 1 đoàn người của Killer. Nhảy lên chiếc BMW dẫn đầu, nhóm của Hank phóng như bay đến bar Crimson như đã hẹn. Ngay sau đó, chiếc trực thăng xé gió lao đi. Nó hét</w:t>
      </w:r>
    </w:p>
    <w:p>
      <w:pPr>
        <w:pStyle w:val="BodyText"/>
      </w:pPr>
      <w:r>
        <w:t xml:space="preserve">-Nhà hoang đường X số Y ngoại ô Tokyo!</w:t>
      </w:r>
    </w:p>
    <w:p>
      <w:pPr>
        <w:pStyle w:val="BodyText"/>
      </w:pPr>
      <w:r>
        <w:t xml:space="preserve">Nó và hắn gắn tai nghe được kết nối với Kira. 2 người trực chỉ đến địa điểm nhốt con tin. Hắn hỏi</w:t>
      </w:r>
    </w:p>
    <w:p>
      <w:pPr>
        <w:pStyle w:val="BodyText"/>
      </w:pPr>
      <w:r>
        <w:t xml:space="preserve">-Em nghĩ là ai làm việc này?</w:t>
      </w:r>
    </w:p>
    <w:p>
      <w:pPr>
        <w:pStyle w:val="BodyText"/>
      </w:pPr>
      <w:r>
        <w:t xml:space="preserve">Nó bắt đầu kể những suy đoán của mình cho hắn nghe. Hắn gật đầu đồng ý tuy lòng khó chịu khi nghe đến Kyo, người yêu cũ của nó</w:t>
      </w:r>
    </w:p>
    <w:p>
      <w:pPr>
        <w:pStyle w:val="BodyText"/>
      </w:pPr>
      <w:r>
        <w:t xml:space="preserve">-Còn về hình rắn...- nó nói</w:t>
      </w:r>
    </w:p>
    <w:p>
      <w:pPr>
        <w:pStyle w:val="BodyText"/>
      </w:pPr>
      <w:r>
        <w:t xml:space="preserve">-Phòng 305- hắn nghiến răng</w:t>
      </w:r>
    </w:p>
    <w:p>
      <w:pPr>
        <w:pStyle w:val="BodyText"/>
      </w:pPr>
      <w:r>
        <w:t xml:space="preserve">.........</w:t>
      </w:r>
    </w:p>
    <w:p>
      <w:pPr>
        <w:pStyle w:val="BodyText"/>
      </w:pPr>
      <w:r>
        <w:t xml:space="preserve">Hank dừng xe trước cửa quán bar. 1 đám hơn 100 người đã đứng đợi sẵn. Tuy chênh lệch về số lượng nhưng chất lượng thì không thể nào thua kém. Killer và Death là 2 bang hội nổi tiếng các thành viên bình thường có thể 1vs10 ngon ơ. Thành viên cấp cao còn dữ hơn khi tẩn 1vs30 dễ dàng. Đó là chưa nói các đại tỷ và bang chủ sức khủng thế nào</w:t>
      </w:r>
    </w:p>
    <w:p>
      <w:pPr>
        <w:pStyle w:val="BodyText"/>
      </w:pPr>
      <w:r>
        <w:t xml:space="preserve">Bước xuống xe, Hank băng lãnh lướt mắt qua đám người. Bỏ đi vẻ trẻ con hằng ngày, cậu cười lạnh hạ lệng</w:t>
      </w:r>
    </w:p>
    <w:p>
      <w:pPr>
        <w:pStyle w:val="BodyText"/>
      </w:pPr>
      <w:r>
        <w:t xml:space="preserve">-Game star!</w:t>
      </w:r>
    </w:p>
    <w:p>
      <w:pPr>
        <w:pStyle w:val="BodyText"/>
      </w:pPr>
      <w:r>
        <w:t xml:space="preserve">.............</w:t>
      </w:r>
    </w:p>
    <w:p>
      <w:pPr>
        <w:pStyle w:val="BodyText"/>
      </w:pPr>
      <w:r>
        <w:t xml:space="preserve">-Lion, Lis. Tầng 3 có người đột nhập từ cửa sổ- Ken hét qua tai nghe</w:t>
      </w:r>
    </w:p>
    <w:p>
      <w:pPr>
        <w:pStyle w:val="BodyText"/>
      </w:pPr>
      <w:r>
        <w:t xml:space="preserve">-Phong tỏa cầu thang và thang máy tầng 3! Cho người giám sát tất cả các tầng!- Lis hét</w:t>
      </w:r>
    </w:p>
    <w:p>
      <w:pPr>
        <w:pStyle w:val="BodyText"/>
      </w:pPr>
      <w:r>
        <w:t xml:space="preserve">2 người cùng hơn 10 tên vệ sĩ chạy lên. Trước mặt cả bọn là gần 40 người có bịt mặt, trên áo có in hình hổ trắng. Tiếng Ken trong tai nghe lại vang lên</w:t>
      </w:r>
    </w:p>
    <w:p>
      <w:pPr>
        <w:pStyle w:val="BodyText"/>
      </w:pPr>
      <w:r>
        <w:t xml:space="preserve">-Phòng 305, 306 và 307 không có người</w:t>
      </w:r>
    </w:p>
    <w:p>
      <w:pPr>
        <w:pStyle w:val="BodyText"/>
      </w:pPr>
      <w:r>
        <w:t xml:space="preserve">-Đó là phòng tụi Misa mà- Lion hiểu ra</w:t>
      </w:r>
    </w:p>
    <w:p>
      <w:pPr>
        <w:pStyle w:val="BodyText"/>
      </w:pPr>
      <w:r>
        <w:t xml:space="preserve">-Nhanh đi Ken. Nói Kira gọi cho Jim!- Lis hét lên rồi nhanh chóng né cú đá của tên trước mặt</w:t>
      </w:r>
    </w:p>
    <w:p>
      <w:pPr>
        <w:pStyle w:val="BodyText"/>
      </w:pPr>
      <w:r>
        <w:t xml:space="preserve">..........</w:t>
      </w:r>
    </w:p>
    <w:p>
      <w:pPr>
        <w:pStyle w:val="BodyText"/>
      </w:pPr>
      <w:r>
        <w:t xml:space="preserve">-Jim, Kris. Kẻ chủ mưu là rắn độc và Bạch Hổ. 2 người tới chưa?- Kira bình tĩnh nói qua tai nghe</w:t>
      </w:r>
    </w:p>
    <w:p>
      <w:pPr>
        <w:pStyle w:val="BodyText"/>
      </w:pPr>
      <w:r>
        <w:t xml:space="preserve">-Rồi. Tao đưa máy scan vào đây- nó gắn 1 chiếc máy scan cỡ nhỏ lên tường</w:t>
      </w:r>
    </w:p>
    <w:p>
      <w:pPr>
        <w:pStyle w:val="BodyText"/>
      </w:pPr>
      <w:r>
        <w:t xml:space="preserve">Ngay lập tức, Kira thu được toàn bộ cấu trúc cũng như số lượng người bên trong. Cô nói</w:t>
      </w:r>
    </w:p>
    <w:p>
      <w:pPr>
        <w:pStyle w:val="BodyText"/>
      </w:pPr>
      <w:r>
        <w:t xml:space="preserve">-Ok. Vào đi!</w:t>
      </w:r>
    </w:p>
    <w:p>
      <w:pPr>
        <w:pStyle w:val="Compact"/>
      </w:pPr>
      <w:r>
        <w:br w:type="textWrapping"/>
      </w:r>
      <w:r>
        <w:br w:type="textWrapping"/>
      </w:r>
    </w:p>
    <w:p>
      <w:pPr>
        <w:pStyle w:val="Heading2"/>
      </w:pPr>
      <w:bookmarkStart w:id="54" w:name="chương-22"/>
      <w:bookmarkEnd w:id="54"/>
      <w:r>
        <w:t xml:space="preserve">32. Chương 22</w:t>
      </w:r>
    </w:p>
    <w:p>
      <w:pPr>
        <w:pStyle w:val="Compact"/>
      </w:pPr>
      <w:r>
        <w:br w:type="textWrapping"/>
      </w:r>
      <w:r>
        <w:br w:type="textWrapping"/>
      </w:r>
      <w:r>
        <w:t xml:space="preserve">Rầm, nó và hắn đá cửa tiến vào trong. Không gian tối và yên tĩnh đến kỳ lạ, không 1 tiếng động, không 1 biểu hiện nào là có sự sống hiện hữu ở nơi đây. Dò dẫm từng bước trong sự cảnh giác đc nâng lên đến mức cao đỉnh điểm của những sát thủ. Sử dụng tất cả các giác quan để đoán trước tình hình. Bỗng nhiên, Kira hét qua tai nghe</w:t>
      </w:r>
    </w:p>
    <w:p>
      <w:pPr>
        <w:pStyle w:val="BodyText"/>
      </w:pPr>
      <w:r>
        <w:t xml:space="preserve">-Chết rồi. Máy scan bị gỡ ra rồi</w:t>
      </w:r>
    </w:p>
    <w:p>
      <w:pPr>
        <w:pStyle w:val="BodyText"/>
      </w:pPr>
      <w:r>
        <w:t xml:space="preserve">Rầm. Cánh cửa đóng sập lại, không gian được thắp sáng lên nhờ những bóng đèn neon lờ mờ dọc vách tường cũ kĩ tạo 1 không gian quỷ dị kinh người</w:t>
      </w:r>
    </w:p>
    <w:p>
      <w:pPr>
        <w:pStyle w:val="BodyText"/>
      </w:pPr>
      <w:r>
        <w:t xml:space="preserve">-Tao biết rồi. Mày lo phụ Ken đi, tao vs Jim lo đc- nó nói trấn an Kira</w:t>
      </w:r>
    </w:p>
    <w:p>
      <w:pPr>
        <w:pStyle w:val="BodyText"/>
      </w:pPr>
      <w:r>
        <w:t xml:space="preserve">-Kris, phía trước có người!- hắn móc khẩu súng cùng nó lùi lại</w:t>
      </w:r>
    </w:p>
    <w:p>
      <w:pPr>
        <w:pStyle w:val="BodyText"/>
      </w:pPr>
      <w:r>
        <w:t xml:space="preserve">Tiếng nhiều bước chân vang vọng từ phía xa. Càng ngày, tiếng động càng rõ ràng. Đến khi dừng lại hẳn tiếng va chạm, trước mặt 2 người là Misa, Lisa, Hani cùng 1 con bé tóc đỏ sáng khá xinh đẹp nhưng đôi mắt đen lại phảng phất sự âm hiểm. Phía sau 4 ả là 1 đội quân hùng hậu. Hắn hỏi</w:t>
      </w:r>
    </w:p>
    <w:p>
      <w:pPr>
        <w:pStyle w:val="BodyText"/>
      </w:pPr>
      <w:r>
        <w:t xml:space="preserve">-Hải Yến đâu? Các người đã làm gì con bé</w:t>
      </w:r>
    </w:p>
    <w:p>
      <w:pPr>
        <w:pStyle w:val="BodyText"/>
      </w:pPr>
      <w:r>
        <w:t xml:space="preserve">-Haha. Bình tĩnh nào bang chủ Death- con ả tóc đỏ nói, nhìn nó khinh khỉnh</w:t>
      </w:r>
    </w:p>
    <w:p>
      <w:pPr>
        <w:pStyle w:val="BodyText"/>
      </w:pPr>
      <w:r>
        <w:t xml:space="preserve">-Linh. Chị muốn gì?- nó hỏi, giọng nói đều đều nhưng ngữ điệu thì khinh bỉ dâng trào</w:t>
      </w:r>
    </w:p>
    <w:p>
      <w:pPr>
        <w:pStyle w:val="BodyText"/>
      </w:pPr>
      <w:r>
        <w:t xml:space="preserve">-Ồ, tao chỉ đc các tiểu thư đây thuê để chặt xác màu ra thôi, Lục Tiểu Du!- Linh nói, ánh mắt như điên dại nhìn nó chỉ chực lao đến xâu xé</w:t>
      </w:r>
    </w:p>
    <w:p>
      <w:pPr>
        <w:pStyle w:val="BodyText"/>
      </w:pPr>
      <w:r>
        <w:t xml:space="preserve">-Chỉ vì yêu bọn tôi mà các cô hại nhiều người vậy à- hắn liếc tụi rắn độc</w:t>
      </w:r>
    </w:p>
    <w:p>
      <w:pPr>
        <w:pStyle w:val="BodyText"/>
      </w:pPr>
      <w:r>
        <w:t xml:space="preserve">-Hahaha. Để có đc các anh, bọn em sẽ làm tất cả- 3 nhỏ cười điên loạn...</w:t>
      </w:r>
    </w:p>
    <w:p>
      <w:pPr>
        <w:pStyle w:val="BodyText"/>
      </w:pPr>
      <w:r>
        <w:t xml:space="preserve">-Ra tay đi! Đừng giết tên bên cạnh- Linh nói</w:t>
      </w:r>
    </w:p>
    <w:p>
      <w:pPr>
        <w:pStyle w:val="BodyText"/>
      </w:pPr>
      <w:r>
        <w:t xml:space="preserve">Đoàng, khẩu súng của nó đc rút ra, bấm cái nút nhỏ, nó lập tức biến thành súng trường chiến đấu với những băng đạn dài. Hắn cũng xoay 2 khẩu CZ75, nhàn nhạt cười</w:t>
      </w:r>
    </w:p>
    <w:p>
      <w:pPr>
        <w:pStyle w:val="BodyText"/>
      </w:pPr>
      <w:r>
        <w:t xml:space="preserve">-Trò chơi bắt đầu</w:t>
      </w:r>
    </w:p>
    <w:p>
      <w:pPr>
        <w:pStyle w:val="BodyText"/>
      </w:pPr>
      <w:r>
        <w:t xml:space="preserve">............</w:t>
      </w:r>
    </w:p>
    <w:p>
      <w:pPr>
        <w:pStyle w:val="BodyText"/>
      </w:pPr>
      <w:r>
        <w:t xml:space="preserve">-Hank, xong chưa? Em mệt lắm rồi nha!!-Jun ngồi phịch xuống đất cùng đàn em. Thanh kanata đẫm 1 màu đỏ</w:t>
      </w:r>
    </w:p>
    <w:p>
      <w:pPr>
        <w:pStyle w:val="BodyText"/>
      </w:pPr>
      <w:r>
        <w:t xml:space="preserve">-Bà nội nó! Đã nhiều thằng rồi còn chơi đánh lén- Ryo lầm bầm</w:t>
      </w:r>
    </w:p>
    <w:p>
      <w:pPr>
        <w:pStyle w:val="BodyText"/>
      </w:pPr>
      <w:r>
        <w:t xml:space="preserve">-Anh em, báo cáo thương vong!- Liam la to</w:t>
      </w:r>
    </w:p>
    <w:p>
      <w:pPr>
        <w:pStyle w:val="BodyText"/>
      </w:pPr>
      <w:r>
        <w:t xml:space="preserve">-Báo cáo! Không có thương vong!- đồng thanh</w:t>
      </w:r>
    </w:p>
    <w:p>
      <w:pPr>
        <w:pStyle w:val="BodyText"/>
      </w:pPr>
      <w:r>
        <w:t xml:space="preserve">Phủi người đứng dậy, Hank nhìn mọi người. Với 1 phong thái của nhà lãnh đạo uy quyền, anh hỏi</w:t>
      </w:r>
    </w:p>
    <w:p>
      <w:pPr>
        <w:pStyle w:val="BodyText"/>
      </w:pPr>
      <w:r>
        <w:t xml:space="preserve">-Chúng ta là ai?</w:t>
      </w:r>
    </w:p>
    <w:p>
      <w:pPr>
        <w:pStyle w:val="BodyText"/>
      </w:pPr>
      <w:r>
        <w:t xml:space="preserve">-Killer!!!</w:t>
      </w:r>
    </w:p>
    <w:p>
      <w:pPr>
        <w:pStyle w:val="BodyText"/>
      </w:pPr>
      <w:r>
        <w:t xml:space="preserve">-Ai đã cứu chúng ta??</w:t>
      </w:r>
    </w:p>
    <w:p>
      <w:pPr>
        <w:pStyle w:val="BodyText"/>
      </w:pPr>
      <w:r>
        <w:t xml:space="preserve">-Đại tỷ!!</w:t>
      </w:r>
    </w:p>
    <w:p>
      <w:pPr>
        <w:pStyle w:val="BodyText"/>
      </w:pPr>
      <w:r>
        <w:t xml:space="preserve">-Chúng ta có sợ chết k??- giờ đến Ryo hỏi</w:t>
      </w:r>
    </w:p>
    <w:p>
      <w:pPr>
        <w:pStyle w:val="BodyText"/>
      </w:pPr>
      <w:r>
        <w:t xml:space="preserve">-K!!!</w:t>
      </w:r>
    </w:p>
    <w:p>
      <w:pPr>
        <w:pStyle w:val="BodyText"/>
      </w:pPr>
      <w:r>
        <w:t xml:space="preserve">-Vậy về giúp chị 3 nào! Killer mãi mãi là bất khả chiến bại- Liam gào to</w:t>
      </w:r>
    </w:p>
    <w:p>
      <w:pPr>
        <w:pStyle w:val="BodyText"/>
      </w:pPr>
      <w:r>
        <w:t xml:space="preserve">-Yeahhhh!</w:t>
      </w:r>
    </w:p>
    <w:p>
      <w:pPr>
        <w:pStyle w:val="BodyText"/>
      </w:pPr>
      <w:r>
        <w:t xml:space="preserve">Mỗi thành viên của Killer đều do nó cứu giúp. Có người bị xã hội đen bắt cóc, bị bệnh nặng hay đơn giản là nhà nghèo, nó đều giúp. Mọi người ở đây thề tận trung vs nó vì cảm phục sự kiên cường kia. Nó đã từng nói</w:t>
      </w:r>
    </w:p>
    <w:p>
      <w:pPr>
        <w:pStyle w:val="BodyText"/>
      </w:pPr>
      <w:r>
        <w:t xml:space="preserve">"Chúng ta chiến đấu vì những thứ mà mình muốn bảo vệ. Để bảo vệ các người, ta sẽ đánh đến hơi thở cuối cùng. Và khi đó, ta sẽ ra đi 1 cách thanh thản!"</w:t>
      </w:r>
    </w:p>
    <w:p>
      <w:pPr>
        <w:pStyle w:val="BodyText"/>
      </w:pPr>
      <w:r>
        <w:t xml:space="preserve">Giờ đây, khí thế mọi người như đc hồi phục, sự bất khuất và những lời nói của nó đang cuồn cuộn trong huyết mạch từng người. Đứng dậy nhanh chóng, cả đám trở về khách sạn trong niềm tin tràn trề!</w:t>
      </w:r>
    </w:p>
    <w:p>
      <w:pPr>
        <w:pStyle w:val="BodyText"/>
      </w:pPr>
      <w:r>
        <w:t xml:space="preserve">...........</w:t>
      </w:r>
    </w:p>
    <w:p>
      <w:pPr>
        <w:pStyle w:val="BodyText"/>
      </w:pPr>
      <w:r>
        <w:t xml:space="preserve">-Ken, còn ai nữa k?</w:t>
      </w:r>
    </w:p>
    <w:p>
      <w:pPr>
        <w:pStyle w:val="BodyText"/>
      </w:pPr>
      <w:r>
        <w:t xml:space="preserve">Lion nhìn bãi chiến trường đẫm máu trước mặt, lạnh lùng hỏi</w:t>
      </w:r>
    </w:p>
    <w:p>
      <w:pPr>
        <w:pStyle w:val="BodyText"/>
      </w:pPr>
      <w:r>
        <w:t xml:space="preserve">-K. Nhưng tao sẽ tập hợp mọi người lại dưới sảnh chính để tiện bảo vệ- Ken nói rõ ràng từng chữ qua tai nghe</w:t>
      </w:r>
    </w:p>
    <w:p>
      <w:pPr>
        <w:pStyle w:val="BodyText"/>
      </w:pPr>
      <w:r>
        <w:t xml:space="preserve">-Ok! Bên Kris sao rồi?- Lis thở hắt ra</w:t>
      </w:r>
    </w:p>
    <w:p>
      <w:pPr>
        <w:pStyle w:val="BodyText"/>
      </w:pPr>
      <w:r>
        <w:t xml:space="preserve">-Kira nói vẫn ổn!</w:t>
      </w:r>
    </w:p>
    <w:p>
      <w:pPr>
        <w:pStyle w:val="BodyText"/>
      </w:pPr>
      <w:r>
        <w:t xml:space="preserve">-Vậy đi, điều tất cả xuống sảnh chính!</w:t>
      </w:r>
    </w:p>
    <w:p>
      <w:pPr>
        <w:pStyle w:val="BodyText"/>
      </w:pPr>
      <w:r>
        <w:t xml:space="preserve">Nhanh chóng, tất cả Hs, Gv và người của khách sạn đều đã đông đủ. Mọi người sợ hãi, khóc lóc thì Lis hét</w:t>
      </w:r>
    </w:p>
    <w:p>
      <w:pPr>
        <w:pStyle w:val="BodyText"/>
      </w:pPr>
      <w:r>
        <w:t xml:space="preserve">-Đây là lúc đoàn kết chứ k phải sợ hãi. Nghe rõ đây, Killer, Death và cả Black Albatross sẽ k để ai mất mạng cả</w:t>
      </w:r>
    </w:p>
    <w:p>
      <w:pPr>
        <w:pStyle w:val="BodyText"/>
      </w:pPr>
      <w:r>
        <w:t xml:space="preserve">-Đúng. Bây giờ mọi người bình tĩnh, ngồi yên nơi này. Nếu nghe thấy tiếng súng bắn vào thì lập tức nằm sấp xuống, dùng 2 tay che đầu lại- Lion hướng dẫn</w:t>
      </w:r>
    </w:p>
    <w:p>
      <w:pPr>
        <w:pStyle w:val="BodyText"/>
      </w:pPr>
      <w:r>
        <w:t xml:space="preserve">-Cha cha. Mọi người, tiếp viện đến đây- từ cửa, Hank cười bước vào</w:t>
      </w:r>
    </w:p>
    <w:p>
      <w:pPr>
        <w:pStyle w:val="BodyText"/>
      </w:pPr>
      <w:r>
        <w:t xml:space="preserve">-Báo cáo. K còn kẻ nào lảng vảng trong bán kính 1km nữa ạ- 1 người chạy vào</w:t>
      </w:r>
    </w:p>
    <w:p>
      <w:pPr>
        <w:pStyle w:val="BodyText"/>
      </w:pPr>
      <w:r>
        <w:t xml:space="preserve">-Tốt. Chúng ta có thể an tâm rồi- mọi người thở phào</w:t>
      </w:r>
    </w:p>
    <w:p>
      <w:pPr>
        <w:pStyle w:val="BodyText"/>
      </w:pPr>
      <w:r>
        <w:t xml:space="preserve">Bây giờ chỉ cần chờ nó và hắn thôi...</w:t>
      </w:r>
    </w:p>
    <w:p>
      <w:pPr>
        <w:pStyle w:val="Compact"/>
      </w:pPr>
      <w:r>
        <w:br w:type="textWrapping"/>
      </w:r>
      <w:r>
        <w:br w:type="textWrapping"/>
      </w:r>
    </w:p>
    <w:p>
      <w:pPr>
        <w:pStyle w:val="Heading2"/>
      </w:pPr>
      <w:bookmarkStart w:id="55" w:name="chương-23"/>
      <w:bookmarkEnd w:id="55"/>
      <w:r>
        <w:t xml:space="preserve">33. Chương 23</w:t>
      </w:r>
    </w:p>
    <w:p>
      <w:pPr>
        <w:pStyle w:val="Compact"/>
      </w:pPr>
      <w:r>
        <w:br w:type="textWrapping"/>
      </w:r>
      <w:r>
        <w:br w:type="textWrapping"/>
      </w:r>
      <w:r>
        <w:t xml:space="preserve">-Chết tiệt, bọn nó đông quá- hắn nghiến răng bắn vào đầu tên sau lưng</w:t>
      </w:r>
    </w:p>
    <w:p>
      <w:pPr>
        <w:pStyle w:val="BodyText"/>
      </w:pPr>
      <w:r>
        <w:t xml:space="preserve">-Jim. Anh đi cứu Hải Yến đi, Linh cứ để em!</w:t>
      </w:r>
    </w:p>
    <w:p>
      <w:pPr>
        <w:pStyle w:val="BodyText"/>
      </w:pPr>
      <w:r>
        <w:t xml:space="preserve">Nó đứng thẳng dậy, băng lãnh nhìn Linh cùng 3 con rắn. Hắn nghe nó nói thì nhanh chóng gật đầu mà chạy vào trong con đường hun hút trước mặt, hắn không yên tâm mà quay lại nhìn vợ mình. Nó khẽ cười nói</w:t>
      </w:r>
    </w:p>
    <w:p>
      <w:pPr>
        <w:pStyle w:val="BodyText"/>
      </w:pPr>
      <w:r>
        <w:t xml:space="preserve">-Mọi chuyện, rồi sẽ ổn thôi!</w:t>
      </w:r>
    </w:p>
    <w:p>
      <w:pPr>
        <w:pStyle w:val="BodyText"/>
      </w:pPr>
      <w:r>
        <w:t xml:space="preserve">Đợi đến khi nó chắc chắn rằng hắn sẽ k bị nguy hiểm trong lần này thì mới nhìn Linh băng lãnh. Linh chiếu những tia điên loạn vào người nó, ánh nhìn bị lu mờ bởi sự lạnh lẽo từ mắt nó. Buông súng xuống, cả 2 đấu 1 trận công bằng!...</w:t>
      </w:r>
    </w:p>
    <w:p>
      <w:pPr>
        <w:pStyle w:val="BodyText"/>
      </w:pPr>
      <w:r>
        <w:t xml:space="preserve">........</w:t>
      </w:r>
    </w:p>
    <w:p>
      <w:pPr>
        <w:pStyle w:val="BodyText"/>
      </w:pPr>
      <w:r>
        <w:t xml:space="preserve">Hắn chạy khắp các căn phòng của ngôi nhà mà vẫn k tìm ta đc bất cứ dấu vết nào của Hải Yến. Bỗng, tiếng thở nhè nhẹ từ cái phòng cuối dãy kéo hắn đến</w:t>
      </w:r>
    </w:p>
    <w:p>
      <w:pPr>
        <w:pStyle w:val="BodyText"/>
      </w:pPr>
      <w:r>
        <w:t xml:space="preserve">Đẩy cánh cửa bám dày bụi ra, hắn bước vào. Ánh sáng lờ mờ soi vào khuôn mặt của 1 cô bé đang bị trói bằng dây xích và bịt miệng. Thấy hắn, cô bé mừng rỡ mà ngồi bật dậy. Ra hiệu im lặng, hắn lẻn vào phòng mà tìm cách tháo sợi xích ra...</w:t>
      </w:r>
    </w:p>
    <w:p>
      <w:pPr>
        <w:pStyle w:val="BodyText"/>
      </w:pPr>
      <w:r>
        <w:t xml:space="preserve">-Kira, chúng tôi cần tiếp viện- hắn hét vào tai nghe</w:t>
      </w:r>
    </w:p>
    <w:p>
      <w:pPr>
        <w:pStyle w:val="BodyText"/>
      </w:pPr>
      <w:r>
        <w:t xml:space="preserve">-Ok! Qua ngay- hắn nghe rõ tiếng bộp khi cô vứt tai nghe xuống</w:t>
      </w:r>
    </w:p>
    <w:p>
      <w:pPr>
        <w:pStyle w:val="BodyText"/>
      </w:pPr>
      <w:r>
        <w:t xml:space="preserve">........</w:t>
      </w:r>
    </w:p>
    <w:p>
      <w:pPr>
        <w:pStyle w:val="BodyText"/>
      </w:pPr>
      <w:r>
        <w:t xml:space="preserve">Nó và Linh đang mặt đối mặt, võ công của nó đã mạnh hơn rất nhiều kể từ khi nó vào trường đào tạo sát thủ. Nhìn cách Linh thủ thế, nó chắc chắn phần thắng nằm trong tay mình. Linh bắt đầu tấn công dữ dội bằng những cú đấm nhưng nào ăn nhầm vs nó!</w:t>
      </w:r>
    </w:p>
    <w:p>
      <w:pPr>
        <w:pStyle w:val="BodyText"/>
      </w:pPr>
      <w:r>
        <w:t xml:space="preserve">-Con quỷ cái. Sao cứ né hoài vậy?- Linh điên tiết hét</w:t>
      </w:r>
    </w:p>
    <w:p>
      <w:pPr>
        <w:pStyle w:val="BodyText"/>
      </w:pPr>
      <w:r>
        <w:t xml:space="preserve">-Thế đứng lại cho chị đánh à?- nó mỉa mai mà chặn tay ả lại bằng 1 đòn đá</w:t>
      </w:r>
    </w:p>
    <w:p>
      <w:pPr>
        <w:pStyle w:val="BodyText"/>
      </w:pPr>
      <w:r>
        <w:t xml:space="preserve">Ả k nói gì mà rút trong người ra 1 khẩu súng, bắn liên tiếp vào nó. Vs phản xạ nhanh nhẹn, nó liên tục làm các cú lộn vòng né đạn. Đoàng, viên cuối cùng bắn ra, nhắm ngay đầu nó. Trong sự sợ hãi của Linh, nó đưa tay ra nương theo chiều viên đạn rồi nghiến răng đánh bật lại. Kẹo đồng xé gió lao đến tim Linh. Trước khi ả chết, nó nói</w:t>
      </w:r>
    </w:p>
    <w:p>
      <w:pPr>
        <w:pStyle w:val="BodyText"/>
      </w:pPr>
      <w:r>
        <w:t xml:space="preserve">-Chị vẫn chưa học hết những gì của sư phụ đâu...</w:t>
      </w:r>
    </w:p>
    <w:p>
      <w:pPr>
        <w:pStyle w:val="BodyText"/>
      </w:pPr>
      <w:r>
        <w:t xml:space="preserve">.......</w:t>
      </w:r>
    </w:p>
    <w:p>
      <w:pPr>
        <w:pStyle w:val="BodyText"/>
      </w:pPr>
      <w:r>
        <w:t xml:space="preserve">-Mẹ nó!- hắn cố gắng dùng thanh đao của mình chặt đứt sợi xích</w:t>
      </w:r>
    </w:p>
    <w:p>
      <w:pPr>
        <w:pStyle w:val="BodyText"/>
      </w:pPr>
      <w:r>
        <w:t xml:space="preserve">Hết cách, dù biết sẽ rất nguy hiểm nhưng hắn để cứu Hải Yến mà đành nổ súng vào sợi xích sát người cô bé</w:t>
      </w:r>
    </w:p>
    <w:p>
      <w:pPr>
        <w:pStyle w:val="BodyText"/>
      </w:pPr>
      <w:r>
        <w:t xml:space="preserve">Từ sau lưng hắn, 1 bóng đen lao tới cùng vật sắt nhọn trong ta . Phập, lưỡi dao găm vào vai hắn trong sự hoảng loạn tột cùng của Hải Yến. Hắn nhanh nhẹn quay lại là Misa đang cười như điên, ánh mắt dần dại đi</w:t>
      </w:r>
    </w:p>
    <w:p>
      <w:pPr>
        <w:pStyle w:val="BodyText"/>
      </w:pPr>
      <w:r>
        <w:t xml:space="preserve">-Jim à. Nếu anh chết, chúng ta sẽ đc bên nhau mãi mãi!- trước khi hắn kịp phản ứng, con dao đã nhằm tim hắn mà lao đến</w:t>
      </w:r>
    </w:p>
    <w:p>
      <w:pPr>
        <w:pStyle w:val="BodyText"/>
      </w:pPr>
      <w:r>
        <w:t xml:space="preserve">Chờ đợi sự đau đớn tột cùng nhưng k, hắn k có cảm giác ấy. Mở mắt ra là nó đã hứng phát dao chí mạng thay cho hắn. Dùng chút hơi tàn, nó bắn 1 phát vào thái dương Misa rồi ngã xuống</w:t>
      </w:r>
    </w:p>
    <w:p>
      <w:pPr>
        <w:pStyle w:val="BodyText"/>
      </w:pPr>
      <w:r>
        <w:t xml:space="preserve">Ngay lúc đó, 1 tiếng nói quen thuộc vang lên</w:t>
      </w:r>
    </w:p>
    <w:p>
      <w:pPr>
        <w:pStyle w:val="BodyText"/>
      </w:pPr>
      <w:r>
        <w:t xml:space="preserve">-Chậm trễ rồi. Ngoài kia nhiều người quá- Ken cùng Lis, Kira và Lion mình đầy máu</w:t>
      </w:r>
    </w:p>
    <w:p>
      <w:pPr>
        <w:pStyle w:val="BodyText"/>
      </w:pPr>
      <w:r>
        <w:t xml:space="preserve">-Kris! Jim, là ai làm?- Kira hét ôm lấy nó</w:t>
      </w:r>
    </w:p>
    <w:p>
      <w:pPr>
        <w:pStyle w:val="BodyText"/>
      </w:pPr>
      <w:r>
        <w:t xml:space="preserve">-Misa- hắn gần như gục ngã</w:t>
      </w:r>
    </w:p>
    <w:p>
      <w:pPr>
        <w:pStyle w:val="BodyText"/>
      </w:pPr>
      <w:r>
        <w:t xml:space="preserve">-Jim, mày cùng Kira và Ken đi bệnh viện đi. Tụi tao sẽ đưa Hải Yên theo sau- Lion dùng cái kềm mà bẻ xích</w:t>
      </w:r>
    </w:p>
    <w:p>
      <w:pPr>
        <w:pStyle w:val="BodyText"/>
      </w:pPr>
      <w:r>
        <w:t xml:space="preserve">Hắn gật đầu rồi cùng 2 người kia bế nó ra xe. Chiếc Audi R8 phóng như bay cùng sự cầu nguyện của 3 người</w:t>
      </w:r>
    </w:p>
    <w:p>
      <w:pPr>
        <w:pStyle w:val="BodyText"/>
      </w:pPr>
      <w:r>
        <w:t xml:space="preserve">Đến bệnh viện, nó đc đưa ngay vào phòng cấp cứu. 30' sau, 3 người còn lại cũng đến. Hảo Yến mắt ngấn nước hỏi</w:t>
      </w:r>
    </w:p>
    <w:p>
      <w:pPr>
        <w:pStyle w:val="BodyText"/>
      </w:pPr>
      <w:r>
        <w:t xml:space="preserve">-Mama sẽ k sao chứ?- cô bé nhìn hắn</w:t>
      </w:r>
    </w:p>
    <w:p>
      <w:pPr>
        <w:pStyle w:val="BodyText"/>
      </w:pPr>
      <w:r>
        <w:t xml:space="preserve">-Mama sẽ k sao đâu. Papa hứa đấy- hắn nén đau mà xoa đầu cô bé</w:t>
      </w:r>
    </w:p>
    <w:p>
      <w:pPr>
        <w:pStyle w:val="BodyText"/>
      </w:pPr>
      <w:r>
        <w:t xml:space="preserve">1h... 2h.... 4h...trôi qua 1 cách nhanh chóng. Trời sụp tối, nhóm của Hank cũng đã đến sau khi thu xếp xong mọi việc ở khách sạn. Cánh cửa bật mở, 1 băng ca vs người nằm đc phủ khăn trắng đẩy ra. Hắn không tin vào mắt mình, hỏi</w:t>
      </w:r>
    </w:p>
    <w:p>
      <w:pPr>
        <w:pStyle w:val="BodyText"/>
      </w:pPr>
      <w:r>
        <w:t xml:space="preserve">-Đây k phải là em ấy? Đúng k?</w:t>
      </w:r>
    </w:p>
    <w:p>
      <w:pPr>
        <w:pStyle w:val="BodyText"/>
      </w:pPr>
      <w:r>
        <w:t xml:space="preserve">-Cậu hãy bình tĩnh, chúng tôi đã cố hết sức nhưng cô ấy bị đâm sâu quá...- bác sĩ ngập ngừng rồi nói tiếp</w:t>
      </w:r>
    </w:p>
    <w:p>
      <w:pPr>
        <w:pStyle w:val="BodyText"/>
      </w:pPr>
      <w:r>
        <w:t xml:space="preserve">-Mọi người hãy nhìn mặt cô ấy lần cuối đi!</w:t>
      </w:r>
    </w:p>
    <w:p>
      <w:pPr>
        <w:pStyle w:val="BodyText"/>
      </w:pPr>
      <w:r>
        <w:t xml:space="preserve">Hắn chạy lại vứt ngay chiếc khăn trắng trên mặt nó. Khuôn mặt xinh đẹp hiện ra nhưng xanh xao quá! Kira dựa vào lòng Ken mà kìm nén tiếng khóc để k đánh thức Hải Yến đang ngủ. Lis thì đã ngất lịm vì đau khổ. Jun ngã xuống mà thút thít trong vòng tay Hank. Ryo và Liam ôm nhau mà nghẹn ngào</w:t>
      </w:r>
    </w:p>
    <w:p>
      <w:pPr>
        <w:pStyle w:val="BodyText"/>
      </w:pPr>
      <w:r>
        <w:t xml:space="preserve">-Kris, em giận anh vì k bảo vệ đc e đúng k? Anh xin lỗi...- hắn quỳ xuống</w:t>
      </w:r>
    </w:p>
    <w:p>
      <w:pPr>
        <w:pStyle w:val="BodyText"/>
      </w:pPr>
      <w:r>
        <w:t xml:space="preserve">-Anh xin lỗi! Làm ơn, anh xin em, tỉnh dậy đi. Còn Hải Yến, còn mọi người nữa mà- hắn hét lên, ôm lấy thân thể nó</w:t>
      </w:r>
    </w:p>
    <w:p>
      <w:pPr>
        <w:pStyle w:val="BodyText"/>
      </w:pPr>
      <w:r>
        <w:t xml:space="preserve">-Làm ơn. Ông trời, đây là lần đầu và cũng là lần cuối con cầu nguyện! Làm ơn...</w:t>
      </w:r>
    </w:p>
    <w:p>
      <w:pPr>
        <w:pStyle w:val="BodyText"/>
      </w:pPr>
      <w:r>
        <w:t xml:space="preserve">Bỗng, hắn nghe cái gì đó như...tiếng tim đập trong lòng ngực nó. Như 1 phép màu, chiếc giường đc đẩy vào trong lần nữa</w:t>
      </w:r>
    </w:p>
    <w:p>
      <w:pPr>
        <w:pStyle w:val="BodyText"/>
      </w:pPr>
      <w:r>
        <w:t xml:space="preserve">Ting. Tiếng chuông của phòng cấp cứu vang lên sau hơn 1h nữa, lần này, chiếc giường đc đẩy ra vs 1 khuôn mặt hồng hào hơn. Bác sĩ nhìn bọn hắn, nó</w:t>
      </w:r>
    </w:p>
    <w:p>
      <w:pPr>
        <w:pStyle w:val="BodyText"/>
      </w:pPr>
      <w:r>
        <w:t xml:space="preserve">-Cô ấy tỉnh lại là 1 ân huệ từ các vị thần, cậu trai ạ!</w:t>
      </w:r>
    </w:p>
    <w:p>
      <w:pPr>
        <w:pStyle w:val="Compact"/>
      </w:pPr>
      <w:r>
        <w:br w:type="textWrapping"/>
      </w:r>
      <w:r>
        <w:br w:type="textWrapping"/>
      </w:r>
    </w:p>
    <w:p>
      <w:pPr>
        <w:pStyle w:val="Heading2"/>
      </w:pPr>
      <w:bookmarkStart w:id="56" w:name="chương-24"/>
      <w:bookmarkEnd w:id="56"/>
      <w:r>
        <w:t xml:space="preserve">34. Chương 24</w:t>
      </w:r>
    </w:p>
    <w:p>
      <w:pPr>
        <w:pStyle w:val="Compact"/>
      </w:pPr>
      <w:r>
        <w:br w:type="textWrapping"/>
      </w:r>
      <w:r>
        <w:br w:type="textWrapping"/>
      </w:r>
      <w:r>
        <w:t xml:space="preserve">Nó khẽ cựa mình tỉnh dậy vì những tiếng cãi vả, tiếng nồi niêu xoong chảo khua lẻng xẻng cùng nhiều thứ khủng bố tinh thần người bệnh khác. Vừa mở mắt ra, hàng trăm khuôn mặt của tụi nhí nhố kia cùng 1 đám đàn em đứng lố nhố chật kính phòng và có chiều hướng tăng cao vì vô số đầu người bên ngoài</w:t>
      </w:r>
    </w:p>
    <w:p>
      <w:pPr>
        <w:pStyle w:val="BodyText"/>
      </w:pPr>
      <w:r>
        <w:t xml:space="preserve">-Định mệnh. Hết cả hồn- nó vuốt vuốt trái tim sắp bay ra khỏi lòng ngực theo đường miệng của mình</w:t>
      </w:r>
    </w:p>
    <w:p>
      <w:pPr>
        <w:pStyle w:val="BodyText"/>
      </w:pPr>
      <w:r>
        <w:t xml:space="preserve">-Kris tỉnh rồi!!!- hắn la lên</w:t>
      </w:r>
    </w:p>
    <w:p>
      <w:pPr>
        <w:pStyle w:val="BodyText"/>
      </w:pPr>
      <w:r>
        <w:t xml:space="preserve">-Đại tỷ tỉnh rồi!- cả ngàn cái họng cùng la lên</w:t>
      </w:r>
    </w:p>
    <w:p>
      <w:pPr>
        <w:pStyle w:val="BodyText"/>
      </w:pPr>
      <w:r>
        <w:t xml:space="preserve">Ngay sau màn làm cả bệnh viện giật mình, cả đám nhận cảnh cáo nếu còn tái phạm là chuyển hết xuống trại tâm thần trung ương. Cả bọn tiến hành di cư ra ngoài trả lại cái k gian riêng tư cho đôi chẻ. Hắn nắm tay nó</w:t>
      </w:r>
    </w:p>
    <w:p>
      <w:pPr>
        <w:pStyle w:val="BodyText"/>
      </w:pPr>
      <w:r>
        <w:t xml:space="preserve">-Em...là 1 đứa đần- câu nói giáng thẳng vào đầu nó</w:t>
      </w:r>
    </w:p>
    <w:p>
      <w:pPr>
        <w:pStyle w:val="BodyText"/>
      </w:pPr>
      <w:r>
        <w:t xml:space="preserve">-Rồi. Tôi đần vì cứu anh nhỉ?- nó dỗi</w:t>
      </w:r>
    </w:p>
    <w:p>
      <w:pPr>
        <w:pStyle w:val="BodyText"/>
      </w:pPr>
      <w:r>
        <w:t xml:space="preserve">Hắn chồm tới, k nói câu nào mà nhẹ nhàng ôm nó vào lòng. Nó áp mặt vào ngực hắn, lắng nghe tiếng tim đập thật nhanh. Buông nó ra, hắn hỏi</w:t>
      </w:r>
    </w:p>
    <w:p>
      <w:pPr>
        <w:pStyle w:val="BodyText"/>
      </w:pPr>
      <w:r>
        <w:t xml:space="preserve">-Em k sợ à?</w:t>
      </w:r>
    </w:p>
    <w:p>
      <w:pPr>
        <w:pStyle w:val="BodyText"/>
      </w:pPr>
      <w:r>
        <w:t xml:space="preserve">-Nếu đc hy sinh vì người mà em yêu thì em sẽ ra đi thật thanh thản- nó cười nhẹ như tiếng gió</w:t>
      </w:r>
    </w:p>
    <w:p>
      <w:pPr>
        <w:pStyle w:val="BodyText"/>
      </w:pPr>
      <w:r>
        <w:t xml:space="preserve">-Em còn anh, còn Hải Yến, mọi người nữa nên k đc chết đâu đấy! Mà em đói k? Ngủ 2 ngày mẹ rồi còn gì?- hắn xoa đầu nó rồi đứng dậy</w:t>
      </w:r>
    </w:p>
    <w:p>
      <w:pPr>
        <w:pStyle w:val="BodyText"/>
      </w:pPr>
      <w:r>
        <w:t xml:space="preserve">Soạt, nó vs tay kéo cái sơ mi của hắn lại thật mạnh . Hắn theo quán tính mà ngã xuống giường nó đang nằm. Như 1 đóa hoa bừng nở, 2 đôi môi tìm đến nhau 1 cách nhẹ nhàng nhưng k kém phần mãnh liệt. Cả 2 vừa dứt khỏi sự đam mê thì cánh cửa k 1 chút thương tiết mà về vs đất mẹ sau cú đạp của 1 con điên nào đó. Jun cầm tờ báo tạo dáng tiên nữ giáng trần bay cái vèo vào. Lis cũng theo sau mà phóng vs vận tốc âm thanh đến giường nó thút thít</w:t>
      </w:r>
    </w:p>
    <w:p>
      <w:pPr>
        <w:pStyle w:val="BodyText"/>
      </w:pPr>
      <w:r>
        <w:t xml:space="preserve">-Oa oa oa. Tụi tao lo lắm đó mày biết k con kia??!!</w:t>
      </w:r>
    </w:p>
    <w:p>
      <w:pPr>
        <w:pStyle w:val="BodyText"/>
      </w:pPr>
      <w:r>
        <w:t xml:space="preserve">-Tụi tao gần như tuyệt vọng...- Kira tiếp lời</w:t>
      </w:r>
    </w:p>
    <w:p>
      <w:pPr>
        <w:pStyle w:val="BodyText"/>
      </w:pPr>
      <w:r>
        <w:t xml:space="preserve">-Thì Jim ôm mày khóc!- Hank cười nhẹ nhàng</w:t>
      </w:r>
    </w:p>
    <w:p>
      <w:pPr>
        <w:pStyle w:val="BodyText"/>
      </w:pPr>
      <w:r>
        <w:t xml:space="preserve">-Chị tỉnh lại, là 1 phép màu đấy Kris!- Ryo nhìn nó ấm áp</w:t>
      </w:r>
    </w:p>
    <w:p>
      <w:pPr>
        <w:pStyle w:val="BodyText"/>
      </w:pPr>
      <w:r>
        <w:t xml:space="preserve">-Sau vụ này đừng quên ơn bạn Jim nớ- cả bọn đồng thanh làm hắn khẽ đỏ mặt</w:t>
      </w:r>
    </w:p>
    <w:p>
      <w:pPr>
        <w:pStyle w:val="BodyText"/>
      </w:pPr>
      <w:r>
        <w:t xml:space="preserve">Nó k nói gì. Chỉ nhìn hắn bằng 1 ánh mắt ẩn chứa nhiều ánh nắng, ấm áp và tình yêu. Cả 2 dán mắt vao nhau bởi sự dịu dàng trong đối phương. Liam cầm tờ báo hắng giọng rõ to</w:t>
      </w:r>
    </w:p>
    <w:p>
      <w:pPr>
        <w:pStyle w:val="BodyText"/>
      </w:pPr>
      <w:r>
        <w:t xml:space="preserve">-Chị xem cái này đã!</w:t>
      </w:r>
    </w:p>
    <w:p>
      <w:pPr>
        <w:pStyle w:val="BodyText"/>
      </w:pPr>
      <w:r>
        <w:t xml:space="preserve">Nó cầm lấy tờ báo rồi cả đám bu đen bu đỏ vào chỗ nó mà chụm đầu vào 2 cái tít đc in màu trên trang nhất. Tập đoàn Shita, Cảnh Minh và Đoàn gia đồng loạt sụp đổ vì Lines rút vốn đầu tư và con gái duy nhất của Shita chết bí ẩn cùng 2 tiểu thư của Đoàn gia và Cảnh Minh trở nên điên loạn. Xếp tờ báo lại, hắn chép miệng</w:t>
      </w:r>
    </w:p>
    <w:p>
      <w:pPr>
        <w:pStyle w:val="BodyText"/>
      </w:pPr>
      <w:r>
        <w:t xml:space="preserve">-Cũng đáng! Cũng đáng</w:t>
      </w:r>
    </w:p>
    <w:p>
      <w:pPr>
        <w:pStyle w:val="BodyText"/>
      </w:pPr>
      <w:r>
        <w:t xml:space="preserve">-Nè. Mọi người ở khách sạn có sao k?- nó hất đầu hỏi Hank</w:t>
      </w:r>
    </w:p>
    <w:p>
      <w:pPr>
        <w:pStyle w:val="BodyText"/>
      </w:pPr>
      <w:r>
        <w:t xml:space="preserve">-K sao! Mọi người đều an toàn và đang chuẩn bị cuộc đi chơi trong hành trình.- Roy gọt trái táo nói</w:t>
      </w:r>
    </w:p>
    <w:p>
      <w:pPr>
        <w:pStyle w:val="BodyText"/>
      </w:pPr>
      <w:r>
        <w:t xml:space="preserve">-Shit! Vậy chúng ta éo đc đi à?- nó bức xúc</w:t>
      </w:r>
    </w:p>
    <w:p>
      <w:pPr>
        <w:pStyle w:val="BodyText"/>
      </w:pPr>
      <w:r>
        <w:t xml:space="preserve">-Thôi đi cô nương. Cô thương tích đầy người mà chơi mãi! Anh đã xin phép nghỉ cho cả bọn đến khi mọi người về rồi, cưng chỉ việc ở đây dưỡng thương thôi- hắn khẽ xoa đầu nó</w:t>
      </w:r>
    </w:p>
    <w:p>
      <w:pPr>
        <w:pStyle w:val="BodyText"/>
      </w:pPr>
      <w:r>
        <w:t xml:space="preserve">-Mama, Hải Yến nhớ mama!- hình ảnh 1 cô bé xinh đẹp lon ton chạy vào phi vào người nó</w:t>
      </w:r>
    </w:p>
    <w:p>
      <w:pPr>
        <w:pStyle w:val="BodyText"/>
      </w:pPr>
      <w:r>
        <w:t xml:space="preserve">-Mama cũng nhớ Hải Yến- nó giang tay xoa đầu cô bé đáng yêu của mình</w:t>
      </w:r>
    </w:p>
    <w:p>
      <w:pPr>
        <w:pStyle w:val="BodyText"/>
      </w:pPr>
      <w:r>
        <w:t xml:space="preserve">Ngay sau khi tỉnh dậy, nó đối mặt vs những chuỗi ngày địa ngục trần gian vs sự viếng thăm k ngơi nghỉ của đàn em và tồi tệ hơn đó là các ban hội khác nhân cơ hội này mà ám sát nó k ngưng nghỉ. Cuối cùng, sau khi cả 1 đống đàn em xách dao, rựa, mã tấu, súng, kiếm, xà beng vào phòng viện trưởng thì nó đc xuất viện sớm vs cái lý do cực kỳ bựa: giữ cho tính mạng viện trưởng an toàn và dừng việc bị đơn khiếu nại quăng vào tới tấp của khoa tim mạch, thần kinh.</w:t>
      </w:r>
    </w:p>
    <w:p>
      <w:pPr>
        <w:pStyle w:val="BodyText"/>
      </w:pPr>
      <w:r>
        <w:t xml:space="preserve">Đứng trước khách sạn trong ánh mắt kính nể và cảm phục của mọi người, tụi nó nhanh chân tiến vào trong. Đi đến giữa đường, Zy từ đâu đi ra. Tay cầm đt đưa cho nó, nói là papa nó cần nói chuyện</w:t>
      </w:r>
    </w:p>
    <w:p>
      <w:pPr>
        <w:pStyle w:val="BodyText"/>
      </w:pPr>
      <w:r>
        <w:t xml:space="preserve">-Alo- nó lạnh lùng chào hỏi</w:t>
      </w:r>
    </w:p>
    <w:p>
      <w:pPr>
        <w:pStyle w:val="BodyText"/>
      </w:pPr>
      <w:r>
        <w:t xml:space="preserve">-Kris, con có sao k?- papa nó lo lắng hỏi</w:t>
      </w:r>
    </w:p>
    <w:p>
      <w:pPr>
        <w:pStyle w:val="BodyText"/>
      </w:pPr>
      <w:r>
        <w:t xml:space="preserve">-Kính thưa Lục chủ tịch, tôi k sao- nó mỉa mai trả lời</w:t>
      </w:r>
    </w:p>
    <w:p>
      <w:pPr>
        <w:pStyle w:val="BodyText"/>
      </w:pPr>
      <w:r>
        <w:t xml:space="preserve">-Con... Mà thôi, ta có chuyện cần nói! Ngày mai con sẽ có 1 cuộc xem mắt vs con trai của thượng úy William. Con nên về cùng Zy trong hôm nay, ta đã chuẩn bị phi cơ!</w:t>
      </w:r>
    </w:p>
    <w:p>
      <w:pPr>
        <w:pStyle w:val="BodyText"/>
      </w:pPr>
      <w:r>
        <w:t xml:space="preserve">-Lý do tôi phải nghe ông? Ông nghĩ ông cỏ quyền sai khiến tôi à?- nó hỏi lại</w:t>
      </w:r>
    </w:p>
    <w:p>
      <w:pPr>
        <w:pStyle w:val="BodyText"/>
      </w:pPr>
      <w:r>
        <w:t xml:space="preserve">-Là do ông nội sắp đặt! Con cứ đi, cậu ta đẹp trai lắm, đc thì tới k thì thôi- nghe đến ông nội thì nó xiêu lòng vì ông luôn thương mẹ con nó</w:t>
      </w:r>
    </w:p>
    <w:p>
      <w:pPr>
        <w:pStyle w:val="BodyText"/>
      </w:pPr>
      <w:r>
        <w:t xml:space="preserve">-Đc thôi. Coi như vì ông nội vậy- trả đt lại cho nhỏ Zy để ông ta nói chuyện vs nhỏ</w:t>
      </w:r>
    </w:p>
    <w:p>
      <w:pPr>
        <w:pStyle w:val="BodyText"/>
      </w:pPr>
      <w:r>
        <w:t xml:space="preserve">-Gì vậy Kris?- Lis hỏi</w:t>
      </w:r>
    </w:p>
    <w:p>
      <w:pPr>
        <w:pStyle w:val="BodyText"/>
      </w:pPr>
      <w:r>
        <w:t xml:space="preserve">-Ngay hôm nay, về ! Tao có 1 cuộc xem mắt nho nhỏ- nó cười lạnh</w:t>
      </w:r>
    </w:p>
    <w:p>
      <w:pPr>
        <w:pStyle w:val="BodyText"/>
      </w:pPr>
      <w:r>
        <w:t xml:space="preserve">-Em có anh chưa đủ à?- hắn trề môi dỗi</w:t>
      </w:r>
    </w:p>
    <w:p>
      <w:pPr>
        <w:pStyle w:val="BodyText"/>
      </w:pPr>
      <w:r>
        <w:t xml:space="preserve">-Ai nha chồng của em! Em làm việc này để củng cố quan hệ vs ông nội, sẵn tiện tiêu khiển đôi chút thôi mà!- nó ngắt má hắn</w:t>
      </w:r>
    </w:p>
    <w:p>
      <w:pPr>
        <w:pStyle w:val="BodyText"/>
      </w:pPr>
      <w:r>
        <w:t xml:space="preserve">-Thật chứ?</w:t>
      </w:r>
    </w:p>
    <w:p>
      <w:pPr>
        <w:pStyle w:val="BodyText"/>
      </w:pPr>
      <w:r>
        <w:t xml:space="preserve">-Ahh phải tin em chứ chồng! Ryo, Liam điều cho ta 1 chiếc phi cơ. Các em có 5'!</w:t>
      </w:r>
    </w:p>
    <w:p>
      <w:pPr>
        <w:pStyle w:val="BodyText"/>
      </w:pPr>
      <w:r>
        <w:t xml:space="preserve">Trong khoảng thời gian cực ngắn, trước mặt mọi người là chiếc trực thăng mang số hiệu LKB12 xuất hiện. Leo lên, cả bọn trực chỉ nhà họ Lục</w:t>
      </w:r>
    </w:p>
    <w:p>
      <w:pPr>
        <w:pStyle w:val="Compact"/>
      </w:pPr>
      <w:r>
        <w:br w:type="textWrapping"/>
      </w:r>
      <w:r>
        <w:br w:type="textWrapping"/>
      </w:r>
    </w:p>
    <w:p>
      <w:pPr>
        <w:pStyle w:val="Heading2"/>
      </w:pPr>
      <w:bookmarkStart w:id="57" w:name="chương-25"/>
      <w:bookmarkEnd w:id="57"/>
      <w:r>
        <w:t xml:space="preserve">35. Chương 25</w:t>
      </w:r>
    </w:p>
    <w:p>
      <w:pPr>
        <w:pStyle w:val="Compact"/>
      </w:pPr>
      <w:r>
        <w:br w:type="textWrapping"/>
      </w:r>
      <w:r>
        <w:br w:type="textWrapping"/>
      </w:r>
      <w:r>
        <w:t xml:space="preserve">Chiếc máy bay cùng tiếng động cơ từ từ đáp xuống khoảng sân to trước biệt thự họ Lục. Nó đưa mọi người về trước rồi mới bước vào, vết thương to băng trắng xóa làm mọi người khẽ sợ. Papa nó hỏi</w:t>
      </w:r>
    </w:p>
    <w:p>
      <w:pPr>
        <w:pStyle w:val="BodyText"/>
      </w:pPr>
      <w:r>
        <w:t xml:space="preserve">-Sao con k đi cùng Zy?</w:t>
      </w:r>
    </w:p>
    <w:p>
      <w:pPr>
        <w:pStyle w:val="BodyText"/>
      </w:pPr>
      <w:r>
        <w:t xml:space="preserve">-Tôi k muốn ở cùng cô ta! Có gì thì nói luôn đi- nó ngồi xuống bộ salon trong nhà</w:t>
      </w:r>
    </w:p>
    <w:p>
      <w:pPr>
        <w:pStyle w:val="BodyText"/>
      </w:pPr>
      <w:r>
        <w:t xml:space="preserve">-Ừ, 5h ngày mai con sẽ đi xem mặt! Đây là bộ quần áo mà mẹ con đã chọn, con hãy mặt nó- ông chỉ vào cái váy hồng choé</w:t>
      </w:r>
    </w:p>
    <w:p>
      <w:pPr>
        <w:pStyle w:val="BodyText"/>
      </w:pPr>
      <w:r>
        <w:t xml:space="preserve">-Xin lỗi. Màu hồng làm tôi phát tởm. Tôi chỉ làm vì ông nội, nhớ giúp tôi</w:t>
      </w:r>
    </w:p>
    <w:p>
      <w:pPr>
        <w:pStyle w:val="BodyText"/>
      </w:pPr>
      <w:r>
        <w:t xml:space="preserve">Nó lên phòng cũng là lúc Zy về tới nhà. Thả mình xuống giường, nó móc đt ra gọi cho Kira, nhờ nhỏ đưa nó 1 bộ váy vì cơ bản nó éo mặc đầm. Sau đó quay sang gọi hắn nhờ Ken đưa tới vài chuyên gia trang điểm cho ngày mai...</w:t>
      </w:r>
    </w:p>
    <w:p>
      <w:pPr>
        <w:pStyle w:val="BodyText"/>
      </w:pPr>
      <w:r>
        <w:t xml:space="preserve">------------------- Ngày hôm sau, 4h50' --------------</w:t>
      </w:r>
    </w:p>
    <w:p>
      <w:pPr>
        <w:pStyle w:val="BodyText"/>
      </w:pPr>
      <w:r>
        <w:t xml:space="preserve">Nó bước xuống nhà trong sự ngỡ ngàng của ông Thành vì vẻ đẹp kiêu sa hệt mẹ mình. Nó mặc trên người chiếc váy ngang gối màu trắng xà cừ hở lưng của Kira. Thân váy đc làm phồng tự nhiên kết hợp vs đôi cao gót đen có dây của nó thì hết xảy. Đôi mắt xám lạnh lẽo to tròn, làn da trong suốt, làn môi hồng phớt xinh đẹp và mái tóc đặc biệt đc uốn dợn sóng và thả tự nhiên. Đẹp đến tách biệt và sự cao ngạo như bức màn ngăn mọi người đến gần</w:t>
      </w:r>
    </w:p>
    <w:p>
      <w:pPr>
        <w:pStyle w:val="BodyText"/>
      </w:pPr>
      <w:r>
        <w:t xml:space="preserve">-Tốt lắm, nhanh lên nào- ông Thành gọi xe đưa nó và ông đi</w:t>
      </w:r>
    </w:p>
    <w:p>
      <w:pPr>
        <w:pStyle w:val="BodyText"/>
      </w:pPr>
      <w:r>
        <w:t xml:space="preserve">Dừng trước nhà hàng Aquarium sang trọng, nó bước xuống thu hút ánh mắt mọi người. Tiến vào phòng vip, trước mặt nó là 1 người đàn ôn trung niên tóc vàng và tên con trai tóc nâu hơi vàng cùng đôi mắt xanh nhưng ánh tím. Nó ghét anh ta từ cái nhìn đầu tiên dù anh ta cực đẹp trai. Sau vài câu chào hỏi thì 2 người lớn qua phòng khác cho 2 đứa nhỏ tìm hiểu nhau. Anh hỏi</w:t>
      </w:r>
    </w:p>
    <w:p>
      <w:pPr>
        <w:pStyle w:val="BodyText"/>
      </w:pPr>
      <w:r>
        <w:t xml:space="preserve">-Chào, tôi là William Edward. Em sẽ cho tôi tên chứ?- hắn sử dụng chiêu thức đã hút hồn mọi cô gái: hôn nhẹ vào mu bàn tay nó</w:t>
      </w:r>
    </w:p>
    <w:p>
      <w:pPr>
        <w:pStyle w:val="BodyText"/>
      </w:pPr>
      <w:r>
        <w:t xml:space="preserve">-Lục Tiểu Du. Nhưng cảm phiền anh đừng quá thân thiết thế!- giọng nó băng giá của nó vang lên</w:t>
      </w:r>
    </w:p>
    <w:p>
      <w:pPr>
        <w:pStyle w:val="BodyText"/>
      </w:pPr>
      <w:r>
        <w:t xml:space="preserve">Edward từ ngạc nhiên sang hứng thú. Anh quyết phải cưa đổ cô gái đặc biệt này. Edward nhanh chóng cười sát gái nói</w:t>
      </w:r>
    </w:p>
    <w:p>
      <w:pPr>
        <w:pStyle w:val="BodyText"/>
      </w:pPr>
      <w:r>
        <w:t xml:space="preserve">-Ồ, em rất xinh đẹp và là 1 sự uổng phí nếu k đc chạm vào! Em sẽ cho phép tôi cầm tay em chứ?</w:t>
      </w:r>
    </w:p>
    <w:p>
      <w:pPr>
        <w:pStyle w:val="BodyText"/>
      </w:pPr>
      <w:r>
        <w:t xml:space="preserve">-Xin lỗi, tôi đến đây vì ông tôi và tôi k có bất kỳ hứng thú nào về anh!</w:t>
      </w:r>
    </w:p>
    <w:p>
      <w:pPr>
        <w:pStyle w:val="BodyText"/>
      </w:pPr>
      <w:r>
        <w:t xml:space="preserve">-Thật là k hứng thú tí nào- Edward chưng hửng</w:t>
      </w:r>
    </w:p>
    <w:p>
      <w:pPr>
        <w:pStyle w:val="BodyText"/>
      </w:pPr>
      <w:r>
        <w:t xml:space="preserve">-K! Ít nhất, mắt anh khá lạ- nó nhâm nhi ly rượu</w:t>
      </w:r>
    </w:p>
    <w:p>
      <w:pPr>
        <w:pStyle w:val="BodyText"/>
      </w:pPr>
      <w:r>
        <w:t xml:space="preserve">-Ai cũng nói thế. Nếu muốn, em có thể nhìn nó mỗi ngày- Edward nghĩ nó đã xiêu lòng</w:t>
      </w:r>
    </w:p>
    <w:p>
      <w:pPr>
        <w:pStyle w:val="BodyText"/>
      </w:pPr>
      <w:r>
        <w:t xml:space="preserve">-Oh no! Tôi chỉ muốn moi nó ra xem là màu gì thôi- nó đứng dậy định ra ngoài</w:t>
      </w:r>
    </w:p>
    <w:p>
      <w:pPr>
        <w:pStyle w:val="BodyText"/>
      </w:pPr>
      <w:r>
        <w:t xml:space="preserve">Edward nắm tay kéo nó lại. Vẫn tưởng nó sẽ nhẹ nhàng rơi vào lòng mình nhưng 1 huyền thoại Judo k cho phép nó như vậy, nó vẫn đứng yên nhìn hắn bằng đôi mắt sắt lẻm</w:t>
      </w:r>
    </w:p>
    <w:p>
      <w:pPr>
        <w:pStyle w:val="BodyText"/>
      </w:pPr>
      <w:r>
        <w:t xml:space="preserve">Rút con dao găm trong người ra, kề cổ gã, nói</w:t>
      </w:r>
    </w:p>
    <w:p>
      <w:pPr>
        <w:pStyle w:val="BodyText"/>
      </w:pPr>
      <w:r>
        <w:t xml:space="preserve">-Tôi đã cảnh cáo rồi. K hứng thú vs anh, đừng để tôi moi tim anh ra</w:t>
      </w:r>
    </w:p>
    <w:p>
      <w:pPr>
        <w:pStyle w:val="BodyText"/>
      </w:pPr>
      <w:r>
        <w:t xml:space="preserve">-Nhưng cô em có vẻ k hiểu rồi! Cha anh là thượng sĩ kề cận nữ hoàng Anh quốc, nếu muốn, Lục gia sẽ sụp đổ bất cứ lúc nào- hắn chuyển sang đe dọa nó</w:t>
      </w:r>
    </w:p>
    <w:p>
      <w:pPr>
        <w:pStyle w:val="BodyText"/>
      </w:pPr>
      <w:r>
        <w:t xml:space="preserve">-Anh cứ việc và tôi sẽ rất cảm kích nếu anh giúp tôi làm sụp đổ nó! Và, chỉ cần 1 cú đt, chức thượng sĩ của cha anh sẽ đi vào dĩ vãng!- nó cao ngạo trả lời</w:t>
      </w:r>
    </w:p>
    <w:p>
      <w:pPr>
        <w:pStyle w:val="BodyText"/>
      </w:pPr>
      <w:r>
        <w:t xml:space="preserve">-Haha! Em là ai mà có khả năng ấy?</w:t>
      </w:r>
    </w:p>
    <w:p>
      <w:pPr>
        <w:pStyle w:val="BodyText"/>
      </w:pPr>
      <w:r>
        <w:t xml:space="preserve">-Anh biết con gái của Diamond chứ? Cô ấy là cháu của công nương Valina kề cận nữ hoàng! Cô ta là bạn thân của tôi và tôi k ngại mở miệng nhờ đâu- nó khinh bỉ</w:t>
      </w:r>
    </w:p>
    <w:p>
      <w:pPr>
        <w:pStyle w:val="BodyText"/>
      </w:pPr>
      <w:r>
        <w:t xml:space="preserve">Nó nói rồi bỏ đi để lại 1 tên rơi vào sự ngẫn ngơ rồi thích thú. Edward nhất định phải cưa đổ cô gái này!</w:t>
      </w:r>
    </w:p>
    <w:p>
      <w:pPr>
        <w:pStyle w:val="BodyText"/>
      </w:pPr>
      <w:r>
        <w:t xml:space="preserve">.................</w:t>
      </w:r>
    </w:p>
    <w:p>
      <w:pPr>
        <w:pStyle w:val="BodyText"/>
      </w:pPr>
      <w:r>
        <w:t xml:space="preserve">-Thế nào rồi con?- papa nó hỏi khi nó vừa bước ra ngoài</w:t>
      </w:r>
    </w:p>
    <w:p>
      <w:pPr>
        <w:pStyle w:val="BodyText"/>
      </w:pPr>
      <w:r>
        <w:t xml:space="preserve">-K hợp!- nó trả lời vắn tắt</w:t>
      </w:r>
    </w:p>
    <w:p>
      <w:pPr>
        <w:pStyle w:val="BodyText"/>
      </w:pPr>
      <w:r>
        <w:t xml:space="preserve">-Cha, con muốn cưới cô ấy!- Edward bước ra nói rõ to</w:t>
      </w:r>
    </w:p>
    <w:p>
      <w:pPr>
        <w:pStyle w:val="BodyText"/>
      </w:pPr>
      <w:r>
        <w:t xml:space="preserve">-Ồ, vậy ý ông thế nào?- ông William hỏi</w:t>
      </w:r>
    </w:p>
    <w:p>
      <w:pPr>
        <w:pStyle w:val="BodyText"/>
      </w:pPr>
      <w:r>
        <w:t xml:space="preserve">-Cái này...- ông Thành nhìn nó</w:t>
      </w:r>
    </w:p>
    <w:p>
      <w:pPr>
        <w:pStyle w:val="BodyText"/>
      </w:pPr>
      <w:r>
        <w:t xml:space="preserve">-Thưa ngài. Tôi đây hoàn toàn k hứng thú vs cách cư xử của công tử đây!- nó nhàn nhạt cười</w:t>
      </w:r>
    </w:p>
    <w:p>
      <w:pPr>
        <w:pStyle w:val="BodyText"/>
      </w:pPr>
      <w:r>
        <w:t xml:space="preserve">-Cô gái. Nếu cô k cưới...- ông ta giở điệp khúc cũ</w:t>
      </w:r>
    </w:p>
    <w:p>
      <w:pPr>
        <w:pStyle w:val="BodyText"/>
      </w:pPr>
      <w:r>
        <w:t xml:space="preserve">-Xin lỗi, muốn lật đổ Lục gia thì tôi rất vui lòn . Tôi đây sẵn sàng hoan nghênh 2 người mua lại Lục gia- nó lạnh lùng nói</w:t>
      </w:r>
    </w:p>
    <w:p>
      <w:pPr>
        <w:pStyle w:val="BodyText"/>
      </w:pPr>
      <w:r>
        <w:t xml:space="preserve">-Cô... Cô....- ông William tức điên</w:t>
      </w:r>
    </w:p>
    <w:p>
      <w:pPr>
        <w:pStyle w:val="BodyText"/>
      </w:pPr>
      <w:r>
        <w:t xml:space="preserve">-Kris à. Chúng ta sẽ phá sản mất!- papa nó đau khổ</w:t>
      </w:r>
    </w:p>
    <w:p>
      <w:pPr>
        <w:pStyle w:val="BodyText"/>
      </w:pPr>
      <w:r>
        <w:t xml:space="preserve">-Ông Lục, ông sai rồi! Chỉ có ông phá sản, tôi đâu hề hấn gì!!?</w:t>
      </w:r>
    </w:p>
    <w:p>
      <w:pPr>
        <w:pStyle w:val="BodyText"/>
      </w:pPr>
      <w:r>
        <w:t xml:space="preserve">-Cô bé, cô là ai mà cứng miệng thế??</w:t>
      </w:r>
    </w:p>
    <w:p>
      <w:pPr>
        <w:pStyle w:val="BodyText"/>
      </w:pPr>
      <w:r>
        <w:t xml:space="preserve">-CTHĐQT Lines thì đủ để nói chuyện vs ngài chứ??- nó quay đi</w:t>
      </w:r>
    </w:p>
    <w:p>
      <w:pPr>
        <w:pStyle w:val="BodyText"/>
      </w:pPr>
      <w:r>
        <w:t xml:space="preserve">-À, nếu 2 người muốn mất tước vị thượng sĩ thì tôi rất sẵn lòng nhờ công nương Valina giúp</w:t>
      </w:r>
    </w:p>
    <w:p>
      <w:pPr>
        <w:pStyle w:val="BodyText"/>
      </w:pPr>
      <w:r>
        <w:t xml:space="preserve">Sau khi chốt câu cuối cùng, nó bỏ đi để lại 3 người đứng như trời trồng. Papa nó thầm cảm ơn vì sức uy hiếp lớn về thế lực của Lines cũng như công nương Valina. Sau hôm nay, ông càng tò mò hơn trong tất cả năm qua, nó đã làm những gì.</w:t>
      </w:r>
    </w:p>
    <w:p>
      <w:pPr>
        <w:pStyle w:val="Compact"/>
      </w:pPr>
      <w:r>
        <w:br w:type="textWrapping"/>
      </w:r>
      <w:r>
        <w:br w:type="textWrapping"/>
      </w:r>
    </w:p>
    <w:p>
      <w:pPr>
        <w:pStyle w:val="Heading2"/>
      </w:pPr>
      <w:bookmarkStart w:id="58" w:name="chương-26.1"/>
      <w:bookmarkEnd w:id="58"/>
      <w:r>
        <w:t xml:space="preserve">36. Chương 26.1</w:t>
      </w:r>
    </w:p>
    <w:p>
      <w:pPr>
        <w:pStyle w:val="Compact"/>
      </w:pPr>
      <w:r>
        <w:br w:type="textWrapping"/>
      </w:r>
      <w:r>
        <w:br w:type="textWrapping"/>
      </w:r>
      <w:r>
        <w:t xml:space="preserve">Trên đường về nhà, nó và ông Thành k nói 1 câu nào, k khí ngột ngạt đến lạ. Ông muốn mở miệng nhưng sự cao ngạo của nó như bức tường rào lớn bảo vệ người bên trong. Cuối cùng, hít 1 hơi dài, papa nó mở lời</w:t>
      </w:r>
    </w:p>
    <w:p>
      <w:pPr>
        <w:pStyle w:val="BodyText"/>
      </w:pPr>
      <w:r>
        <w:t xml:space="preserve">-Kris, ta muốn biết con đã làm gì trong suốt những năm qua!</w:t>
      </w:r>
    </w:p>
    <w:p>
      <w:pPr>
        <w:pStyle w:val="BodyText"/>
      </w:pPr>
      <w:r>
        <w:t xml:space="preserve">Ngồi đối diện papa mình trong chiếc Limousine sang trọng nhâm nhi ly Chivas. Khẽ đưa mắt nhìn ông, nó trả lời</w:t>
      </w:r>
    </w:p>
    <w:p>
      <w:pPr>
        <w:pStyle w:val="BodyText"/>
      </w:pPr>
      <w:r>
        <w:t xml:space="preserve">-Thành lập Lines!</w:t>
      </w:r>
    </w:p>
    <w:p>
      <w:pPr>
        <w:pStyle w:val="BodyText"/>
      </w:pPr>
      <w:r>
        <w:t xml:space="preserve">-K, ta muốn biết nhiều hơn như sở thích của con hay bạn bè con- ông lắc đầu nhìn nó</w:t>
      </w:r>
    </w:p>
    <w:p>
      <w:pPr>
        <w:pStyle w:val="BodyText"/>
      </w:pPr>
      <w:r>
        <w:t xml:space="preserve">-Lý do tôi phải cho ông biết?- nó nhìn vào đôi mắt của ông bằng những màu xám lạnh lẽo kinh người</w:t>
      </w:r>
    </w:p>
    <w:p>
      <w:pPr>
        <w:pStyle w:val="BodyText"/>
      </w:pPr>
      <w:r>
        <w:t xml:space="preserve">-Kris, ta muốn biết. Dù chỉ 1 chút!- ông khẩn khoản</w:t>
      </w:r>
    </w:p>
    <w:p>
      <w:pPr>
        <w:pStyle w:val="BodyText"/>
      </w:pPr>
      <w:r>
        <w:t xml:space="preserve">-Thôi đc. Hỏi đi- nó nhớ về những hạnh phúc khi xưa mà khẽ xiêu lòng</w:t>
      </w:r>
    </w:p>
    <w:p>
      <w:pPr>
        <w:pStyle w:val="BodyText"/>
      </w:pPr>
      <w:r>
        <w:t xml:space="preserve">-Vậy con thích màu gì?- ông cười hiền</w:t>
      </w:r>
    </w:p>
    <w:p>
      <w:pPr>
        <w:pStyle w:val="BodyText"/>
      </w:pPr>
      <w:r>
        <w:t xml:space="preserve">-Tất cả cảc màu trừ màu hồng, vàng và đỏ- nó đáp</w:t>
      </w:r>
    </w:p>
    <w:p>
      <w:pPr>
        <w:pStyle w:val="BodyText"/>
      </w:pPr>
      <w:r>
        <w:t xml:space="preserve">-Con thích ăn món gì?</w:t>
      </w:r>
    </w:p>
    <w:p>
      <w:pPr>
        <w:pStyle w:val="BodyText"/>
      </w:pPr>
      <w:r>
        <w:t xml:space="preserve">-Bitter kiểu Anh 6 phần chín kèm vang đỏ- nó tiếp tục trả lời hờ hững</w:t>
      </w:r>
    </w:p>
    <w:p>
      <w:pPr>
        <w:pStyle w:val="BodyText"/>
      </w:pPr>
      <w:r>
        <w:t xml:space="preserve">-Con thích uống gì?- papa nó nhìn khuôn mặt xinh đẹp đối diện</w:t>
      </w:r>
    </w:p>
    <w:p>
      <w:pPr>
        <w:pStyle w:val="BodyText"/>
      </w:pPr>
      <w:r>
        <w:t xml:space="preserve">-Cappuchino, cafe đen k đường và rượu</w:t>
      </w:r>
    </w:p>
    <w:p>
      <w:pPr>
        <w:pStyle w:val="BodyText"/>
      </w:pPr>
      <w:r>
        <w:t xml:space="preserve">-Cuối cùng, bạn con là ai?- ông chốt cú chót</w:t>
      </w:r>
    </w:p>
    <w:p>
      <w:pPr>
        <w:pStyle w:val="BodyText"/>
      </w:pPr>
      <w:r>
        <w:t xml:space="preserve">-Con gái của Diamond, Lý gia, phó chủ tịch Lines, tiểu thư tập đoàn Vocalno đứng nhất t.g về địa ốc...- nó lấy hơi</w:t>
      </w:r>
    </w:p>
    <w:p>
      <w:pPr>
        <w:pStyle w:val="BodyText"/>
      </w:pPr>
      <w:r>
        <w:t xml:space="preserve">-------------</w:t>
      </w:r>
    </w:p>
    <w:p>
      <w:pPr>
        <w:pStyle w:val="Compact"/>
      </w:pPr>
      <w:r>
        <w:t xml:space="preserve">Sr vì sự ngắn k hề nhẹ ở đây! Hứa chap sau mị bù nớ</w:t>
      </w:r>
      <w:r>
        <w:br w:type="textWrapping"/>
      </w:r>
      <w:r>
        <w:br w:type="textWrapping"/>
      </w:r>
    </w:p>
    <w:p>
      <w:pPr>
        <w:pStyle w:val="Heading2"/>
      </w:pPr>
      <w:bookmarkStart w:id="59" w:name="chương-26.2"/>
      <w:bookmarkEnd w:id="59"/>
      <w:r>
        <w:t xml:space="preserve">37. Chương 26.2</w:t>
      </w:r>
    </w:p>
    <w:p>
      <w:pPr>
        <w:pStyle w:val="Compact"/>
      </w:pPr>
      <w:r>
        <w:br w:type="textWrapping"/>
      </w:r>
      <w:r>
        <w:br w:type="textWrapping"/>
      </w:r>
      <w:r>
        <w:t xml:space="preserve">-Ta muốn biết cả những người còn lại nữa!- ông Thành nghiêm túc trái ngược vs thái độ hời hợt của nó</w:t>
      </w:r>
    </w:p>
    <w:p>
      <w:pPr>
        <w:pStyle w:val="BodyText"/>
      </w:pPr>
      <w:r>
        <w:t xml:space="preserve">-Đây là đời tư của tôi! Ông k có quyền nắm rõ- nó lạnh lẽo phát ra từng từ</w:t>
      </w:r>
    </w:p>
    <w:p>
      <w:pPr>
        <w:pStyle w:val="BodyText"/>
      </w:pPr>
      <w:r>
        <w:t xml:space="preserve">-Nhưng ta là cha con! Ta có quyền biết- ông nổi giận</w:t>
      </w:r>
    </w:p>
    <w:p>
      <w:pPr>
        <w:pStyle w:val="BodyText"/>
      </w:pPr>
      <w:r>
        <w:t xml:space="preserve">-Ôi làm ơn đi! Ông làm gì còn là cha tôi nữa?- nó chế giễu cười</w:t>
      </w:r>
    </w:p>
    <w:p>
      <w:pPr>
        <w:pStyle w:val="BodyText"/>
      </w:pPr>
      <w:r>
        <w:t xml:space="preserve">K gian im lặng đến chết chóc nhưng có vẻ nó chẳng mảy may đế ý đến sự giận dữ đang lan tỏa trong xe. Papa nó lên tiếng</w:t>
      </w:r>
    </w:p>
    <w:p>
      <w:pPr>
        <w:pStyle w:val="BodyText"/>
      </w:pPr>
      <w:r>
        <w:t xml:space="preserve">-Tốt nhất con nên hòa thuận vs mẹ con Minh Tuyết đi!- ông nhìn nó gằn giọng</w:t>
      </w:r>
    </w:p>
    <w:p>
      <w:pPr>
        <w:pStyle w:val="BodyText"/>
      </w:pPr>
      <w:r>
        <w:t xml:space="preserve">-Oh! Vậy ông muốn tôi xem họ là ruột thịt à?- nó nhìn qua cửa sổ mỉa mai</w:t>
      </w:r>
    </w:p>
    <w:p>
      <w:pPr>
        <w:pStyle w:val="BodyText"/>
      </w:pPr>
      <w:r>
        <w:t xml:space="preserve">-Đúng, hãy xem họ là người thân và đừng có trưng bộ mặt lạnh tanh đó ra nữa. Ngày mai, con sẽ có cuộc gặp vs cả dòng họ và ông nội tại nhà hàng Amethyts- ông nhấn mạnh</w:t>
      </w:r>
    </w:p>
    <w:p>
      <w:pPr>
        <w:pStyle w:val="BodyText"/>
      </w:pPr>
      <w:r>
        <w:t xml:space="preserve">-Như ông muốn!- nó nở nụ cười của ác quỷ. Điên loạn và khát máu</w:t>
      </w:r>
    </w:p>
    <w:p>
      <w:pPr>
        <w:pStyle w:val="BodyText"/>
      </w:pPr>
      <w:r>
        <w:t xml:space="preserve">-Mày...- ông nhìn nó trân trối</w:t>
      </w:r>
    </w:p>
    <w:p>
      <w:pPr>
        <w:pStyle w:val="BodyText"/>
      </w:pPr>
      <w:r>
        <w:t xml:space="preserve">-Ah, còn về việc 2 người kia. Tôi sẽ nể ông mà cho họ chọn cách chết như thế nào!- nó tiếp tục chế giễu</w:t>
      </w:r>
    </w:p>
    <w:p>
      <w:pPr>
        <w:pStyle w:val="BodyText"/>
      </w:pPr>
      <w:r>
        <w:t xml:space="preserve">-Hả?...- ông ta lộ vẻ sợ hãi</w:t>
      </w:r>
    </w:p>
    <w:p>
      <w:pPr>
        <w:pStyle w:val="BodyText"/>
      </w:pPr>
      <w:r>
        <w:t xml:space="preserve">-Chết cháy, chết chìm, chết ngạt, chết trôi, lăng trì, tùng xẻo, cắt lưỡi bỏ vạc dầu, móc mắt rồi dọng ngược vào thực quản hay Thập Đại Cực Hình thời Mãn Thanh đều đc...- nó cười nhiễm huyết</w:t>
      </w:r>
    </w:p>
    <w:p>
      <w:pPr>
        <w:pStyle w:val="BodyText"/>
      </w:pPr>
      <w:r>
        <w:t xml:space="preserve">-Cái... Cái gì? Con bé này, mày hỗn láo quá rồi đó!- ông nổi cơn lôi đình, giơ tay tát nó</w:t>
      </w:r>
    </w:p>
    <w:p>
      <w:pPr>
        <w:pStyle w:val="BodyText"/>
      </w:pPr>
      <w:r>
        <w:t xml:space="preserve">Cái tát giáng mạnh vào gò má hồng xinh đẹp. 5 ngón tay in lằn đỏ au trên khuôn mặt xinh xắn. Ông thở mạnh, cơn tức giận vẫn chưa nguôi hẳn. Nhưng vì lực quá mạnh mà vết thương chưa lành hẳn ở ngực nó lại rĩ máu ướt 1 mảng đỏ thẫm trên áo</w:t>
      </w:r>
    </w:p>
    <w:p>
      <w:pPr>
        <w:pStyle w:val="BodyText"/>
      </w:pPr>
      <w:r>
        <w:t xml:space="preserve">-Ai nha, khuôn mặt của tôi sao thế này? Vậy thì làm sao đi gặp mặt ông nội đây? Còn chiếc váy của công chúa Diamond tính sau đây - nó giơ chiếc kính ra, xoa xoa mặt mà cười nhạo</w:t>
      </w:r>
    </w:p>
    <w:p>
      <w:pPr>
        <w:pStyle w:val="BodyText"/>
      </w:pPr>
      <w:r>
        <w:t xml:space="preserve">-Ta...ta xin lỗi- ông lắp bắp khi thấy máu nó bắt đầu loan ra</w:t>
      </w:r>
    </w:p>
    <w:p>
      <w:pPr>
        <w:pStyle w:val="BodyText"/>
      </w:pPr>
      <w:r>
        <w:t xml:space="preserve">-À, k sao đâu ông Lục! Dù sao thì tôi cũng vì ông nội mà- nó cười tươi cùng sự tức giận và nhạo báng đằng sau màu sương trong đôi mắt xám nguy hiểm</w:t>
      </w:r>
    </w:p>
    <w:p>
      <w:pPr>
        <w:pStyle w:val="BodyText"/>
      </w:pPr>
      <w:r>
        <w:t xml:space="preserve">Chiếc xe dừng trước nhà, nó đã thấy hắn đứng đợi cùng con Henessy Venom GT xám tro đắt đỏ. Thoáng thấy mái tóc tím đỏ xinh đẹp, hắn nhanh chóng đi lại. Bỗng, đôi mắt của hắn dán vào má in hình 5 bàn tay cùng 1 góc áo đã thấm đỏ sẫm. Nhìn đôi mắt nó, 1 thiên tài như hắn dư sức biết là do papa nó làm. Vẫn giữ nụ cười nhưng đã chuyển sang sắc lạnh, hắn kéo tay nó vào xe mình. Ông Thành thấy thế thì la to</w:t>
      </w:r>
    </w:p>
    <w:p>
      <w:pPr>
        <w:pStyle w:val="BodyText"/>
      </w:pPr>
      <w:r>
        <w:t xml:space="preserve">-Cậu là ai mà kéo Kris?</w:t>
      </w:r>
    </w:p>
    <w:p>
      <w:pPr>
        <w:pStyle w:val="BodyText"/>
      </w:pPr>
      <w:r>
        <w:t xml:space="preserve">-Đức vua của cổ phiếu thì dư sức đi cùng nữ hoàng nhỉ?- hắn mỉa mai mà lên tiếng</w:t>
      </w:r>
    </w:p>
    <w:p>
      <w:pPr>
        <w:pStyle w:val="BodyText"/>
      </w:pPr>
      <w:r>
        <w:t xml:space="preserve">Ông Thành khẽ xám mặt. Đức vua cổ phiếu là 1 tên có đầu óc nhanh nhạy tuyệt vời và chưa từng bị hao hụt tiền bạc. Mặt khác người này còn là con trai của Volcano lừng lẫy sánh ngang Lục gia và nếu so gia sản, so tài năng thì vị vua này k hề thua kém nữ hoàng kinh tế chút nào, k hề thua kém!! Ông biết nó có quan hệ rộng và toàn những người quyền quí nhưng k ngờ lại liên quan đến tên vua này, gương mặt nhỏ Zy hiện qua đầu ông, ông nghĩ khai thác từ nhỏ sẽ dễ hơn...</w:t>
      </w:r>
    </w:p>
    <w:p>
      <w:pPr>
        <w:pStyle w:val="BodyText"/>
      </w:pPr>
      <w:r>
        <w:t xml:space="preserve">........</w:t>
      </w:r>
    </w:p>
    <w:p>
      <w:pPr>
        <w:pStyle w:val="BodyText"/>
      </w:pPr>
      <w:r>
        <w:t xml:space="preserve">-Mày đau thì nói tao nha!- Kira đang xoa thuốc lên khuôn mặt xinh đẹp của nó mà đau lòng</w:t>
      </w:r>
    </w:p>
    <w:p>
      <w:pPr>
        <w:pStyle w:val="BodyText"/>
      </w:pPr>
      <w:r>
        <w:t xml:space="preserve">-Ừ, tao băng lại đây! Thấy khó chịu chỗ nào thì la lên nha- Lis thút thít băng những đường trắng xóa lên ngực và vai nó</w:t>
      </w:r>
    </w:p>
    <w:p>
      <w:pPr>
        <w:pStyle w:val="BodyText"/>
      </w:pPr>
      <w:r>
        <w:t xml:space="preserve">-Ừm, tao đau thì sẽ nói- nó gật đầu nhưng dù đau đến chết đi sống lại thì cũng chẳng lên tiếng vì nó k muốn họ lo lắng</w:t>
      </w:r>
    </w:p>
    <w:p>
      <w:pPr>
        <w:pStyle w:val="BodyText"/>
      </w:pPr>
      <w:r>
        <w:t xml:space="preserve">-Papa mày cũng ác thiệt. Gặp bố mày là bố đập lại rồi- Kira làu bàu</w:t>
      </w:r>
    </w:p>
    <w:p>
      <w:pPr>
        <w:pStyle w:val="BodyText"/>
      </w:pPr>
      <w:r>
        <w:t xml:space="preserve">-Hahaha, Kris k dễ bỏ qua đâu! K trả lại gấp tỉ lần trên người 2 con ả kia, vợ anh sẽ k phải là Erik, cũng k còn là Kris!- hắn cười</w:t>
      </w:r>
    </w:p>
    <w:p>
      <w:pPr>
        <w:pStyle w:val="BodyText"/>
      </w:pPr>
      <w:r>
        <w:t xml:space="preserve">-Anh đúng là chồng em!- nó khẽ nháy mắt</w:t>
      </w:r>
    </w:p>
    <w:p>
      <w:pPr>
        <w:pStyle w:val="BodyText"/>
      </w:pPr>
      <w:r>
        <w:t xml:space="preserve">-Ah, bộ Kris có chuyện gì vs gia đình à?- Lion ngập ngừng</w:t>
      </w:r>
    </w:p>
    <w:p>
      <w:pPr>
        <w:pStyle w:val="BodyText"/>
      </w:pPr>
      <w:r>
        <w:t xml:space="preserve">-Chuyện này...- Lis nhìn nó ái ngại</w:t>
      </w:r>
    </w:p>
    <w:p>
      <w:pPr>
        <w:pStyle w:val="BodyText"/>
      </w:pPr>
      <w:r>
        <w:t xml:space="preserve">-2 đứa bay kể đi!- nó gật đầu rồi cùng hắn chuyển lên giường ngồi</w:t>
      </w:r>
    </w:p>
    <w:p>
      <w:pPr>
        <w:pStyle w:val="BodyText"/>
      </w:pPr>
      <w:r>
        <w:t xml:space="preserve">Lis và Kira bắt đầu thay phiên nhau khể về quá khứ đau buồn thấm đẫm bi ai mà 1 cô gái còn trẻ đẹp như nó k nên có. Tuy hắn đã nghe 1 lần nhưng khi nghe kể lại, vẫn k kìm đc mà bất giác siết chặc nó trong lòng mình. Sau khi kể xong, Ken mới nói</w:t>
      </w:r>
    </w:p>
    <w:p>
      <w:pPr>
        <w:pStyle w:val="BodyText"/>
      </w:pPr>
      <w:r>
        <w:t xml:space="preserve">-Ngày mai cô và người nhà gặp nhau ở đâu?</w:t>
      </w:r>
    </w:p>
    <w:p>
      <w:pPr>
        <w:pStyle w:val="BodyText"/>
      </w:pPr>
      <w:r>
        <w:t xml:space="preserve">-Nhà hàng Amethyts!- nó nhớ lại</w:t>
      </w:r>
    </w:p>
    <w:p>
      <w:pPr>
        <w:pStyle w:val="BodyText"/>
      </w:pPr>
      <w:r>
        <w:t xml:space="preserve">-Ủa? Nhà hàng của nhà mày mà ku!- Lion vỗ vai Ken bôm bốp</w:t>
      </w:r>
    </w:p>
    <w:p>
      <w:pPr>
        <w:pStyle w:val="BodyText"/>
      </w:pPr>
      <w:r>
        <w:t xml:space="preserve">-Chà, ngày mai có trò vui đây!- cả bọn cười man rợ</w:t>
      </w:r>
    </w:p>
    <w:p>
      <w:pPr>
        <w:pStyle w:val="BodyText"/>
      </w:pPr>
      <w:r>
        <w:t xml:space="preserve">............</w:t>
      </w:r>
    </w:p>
    <w:p>
      <w:pPr>
        <w:pStyle w:val="BodyText"/>
      </w:pPr>
      <w:r>
        <w:t xml:space="preserve">Ngày mai tụi điên khùng này sẽ làm náo loạn thiên cung kiểu gì và sẽ lộn ngược thế giới ra sao? Mời đón xem chap tiếp nhé</w:t>
      </w:r>
    </w:p>
    <w:p>
      <w:pPr>
        <w:pStyle w:val="Compact"/>
      </w:pPr>
      <w:r>
        <w:br w:type="textWrapping"/>
      </w:r>
      <w:r>
        <w:br w:type="textWrapping"/>
      </w:r>
    </w:p>
    <w:p>
      <w:pPr>
        <w:pStyle w:val="Heading2"/>
      </w:pPr>
      <w:bookmarkStart w:id="60" w:name="chương-27"/>
      <w:bookmarkEnd w:id="60"/>
      <w:r>
        <w:t xml:space="preserve">38. Chương 27</w:t>
      </w:r>
    </w:p>
    <w:p>
      <w:pPr>
        <w:pStyle w:val="Compact"/>
      </w:pPr>
      <w:r>
        <w:br w:type="textWrapping"/>
      </w:r>
      <w:r>
        <w:br w:type="textWrapping"/>
      </w:r>
      <w:r>
        <w:t xml:space="preserve">Tại nhà nó, ông Thành đang ngồi cùng nhỏ Zy trong phòng khách trên bộ salon màu kem. Nhỏ Zy khá sợ vì chỉ khi nào có chuyện gì rất lớn ông ấy mới bắt nhỏ ngồi đối diện mà nghiêm túc trả lời như thế này. Ông Thành hít 1 hơi thật sâu rồi hỏi</w:t>
      </w:r>
    </w:p>
    <w:p>
      <w:pPr>
        <w:pStyle w:val="BodyText"/>
      </w:pPr>
      <w:r>
        <w:t xml:space="preserve">-Con có biết bạn chị con là ai k?</w:t>
      </w:r>
    </w:p>
    <w:p>
      <w:pPr>
        <w:pStyle w:val="BodyText"/>
      </w:pPr>
      <w:r>
        <w:t xml:space="preserve">-Bạn chị ấy ạ?- nhỏ mở to mắt hỏi lại</w:t>
      </w:r>
    </w:p>
    <w:p>
      <w:pPr>
        <w:pStyle w:val="BodyText"/>
      </w:pPr>
      <w:r>
        <w:t xml:space="preserve">-Ừ!- ông Thành thở dài</w:t>
      </w:r>
    </w:p>
    <w:p>
      <w:pPr>
        <w:pStyle w:val="BodyText"/>
      </w:pPr>
      <w:r>
        <w:t xml:space="preserve">Nhỏ ngẫm nghĩ hồi lâu, cố gắng nhớ lại những gì nhỏ nghe đc hôm đi công viên nước ở Disneyland. Vì nhỏ mới vào lớp, chưa thân dc9 vs ai nên cũng k biết gì nhiều, chỉ biết là nó có tầm ảnh hưởng rất lớn mà thôi... Sau khi tổng hợp tất cả những gì mình biết, nhỏ hít 1 hơi dài rồi nói</w:t>
      </w:r>
    </w:p>
    <w:p>
      <w:pPr>
        <w:pStyle w:val="BodyText"/>
      </w:pPr>
      <w:r>
        <w:t xml:space="preserve">-Con chỉ biết những người trong lớp thôi papa nhé! Và cũng chỉ biết xuất thân của họ thôi</w:t>
      </w:r>
    </w:p>
    <w:p>
      <w:pPr>
        <w:pStyle w:val="BodyText"/>
      </w:pPr>
      <w:r>
        <w:t xml:space="preserve">-Ừ, vậy là tốt rồi!- ông cười hiền nhìn nhỏ</w:t>
      </w:r>
    </w:p>
    <w:p>
      <w:pPr>
        <w:pStyle w:val="BodyText"/>
      </w:pPr>
      <w:r>
        <w:t xml:space="preserve">-Cô gái tóc vàng mắt xanh ấy là con gái của tập đoàn Diamond (Kira), còn người tóc nhuộm hinglihgt xanh đen là con gái của Lý gia (Lis). Cô gái tóc xanh lam ở nhà mình lúc trước là phó chủ tịch Lines (Jun) và cô gái tóc đỏ nhỏ con là con gái của Volcano, em trai của đứa vua cổ phiếu (Ryo)...- Zy nói về nữa trước</w:t>
      </w:r>
    </w:p>
    <w:p>
      <w:pPr>
        <w:pStyle w:val="BodyText"/>
      </w:pPr>
      <w:r>
        <w:t xml:space="preserve">-Ừ, tiếp đi con- ông Thành khẽ nhíu mày khi nghe đến những tập đoàn tầm cỡ ngang cơ mình</w:t>
      </w:r>
    </w:p>
    <w:p>
      <w:pPr>
        <w:pStyle w:val="BodyText"/>
      </w:pPr>
      <w:r>
        <w:t xml:space="preserve">-Vâng! Anh chàng tóc màu bạc ở cùng phó chủ tịch Lines là người đứng đầu của Fashion (Hank), người tóc cắt ngắn nhuộm đỏ đồng là con trai của công ty chăm sóc sắc đẹp Venus, người tóc nâu còn lại là con trai của nhà tài phiệt Thornado Veneja cùng người tóc vàng kim mắt xanh xám là CEO của Lines (Liam). Và người tóc đen cuối cùng là...- nhỏ nói 1 hơi</w:t>
      </w:r>
    </w:p>
    <w:p>
      <w:pPr>
        <w:pStyle w:val="BodyText"/>
      </w:pPr>
      <w:r>
        <w:t xml:space="preserve">-Con trai độc nhất của Volcano, đức vua của những lá cổ phiếu- ông Thành kết thúc</w:t>
      </w:r>
    </w:p>
    <w:p>
      <w:pPr>
        <w:pStyle w:val="BodyText"/>
      </w:pPr>
      <w:r>
        <w:t xml:space="preserve">-Dạ, tất cả con biết chỉ là nhiêu đó thôi- nhỏ Zy xoa xoa tay lại vs nhau</w:t>
      </w:r>
    </w:p>
    <w:p>
      <w:pPr>
        <w:pStyle w:val="BodyText"/>
      </w:pPr>
      <w:r>
        <w:t xml:space="preserve">-Ừ, con về phòng đi!- ông cười mệt mỏi rồi cũng lê người về phòng</w:t>
      </w:r>
    </w:p>
    <w:p>
      <w:pPr>
        <w:pStyle w:val="BodyText"/>
      </w:pPr>
      <w:r>
        <w:t xml:space="preserve">Tiếng chuông điện thoại bàn vang lên vọng khắp căn nhà. Ông thuận tay khẽ nhấ máy, đầu dây bên kia là tiếng nói trầm lặng của ocn gái mình</w:t>
      </w:r>
    </w:p>
    <w:p>
      <w:pPr>
        <w:pStyle w:val="BodyText"/>
      </w:pPr>
      <w:r>
        <w:t xml:space="preserve">-Alo, tối nay tôi sẽ ngủ ở nhà bạn!- nó lạnh lùng</w:t>
      </w:r>
    </w:p>
    <w:p>
      <w:pPr>
        <w:pStyle w:val="BodyText"/>
      </w:pPr>
      <w:r>
        <w:t xml:space="preserve">-Ừ! Ta biết rồi, chắc là nhà con gái của Diamond hả?- ông cười</w:t>
      </w:r>
    </w:p>
    <w:p>
      <w:pPr>
        <w:pStyle w:val="BodyText"/>
      </w:pPr>
      <w:r>
        <w:t xml:space="preserve">-K, nhà của tên vừa kéo tôi đi!- nó nhận ra ngay giọng papa mình mà băng lãnh</w:t>
      </w:r>
    </w:p>
    <w:p>
      <w:pPr>
        <w:pStyle w:val="BodyText"/>
      </w:pPr>
      <w:r>
        <w:t xml:space="preserve">-Ừm, con nhớ giữ mình!- ông dặn dò nhẹ nhàng</w:t>
      </w:r>
    </w:p>
    <w:p>
      <w:pPr>
        <w:pStyle w:val="BodyText"/>
      </w:pPr>
      <w:r>
        <w:t xml:space="preserve">-Ông đừng lo, tôi k như 2 người đàn bà kia. Tạm biệt, mơ thấy mẹ tôi nhé!- nó mỉa mai rồi dập máy</w:t>
      </w:r>
    </w:p>
    <w:p>
      <w:pPr>
        <w:pStyle w:val="BodyText"/>
      </w:pPr>
      <w:r>
        <w:t xml:space="preserve">Bao nhiêu năm rồi, nó vẫn k tha thứ cho ông. Ông biết tội lỗi của mình trong lòng nó sánh ngang vs huyết hải thâm thù bất cộng đáy thiên. Ông đã cố gắng xin lỗi, làm mọi cách để đền bù nhưng trái tim nó đã tê liệt từ khi mama nó ngã xuống vì phát súng oan nghiệt của ông. Nằm xuống cạnh bà Tuyết, ông nhiều khi như thấy lại hình ảnh của người vợ giỏi giang và luôn mỉm cười của mình... Có lẽ, nó ghét ông cũng đúng, nó giết ông cũng đúng, đó đơn giản chỉ là nợ máu trả máu thôi</w:t>
      </w:r>
    </w:p>
    <w:p>
      <w:pPr>
        <w:pStyle w:val="BodyText"/>
      </w:pPr>
      <w:r>
        <w:t xml:space="preserve">Nằm xuống chiếc giường cạnh người vợ của mình, ông bắt đầu chìm vào những cơn mộng mị k biên giới, những ký ức xưa lại quay về ám ảnh ông ta trong những giấc mơ hằng đêm. Ngày mai, sẽ là 1 ngày dài đây</w:t>
      </w:r>
    </w:p>
    <w:p>
      <w:pPr>
        <w:pStyle w:val="BodyText"/>
      </w:pPr>
      <w:r>
        <w:t xml:space="preserve">--------------------------- Ngày hôm sau, 4h PM, nhà hàng Amethyst ----------------------------</w:t>
      </w:r>
    </w:p>
    <w:p>
      <w:pPr>
        <w:pStyle w:val="BodyText"/>
      </w:pPr>
      <w:r>
        <w:t xml:space="preserve">Ông Thành, bà Tuyết và nhỏ Zy đang khoác tay nhau bước vào trong sảnh chính. Hôm nay ông ta mặc bộ vest đen, sơ mi trắng và thắt cà vạt màu đồng. Bà Tuyết chơi trội nguyên cây áo đầm đuôi cá đỏ chót còn nhỏ Zy thì váy xòe 2 dây màu hồng.</w:t>
      </w:r>
    </w:p>
    <w:p>
      <w:pPr>
        <w:pStyle w:val="BodyText"/>
      </w:pPr>
      <w:r>
        <w:t xml:space="preserve">Đây là nhà hàng duy nhất do con trai của Venus đầu tư xây nên, đc trang trí rất công phu. Cánh cửa kính chống đạn cách âm viền kim loại vàng óng mở đầu, tiếp theo sau là sảnh chính vs chiếc đèn trần bằng pha lê trắng và đen tinh xảo, những bóng đèn nho nhỏ dọc hành lang bờ tường toát lên 1 vẻ đẹp sang trọng của kinh đô ánh sáng. oàn bộ bàn ghế ở đây đều đc làm từ gỗ thượng hạng, khăn trải bàn làm từ lụa tơ tầm cao cấp của Fashion, toàn bộ chén dĩa, dụng cụ ăn uống đều là do đặc làm từ Mỹ về, tất cả đều đc dát bạc! Lối trang trí ấm cúng, dễ chịu nhưng k kém phần xa hoa làm cho nhà hàng này trở thành 1 trong những trung tâm hội nghị lớn nhất đất nước Việt Nam.</w:t>
      </w:r>
    </w:p>
    <w:p>
      <w:pPr>
        <w:pStyle w:val="BodyText"/>
      </w:pPr>
      <w:r>
        <w:t xml:space="preserve">Bước vào trong, trên sảnh chính là 1 người đàn ông trung niên, tầm 43, 44 tuổi cùng khoác tay 1 người đàn bà trẻ đẹp nhưng trong ánh mắt kia vạn phần gian manh xảo quyệt. Bên cạnh họ là 2 đứa con gái tóc nhuộm xanh và nhuộm hồng cũng như nhỏ Zy chỉ tạm xem là đẹp! Nhỏ tóc xanh mặc váy hồng cẩm còn nhỏ tóc hồng mặc váy xanh neon! (Lạy thánh thần trời phật, mị éo giám tưởng tượng mặc như vầy ra đường có bị người ta xích chó ra cắn k nữa?!)</w:t>
      </w:r>
    </w:p>
    <w:p>
      <w:pPr>
        <w:pStyle w:val="BodyText"/>
      </w:pPr>
      <w:r>
        <w:t xml:space="preserve">Ở phía trên cùng của sân khấu là 1 người đàn ông khác tuổi tầm 60 đang mỉm cười uy quyền. Thấy ông Thành, ông ta đứng dậy đi xuống</w:t>
      </w:r>
    </w:p>
    <w:p>
      <w:pPr>
        <w:pStyle w:val="BodyText"/>
      </w:pPr>
      <w:r>
        <w:t xml:space="preserve">-Chào ba!- ông kính cẩn</w:t>
      </w:r>
    </w:p>
    <w:p>
      <w:pPr>
        <w:pStyle w:val="BodyText"/>
      </w:pPr>
      <w:r>
        <w:t xml:space="preserve">-Con trai! Sao con dẫn theo 2 người này làm gì?- ông là Lục Chí Khương, ông nội của nó</w:t>
      </w:r>
    </w:p>
    <w:p>
      <w:pPr>
        <w:pStyle w:val="BodyText"/>
      </w:pPr>
      <w:r>
        <w:t xml:space="preserve">-Ba à, họ là vợ con con. K dẫn sao theo đc!</w:t>
      </w:r>
    </w:p>
    <w:p>
      <w:pPr>
        <w:pStyle w:val="BodyText"/>
      </w:pPr>
      <w:r>
        <w:t xml:space="preserve">-Hừ, ta chỉ có 1 con dâu và 1 đứa cháu thôi! COn dâu ta họ Âu, k phải họ Lý- ông nội nó đảo mắt khinh thường</w:t>
      </w:r>
    </w:p>
    <w:p>
      <w:pPr>
        <w:pStyle w:val="BodyText"/>
      </w:pPr>
      <w:r>
        <w:t xml:space="preserve">-K sao đâu em, ba anh là ậy mà!- ông Thành an ủi mẹ con Zy</w:t>
      </w:r>
    </w:p>
    <w:p>
      <w:pPr>
        <w:pStyle w:val="BodyText"/>
      </w:pPr>
      <w:r>
        <w:t xml:space="preserve">-Vâng, em biết ạ!- bà ta dịu dàng nói</w:t>
      </w:r>
    </w:p>
    <w:p>
      <w:pPr>
        <w:pStyle w:val="BodyText"/>
      </w:pPr>
      <w:r>
        <w:t xml:space="preserve">Khách mời càng ngày càng đông, chẳng mấy chốc đã gần chật kín sâu khấu mà vẫn k thấy bóng dáng người của Volcano, Fashion, Lines, Diamond, Lý gia, Venus và Thornado Veneja cùng cô cháu gái nhỏ nhắn của mình, ông nội nó bắt đầu sốt ruột. Bỗng cánh cửa lại bật tung lần nữa, 10 con người tỏa ra hào quang sáng chói bước ào trong sự trầm trồ ngưỡng mộ của tất cả quan khách trong bữa tiệc.</w:t>
      </w:r>
    </w:p>
    <w:p>
      <w:pPr>
        <w:pStyle w:val="BodyText"/>
      </w:pPr>
      <w:r>
        <w:t xml:space="preserve">Dẫn đầu là nó và hắn sánh bước bên nhau, tiếp theo là Kira và Ken, Lion và Lis. Cuối cùng là Liam và Ryo, Jun và Hank.</w:t>
      </w:r>
    </w:p>
    <w:p>
      <w:pPr>
        <w:pStyle w:val="BodyText"/>
      </w:pPr>
      <w:r>
        <w:t xml:space="preserve">Hôm nay nó mặc chiếc áo đầm đen từ ren nổi, đá quý ôm sát, phần dưới loe ra và lưng thắt dây đc thiết kế đặc biệt của công ty Venus, chân đi đôi giày cao gót bằng kim cương và pha lê của Diamond đc làm riêng và mái tóc tím đỏ đã đc dập dợn sóng phần đuôi, bới cao sang trọng. Hắn bảnh bao ngời ngời trong bộ vest Tuxedo của Dior vs áo khoát và quần đen, bên trong là sơ mi trắng, thắt nơ đỏ tuy đơn giản nhưng lại tôn lên sắc đẹp trời phú kia cùng mái tóc đc vuốt keo gọn gàng. Bộ đôi ác quỷ trong lốt những thiên thần</w:t>
      </w:r>
    </w:p>
    <w:p>
      <w:pPr>
        <w:pStyle w:val="BodyText"/>
      </w:pPr>
      <w:r>
        <w:t xml:space="preserve">Kira hôm nay thực sự như công chúa trong chiếc váy phồng màu hường dâu nhẹ nhàng cúp ngực, tay cầm chiếc ví của Channel cùng màu và chân đi đôi gài cao gót hở mũi màu trắng sữa, mái tóc vàng óng ả xõa tự nhiên kết hợp cùng chiếc vương miệng kim cương. Đang tình tứ vs kira là Ken trong bộ vest Tuxedo mở áo khoát màu trắng diện cùng sơ mi đen và k thắt cà vạt, mái tóc đỏ đồng đc đánh rối cẩn thận. 1 cặp tình nhân công chúa hoàng tử xinh đẹp</w:t>
      </w:r>
    </w:p>
    <w:p>
      <w:pPr>
        <w:pStyle w:val="BodyText"/>
      </w:pPr>
      <w:r>
        <w:t xml:space="preserve">Lis dệ thương như thiên sứ trong bộ cánh màu trắng sữa làm từ voan mỏng và muslin xanh lam nhẹ, chân đi đôi giày búp bê màu xanh da trời có ren, mái tóc hinglight đc tết bính vòng quanh đầu và thả nhẹ qua vai. Lion trông trẻ trung nhưng k kém lịch lãm trong chiếc sơ mi màu xanh lam hợp vs bạn gái mình, chiếc quần âu trắng và áo khoát cùng màu nhưng k mặc mà đc khoác vào bên tay, mái tóc màu nâu được chải gọn gàng, sáng sủa. 1 cặp tình nhân từ thiên đàng rơi xuống</w:t>
      </w:r>
    </w:p>
    <w:p>
      <w:pPr>
        <w:pStyle w:val="BodyText"/>
      </w:pPr>
      <w:r>
        <w:t xml:space="preserve">Jun và Hank tone sur tone vs chiếc áo đầm sexy màu tím than ngọt ngào hở lưng, đôi giày cao gót trắng đính pha lê tím, mái tóc xanh lam đc bới kiểu cô dâu của nàng và chiếc sơ mi tím than, bộ vest Tuxedo màu trắng và máu tóc bạc đc vuốt dựng lên của chàng. Hân hạnh đc giới thiệu vs mọi người, cặp bài trùng ác quỷ</w:t>
      </w:r>
    </w:p>
    <w:p>
      <w:pPr>
        <w:pStyle w:val="BodyText"/>
      </w:pPr>
      <w:r>
        <w:t xml:space="preserve">Cuối cùng là Liam và Ryo. Liam diện ình chiếc sơ mí trắng đc xăn tay áo lên, chiếc quần âu đen cùng cà vạt đỏ sẫm, mái tóc đã đc hất ngược về sau thật bảnh bao. Ryo nhí nhảnh trong chiếc váy xòe màu đen bằng ren, chiếc áo sơ mi ngắn tay cách điệu trắng và đôi búp bê màu hường, mái tóc đỏ chói lòa cũng đc buộc cao cá tính</w:t>
      </w:r>
    </w:p>
    <w:p>
      <w:pPr>
        <w:pStyle w:val="BodyText"/>
      </w:pPr>
      <w:r>
        <w:t xml:space="preserve">Bước vào bên trong, hắn lên tiếng</w:t>
      </w:r>
    </w:p>
    <w:p>
      <w:pPr>
        <w:pStyle w:val="BodyText"/>
      </w:pPr>
      <w:r>
        <w:t xml:space="preserve">-Xn lỗi vì sự chậm trễ! Tôi là người kế thừa của Volcano, hân hạnh đc gặp!- hắn cười sát gái giới thiệu</w:t>
      </w:r>
    </w:p>
    <w:p>
      <w:pPr>
        <w:pStyle w:val="BodyText"/>
      </w:pPr>
      <w:r>
        <w:t xml:space="preserve">-Tôi là Lục Tiểu Du, CTHĐQT Lines, xin chào!- nó lạnh lùng nhưng cũng đủ khiến sinh linh lầm than vì mất máu</w:t>
      </w:r>
    </w:p>
    <w:p>
      <w:pPr>
        <w:pStyle w:val="BodyText"/>
      </w:pPr>
      <w:r>
        <w:t xml:space="preserve">-Xin chào! Chúng tôi là bộ đôi Diamond và Venus. Hân hạnh đc gặp!- Kira giới thiệu mình và tên kế bên, cả 2 cùng tàn sát bằng nụ cười tỏa nắng</w:t>
      </w:r>
    </w:p>
    <w:p>
      <w:pPr>
        <w:pStyle w:val="BodyText"/>
      </w:pPr>
      <w:r>
        <w:t xml:space="preserve">-Chúng tôi là cặp đôi Lý gia, Thornado Veneja. Rất hân hạnh!- Lion cùng Lis nháy mắt làm máu chảy thành sông</w:t>
      </w:r>
    </w:p>
    <w:p>
      <w:pPr>
        <w:pStyle w:val="BodyText"/>
      </w:pPr>
      <w:r>
        <w:t xml:space="preserve">-Tôi là phó chủ tịch Lines, đây là chồng sắp cưới của tôi, chủ tịch của Fashion. Mọng đc giúp đỡ!- Jun tự tin cười cùng Hank đang nã súng đại bác vào 'chái chim' bé bõng của các gái phía dưới</w:t>
      </w:r>
    </w:p>
    <w:p>
      <w:pPr>
        <w:pStyle w:val="BodyText"/>
      </w:pPr>
      <w:r>
        <w:t xml:space="preserve">-Bọn tôi là CEO từ Lines và công chúa duy chất của Volcano. Hân hánh- Liam và Ryo nháy mắt tàn sát cả 1 vùng</w:t>
      </w:r>
    </w:p>
    <w:p>
      <w:pPr>
        <w:pStyle w:val="BodyText"/>
      </w:pPr>
      <w:r>
        <w:t xml:space="preserve">Bước xuống, cả bọn đi đến chỗ ông nội nó đang đứng cười hiền từ. Lại gần ông, nó cười nhẹ</w:t>
      </w:r>
    </w:p>
    <w:p>
      <w:pPr>
        <w:pStyle w:val="BodyText"/>
      </w:pPr>
      <w:r>
        <w:t xml:space="preserve">-Chào ông nôi! Đã lâu k gặp</w:t>
      </w:r>
    </w:p>
    <w:p>
      <w:pPr>
        <w:pStyle w:val="BodyText"/>
      </w:pPr>
      <w:r>
        <w:t xml:space="preserve">-Du Du của ta. Đã lâu k gặp!- ông ôm chầm lấy nó, mặc ọi người đang nhìn</w:t>
      </w:r>
    </w:p>
    <w:p>
      <w:pPr>
        <w:pStyle w:val="Compact"/>
      </w:pPr>
      <w:r>
        <w:br w:type="textWrapping"/>
      </w:r>
      <w:r>
        <w:br w:type="textWrapping"/>
      </w:r>
    </w:p>
    <w:p>
      <w:pPr>
        <w:pStyle w:val="Heading2"/>
      </w:pPr>
      <w:bookmarkStart w:id="61" w:name="chương-28"/>
      <w:bookmarkEnd w:id="61"/>
      <w:r>
        <w:t xml:space="preserve">39. Chương 28</w:t>
      </w:r>
    </w:p>
    <w:p>
      <w:pPr>
        <w:pStyle w:val="Compact"/>
      </w:pPr>
      <w:r>
        <w:br w:type="textWrapping"/>
      </w:r>
      <w:r>
        <w:br w:type="textWrapping"/>
      </w:r>
      <w:r>
        <w:t xml:space="preserve">-Ah, con bé ăn bám đây à? Sao chú lại vác nó về vậy chú 3?- người đàn bà vs đôi mắt gian xảo nhìn nó khinh miệt</w:t>
      </w:r>
    </w:p>
    <w:p>
      <w:pPr>
        <w:pStyle w:val="BodyText"/>
      </w:pPr>
      <w:r>
        <w:t xml:space="preserve">-Chị nói gì vậy? Cháu nó về chơi mà!- papa nó tức giận</w:t>
      </w:r>
    </w:p>
    <w:p>
      <w:pPr>
        <w:pStyle w:val="BodyText"/>
      </w:pPr>
      <w:r>
        <w:t xml:space="preserve">-Hết bà mẹ tới đứa con. Dòng họ nhà cô chỉ biết ăn bám thôi à?- chắc là bà ta k nghe giới thiệu rồi</w:t>
      </w:r>
    </w:p>
    <w:p>
      <w:pPr>
        <w:pStyle w:val="BodyText"/>
      </w:pPr>
      <w:r>
        <w:t xml:space="preserve">Chát, k cần nó đụng 1 ngón tay, khuôn mặt bự phấn của bà ta đã bị ăn 1 cái tát như trời giáng. Mọi người nhìn ông nội nó, điểm gửi đi cái tát đó. Ông nó lên tiếng</w:t>
      </w:r>
    </w:p>
    <w:p>
      <w:pPr>
        <w:pStyle w:val="BodyText"/>
      </w:pPr>
      <w:r>
        <w:t xml:space="preserve">-Chu Mẫn Hoa! Tôi cảnh cáo cô đừng có mà giở cái giọng đấy ra vs cháu tôi! Còn con nữa, Lục Chí Minh, con đàn bà này là lý do ta k giao Lục gia cho con!- ông Khương phẫn nộ</w:t>
      </w:r>
    </w:p>
    <w:p>
      <w:pPr>
        <w:pStyle w:val="BodyText"/>
      </w:pPr>
      <w:r>
        <w:t xml:space="preserve">Mọi người bắt đầu xì xầm bàn tán xôn xao cả lên. Thấy mọi chuyện theo chiều hướng tốt, nó tiếp tục ngã vào lòng hắn nước mắt ngắn dài theo kịch bản đã bàn bạc</w:t>
      </w:r>
    </w:p>
    <w:p>
      <w:pPr>
        <w:pStyle w:val="BodyText"/>
      </w:pPr>
      <w:r>
        <w:t xml:space="preserve">-Huh, sao cô lại nói cháu vậy? Ông nội ơi...- khuôn mặt đẫm nước mắt dù chỉ là giả tạo nhúng cũng khiến người ta k kìm đc mà có ham muốn ôm vào dỗ dành</w:t>
      </w:r>
    </w:p>
    <w:p>
      <w:pPr>
        <w:pStyle w:val="BodyText"/>
      </w:pPr>
      <w:r>
        <w:t xml:space="preserve">-Chu Mẫn Hoa! Bà có tin nhà họ Chu sẽ phá sản trong hôm nay chứ?- hắn gầm lên giận giữ</w:t>
      </w:r>
    </w:p>
    <w:p>
      <w:pPr>
        <w:pStyle w:val="BodyText"/>
      </w:pPr>
      <w:r>
        <w:t xml:space="preserve">-Cậu là ai mà dám lên mặt? Đây là chuyện nhà chúng tôi!- mụ ta cố chóng chế</w:t>
      </w:r>
    </w:p>
    <w:p>
      <w:pPr>
        <w:pStyle w:val="BodyText"/>
      </w:pPr>
      <w:r>
        <w:t xml:space="preserve">-Đức vua cổ phiếu của Volcano, người yêu của Kris đủ quyền để làm chứ?- hắn cười chế nhạo</w:t>
      </w:r>
    </w:p>
    <w:p>
      <w:pPr>
        <w:pStyle w:val="BodyText"/>
      </w:pPr>
      <w:r>
        <w:t xml:space="preserve">Những tiếng la ó, những tiếng xì xào tiếp tục có chiều hướng tăng cao. Cả bọn còn lại đánh ực mà nuốt nước miếng vì 2 bạn diễn quá ư là toẹt cmn vời. Ông nội nó tiếp tục phẫn nộ</w:t>
      </w:r>
    </w:p>
    <w:p>
      <w:pPr>
        <w:pStyle w:val="BodyText"/>
      </w:pPr>
      <w:r>
        <w:t xml:space="preserve">-Ta cho con 2 ngày, ly dị ngay ả cho ta. K thì đừng mơ bước chân vào nhà họ Lục lần nào nữa</w:t>
      </w:r>
    </w:p>
    <w:p>
      <w:pPr>
        <w:pStyle w:val="BodyText"/>
      </w:pPr>
      <w:r>
        <w:t xml:space="preserve">Mụ Hoa quỳ xuống rối rít van xin, nước mắt chảy dài. Nhưng trong mắt mọi người chỉ là 1 con cáo đang láo liên cặp nhãn cầu gian xảo chứ k có vẻ gì là hối hận</w:t>
      </w:r>
    </w:p>
    <w:p>
      <w:pPr>
        <w:pStyle w:val="BodyText"/>
      </w:pPr>
      <w:r>
        <w:t xml:space="preserve">-Thôi ông à! Tha cho dì đi!- nó nói, làm mọi người nghĩ nó thật vị tha. (Ôi, vị tha cơ đấy ạ!)</w:t>
      </w:r>
    </w:p>
    <w:p>
      <w:pPr>
        <w:pStyle w:val="BodyText"/>
      </w:pPr>
      <w:r>
        <w:t xml:space="preserve">Ông Khương k nó gì nữa mà gọi cả họ hàng vào nhập tiệc. Trước khi đi nó k quên nháy mắt vs cả bọn còn lại. Đi vào bên trong ông nội nó nói</w:t>
      </w:r>
    </w:p>
    <w:p>
      <w:pPr>
        <w:pStyle w:val="BodyText"/>
      </w:pPr>
      <w:r>
        <w:t xml:space="preserve">-1 lần nữa thì tôi sẽ tống cô ra khói nhà này!- ông chỉ vào mụ Hoa</w:t>
      </w:r>
    </w:p>
    <w:p>
      <w:pPr>
        <w:pStyle w:val="BodyText"/>
      </w:pPr>
      <w:r>
        <w:t xml:space="preserve">-Cha à...- bà Tuyết lên tiếng</w:t>
      </w:r>
    </w:p>
    <w:p>
      <w:pPr>
        <w:pStyle w:val="BodyText"/>
      </w:pPr>
      <w:r>
        <w:t xml:space="preserve">-Câm mồm! Cô k có quyền nói ở đây!</w:t>
      </w:r>
    </w:p>
    <w:p>
      <w:pPr>
        <w:pStyle w:val="BodyText"/>
      </w:pPr>
      <w:r>
        <w:t xml:space="preserve">-Cha à...- papa nó nói</w:t>
      </w:r>
    </w:p>
    <w:p>
      <w:pPr>
        <w:pStyle w:val="BodyText"/>
      </w:pPr>
      <w:r>
        <w:t xml:space="preserve">-Ta bảo câm!</w:t>
      </w:r>
    </w:p>
    <w:p>
      <w:pPr>
        <w:pStyle w:val="BodyText"/>
      </w:pPr>
      <w:r>
        <w:t xml:space="preserve">Ông nhìn nhỏ Mina (Lục Ngọc Trang) tóc hồng và Lina (Lục Ngọc Trinh) tóc xanh quát</w:t>
      </w:r>
    </w:p>
    <w:p>
      <w:pPr>
        <w:pStyle w:val="BodyText"/>
      </w:pPr>
      <w:r>
        <w:t xml:space="preserve">-2 đứa xem Tiểu Du đi, có ăn mặc như các con k?</w:t>
      </w:r>
    </w:p>
    <w:p>
      <w:pPr>
        <w:pStyle w:val="BodyText"/>
      </w:pPr>
      <w:r>
        <w:t xml:space="preserve">-Ông à, sao ông thiên vị quá vậy?- Lina hét vào mặt nó</w:t>
      </w:r>
    </w:p>
    <w:p>
      <w:pPr>
        <w:pStyle w:val="BodyText"/>
      </w:pPr>
      <w:r>
        <w:t xml:space="preserve">-Đúng, k công bằng. Mama con nói đâu có sai</w:t>
      </w:r>
    </w:p>
    <w:p>
      <w:pPr>
        <w:pStyle w:val="BodyText"/>
      </w:pPr>
      <w:r>
        <w:t xml:space="preserve">Bốp, giờ đến lượt papa nó tát 2 ả. Ông gằn từng chữ</w:t>
      </w:r>
    </w:p>
    <w:p>
      <w:pPr>
        <w:pStyle w:val="BodyText"/>
      </w:pPr>
      <w:r>
        <w:t xml:space="preserve">-2 con nhớ lấy, đừng bao giờ nhắc tới chuyện này trước mặt ta</w:t>
      </w:r>
    </w:p>
    <w:p>
      <w:pPr>
        <w:pStyle w:val="BodyText"/>
      </w:pPr>
      <w:r>
        <w:t xml:space="preserve">Nhỏ Zy bắt đầu cảm thấy tủi thân. Trước giờ papa chưa bao giờ lo lắng cho nhỏ đến thế. Ông nội cũng chỉ xem nhỏ như 1 đứa con hoang. Nhỏ ghen tị vs sắc đẹp của nó, ghen tị vs tình thương mọi người cho nó, ghen tị vs tập đoàn của nó và cả, nhỏ ghét nó vì người nhỏ thích là hắn...</w:t>
      </w:r>
    </w:p>
    <w:p>
      <w:pPr>
        <w:pStyle w:val="Compact"/>
      </w:pPr>
      <w:r>
        <w:br w:type="textWrapping"/>
      </w:r>
      <w:r>
        <w:br w:type="textWrapping"/>
      </w:r>
    </w:p>
    <w:p>
      <w:pPr>
        <w:pStyle w:val="Heading2"/>
      </w:pPr>
      <w:bookmarkStart w:id="62" w:name="chương-nhân-vật-mới-ạ-3"/>
      <w:bookmarkEnd w:id="62"/>
      <w:r>
        <w:t xml:space="preserve">40. Chương Nhân Vật Mới Ạ :3</w:t>
      </w:r>
    </w:p>
    <w:p>
      <w:pPr>
        <w:pStyle w:val="Compact"/>
      </w:pPr>
      <w:r>
        <w:br w:type="textWrapping"/>
      </w:r>
      <w:r>
        <w:br w:type="textWrapping"/>
      </w:r>
      <w:r>
        <w:t xml:space="preserve">-Lục Chí Minh</w:t>
      </w:r>
    </w:p>
    <w:p>
      <w:pPr>
        <w:pStyle w:val="BodyText"/>
      </w:pPr>
      <w:r>
        <w:t xml:space="preserve">40 tuổi, là anh trai của papa nó. Có mái tóc hoa râm màu nâu sẫm, đôi mắt tinh tường màu trà. Có 1 người vợ xảo quyệt, do ăn nằm trước nên phải lấy. Dù là con cả nhưng k đc giao Lục gia cho vì ông nội nó rất ghét vợ của ông bác này. Có 2 đứa con gái đanh đá chua ngoa k thua kém mẹ chúng.</w:t>
      </w:r>
    </w:p>
    <w:p>
      <w:pPr>
        <w:pStyle w:val="BodyText"/>
      </w:pPr>
      <w:r>
        <w:t xml:space="preserve">-Lục Chí Khương</w:t>
      </w:r>
    </w:p>
    <w:p>
      <w:pPr>
        <w:pStyle w:val="BodyText"/>
      </w:pPr>
      <w:r>
        <w:t xml:space="preserve">62 tuổi, là cựu chủ tịch của Lục gia. Mái đầu bạc cùng đôi mắt màu nâu sáng vẫn còn tinh anh làm cho ông như trẻ ra vài tuổi. Rất thương nó và mama nó, ghét mẹ con bà Tuyết và đương nhiên cũng k ưa gì thể loại gái vì gia sản của nhà họ Lục mà ăn nằm trước như bà Hoa. Khá nghiêm khắc trong gia đình nhưng k gia trưởng, là người đưa Lục gia đi lên bằng những chiến lược tài bà! Tóm lại, ông là người có đầu óc nhan nhạy và sắc bén k thua kém gì nó và hắn</w:t>
      </w:r>
    </w:p>
    <w:p>
      <w:pPr>
        <w:pStyle w:val="BodyText"/>
      </w:pPr>
      <w:r>
        <w:t xml:space="preserve">-Chu Mẫn Hoa</w:t>
      </w:r>
    </w:p>
    <w:p>
      <w:pPr>
        <w:pStyle w:val="BodyText"/>
      </w:pPr>
      <w:r>
        <w:t xml:space="preserve">32 tuổi, là thể loại gái bám đàn ông vì gia sản nên khi k đc thừa hưởng Lục gia đã làm mưa làm gió cả 1 thời gian. Có mái tóc đỏ sậm và đôi mắt lá khoai liếc chồng thì ít mà liếc trai thì nhiều! Có thể xem là đẹp nhưng đoàn mưu mô quỷ kế, rất ghét mama nó cũng như nó. Tính tình chua ngoa đanh đá éo chấp nhận đc</w:t>
      </w:r>
    </w:p>
    <w:p>
      <w:pPr>
        <w:pStyle w:val="BodyText"/>
      </w:pPr>
      <w:r>
        <w:t xml:space="preserve">-Lục Ngọc Trang- Mina</w:t>
      </w:r>
    </w:p>
    <w:p>
      <w:pPr>
        <w:pStyle w:val="BodyText"/>
      </w:pPr>
      <w:r>
        <w:t xml:space="preserve">18 tuổi, là con của bà Hoa và ông Khương, chị sinh đôi cũa Lina. Có mái tóc cắt tỉa tùm lum nhuộm màu hồng cánh sen buồn nôn, khuôn mặt tạm xem là đẹp vs đôi mắt đen của mẹ. Có võ mèo cào, tính tình mê trai, chanh chua, độc đoán. Chơi rất thân vs Zy vì ngưu tầm ngưu mã tầm mã.</w:t>
      </w:r>
    </w:p>
    <w:p>
      <w:pPr>
        <w:pStyle w:val="BodyText"/>
      </w:pPr>
      <w:r>
        <w:t xml:space="preserve">-Lục Ngọc Trinh- Lina</w:t>
      </w:r>
    </w:p>
    <w:p>
      <w:pPr>
        <w:pStyle w:val="BodyText"/>
      </w:pPr>
      <w:r>
        <w:t xml:space="preserve">18 tuổi, em song sinh dủa Mina. Có mái tóc đỡ hơn cô chị khi để dài và móc line xanh lá sáng và trắng, khôn mặt đẹp hơn chị mình và nhỏ Zy xíu nhờ đc ưởng nét của papa nhiều hơn vs đôi mắt màu trà. Võ mèo cào cấp độ sát thương cao hơn và tính tình thì khỏi nói hen, y hệt chị mình. Cũng là bạn thân vs nhỏ Zy</w:t>
      </w:r>
    </w:p>
    <w:p>
      <w:pPr>
        <w:pStyle w:val="Compact"/>
      </w:pPr>
      <w:r>
        <w:br w:type="textWrapping"/>
      </w:r>
      <w:r>
        <w:br w:type="textWrapping"/>
      </w:r>
    </w:p>
    <w:p>
      <w:pPr>
        <w:pStyle w:val="Heading2"/>
      </w:pPr>
      <w:bookmarkStart w:id="63" w:name="chương-29-khi-2-đứa-hâm-nên-đôi"/>
      <w:bookmarkEnd w:id="63"/>
      <w:r>
        <w:t xml:space="preserve">41. Chương 29: Khi 2 Đứa Hâm Nên Đôi</w:t>
      </w:r>
    </w:p>
    <w:p>
      <w:pPr>
        <w:pStyle w:val="Compact"/>
      </w:pPr>
      <w:r>
        <w:br w:type="textWrapping"/>
      </w:r>
      <w:r>
        <w:br w:type="textWrapping"/>
      </w:r>
      <w:r>
        <w:t xml:space="preserve">Sau khi dự tiệc, cả bọn bầu đoàn thê tử lại ai về nhà nấy. Trên đường đi, vì theo cặp nên hiển nhiên là bạn Kira và Ken sẽ cùng dắt díu nhau về. Trên con đường tấp nập xe cộ vào lúc 8h, hình bóng chiếc BMW đen bóng lộn chậm rãi, chậm rãi mà lăn bánh hướng về khu nhà biệt thự trước mặt. Theo lời chỉ dẫn của Kira, Ken đỗ ngay trước 1 ngôi nhà theo kiến trúc cổ điển của Pháp đc trang trí bằng pha lê và thủy tinh là củ yếu</w:t>
      </w:r>
    </w:p>
    <w:p>
      <w:pPr>
        <w:pStyle w:val="BodyText"/>
      </w:pPr>
      <w:r>
        <w:t xml:space="preserve">-Cảm ơn nhé! Anh có muốn vào nhà tôi k?- cô hỏi khi vừa xuống xe</w:t>
      </w:r>
    </w:p>
    <w:p>
      <w:pPr>
        <w:pStyle w:val="BodyText"/>
      </w:pPr>
      <w:r>
        <w:t xml:space="preserve">Khẽ gật đầu, anh lái xe vào gara rồi nhanh chân bước theo bóng dáng xinh đẹp thoáng hồng trước mặt. Hôm nay, Ken thấy lạ, cậu thấy có cái cảm giác gì đó dâng lên trong tim mình mỗi khi nhìn vào nụ cười tươi tắn hay những cái phồng má vì tức giận của ai kia. Thấy nhớ mái tóc vàng mượt mà, thấy cần đc ngắm đôi mắt lam ngọc trong vắt k tạp chất kia. Bất giác, cậu vươn tay, ôm hình dáng nhỏ bé trước mặt mình lại!</w:t>
      </w:r>
    </w:p>
    <w:p>
      <w:pPr>
        <w:pStyle w:val="BodyText"/>
      </w:pPr>
      <w:r>
        <w:t xml:space="preserve">Kira bất ngờ, người con trai mà nhỏ có cảm giác rung động đang ở ngay phía sau, chỉ cách 1 cái xoay người. Khuôn mặt phiếm hồng đáng yêu, nhỏ nhẹ nhàng hỏi</w:t>
      </w:r>
    </w:p>
    <w:p>
      <w:pPr>
        <w:pStyle w:val="BodyText"/>
      </w:pPr>
      <w:r>
        <w:t xml:space="preserve">-Sao vậy Ken?</w:t>
      </w:r>
    </w:p>
    <w:p>
      <w:pPr>
        <w:pStyle w:val="BodyText"/>
      </w:pPr>
      <w:r>
        <w:t xml:space="preserve">Soạt, tên sau lưng lấy hết dũng khí mà quay người nhỏ lại. Hít 1 hơi thật sâu, Ken nói</w:t>
      </w:r>
    </w:p>
    <w:p>
      <w:pPr>
        <w:pStyle w:val="BodyText"/>
      </w:pPr>
      <w:r>
        <w:t xml:space="preserve">-Kira, anh yêu em!</w:t>
      </w:r>
    </w:p>
    <w:p>
      <w:pPr>
        <w:pStyle w:val="BodyText"/>
      </w:pPr>
      <w:r>
        <w:t xml:space="preserve">-What? Anh bị gì à? Sao nói yêu tui?- cô nhỏ ngượng đến chết đi sống lại nhưng vẫn cứ cứng miệng mà cố chống chế</w:t>
      </w:r>
    </w:p>
    <w:p>
      <w:pPr>
        <w:pStyle w:val="BodyText"/>
      </w:pPr>
      <w:r>
        <w:t xml:space="preserve">-Nghe rõ đây, Trần Hoàng Anh! Anh yêu em, i love you, ai shiteru, saranghaeyo, wo ai ni. Đủ mọi ngôn ngữ rồi, giờ em chỉ cần nói có hay k thôi- ông anh tuôn 1 tràng đủ thứ tiếng</w:t>
      </w:r>
    </w:p>
    <w:p>
      <w:pPr>
        <w:pStyle w:val="BodyText"/>
      </w:pPr>
      <w:r>
        <w:t xml:space="preserve">-Ơ...- có 1 đứa lên cơn điên vì sung sướng nhưng là điên trong thầm lặng</w:t>
      </w:r>
    </w:p>
    <w:p>
      <w:pPr>
        <w:pStyle w:val="BodyText"/>
      </w:pPr>
      <w:r>
        <w:t xml:space="preserve">-Em cũng có chuyện muốn nói- Kira cuối đầu e thẹn</w:t>
      </w:r>
    </w:p>
    <w:p>
      <w:pPr>
        <w:pStyle w:val="BodyText"/>
      </w:pPr>
      <w:r>
        <w:t xml:space="preserve">-Ừ... Em nói đi- Ken hẫng tim 1 nhịp, cậu sợ cô nhỏ sẽ từ chối mih2</w:t>
      </w:r>
    </w:p>
    <w:p>
      <w:pPr>
        <w:pStyle w:val="BodyText"/>
      </w:pPr>
      <w:r>
        <w:t xml:space="preserve">-Kim Phúc Thịnh, em chỉ nói 1 lần thôi. Em cũng yêu anh, tôi cũng yêu anh, tớ cũng yêu cậu, tao cũng yêu mày. Đủ sắc các cấp bậc rồi, giờ anh yes or no đây?- nhỏ cười mà vòng tay qua cổ cậu</w:t>
      </w:r>
    </w:p>
    <w:p>
      <w:pPr>
        <w:pStyle w:val="BodyText"/>
      </w:pPr>
      <w:r>
        <w:t xml:space="preserve">-Yes, i do!- Ken cười</w:t>
      </w:r>
    </w:p>
    <w:p>
      <w:pPr>
        <w:pStyle w:val="BodyText"/>
      </w:pPr>
      <w:r>
        <w:t xml:space="preserve">-Me too!- Kira siết chặt vòng tay qua cổ cậu</w:t>
      </w:r>
    </w:p>
    <w:p>
      <w:pPr>
        <w:pStyle w:val="BodyText"/>
      </w:pPr>
      <w:r>
        <w:t xml:space="preserve">Trong khuôn viên 1 ngôi nhà của khu biệt thự cao cấp, 2 bóng hình đang hòa quyện cùng ánh trăng rót mật xuống nhân gian. Nụ hôn mãnh liệt, nồng ấm như độc dược khó mà dứt ra khỏi sự mị hoặc ấy. Khi đó, trên trời, con tác giả đang ngồi nhìn cảnh người ta có đôi có cặp mà tự hỏi</w:t>
      </w:r>
    </w:p>
    <w:p>
      <w:pPr>
        <w:pStyle w:val="BodyText"/>
      </w:pPr>
      <w:r>
        <w:t xml:space="preserve">-2 đứa hâm mà yêu nhau thì vui phải biết nhờ?- con tác giả nở 1 nụ cười nham nhở thần khóc quỷ kinh</w:t>
      </w:r>
    </w:p>
    <w:p>
      <w:pPr>
        <w:pStyle w:val="BodyText"/>
      </w:pPr>
      <w:r>
        <w:t xml:space="preserve">----------------------------------</w:t>
      </w:r>
    </w:p>
    <w:p>
      <w:pPr>
        <w:pStyle w:val="BodyText"/>
      </w:pPr>
      <w:r>
        <w:t xml:space="preserve">Bước vào nhà, Ken ngồi vào ghế sofa trắng mà nhìn người tình bé bỏng đi lấy nước. Hạnh phúc nàm thao khi có người yêu chăm lo cho tận răng. Đưa cho anh chàng ngồi trước mặt 1 ly cam vắt, ngồi xuống ghế đối diện. Khẽ nhìn lên thì bắt gặp 1 ánh mắt khác cũng trong tư thế dán vào người mình, 2 mắt chạm nhau tia lửa xet. 2 con người lập tức đỏ lựng mặt mũi, Ken dù là sát thủ tình trường nhưng đây vẫn là "tềnh đầu khó phai" nên chẳng thể trách thằng chả lúng ta lúng túng! Còn Kira thì sao hử? Nhỏ cơ bản là xem tình yêu như 1 thứ gì đó mơ hồ, k thể xác định đc mà cũng k thể tin rằng người mình yêu sẽ là 1 tên chuyên môn gây sự chém bão moi móc cho bằng đc mình. Oan gia ngõ hẹp, ai ngờ? Chỉ có con tác giả đang nữa đêm nửa hôm ngồi types này ngờ thôi! Khửa khửa khưa</w:t>
      </w:r>
    </w:p>
    <w:p>
      <w:pPr>
        <w:pStyle w:val="BodyText"/>
      </w:pPr>
      <w:r>
        <w:t xml:space="preserve">-Sao em lại thích anh?- cuộc đối thoại bắt đầu từ chàng</w:t>
      </w:r>
    </w:p>
    <w:p>
      <w:pPr>
        <w:pStyle w:val="BodyText"/>
      </w:pPr>
      <w:r>
        <w:t xml:space="preserve">-Em cũng ếu biết tại sao 1 người hoàn hảo như em lại thích 1 tên như anh- đụng trúng sở trường, chụy ấy lên cơn ATSM</w:t>
      </w:r>
    </w:p>
    <w:p>
      <w:pPr>
        <w:pStyle w:val="BodyText"/>
      </w:pPr>
      <w:r>
        <w:t xml:space="preserve">-Hở...?- 1 thằng ngồi hả họng chờ đứa đối diện kể lể</w:t>
      </w:r>
    </w:p>
    <w:p>
      <w:pPr>
        <w:pStyle w:val="BodyText"/>
      </w:pPr>
      <w:r>
        <w:t xml:space="preserve">-Này nhé, anh lăng nhăng này, học thì ngu này, dê gái này, nhiều chuyện này, hay chém gió thành bão vs em này, ham chưng diện này...- nhỏ bắt đầu moi móc hết những thói hư tật xấu của cu cậu mà tuôn ra</w:t>
      </w:r>
    </w:p>
    <w:p>
      <w:pPr>
        <w:pStyle w:val="BodyText"/>
      </w:pPr>
      <w:r>
        <w:t xml:space="preserve">-Nhưng... em yêu anh vì chính con người anh, Ken!- nhỏ lên tiếng tỏ tình lần nữa</w:t>
      </w:r>
    </w:p>
    <w:p>
      <w:pPr>
        <w:pStyle w:val="BodyText"/>
      </w:pPr>
      <w:r>
        <w:t xml:space="preserve">-Ừ! Trước khi gặp em, anh thích chơi bời, rượu chè, gái gú, đua xe nhưng em bước vào đời anh thật nhẹ nhàng... Cả 2 chúng ta đều cảm nhận đc tình cảm của đối phương nhưng lại k thể thoát ra cái vòng lập luẩn quẩn này đc nên anh quyết định tỏ tình!- Ken nghiêm túc nhìn nhỏ cười</w:t>
      </w:r>
    </w:p>
    <w:p>
      <w:pPr>
        <w:pStyle w:val="BodyText"/>
      </w:pPr>
      <w:r>
        <w:t xml:space="preserve">-Em cũng vậy, vì em biết mối quan hệ k thể gọi rõ tên, là mối quan hệ đau khổ nhất...- nhỏ khẽ ngã người ra phía sau</w:t>
      </w:r>
    </w:p>
    <w:p>
      <w:pPr>
        <w:pStyle w:val="BodyText"/>
      </w:pPr>
      <w:r>
        <w:t xml:space="preserve">-Thời gian trước, anh như đi theo 1 quỹ đạo, nhàm chán và vô vọng. Và em đến, thay đổi tất cả...</w:t>
      </w:r>
    </w:p>
    <w:p>
      <w:pPr>
        <w:pStyle w:val="BodyText"/>
      </w:pPr>
      <w:r>
        <w:t xml:space="preserve">-Em từng nghĩ, nếu yêu thì nói phứt ra, cần gì dấu diếm. Nhưng khi gặp anh, em mới biết, có thể đứng từ xa nhìn anh hạnh phúc, em đã mãn nguyện rồi. Em vui lắm, Ken. Em vui lắm- nhỏ cười, nước mắt chảy trên gò má nhỏ xinh</w:t>
      </w:r>
    </w:p>
    <w:p>
      <w:pPr>
        <w:pStyle w:val="BodyText"/>
      </w:pPr>
      <w:r>
        <w:t xml:space="preserve">Ken đứng dậy, bế thốc thiên sứ trước mặt đi lên lầu. Chọn căn phòng có đề chữ Kira khắc nổi phía ngoài mà tiến vào thật nhanh chóng. Đặt thân thể bé bỏng xuống giường, hôn nhẹ lên vầng trán cao nói</w:t>
      </w:r>
    </w:p>
    <w:p>
      <w:pPr>
        <w:pStyle w:val="BodyText"/>
      </w:pPr>
      <w:r>
        <w:t xml:space="preserve">-Em ngủ đi! Đừng khóc nữa</w:t>
      </w:r>
    </w:p>
    <w:p>
      <w:pPr>
        <w:pStyle w:val="BodyText"/>
      </w:pPr>
      <w:r>
        <w:t xml:space="preserve">-Ở lại cùng em, Ken!</w:t>
      </w:r>
    </w:p>
    <w:p>
      <w:pPr>
        <w:pStyle w:val="BodyText"/>
      </w:pPr>
      <w:r>
        <w:t xml:space="preserve">Anh nằm xuống bên cạnh nhỏ, kéo chiếc chăn bông cao lên, đưa cánh tay mạnh mẽ của mình ôm trọn lấy cơ thể bên cạnh. Những vì sao cùng màn trăng bàn bạc đã minh chứng cho tình yêu của họ. Thoát ra khỏi mê cung mịt mù của cảm xúc, 2 trái tim cùng sánh vai nhau...</w:t>
      </w:r>
    </w:p>
    <w:p>
      <w:pPr>
        <w:pStyle w:val="BodyText"/>
      </w:pPr>
      <w:r>
        <w:t xml:space="preserve">-----------------------------</w:t>
      </w:r>
    </w:p>
    <w:p>
      <w:pPr>
        <w:pStyle w:val="BodyText"/>
      </w:pPr>
      <w:r>
        <w:t xml:space="preserve">Hè năm nay Lizzi lên lớp 7 nên bị bắt ép đi học thêm bù đầu bù cổ nên k có nhiều thời gian để đăng chap mới nhưng mị sẽ cố để k drop truyện. Cảm ơn vì đã đọc vài dòng lảm nhảm này. Thân!</w:t>
      </w:r>
    </w:p>
    <w:p>
      <w:pPr>
        <w:pStyle w:val="Compact"/>
      </w:pPr>
      <w:r>
        <w:br w:type="textWrapping"/>
      </w:r>
      <w:r>
        <w:br w:type="textWrapping"/>
      </w:r>
    </w:p>
    <w:p>
      <w:pPr>
        <w:pStyle w:val="Heading2"/>
      </w:pPr>
      <w:bookmarkStart w:id="64" w:name="chương-30"/>
      <w:bookmarkEnd w:id="64"/>
      <w:r>
        <w:t xml:space="preserve">42. Chương 30</w:t>
      </w:r>
    </w:p>
    <w:p>
      <w:pPr>
        <w:pStyle w:val="Compact"/>
      </w:pPr>
      <w:r>
        <w:br w:type="textWrapping"/>
      </w:r>
      <w:r>
        <w:br w:type="textWrapping"/>
      </w:r>
      <w:r>
        <w:t xml:space="preserve">Sáng sớm, những tia nắng ban mai nhảy nhót trên gương mặt điển trai vẫn đang say ngủ. Khẽ cựa mình, cảm nhận chú mèo nhỏ đang rúc vào vòng tay mình mà tránh cái lành lạnh của buổi đầu chớm đông. Ken vuốt ve mái tóc vàng cùng khuôn mặt xinh xắn của Kira trước mũi. Hít hà cái hương anh đào trắng thoang thoảng, cười</w:t>
      </w:r>
    </w:p>
    <w:p>
      <w:pPr>
        <w:pStyle w:val="BodyText"/>
      </w:pPr>
      <w:r>
        <w:t xml:space="preserve">-Chào buổi sáng, mèo nhỏ</w:t>
      </w:r>
    </w:p>
    <w:p>
      <w:pPr>
        <w:pStyle w:val="BodyText"/>
      </w:pPr>
      <w:r>
        <w:t xml:space="preserve">-Ah... Good morning, honey!- Kira cười thơm vào má Ken</w:t>
      </w:r>
    </w:p>
    <w:p>
      <w:pPr>
        <w:pStyle w:val="BodyText"/>
      </w:pPr>
      <w:r>
        <w:t xml:space="preserve">Ngồi dậy, bế thốc tình yêu bé nhỏ vào nhà tắm mà k biết dưới nhà có đến 4 con người đang cười hiểm độc.</w:t>
      </w:r>
    </w:p>
    <w:p>
      <w:pPr>
        <w:pStyle w:val="BodyText"/>
      </w:pPr>
      <w:r>
        <w:t xml:space="preserve">Bước xuống trong bộ áo đầm xòe màu xanh lam cùng Ken vs áo thun xanh đen cùng jeans xanh, Kira đang vui vẻ nắm tay anh chàng thì đơ lại mà đánh ực nuốt nước miếng 1 cái nhìn vào 4 đứa đang xem tivi, uống nước ép, làm đồ ăn tự nhiên như ở nhà. Nó nói khi đang làm dở món bitter</w:t>
      </w:r>
    </w:p>
    <w:p>
      <w:pPr>
        <w:pStyle w:val="BodyText"/>
      </w:pPr>
      <w:r>
        <w:t xml:space="preserve">-Ngủ chung hén. Nắm tay hén. Tỏ tình hén!- rồi cười 1 nụ cười nham nhở đúng chất</w:t>
      </w:r>
    </w:p>
    <w:p>
      <w:pPr>
        <w:pStyle w:val="BodyText"/>
      </w:pPr>
      <w:r>
        <w:t xml:space="preserve">-Ai da, chú em cuối cùng cũng tỏ tình rồi ấy à? Lion ơi, tao vs mày tự do rồi! Dè húú- hắn lắc lắc hông, tạo động tác bài hát 'Aloha'</w:t>
      </w:r>
    </w:p>
    <w:p>
      <w:pPr>
        <w:pStyle w:val="BodyText"/>
      </w:pPr>
      <w:r>
        <w:t xml:space="preserve">-Chồi ôi. Tui vs Kris cảm ơn anh nhe Ken ơi, khỏi phải nghe con điên này thút thít mà than thân trách phận kể lể câu chuyện thiên tềnh sử lâm li bi đát mặn chát của nó...- Lis giả bộ lấy khăn trấm nước mắt làm Kira biến thành con tôm luộc khi bí mật mình bị khai quật bởi con bạn thân</w:t>
      </w:r>
    </w:p>
    <w:p>
      <w:pPr>
        <w:pStyle w:val="BodyText"/>
      </w:pPr>
      <w:r>
        <w:t xml:space="preserve">-Ái giời ôi, anh cũng vậy! Kira đã cứu anh cùng Jim thóat khỏi bể khổ của những suy nghĩ trong anh cùng chiện tềnh ao cá của thằng Ken mỗi ngày. Kira, hôm nay tôi chính thức gả nó cho cô nhé...</w:t>
      </w:r>
    </w:p>
    <w:p>
      <w:pPr>
        <w:pStyle w:val="BodyText"/>
      </w:pPr>
      <w:r>
        <w:t xml:space="preserve">-Hè hè, màn chính nà. Ten ten ten tèn!!!- hắn cười bỉ bựa</w:t>
      </w:r>
    </w:p>
    <w:p>
      <w:pPr>
        <w:pStyle w:val="BodyText"/>
      </w:pPr>
      <w:r>
        <w:t xml:space="preserve">Cả đám, 4 thằng bựa nhân đồng loạt giơ các con dế iu vấu của mình ra. Bên trong là 1 seri dài ngoằng ngoèo những hình ảnh thân cmn mật của 2 đứa nhỏ. Cả 2 nhân vật chính cùng nhau hét</w:t>
      </w:r>
    </w:p>
    <w:p>
      <w:pPr>
        <w:pStyle w:val="BodyText"/>
      </w:pPr>
      <w:r>
        <w:t xml:space="preserve">-Tụi bây là đồ khốn nạn!</w:t>
      </w:r>
    </w:p>
    <w:p>
      <w:pPr>
        <w:pStyle w:val="BodyText"/>
      </w:pPr>
      <w:r>
        <w:t xml:space="preserve">-Ah ha! Giờ mới biết hử? Muộn rồi cưng ơi!- 4 tên còn lại cười đểu</w:t>
      </w:r>
    </w:p>
    <w:p>
      <w:pPr>
        <w:pStyle w:val="BodyText"/>
      </w:pPr>
      <w:r>
        <w:t xml:space="preserve">Nói chuyện, rượt nhau chạy đã đời thì tụi nó ngồi xuống bàn ăn món bitter ngon tuyệt vời made by Kris! Đang ăn thì tự nhiên Ken sực nhớ ra, quay qua hỏi Kira</w:t>
      </w:r>
    </w:p>
    <w:p>
      <w:pPr>
        <w:pStyle w:val="BodyText"/>
      </w:pPr>
      <w:r>
        <w:t xml:space="preserve">-Ủa, sao em có áo nam?</w:t>
      </w:r>
    </w:p>
    <w:p>
      <w:pPr>
        <w:pStyle w:val="BodyText"/>
      </w:pPr>
      <w:r>
        <w:t xml:space="preserve">-À, áo anh đang mặc là của Kris!- nhỏ xoa xoa 2 đầu ngón tay</w:t>
      </w:r>
    </w:p>
    <w:p>
      <w:pPr>
        <w:pStyle w:val="BodyText"/>
      </w:pPr>
      <w:r>
        <w:t xml:space="preserve">-What? Mà sao Kris mặc cái này? Anh mặc vừa nè, người cổ nhỏ hơn anh mà?</w:t>
      </w:r>
    </w:p>
    <w:p>
      <w:pPr>
        <w:pStyle w:val="BodyText"/>
      </w:pPr>
      <w:r>
        <w:t xml:space="preserve">-Ừm... Chuyện là hồi đó, tụi em đi thâm nhập tổ chức của bang Angels Death mà băng đó toàn bánh bèo...- Lis nói, lè lưỡi</w:t>
      </w:r>
    </w:p>
    <w:p>
      <w:pPr>
        <w:pStyle w:val="BodyText"/>
      </w:pPr>
      <w:r>
        <w:t xml:space="preserve">-Vì bản tính mê trai ngàn năm bất đổi nên cả Killer quyết định cho con Kris đi đóng giai dụ gái!- Kira nắc nẻ</w:t>
      </w:r>
    </w:p>
    <w:p>
      <w:pPr>
        <w:pStyle w:val="BodyText"/>
      </w:pPr>
      <w:r>
        <w:t xml:space="preserve">-Đó là lần cuối cùng. Tao thề, tao éo bao giờ làm nữa. Quá đáng sợ, quá đáng sợ... Tụi nó thấy tao như hổ thấy mồi, vừa ngồi xuống là hơn 7 con bu lại!...- nó toát mồ hôi nhớ lại</w:t>
      </w:r>
    </w:p>
    <w:p>
      <w:pPr>
        <w:pStyle w:val="BodyText"/>
      </w:pPr>
      <w:r>
        <w:t xml:space="preserve">-Cuối cùng có thành công k?- Lion tò mò</w:t>
      </w:r>
    </w:p>
    <w:p>
      <w:pPr>
        <w:pStyle w:val="BodyText"/>
      </w:pPr>
      <w:r>
        <w:t xml:space="preserve">-Có chớ. Mà kể ra mày thông minh phải biết!- Lis vỗ vai nó</w:t>
      </w:r>
    </w:p>
    <w:p>
      <w:pPr>
        <w:pStyle w:val="BodyText"/>
      </w:pPr>
      <w:r>
        <w:t xml:space="preserve">-Em làm gì? Đừng nói là...- hắn xanh máu mặt</w:t>
      </w:r>
    </w:p>
    <w:p>
      <w:pPr>
        <w:pStyle w:val="BodyText"/>
      </w:pPr>
      <w:r>
        <w:t xml:space="preserve">-Em nói: "ai cho anh biết mật mã bảo vệ kho hàng anh 'giao thông' vs em ấy"- nó cười âm tà</w:t>
      </w:r>
    </w:p>
    <w:p>
      <w:pPr>
        <w:pStyle w:val="BodyText"/>
      </w:pPr>
      <w:r>
        <w:t xml:space="preserve">-Á đù! Em có bị nó hấp k? Có bị nó đụng chạm chỗ nào k?- hắn xoay người nó mà lắc điên cuồng</w:t>
      </w:r>
    </w:p>
    <w:p>
      <w:pPr>
        <w:pStyle w:val="BodyText"/>
      </w:pPr>
      <w:r>
        <w:t xml:space="preserve">-Dễ gì đụng đc nó!? Con này vừa lấy đc mật mã là oánh bài chuồn mẹ nó rồi!- Kira hồi tưởng lại</w:t>
      </w:r>
    </w:p>
    <w:p>
      <w:pPr>
        <w:pStyle w:val="BodyText"/>
      </w:pPr>
      <w:r>
        <w:t xml:space="preserve">-Ủa mà 4 ông bà tướng kia đâu?- Ken hỏi</w:t>
      </w:r>
    </w:p>
    <w:p>
      <w:pPr>
        <w:pStyle w:val="BodyText"/>
      </w:pPr>
      <w:r>
        <w:t xml:space="preserve">-Tụi nó dành cả ngày hôm nay đi Đầm Sen chơi bù rồi!- nó chép miệng</w:t>
      </w:r>
    </w:p>
    <w:p>
      <w:pPr>
        <w:pStyle w:val="BodyText"/>
      </w:pPr>
      <w:r>
        <w:t xml:space="preserve">Tám chiện đã, cả đám lao vào ăn ngấu nghiến để chuẩn bị cho 1 ngày dài thật dài vs trình tự là: đi chơi, đi ăn vặt, đi hóng gió, đi ăn dọng thêm gì gì đó và cuối cùng cho 1 ngày là đi dạo phố.</w:t>
      </w:r>
    </w:p>
    <w:p>
      <w:pPr>
        <w:pStyle w:val="BodyText"/>
      </w:pPr>
      <w:r>
        <w:t xml:space="preserve">Ăn xong, 1 2 3 a lê hấp. Cả bọn theo cặp mà tứ tán khắp nơi. Nó và hắn chạy vào trung tâm trò chơi. Kira và Ken bay véo vào những Plaza lớn và đôi Lis Lion tàn phá các quán bar, sàn nhảy</w:t>
      </w:r>
    </w:p>
    <w:p>
      <w:pPr>
        <w:pStyle w:val="BodyText"/>
      </w:pPr>
      <w:r>
        <w:t xml:space="preserve">1 ngày rảnh rỗi sinh nông cmn nổi của tụi nó đã bắt đầu như thế đấy!</w:t>
      </w:r>
    </w:p>
    <w:p>
      <w:pPr>
        <w:pStyle w:val="Compact"/>
      </w:pPr>
      <w:r>
        <w:br w:type="textWrapping"/>
      </w:r>
      <w:r>
        <w:br w:type="textWrapping"/>
      </w:r>
    </w:p>
    <w:p>
      <w:pPr>
        <w:pStyle w:val="Heading2"/>
      </w:pPr>
      <w:bookmarkStart w:id="65" w:name="chương-31"/>
      <w:bookmarkEnd w:id="65"/>
      <w:r>
        <w:t xml:space="preserve">43. Chương 31</w:t>
      </w:r>
    </w:p>
    <w:p>
      <w:pPr>
        <w:pStyle w:val="Compact"/>
      </w:pPr>
      <w:r>
        <w:br w:type="textWrapping"/>
      </w:r>
      <w:r>
        <w:br w:type="textWrapping"/>
      </w:r>
      <w:r>
        <w:t xml:space="preserve">-Ah, combat đi con, làm gì lâu thế!- trong 1 quán net ở trung tâm thương mại</w:t>
      </w:r>
    </w:p>
    <w:p>
      <w:pPr>
        <w:pStyle w:val="BodyText"/>
      </w:pPr>
      <w:r>
        <w:t xml:space="preserve">Nó và hắn bước vào gây k ít sự chú ý! Có thiếm đang đánh Đột Kích giữa chừng, bỏ ngắn gái. Có anh đang combat Liên Minh dữ dội, kệ mẹ nó để soi hàng. Có chị DotA ngon lành, thấy hắn cũng quẳng trận đấu sang 1 bên mà ngắm giai. Nói chung, khi 2 anh chị đi vào, số trận đánh thua liên tiếp tăng k ngừng nghỉ và có chiều hướng tiếp tục theo cấp số nhân :3!</w:t>
      </w:r>
    </w:p>
    <w:p>
      <w:pPr>
        <w:pStyle w:val="BodyText"/>
      </w:pPr>
      <w:r>
        <w:t xml:space="preserve">-Cho 2 máy nhé!- hắn nói rồi kéo nó vào dãy giữa, nơi trống trải nhất</w:t>
      </w:r>
    </w:p>
    <w:p>
      <w:pPr>
        <w:pStyle w:val="BodyText"/>
      </w:pPr>
      <w:r>
        <w:t xml:space="preserve">Bật máy lên, nó thấy chồng mình truy cập vào 1 game là Liên Minh Huyền Thoại. Nói bực bội hỏi</w:t>
      </w:r>
    </w:p>
    <w:p>
      <w:pPr>
        <w:pStyle w:val="BodyText"/>
      </w:pPr>
      <w:r>
        <w:t xml:space="preserve">-Ở nhà có máy sao éo chơi mà ra đây ngồi?</w:t>
      </w:r>
    </w:p>
    <w:p>
      <w:pPr>
        <w:pStyle w:val="BodyText"/>
      </w:pPr>
      <w:r>
        <w:t xml:space="preserve">-Ở đây chơi mới máu! Mà em biết game này k?- hắn hỏi khi vừa đăng nhập</w:t>
      </w:r>
    </w:p>
    <w:p>
      <w:pPr>
        <w:pStyle w:val="BodyText"/>
      </w:pPr>
      <w:r>
        <w:t xml:space="preserve">-Này là League of Legends á hả?- nó nghía vào màn hình khi hắn chuẩn bị trận đánh</w:t>
      </w:r>
    </w:p>
    <w:p>
      <w:pPr>
        <w:pStyle w:val="BodyText"/>
      </w:pPr>
      <w:r>
        <w:t xml:space="preserve">-Ừ! Em có chơi k?- hắn khá ngạc nhiên khi nó biết đến game này</w:t>
      </w:r>
    </w:p>
    <w:p>
      <w:pPr>
        <w:pStyle w:val="BodyText"/>
      </w:pPr>
      <w:r>
        <w:t xml:space="preserve">-Oh no! Em đây chỉ cày DotA 2 hoy!- nó cười</w:t>
      </w:r>
    </w:p>
    <w:p>
      <w:pPr>
        <w:pStyle w:val="BodyText"/>
      </w:pPr>
      <w:r>
        <w:t xml:space="preserve">Ào, gần như cả quán net đều đã phi vs vận tốc ánh sáng đến chỗ 2 nam thanh nữ tú vừa bảo là Lol vs cả DotA. Hàng ngàn cái mỏ châu vào chỉ mong đc nói chuyện. Hắn và nó thì toát mồ hôi nhưng đây k phải thế giới ngầm, cũng k phải địa bàn của Killer và Death hay chí ít cũng là Volcano và Lines nên cũng đành ngậm bồ hòn làm ngọt mà trả lờ nhát gừng...</w:t>
      </w:r>
    </w:p>
    <w:p>
      <w:pPr>
        <w:pStyle w:val="BodyText"/>
      </w:pPr>
      <w:r>
        <w:t xml:space="preserve">-Anh ơi, anh đánh tướng nào vậy? Team nào thế ạ?- 1 nhỏ bay vào xà nẹo vs hắn nhưng bị hắn lạnh lùng xô ra</w:t>
      </w:r>
    </w:p>
    <w:p>
      <w:pPr>
        <w:pStyle w:val="BodyText"/>
      </w:pPr>
      <w:r>
        <w:t xml:space="preserve">-Ah, tôi đánh Lee Sin*! Tôi vs vài thằng bạn lập team- hắn lạnh người mà trả lời</w:t>
      </w:r>
    </w:p>
    <w:p>
      <w:pPr>
        <w:pStyle w:val="BodyText"/>
      </w:pPr>
      <w:r>
        <w:t xml:space="preserve">(Lee Sin là 1 trong những sát thủ có build đồ theo hướng hay gọi là Tank khá trâu bò trong Lol)</w:t>
      </w:r>
    </w:p>
    <w:p>
      <w:pPr>
        <w:pStyle w:val="BodyText"/>
      </w:pPr>
      <w:r>
        <w:t xml:space="preserve">-Em gái, em đánh phe nào thế?- 1 thằng khác hỏi nó nhưng vì hàn khí ngút trời nên cũng k dám sỗ sàng</w:t>
      </w:r>
    </w:p>
    <w:p>
      <w:pPr>
        <w:pStyle w:val="BodyText"/>
      </w:pPr>
      <w:r>
        <w:t xml:space="preserve">-Scougre*- nó nói, mắt nhìn thẳng vào tên trước mặt</w:t>
      </w:r>
    </w:p>
    <w:p>
      <w:pPr>
        <w:pStyle w:val="BodyText"/>
      </w:pPr>
      <w:r>
        <w:t xml:space="preserve">(Thiếm nào chơi DotA thì biết người chơi sẽ chia theo 2 phe là Sentinel hay hộ vệ và Scourge hay ma quỷ mà chọi nhau liên tiếp)</w:t>
      </w:r>
    </w:p>
    <w:p>
      <w:pPr>
        <w:pStyle w:val="BodyText"/>
      </w:pPr>
      <w:r>
        <w:t xml:space="preserve">-Thế em chơi tướng nào?- 1 tên khá đẹp trai hỏi nó</w:t>
      </w:r>
    </w:p>
    <w:p>
      <w:pPr>
        <w:pStyle w:val="BodyText"/>
      </w:pPr>
      <w:r>
        <w:t xml:space="preserve">-Tôi chơi Death Prophet*</w:t>
      </w:r>
    </w:p>
    <w:p>
      <w:pPr>
        <w:pStyle w:val="BodyText"/>
      </w:pPr>
      <w:r>
        <w:t xml:space="preserve">(Đây là 1 nỗi ác mộng của các team trong DotA 2 vì khả năng gây sát thương cực lớn trong thời gian dài từ ultimate Exorcism trứ danh của mình)</w:t>
      </w:r>
    </w:p>
    <w:p>
      <w:pPr>
        <w:pStyle w:val="BodyText"/>
      </w:pPr>
      <w:r>
        <w:t xml:space="preserve">-Wow! Mày nghe chưa? Là Death Prophet đó!- mọi tiếng xì xào vang lên</w:t>
      </w:r>
    </w:p>
    <w:p>
      <w:pPr>
        <w:pStyle w:val="BodyText"/>
      </w:pPr>
      <w:r>
        <w:t xml:space="preserve">Dù là hắn chơi Lol nhưng vẫn biết ít nhiều về DotA nên khi nghe nó sử dụng đến Death Prophet thì khá là choáng vì nghĩ đến cảnh 1 chủ tịch tập đoàn lớn ngồi trong phòng cày game vs cả 1 đại tỹ thế giới ngầm oánh DotA. Nó nhìn hắn cười nham nhở, hắn nhìn nó cười khổ rồi 2 bố lại dùng hàn khí bảo vệ chính mình</w:t>
      </w:r>
    </w:p>
    <w:p>
      <w:pPr>
        <w:pStyle w:val="BodyText"/>
      </w:pPr>
      <w:r>
        <w:t xml:space="preserve">....................</w:t>
      </w:r>
    </w:p>
    <w:p>
      <w:pPr>
        <w:pStyle w:val="BodyText"/>
      </w:pPr>
      <w:r>
        <w:t xml:space="preserve">Nói về cặp của Kira và Ken thì hiện tại đang oanh tạc Diamond Plaza! Tất cả các cửa hàng đều mặt đầy hắc tuyến mà vắt đít lên đầu chạy tới chạy lui mà đem đồ ra theo lệnh 2 bố cuồng mua sắm. Sau khi cả 2 nhìn thấy 'đủ' và vừa mắt thì cùng nhau đồng thanh</w:t>
      </w:r>
    </w:p>
    <w:p>
      <w:pPr>
        <w:pStyle w:val="BodyText"/>
      </w:pPr>
      <w:r>
        <w:t xml:space="preserve">-Lấy hết từ bên đây đến bên kia cho tôi!!- rồi chỉ vào hàng đồ dài đằng đẵng</w:t>
      </w:r>
    </w:p>
    <w:p>
      <w:pPr>
        <w:pStyle w:val="BodyText"/>
      </w:pPr>
      <w:r>
        <w:t xml:space="preserve">Đến khi trả tiền thì 2 đứa lại nạnh nhau</w:t>
      </w:r>
    </w:p>
    <w:p>
      <w:pPr>
        <w:pStyle w:val="BodyText"/>
      </w:pPr>
      <w:r>
        <w:t xml:space="preserve">-Anh trả đi! Làm bạn trai thì phải galang chớ?- Kira hếch mũi phồng má làm nhiều tên ngoài kia hộc máu mũi</w:t>
      </w:r>
    </w:p>
    <w:p>
      <w:pPr>
        <w:pStyle w:val="BodyText"/>
      </w:pPr>
      <w:r>
        <w:t xml:space="preserve">-Em trả đi! Em mua nhiều hơn anh!- Ken cũng k vừa mà chu môi làm các nàng ngất xỉu hàng loạt</w:t>
      </w:r>
    </w:p>
    <w:p>
      <w:pPr>
        <w:pStyle w:val="BodyText"/>
      </w:pPr>
      <w:r>
        <w:t xml:space="preserve">Sau khi xâu xé nhau chuyện tiền nong thì anh Ken phải chịu thua tâm phục khẩu phục khi Kira giở màn lừa tình ngàn năm k đổi bằng ' giọt lệ đài trang' của mình ra. Mở ví đưa cái thẻ bạch kim của mình mà đau xé ruột xé gan nhưng lại nhìn nụ cười vui vẻ đến vô tư của cô bé bên cạnh thì cũng cam tâm thanh toán hết đống đồ</w:t>
      </w:r>
    </w:p>
    <w:p>
      <w:pPr>
        <w:pStyle w:val="BodyText"/>
      </w:pPr>
      <w:r>
        <w:t xml:space="preserve">-Anh à! Anh phải hứa là sau này đi mua đồ là phải trả tiền cho em nha!- Kira nói trong khi khoát tay Ken</w:t>
      </w:r>
    </w:p>
    <w:p>
      <w:pPr>
        <w:pStyle w:val="BodyText"/>
      </w:pPr>
      <w:r>
        <w:t xml:space="preserve">-Sao lại là anh?- cậu nhăn mặt</w:t>
      </w:r>
    </w:p>
    <w:p>
      <w:pPr>
        <w:pStyle w:val="BodyText"/>
      </w:pPr>
      <w:r>
        <w:t xml:space="preserve">-Ưm, tại vì em muốn mình dựa dẫm vào anh 1 tí...- nhỏ gục đầu vào lòng Ken đỏ mặt</w:t>
      </w:r>
    </w:p>
    <w:p>
      <w:pPr>
        <w:pStyle w:val="BodyText"/>
      </w:pPr>
      <w:r>
        <w:t xml:space="preserve">Lý trí của ông anh bay biến hết cùng cái gọi là thông minh thì rơi vỡ loảng xoảng. Ôm trái cà chua kia vào người mà mạnh mồm hứa</w:t>
      </w:r>
    </w:p>
    <w:p>
      <w:pPr>
        <w:pStyle w:val="BodyText"/>
      </w:pPr>
      <w:r>
        <w:t xml:space="preserve">-Ừ! Anh sẽ trả hết mà</w:t>
      </w:r>
    </w:p>
    <w:p>
      <w:pPr>
        <w:pStyle w:val="BodyText"/>
      </w:pPr>
      <w:r>
        <w:t xml:space="preserve">-Em yêu anh...- con mèo nhỏ càng lúc càng rúc sâu vào lòng Ken</w:t>
      </w:r>
    </w:p>
    <w:p>
      <w:pPr>
        <w:pStyle w:val="BodyText"/>
      </w:pPr>
      <w:r>
        <w:t xml:space="preserve">-Anh cũng vậy!- 1 thoáng hồng kéo qua gương mặt điển trai kia</w:t>
      </w:r>
    </w:p>
    <w:p>
      <w:pPr>
        <w:pStyle w:val="BodyText"/>
      </w:pPr>
      <w:r>
        <w:t xml:space="preserve">..............</w:t>
      </w:r>
    </w:p>
    <w:p>
      <w:pPr>
        <w:pStyle w:val="BodyText"/>
      </w:pPr>
      <w:r>
        <w:t xml:space="preserve">-Ah, mời mọi người tham gia cuộc thi nhảy vs nhau của quán chúng tôi nào!!!- nam DJ la lên trong 1 quán bar đông nghịt dù là buổi sáng</w:t>
      </w:r>
    </w:p>
    <w:p>
      <w:pPr>
        <w:pStyle w:val="BodyText"/>
      </w:pPr>
      <w:r>
        <w:t xml:space="preserve">Điệu nhạc nhẹ nhàng vang lên theo chân từng cặp đôi lên sàn nhảy. 2 con người đang nhâm nhi ly rượu Rhum và ly Gin nặng k màn thế sự cũng khẽ lắc lư theo điệu nhạc. 1 người phục vụ đi đến, Lion dúi vào tay hắn ta 2 tờ 500k rồi thì thầm gì đó vào tai hắn. Gật đầu, tên phục vụ nhanh chân bước lên chỗ DJ đưa hắn 1 tờ tiền rồi chỉ vào Lion và Lis. DJ gật đầu rồi nhanh chóng đổi nhạc!</w:t>
      </w:r>
    </w:p>
    <w:p>
      <w:pPr>
        <w:pStyle w:val="BodyText"/>
      </w:pPr>
      <w:r>
        <w:t xml:space="preserve">Bản nhạc Waltz nhẹ nhàng, chậm rãi đc đổi thành bài Black Widow remix của nữ rapper người Úc Iggy Aezelea! Khẽ hôn lên bàn tay xinh đẹp của Lis, Lion hỏi trong ánh nhìn thích thú của mọi người</w:t>
      </w:r>
    </w:p>
    <w:p>
      <w:pPr>
        <w:pStyle w:val="BodyText"/>
      </w:pPr>
      <w:r>
        <w:t xml:space="preserve">-Em sẽ nhảy vs anh 1 bản chứ- các cô gái hét lên ghen tỵ</w:t>
      </w:r>
    </w:p>
    <w:p>
      <w:pPr>
        <w:pStyle w:val="BodyText"/>
      </w:pPr>
      <w:r>
        <w:t xml:space="preserve">-Đương nhiên, anh yêu!- Lis nháy mắt làm những chàng trai ồ lên tức tối</w:t>
      </w:r>
    </w:p>
    <w:p>
      <w:pPr>
        <w:pStyle w:val="BodyText"/>
      </w:pPr>
      <w:r>
        <w:t xml:space="preserve">Cả 2 sánh bước trong bài rap nhanh và sôi động. Những bước nhảy điêu luyện, nhanh nhẹn cùng kỹ thuật tuyệt đỉnh k kém những vũ công chuyên nghiệp của cả 2 làm người xem mãn nhãn.</w:t>
      </w:r>
    </w:p>
    <w:p>
      <w:pPr>
        <w:pStyle w:val="BodyText"/>
      </w:pPr>
      <w:r>
        <w:t xml:space="preserve">Trình diễn xong, đi xuống trong tràn pháo tay nồng nhiệt của mọi người và tiếng thông báo của DJ</w:t>
      </w:r>
    </w:p>
    <w:p>
      <w:pPr>
        <w:pStyle w:val="BodyText"/>
      </w:pPr>
      <w:r>
        <w:t xml:space="preserve">-Cặp đôi giành đc chiến thắng là... Lý Ngọc Bảo Châu và Lê Trọng Trí!!!</w:t>
      </w:r>
    </w:p>
    <w:p>
      <w:pPr>
        <w:pStyle w:val="BodyText"/>
      </w:pPr>
      <w:r>
        <w:t xml:space="preserve">.............</w:t>
      </w:r>
    </w:p>
    <w:p>
      <w:pPr>
        <w:pStyle w:val="BodyText"/>
      </w:pPr>
      <w:r>
        <w:t xml:space="preserve">Trong chương này có sự xuất hiện của các game kinh điển vì... ông anh giai của mị đã nắm đc bí mật tày trời nên Lizzi đành ngậm ngùi mà viết theo ý ổng 1 chương! Nếu điều này làm các bạn khó chịu thì cho tớ xin lỗi! Và còn vài chỗ mình k rõ lắm về tướng Death Prophet nên nếu có sai sót xin bỏ qua nhé. Thân ái và quyết thắng!!</w:t>
      </w:r>
    </w:p>
    <w:p>
      <w:pPr>
        <w:pStyle w:val="Compact"/>
      </w:pPr>
      <w:r>
        <w:br w:type="textWrapping"/>
      </w:r>
      <w:r>
        <w:br w:type="textWrapping"/>
      </w:r>
    </w:p>
    <w:p>
      <w:pPr>
        <w:pStyle w:val="Heading2"/>
      </w:pPr>
      <w:bookmarkStart w:id="66" w:name="chương-32"/>
      <w:bookmarkEnd w:id="66"/>
      <w:r>
        <w:t xml:space="preserve">44. Chương 32</w:t>
      </w:r>
    </w:p>
    <w:p>
      <w:pPr>
        <w:pStyle w:val="Compact"/>
      </w:pPr>
      <w:r>
        <w:br w:type="textWrapping"/>
      </w:r>
      <w:r>
        <w:br w:type="textWrapping"/>
      </w:r>
      <w:r>
        <w:t xml:space="preserve">Hiện tại, cả đám đang ngồi trong 1 quán cafe phong cách cổ điển của Pháp vs tông màu vàng gỗ ấm áp và hương gỗ thông từ chiếc lò sưởi phương Tây ở giữa quán làm k gian như ngưng đọng lại rồi tí tách nhiễu từng giọt như những giọt cafe trong chiếc phin đậm đà...</w:t>
      </w:r>
    </w:p>
    <w:p>
      <w:pPr>
        <w:pStyle w:val="BodyText"/>
      </w:pPr>
      <w:r>
        <w:t xml:space="preserve">Chọn 1 chiếc bàn dài nhìn ra đc đường phố tấp nập ban trưa qua khung cửa kính, cả bọn cẩn thận kéo ghế ngồi, cố giảm tối đa âm thanh để nghe thật rõ tiếng guitar từ cái bục nhỏ giữa quán. Lật lật cái menu, tụi nó nhanh chóng chọn ình loại thức uống ưa thích. Từng dòng chữ đc cô gái phục vụ ghi rõ ràng rồi lại cuối chào mà lách người đi vào trong nhanh chóng. K ai nói vs ai câu nào, đơn giản là mỗi người đang giao tiếp bằng suy nghĩ thôi.</w:t>
      </w:r>
    </w:p>
    <w:p>
      <w:pPr>
        <w:pStyle w:val="BodyText"/>
      </w:pPr>
      <w:r>
        <w:t xml:space="preserve">Tiếng guitat nhỏ dần, nhỏ dần rồi ngừng hẳn, bốc hơi rồi tan biến vào k trung như màn khói từ chiếc phích giữ nhiệt dùng để chăm cafe mà nó thấy trên quầy</w:t>
      </w:r>
    </w:p>
    <w:p>
      <w:pPr>
        <w:pStyle w:val="BodyText"/>
      </w:pPr>
      <w:r>
        <w:t xml:space="preserve">-Kris, làm 1 bản piano đi!- Lis nhẹ nhàng đề nghị</w:t>
      </w:r>
    </w:p>
    <w:p>
      <w:pPr>
        <w:pStyle w:val="BodyText"/>
      </w:pPr>
      <w:r>
        <w:t xml:space="preserve">-Ừ! Cũng lâu rồi tụi tao chưa nghe mày đàn lại! Toàn nghe mày chơi guitar hay violon thôi- Kira gật đầu tán thành</w:t>
      </w:r>
    </w:p>
    <w:p>
      <w:pPr>
        <w:pStyle w:val="BodyText"/>
      </w:pPr>
      <w:r>
        <w:t xml:space="preserve">-Thôi, tao k chơi đâu- nó lắc đầu</w:t>
      </w:r>
    </w:p>
    <w:p>
      <w:pPr>
        <w:pStyle w:val="BodyText"/>
      </w:pPr>
      <w:r>
        <w:t xml:space="preserve">-Kris, anh muốn nghe em đàn- hắn phồng má nài nỉ</w:t>
      </w:r>
    </w:p>
    <w:p>
      <w:pPr>
        <w:pStyle w:val="BodyText"/>
      </w:pPr>
      <w:r>
        <w:t xml:space="preserve">-Ông làm cha rồi đấy! Cứ như con nít k bằng!!- nó nhéo má hắn, dường như việc làm này đã trở thành thói quen của nó từ lúc nào</w:t>
      </w:r>
    </w:p>
    <w:p>
      <w:pPr>
        <w:pStyle w:val="BodyText"/>
      </w:pPr>
      <w:r>
        <w:t xml:space="preserve">-Lên đi vợ! Nha, nha- hắn lay lay nó</w:t>
      </w:r>
    </w:p>
    <w:p>
      <w:pPr>
        <w:pStyle w:val="BodyText"/>
      </w:pPr>
      <w:r>
        <w:t xml:space="preserve">-Chồng mày tội nghiệp chưa kìa! Lên đi con- k đợi nó nói gì thêm, Lis đã thẳng cẳng đạp con bạn mình ra ngoài</w:t>
      </w:r>
    </w:p>
    <w:p>
      <w:pPr>
        <w:pStyle w:val="BodyText"/>
      </w:pPr>
      <w:r>
        <w:t xml:space="preserve">Nhún vai cam chịu, nó xộc tay vào cái jeans ngang gối mà lửng thửng đi lại chiếc piano đen bóng trước mắt. Ngồi xuống, hít 1 hơi thật sâu rồi nhẹ nhàng gật đầu chào mọi người trong quán. Đáp lại nó là 1 tràng pháo tay vang lên rồi lắng dần lại. Tĩnh tâm, hương thơm của gỗ, của cafe rang cùng mùi kem bơ sữa dịu nhẹ làm nó dễ chịu. Đặt ngón tay lên phím đàn, những nốt nhạc đầu tiên vang lên như 1 phép màu...</w:t>
      </w:r>
    </w:p>
    <w:p>
      <w:pPr>
        <w:pStyle w:val="BodyText"/>
      </w:pPr>
      <w:r>
        <w:t xml:space="preserve">Dạo đầu, tất cả mọi người trong quán như bị cuốn theo vũ điệu của ngón tay nó đang nhảy múa cùng các phím đàn đen trắng xinh đẹp. Giọng ca trầm ấm cất lên, mang theo tiếng lách tách của lửa, tiếng nước sôi sùng sục tung bọt trắng và cả tiếng những dây đàn căng ra rồi lại chùng xuống đều đặn tựa hồ như k có!</w:t>
      </w:r>
    </w:p>
    <w:p>
      <w:pPr>
        <w:pStyle w:val="BodyText"/>
      </w:pPr>
      <w:r>
        <w:t xml:space="preserve">"Tình yêu như nắng, nắng đưa em về, bên dòng suối mơ</w:t>
      </w:r>
    </w:p>
    <w:p>
      <w:pPr>
        <w:pStyle w:val="BodyText"/>
      </w:pPr>
      <w:r>
        <w:t xml:space="preserve">Nhẹ vương theo gió, gió mang câu thề, xa rời chốn xưa</w:t>
      </w:r>
    </w:p>
    <w:p>
      <w:pPr>
        <w:pStyle w:val="BodyText"/>
      </w:pPr>
      <w:r>
        <w:t xml:space="preserve">Tình như lá úa, rơi buồn, trong nỗi nhớ</w:t>
      </w:r>
    </w:p>
    <w:p>
      <w:pPr>
        <w:pStyle w:val="BodyText"/>
      </w:pPr>
      <w:r>
        <w:t xml:space="preserve">Mưa vẫn mưa rơi, mây vẫn mây trôi, hắt hiu tình tôi...." ca từ dịu dàng như nắng chớm đông của bài hát Riêng Một Góc Trời vang lên</w:t>
      </w:r>
    </w:p>
    <w:p>
      <w:pPr>
        <w:pStyle w:val="BodyText"/>
      </w:pPr>
      <w:r>
        <w:t xml:space="preserve">Bọn hắn lần đầu tiên nghe nó đàn, nghe nó hát. Từng thanh âm xinh đẹp chảy vào tim hắn, hắn chưa từng nghe 1 bản nhạc nào hay đến thế! Nó có thể k có giọng hát hay, k biết luyến láy chuyên nghiệp như ca sĩ nhưng trong bài hát này, chất chứa những tình cảm chân thành và lắng đọng lại, nhẹ nhàng bay theo tiếng hát vào tim mọi người</w:t>
      </w:r>
    </w:p>
    <w:p>
      <w:pPr>
        <w:pStyle w:val="BodyText"/>
      </w:pPr>
      <w:r>
        <w:t xml:space="preserve">"...Hạ còn nắng ấm, thấy lòng sao buốt giá?</w:t>
      </w:r>
    </w:p>
    <w:p>
      <w:pPr>
        <w:pStyle w:val="BodyText"/>
      </w:pPr>
      <w:r>
        <w:t xml:space="preserve">Gọi tên em mãi, trong cơn mê này, mình nhớ thương nhau" bản nhạc kết thúc bằng những tiếng hoan hô k ngừng của mọi người</w:t>
      </w:r>
    </w:p>
    <w:p>
      <w:pPr>
        <w:pStyle w:val="BodyText"/>
      </w:pPr>
      <w:r>
        <w:t xml:space="preserve">Nó mỉm cười vui vẻ rồi bước xuống trong con mắt ngưỡng cmn mộ của tụi hắn. Ken lúc này mới sực nhớ mà vỗ vai thằng bạn mặc chung cái quần của mình</w:t>
      </w:r>
    </w:p>
    <w:p>
      <w:pPr>
        <w:pStyle w:val="BodyText"/>
      </w:pPr>
      <w:r>
        <w:t xml:space="preserve">-Jim! Mày cũng thạo guitar lắm mà. Lên cho vợ chồng mày có đôi có cặp- ý kiến vừa nêu ra đã nhận đc sự ủng hộ nhiệt tình của tụi nó nói riêng và toàn thể khán giả trong quán nói chung</w:t>
      </w:r>
    </w:p>
    <w:p>
      <w:pPr>
        <w:pStyle w:val="BodyText"/>
      </w:pPr>
      <w:r>
        <w:t xml:space="preserve">-Ok! Xem chồng cưng trổ tài này- hắn nháy mắt vs nó</w:t>
      </w:r>
    </w:p>
    <w:p>
      <w:pPr>
        <w:pStyle w:val="BodyText"/>
      </w:pPr>
      <w:r>
        <w:t xml:space="preserve">-Anh mà đàn k hay là tôi thay mặt nó đập anh đếy!- Kira nói vs theo rồi cả đám ngồi cười khúc khích</w:t>
      </w:r>
    </w:p>
    <w:p>
      <w:pPr>
        <w:pStyle w:val="BodyText"/>
      </w:pPr>
      <w:r>
        <w:t xml:space="preserve">Cũng như nó, hắn xoạt tay vào cái hoodie xanh lơ của mình mà rảo bước nhanh nhẹn lên bục. Vs tay lấy chiếc guitar màu vang đỏ, sẵn tiện kéo chiếc ghế tựa lại mà ngồi xuống. Chỉnh dây đàn 1 cách chuyên nghiệp, hắn nói</w:t>
      </w:r>
    </w:p>
    <w:p>
      <w:pPr>
        <w:pStyle w:val="BodyText"/>
      </w:pPr>
      <w:r>
        <w:t xml:space="preserve">-Cho phép tôi! Thưa quý vị</w:t>
      </w:r>
    </w:p>
    <w:p>
      <w:pPr>
        <w:pStyle w:val="BodyText"/>
      </w:pPr>
      <w:r>
        <w:t xml:space="preserve">"Gọi nắng trên vai em gầy đường xa áo bay.</w:t>
      </w:r>
    </w:p>
    <w:p>
      <w:pPr>
        <w:pStyle w:val="BodyText"/>
      </w:pPr>
      <w:r>
        <w:t xml:space="preserve">Nắng qua mắt buồn long hoa rướm say.</w:t>
      </w:r>
    </w:p>
    <w:p>
      <w:pPr>
        <w:pStyle w:val="BodyText"/>
      </w:pPr>
      <w:r>
        <w:t xml:space="preserve">Lối em đi về trời không có mây.</w:t>
      </w:r>
    </w:p>
    <w:p>
      <w:pPr>
        <w:pStyle w:val="BodyText"/>
      </w:pPr>
      <w:r>
        <w:t xml:space="preserve">Đường đi suốt mùa nắng lên thật gầy..." tiếng ca của bản nhạc Gọi Nắng êm đềm hòa cùng âm sắc guitar cổ kính ngọt ngào</w:t>
      </w:r>
    </w:p>
    <w:p>
      <w:pPr>
        <w:pStyle w:val="BodyText"/>
      </w:pPr>
      <w:r>
        <w:t xml:space="preserve">2 bản nhạc, 2 tiếng hát. K quá hay, quá hoàn hảo để trở thành huyền thoại. Nhưng, nó đủ để khắc sâu vào lòng mỗi người</w:t>
      </w:r>
    </w:p>
    <w:p>
      <w:pPr>
        <w:pStyle w:val="Compact"/>
      </w:pPr>
      <w:r>
        <w:br w:type="textWrapping"/>
      </w:r>
      <w:r>
        <w:br w:type="textWrapping"/>
      </w:r>
    </w:p>
    <w:p>
      <w:pPr>
        <w:pStyle w:val="Heading2"/>
      </w:pPr>
      <w:bookmarkStart w:id="67" w:name="chương-33"/>
      <w:bookmarkEnd w:id="67"/>
      <w:r>
        <w:t xml:space="preserve">45. Chương 33</w:t>
      </w:r>
    </w:p>
    <w:p>
      <w:pPr>
        <w:pStyle w:val="Compact"/>
      </w:pPr>
      <w:r>
        <w:br w:type="textWrapping"/>
      </w:r>
      <w:r>
        <w:br w:type="textWrapping"/>
      </w:r>
      <w:r>
        <w:t xml:space="preserve">Hóng mát! Trên cung đường xanh mát dịu, hắn nắm bàn tay nhỏ bé của nó mà rảo từng bước đều, hít hà cái hương nắng còn vương trên tóc nó. Trời dần ngả chiều, nắng, k lạnh, âm ấm!</w:t>
      </w:r>
    </w:p>
    <w:p>
      <w:pPr>
        <w:pStyle w:val="BodyText"/>
      </w:pPr>
      <w:r>
        <w:t xml:space="preserve">Nắng, nó thấy rõ từng vạt cam đỏ như trà gừng, chảy dài trên tóc hắn. Nó ngửi đc mùi tóc đầy nam tính. Và, nó cảm nhận đc, bàn tay ấy, đang siết chặt vào hơn</w:t>
      </w:r>
    </w:p>
    <w:p>
      <w:pPr>
        <w:pStyle w:val="BodyText"/>
      </w:pPr>
      <w:r>
        <w:t xml:space="preserve">-Trời màu lam, cây màu xanh cùng nắng cam dịu! Jim, còn em thì màu gì nhỉ?- nó đưa bàn tay cho nắng xuyên qua, nhẹ nhàng hỏi hắn khi cả 2 đang ngồi trên phiến ghế đá</w:t>
      </w:r>
    </w:p>
    <w:p>
      <w:pPr>
        <w:pStyle w:val="BodyText"/>
      </w:pPr>
      <w:r>
        <w:t xml:space="preserve">-Vậy, em nghĩ anh màu gì?- hắn tựa đầu vào vai nó</w:t>
      </w:r>
    </w:p>
    <w:p>
      <w:pPr>
        <w:pStyle w:val="BodyText"/>
      </w:pPr>
      <w:r>
        <w:t xml:space="preserve">-Ưm... Anh là màu đen!- nó suy nghĩ rồi đáp</w:t>
      </w:r>
    </w:p>
    <w:p>
      <w:pPr>
        <w:pStyle w:val="BodyText"/>
      </w:pPr>
      <w:r>
        <w:t xml:space="preserve">-Sao lại là màu đen? Anh đâu có xấu xa đen tối?- hắn nghiêng đầu</w:t>
      </w:r>
    </w:p>
    <w:p>
      <w:pPr>
        <w:pStyle w:val="BodyText"/>
      </w:pPr>
      <w:r>
        <w:t xml:space="preserve">-Ngốc! Màu đen tuy k sáng rực rỡ nhưng nó rất đặc biệt đấy. Nó là 1 màu dùng những tia sáng của màu khác để làm nổi bật bản thân nên cho dù đứng cùng màu nào, màu đen vẫn tỏa sáng nhất!- nó từ tốn giải thích mà xoa đầu hắn</w:t>
      </w:r>
    </w:p>
    <w:p>
      <w:pPr>
        <w:pStyle w:val="BodyText"/>
      </w:pPr>
      <w:r>
        <w:t xml:space="preserve">Thoáng đỏ mặt, hắn nằm xuống, gối đầu lên đùi nó mà nghĩ ngợi. Nó k nói gì mà chỉ xộc tay vào mái tóc đen tuyền lãng tử của hắn. Từng sợi tóc mềm, muợt như gió lùa vào từng kẽ tay trắng muốt làm nó dễ chịu. Nghịch tóc chồng mình chán chê, nó quay sang bẹo má hắn</w:t>
      </w:r>
    </w:p>
    <w:p>
      <w:pPr>
        <w:pStyle w:val="BodyText"/>
      </w:pPr>
      <w:r>
        <w:t xml:space="preserve">-Ah ha! Anh biết em màu gì rồi- hắn rạng rỡ</w:t>
      </w:r>
    </w:p>
    <w:p>
      <w:pPr>
        <w:pStyle w:val="BodyText"/>
      </w:pPr>
      <w:r>
        <w:t xml:space="preserve">-Nói nghe nào- nó cười, chỉ ở bên hắn và tụi bạn nó mới có thể vô tư đến thế</w:t>
      </w:r>
    </w:p>
    <w:p>
      <w:pPr>
        <w:pStyle w:val="BodyText"/>
      </w:pPr>
      <w:r>
        <w:t xml:space="preserve">-Trong suốt! Em k có màu. Em nhẹ nhàng như gió xuân, lạnh lùng và mạnh mẽ như những cơn sóng, xinh đẹp như giọt sương! Tất cả đều tinh khôi đến trong suốt- hắn khẽ chạm tay vào mặt nó</w:t>
      </w:r>
    </w:p>
    <w:p>
      <w:pPr>
        <w:pStyle w:val="BodyText"/>
      </w:pPr>
      <w:r>
        <w:t xml:space="preserve">Trong bóng mát của hàng cây, 1 nụ hôn chớm nở. Gió lướt qua, để lại 1 lời chúc phúc</w:t>
      </w:r>
    </w:p>
    <w:p>
      <w:pPr>
        <w:pStyle w:val="BodyText"/>
      </w:pPr>
      <w:r>
        <w:t xml:space="preserve">-Êh! 2 đứa bay tình tự đã chưa? Tụi tao muốn đi ăn- Lis từ đâu thò ra</w:t>
      </w:r>
    </w:p>
    <w:p>
      <w:pPr>
        <w:pStyle w:val="BodyText"/>
      </w:pPr>
      <w:r>
        <w:t xml:space="preserve">-Con quỷ! Tao mà chết vì hết hồn là tao về chọt lét ày chết vì cười đấy con- nó cốc đầu con bạn thân</w:t>
      </w:r>
    </w:p>
    <w:p>
      <w:pPr>
        <w:pStyle w:val="BodyText"/>
      </w:pPr>
      <w:r>
        <w:t xml:space="preserve">-Đi ăn đi ku! Tụi tao biết quán kem ngon lắm nè- Ken k đợi hắn nói gì mà xách tai thằng bạn đi 1 lèo</w:t>
      </w:r>
    </w:p>
    <w:p>
      <w:pPr>
        <w:pStyle w:val="BodyText"/>
      </w:pPr>
      <w:r>
        <w:t xml:space="preserve">Đương nhiên là nó cũng bị các con ma đói còn lại nắm đầu kéo đi theo kế hoạch mà những đứa bỉ bựa kia đặt hoa hoè là : kế hoạch tác chiến lắp đầy bao tử -_-</w:t>
      </w:r>
    </w:p>
    <w:p>
      <w:pPr>
        <w:pStyle w:val="BodyText"/>
      </w:pPr>
      <w:r>
        <w:t xml:space="preserve">Tụi nó dừng trước 1 quán kem có tên khá hay: Phong Linh. Mở cửa bước vào, đúng như tên gọi, trong quán, nơi nào cũng có những chiếc phong linh nho nhỏ kêu đến vui tai. 1 cái bàn nhìn ra đc đường phố luôn là lựa chọn hàng đầu!</w:t>
      </w:r>
    </w:p>
    <w:p>
      <w:pPr>
        <w:pStyle w:val="BodyText"/>
      </w:pPr>
      <w:r>
        <w:t xml:space="preserve">Gió lùa vào quán qua những cái thông gió trên trần, rừng phong linh lay động. Những âm sắc k theo 1 thứ tự nào, k theo 1 bản nhạc nào nhưng hay đến lạ. Có người từng nói, khi 1 cơn gió đi qua là 1 người ngã xuống và gió đến mang linh hồn họ đi! Nhưng bây giờ, cơn gió lại mang đến 1 sinh linh bé nhỏ xinh đẹp</w:t>
      </w:r>
    </w:p>
    <w:p>
      <w:pPr>
        <w:pStyle w:val="BodyText"/>
      </w:pPr>
      <w:r>
        <w:t xml:space="preserve">-Kính chào quý khách! Xin đc phục vụ ạ- anh chàng phục vụ cười nói</w:t>
      </w:r>
    </w:p>
    <w:p>
      <w:pPr>
        <w:pStyle w:val="BodyText"/>
      </w:pPr>
      <w:r>
        <w:t xml:space="preserve">-Cho tôi 1 ly kem dâu, cho nhiều sữa- Kira mở lời</w:t>
      </w:r>
    </w:p>
    <w:p>
      <w:pPr>
        <w:pStyle w:val="BodyText"/>
      </w:pPr>
      <w:r>
        <w:t xml:space="preserve">-1 ly kem socola để bánh quế- Lis chọn</w:t>
      </w:r>
    </w:p>
    <w:p>
      <w:pPr>
        <w:pStyle w:val="BodyText"/>
      </w:pPr>
      <w:r>
        <w:t xml:space="preserve">-1 kem vani kèm mật ong hương nhài- nó kỹ càng lựa món</w:t>
      </w:r>
    </w:p>
    <w:p>
      <w:pPr>
        <w:pStyle w:val="BodyText"/>
      </w:pPr>
      <w:r>
        <w:t xml:space="preserve">-Cho tôi 1 ly hương trái cây, để mức dâu- hắn k cần nhìn menu</w:t>
      </w:r>
    </w:p>
    <w:p>
      <w:pPr>
        <w:pStyle w:val="BodyText"/>
      </w:pPr>
      <w:r>
        <w:t xml:space="preserve">-1 ly vani socola k để bơ sữa- Ken gọi</w:t>
      </w:r>
    </w:p>
    <w:p>
      <w:pPr>
        <w:pStyle w:val="BodyText"/>
      </w:pPr>
      <w:r>
        <w:t xml:space="preserve">-Và tôi thì 1 ly bạc hà, để sữa- Lion trả lại cái menu</w:t>
      </w:r>
    </w:p>
    <w:p>
      <w:pPr>
        <w:pStyle w:val="BodyText"/>
      </w:pPr>
      <w:r>
        <w:t xml:space="preserve">-Ủa, ở đây có món kem vani kèm mật ong nhài à?- Ken nhìn nó thắc mắc</w:t>
      </w:r>
    </w:p>
    <w:p>
      <w:pPr>
        <w:pStyle w:val="BodyText"/>
      </w:pPr>
      <w:r>
        <w:t xml:space="preserve">-K có! Nhưng chủ quán sẽ vì tôi mà làm- nó nháy mắt</w:t>
      </w:r>
    </w:p>
    <w:p>
      <w:pPr>
        <w:pStyle w:val="BodyText"/>
      </w:pPr>
      <w:r>
        <w:t xml:space="preserve">Khi 3 tên đực còn nhìn nó khó hiểu thì từ trong, 1 người đàn bà vs gương mặt phúc hậu bước ra. Bà khẽ cười khi thấy nó</w:t>
      </w:r>
    </w:p>
    <w:p>
      <w:pPr>
        <w:pStyle w:val="BodyText"/>
      </w:pPr>
      <w:r>
        <w:t xml:space="preserve">-Haha, kem vani kèm mật ong nhài chỉ có con bé này thôi</w:t>
      </w:r>
    </w:p>
    <w:p>
      <w:pPr>
        <w:pStyle w:val="BodyText"/>
      </w:pPr>
      <w:r>
        <w:t xml:space="preserve">-Xin giới thiệu, chuyên gia thẩm định ẩm thực danh dự tại đại học ẩm thực Paris- Kira làm gương mặt như MC</w:t>
      </w:r>
    </w:p>
    <w:p>
      <w:pPr>
        <w:pStyle w:val="BodyText"/>
      </w:pPr>
      <w:r>
        <w:t xml:space="preserve">-Hử? Dì Maria?- Lion gần như nhảy lên khi nhìn thấy bà ấy</w:t>
      </w:r>
    </w:p>
    <w:p>
      <w:pPr>
        <w:pStyle w:val="BodyText"/>
      </w:pPr>
      <w:r>
        <w:t xml:space="preserve">-Thằng nhóc! Có cô bạn gái xinh đáo để, mày tốt số thật- Maria xoa đầu Lis</w:t>
      </w:r>
    </w:p>
    <w:p>
      <w:pPr>
        <w:pStyle w:val="BodyText"/>
      </w:pPr>
      <w:r>
        <w:t xml:space="preserve">-Hì hì, cảm ơn dì ạ!</w:t>
      </w:r>
    </w:p>
    <w:p>
      <w:pPr>
        <w:pStyle w:val="BodyText"/>
      </w:pPr>
      <w:r>
        <w:t xml:space="preserve">-Jim, cục cưng à! Cưng đúng là trên người có số nha. Có cô vợ đẹp, lạo giỏi bếp núc! Sau này k lo chết đói- Maria vỗ vai hắn</w:t>
      </w:r>
    </w:p>
    <w:p>
      <w:pPr>
        <w:pStyle w:val="BodyText"/>
      </w:pPr>
      <w:r>
        <w:t xml:space="preserve">Đúng lúc đó, kem đc bưng ra. Cả bọn ăn trong niềm hạnh phúc tràn đầy...</w:t>
      </w:r>
    </w:p>
    <w:p>
      <w:pPr>
        <w:pStyle w:val="BodyText"/>
      </w:pPr>
      <w:r>
        <w:t xml:space="preserve">..........</w:t>
      </w:r>
    </w:p>
    <w:p>
      <w:pPr>
        <w:pStyle w:val="BodyText"/>
      </w:pPr>
      <w:r>
        <w:t xml:space="preserve">Kết thúc ngày nghỉ cuối cùng. Cả bọn thi nhau lết xác ai về nhà nấy. Vừa bước vào nhà, nó đã thấy papa nó cùng mẹ con nhỏ Zy ngồi chờ. Lấy lại phong thái cao ngạo, nó ngẩng đầu bước vào nhà</w:t>
      </w:r>
    </w:p>
    <w:p>
      <w:pPr>
        <w:pStyle w:val="BodyText"/>
      </w:pPr>
      <w:r>
        <w:t xml:space="preserve">-Kris, ta có chuyện muốn nói- papa nó chỉ vào cái ghế</w:t>
      </w:r>
    </w:p>
    <w:p>
      <w:pPr>
        <w:pStyle w:val="BodyText"/>
      </w:pPr>
      <w:r>
        <w:t xml:space="preserve">-Mời, thưa ông Lục- nó ngồi xuống</w:t>
      </w:r>
    </w:p>
    <w:p>
      <w:pPr>
        <w:pStyle w:val="BodyText"/>
      </w:pPr>
      <w:r>
        <w:t xml:space="preserve">-Ngày mai, con hãy đưa Zy đi học và chơi cùng nó! Zy nói là chưa có bạn- ông nói</w:t>
      </w:r>
    </w:p>
    <w:p>
      <w:pPr>
        <w:pStyle w:val="BodyText"/>
      </w:pPr>
      <w:r>
        <w:t xml:space="preserve">-Cô ta k có bạn thì liên quan đến tôi à?- nó bậc ngược lại</w:t>
      </w:r>
    </w:p>
    <w:p>
      <w:pPr>
        <w:pStyle w:val="BodyText"/>
      </w:pPr>
      <w:r>
        <w:t xml:space="preserve">-Chẳng phải con nói sẽ sống hòa thuận vs em sao?- bà Tuyết bắt đầu mỉa mai</w:t>
      </w:r>
    </w:p>
    <w:p>
      <w:pPr>
        <w:pStyle w:val="BodyText"/>
      </w:pPr>
      <w:r>
        <w:t xml:space="preserve">-Ôi chà! Tôi mà k hòa thuận thì đừng mơ đầu bà và nó còn lành lặn như giờ... Ít nhất cũng mỗi người 4 phát đấy- nó âm tà cười lạnh</w:t>
      </w:r>
    </w:p>
    <w:p>
      <w:pPr>
        <w:pStyle w:val="BodyText"/>
      </w:pPr>
      <w:r>
        <w:t xml:space="preserve">-Kris! Ta nói lại, con có nghĩa vụ đi cùng Zy- papa nó gằn giọng</w:t>
      </w:r>
    </w:p>
    <w:p>
      <w:pPr>
        <w:pStyle w:val="BodyText"/>
      </w:pPr>
      <w:r>
        <w:t xml:space="preserve">-Vậy để xem cô ta có bị bạn tôi dọa mất mật k đã!- nó nói, đúng lúc Jun về tới</w:t>
      </w:r>
    </w:p>
    <w:p>
      <w:pPr>
        <w:pStyle w:val="BodyText"/>
      </w:pPr>
      <w:r>
        <w:t xml:space="preserve">-Zy, nói cho chị nghe sở thích của con nào!- bà Tuyết đắc thắng</w:t>
      </w:r>
    </w:p>
    <w:p>
      <w:pPr>
        <w:pStyle w:val="BodyText"/>
      </w:pPr>
      <w:r>
        <w:t xml:space="preserve">-Em thích màu hồng, thích xem súng, côn trùng, thích motor, vũ khí- nhỏ vênh váo</w:t>
      </w:r>
    </w:p>
    <w:p>
      <w:pPr>
        <w:pStyle w:val="BodyText"/>
      </w:pPr>
      <w:r>
        <w:t xml:space="preserve">-Jun!- nó búng tay, Jun đưa ngay cho nó 1 khẩu CZ 75</w:t>
      </w:r>
    </w:p>
    <w:p>
      <w:pPr>
        <w:pStyle w:val="BodyText"/>
      </w:pPr>
      <w:r>
        <w:t xml:space="preserve">-Sợ cái này chứ?- nó lạnh lùng chĩa súng vào thái dương nhỏ</w:t>
      </w:r>
    </w:p>
    <w:p>
      <w:pPr>
        <w:pStyle w:val="BodyText"/>
      </w:pPr>
      <w:r>
        <w:t xml:space="preserve">-K...k sợ- tuy xanh mặt nhưng Zy cố sức bình tĩnh</w:t>
      </w:r>
    </w:p>
    <w:p>
      <w:pPr>
        <w:pStyle w:val="BodyText"/>
      </w:pPr>
      <w:r>
        <w:t xml:space="preserve">-Tốt! Ngày mai theo tôi. Jun, lên phòng tao</w:t>
      </w:r>
    </w:p>
    <w:p>
      <w:pPr>
        <w:pStyle w:val="BodyText"/>
      </w:pPr>
      <w:r>
        <w:t xml:space="preserve">2 người nhanh nhẹn lên phòng để lại 2 vợ chồng xám mặt cùng đứa con gái sắp mất mật vì sợ. Nhỏ Zy cười thầm vì tưởng sẽ thâm nhập vào đc và chia rẽ nội bộ tụi nó. Sau đó sẽ biến hắn thành của nhỏ! (Có 1 sự hoang tưởng max level ở đây)</w:t>
      </w:r>
    </w:p>
    <w:p>
      <w:pPr>
        <w:pStyle w:val="BodyText"/>
      </w:pPr>
      <w:r>
        <w:t xml:space="preserve">-Erik, mày tính làm thiệt à? Cho con điên đó biết mày là Erika?- Jun khó hiểu</w:t>
      </w:r>
    </w:p>
    <w:p>
      <w:pPr>
        <w:pStyle w:val="BodyText"/>
      </w:pPr>
      <w:r>
        <w:t xml:space="preserve">-K, tao chỉ cho nhỏ biết, tao là Kris, thủ lĩnh của Killer thôi- nó cười đến khát màu, ánh mắt xám như biến thành màu đỏ trong trời chiều qua ô cửa sổ</w:t>
      </w:r>
    </w:p>
    <w:p>
      <w:pPr>
        <w:pStyle w:val="BodyText"/>
      </w:pPr>
      <w:r>
        <w:t xml:space="preserve">Gọi điện cho những người còn lại, ngày mai, nhỏ Zy sẽ có cơn ác mộng ban ngày!!...</w:t>
      </w:r>
    </w:p>
    <w:p>
      <w:pPr>
        <w:pStyle w:val="Compact"/>
      </w:pPr>
      <w:r>
        <w:br w:type="textWrapping"/>
      </w:r>
      <w:r>
        <w:br w:type="textWrapping"/>
      </w:r>
    </w:p>
    <w:p>
      <w:pPr>
        <w:pStyle w:val="Heading2"/>
      </w:pPr>
      <w:bookmarkStart w:id="68" w:name="chương-34"/>
      <w:bookmarkEnd w:id="68"/>
      <w:r>
        <w:t xml:space="preserve">46. Chương 34</w:t>
      </w:r>
    </w:p>
    <w:p>
      <w:pPr>
        <w:pStyle w:val="Compact"/>
      </w:pPr>
      <w:r>
        <w:br w:type="textWrapping"/>
      </w:r>
      <w:r>
        <w:br w:type="textWrapping"/>
      </w:r>
      <w:r>
        <w:t xml:space="preserve">Sáng sớm hôm sau, khi mặt trời phía Đông vừa ló dạng sau 1 ngày ngủ vùi. Nó đang cột lại mái tóc tím đỏ xinh đẹp của mình bằng 1 cái cột tóc đính đinh tán. Chân đi đôi boot cao cổ bằng da đen bóng, vành tay đc đeo 4 chiếc bông tai hình đi tán và cánh dơi. Hôm nay, chị ý lăng xê mốt đại tỷ :3</w:t>
      </w:r>
    </w:p>
    <w:p>
      <w:pPr>
        <w:pStyle w:val="BodyText"/>
      </w:pPr>
      <w:r>
        <w:t xml:space="preserve">Hài lòng ngắm mình trong gương, vs tay lấy chìa khóa xe, khẩu súng huyền thoại, gói thuốc lá và cái Macbook mới tậu. Nó đi ra ngoài để còn cùng Jun và con ôn thần nào đó đi học. Mở cửa ra, nó đã thấy Jun cười đến rạng rỡ, chói loà</w:t>
      </w:r>
    </w:p>
    <w:p>
      <w:pPr>
        <w:pStyle w:val="BodyText"/>
      </w:pPr>
      <w:r>
        <w:t xml:space="preserve">-Ngưng giùm con cái, thưa mẹ! Mẹ cười như mặt trời ấy, cháy da con rồi- nó nguýt con bạn</w:t>
      </w:r>
    </w:p>
    <w:p>
      <w:pPr>
        <w:pStyle w:val="BodyText"/>
      </w:pPr>
      <w:r>
        <w:t xml:space="preserve">-Haha, hôm nay bổn cô nương đang vui, tha ày!- Jun vỗ vai nó. Chắc các bạn thắc mắc Hank ở đâu chớ giề? Ổng về ngôi nhà hoa hồng của Fashion dồi</w:t>
      </w:r>
    </w:p>
    <w:p>
      <w:pPr>
        <w:pStyle w:val="BodyText"/>
      </w:pPr>
      <w:r>
        <w:t xml:space="preserve">-Đc dần đó mày ku vui vậy à? Muốn dần thì có khối anh hiến xác cho dần ngoài kia!- nó châm chọc con bạn</w:t>
      </w:r>
    </w:p>
    <w:p>
      <w:pPr>
        <w:pStyle w:val="BodyText"/>
      </w:pPr>
      <w:r>
        <w:t xml:space="preserve">Bước vào bàn ăn dưới nhà, nó cùng Jun chậm rãi dùng món điểm tâm mà k màng đến ánh mắt đắc thắng của nhỏ Zy đang nhìn mình trân trối. Nó và Jun ăn uống rất tự nhiên, k gò bó nhưng vẫn giữ đc vẻ cao quý sang trọng! Còn nhỏ Zy thì dù cố ăn từ tốn, nhẹ nhàng nhưng torng mắt người khác như là... ốm nghén, gượng gạo đến phát buồn cười</w:t>
      </w:r>
    </w:p>
    <w:p>
      <w:pPr>
        <w:pStyle w:val="BodyText"/>
      </w:pPr>
      <w:r>
        <w:t xml:space="preserve">-Cô bé! Ăn uống k cần tội nghiệp thế đâu- Jun mỉa mai làm nhỏ Zy ngượng đến sắp khóc</w:t>
      </w:r>
    </w:p>
    <w:p>
      <w:pPr>
        <w:pStyle w:val="BodyText"/>
      </w:pPr>
      <w:r>
        <w:t xml:space="preserve">Ăn xong, cả 3 lên con Audi R8 của nó, do tử thần xa lộ Jun cầm lái! Chiếc xe vừa thắng lại trước cổng trường thì cũng là lúc con Zy phóng bằng Lăng Ba Vi Bộ vào cái WC ngay gần trước cổng. Nó và Jun mỉm cười mỉa mai rồi cũng đi vào lớp, Vào đến lớp học, nó phát hiện nhiều con người đang vây quanh 2 con nhỏ tự xưng là "người của Lục gia" nào đấy! Vừa ghé mắt vào, Jun nhận ra ngay 2 con điên mà theo nhỏ là ngưu đầu mã diện, người k ra người, mà quỷ cũng chẳng phải quỷ. Nói chung là 2 con trốn trại nhuộm đầu xanh đầu hồng! Nhắc đến 2 cái màu này chắc các bạn lờ mờ đoán đc là 2 thiếm nào rồi chớ giề? Chuẩn men rồi, là 2 con tắc kè bông Mina và Lina! Jun lạnh lùng phán 1 câu</w:t>
      </w:r>
    </w:p>
    <w:p>
      <w:pPr>
        <w:pStyle w:val="BodyText"/>
      </w:pPr>
      <w:r>
        <w:t xml:space="preserve">-Tránh ra! Hay là muốn tao cho 1 vé về nhập hộ khẩu dưới Âm Phủ?</w:t>
      </w:r>
    </w:p>
    <w:p>
      <w:pPr>
        <w:pStyle w:val="BodyText"/>
      </w:pPr>
      <w:r>
        <w:t xml:space="preserve">Lấp tức, hàng người vừa đứng bu đen bu đỏ lúc trước nhanh chóng tách ra 2 bên. K ai hiểu vì sao 1 người khá vui vẻ như Jun hôm nay lại có biểu cảm này. Nhìn thấy Jun quán đám học viên trước cửa, con Mina phe phẩy đuôi tóc xơ nhữ rễ tre nhưng vẫn hoang tưởng là mốt của mình lên tiếng</w:t>
      </w:r>
    </w:p>
    <w:p>
      <w:pPr>
        <w:pStyle w:val="BodyText"/>
      </w:pPr>
      <w:r>
        <w:t xml:space="preserve">-Ai chà chà! Đúng là chủ sao tớ vậy nha. Vô lễ hết sức- nhỏ hất mặt lên trời</w:t>
      </w:r>
    </w:p>
    <w:p>
      <w:pPr>
        <w:pStyle w:val="BodyText"/>
      </w:pPr>
      <w:r>
        <w:t xml:space="preserve">-Ôi chao ôi. Đúng là con hư tại mẹ! Mẹ mà k giữ đúng chuẩn mực đạo đức ăn nằm vs đàn ông trước, thì con có bao giờ đc đàng hoàng? Ôi, lỗ tai tôi, bẩn quá đi mất!- Jun k vừa, nhẹ nhàng cười âm tà mà đá đểu lại</w:t>
      </w:r>
    </w:p>
    <w:p>
      <w:pPr>
        <w:pStyle w:val="BodyText"/>
      </w:pPr>
      <w:r>
        <w:t xml:space="preserve">-Con nhỏ này, mày dám...- Lina tức giận đập tay xuống bàn</w:t>
      </w:r>
    </w:p>
    <w:p>
      <w:pPr>
        <w:pStyle w:val="BodyText"/>
      </w:pPr>
      <w:r>
        <w:t xml:space="preserve">-Nhớ, dù có là khổng tước, vẫn chỉ là phàm điểu! Làm sao có thể 1 bước lên trời sánh ngang phụng hòang!- Jun chép miệng, lờ lớ lơ vẻ mặt biểu cảm đến tức cười của 2 nhỏ</w:t>
      </w:r>
    </w:p>
    <w:p>
      <w:pPr>
        <w:pStyle w:val="BodyText"/>
      </w:pPr>
      <w:r>
        <w:t xml:space="preserve">-Mày là đồ mất dạy! Cha mẹ mày k dạy mày à? Con mày nữa, Lục Tiểu Du. Sao k ở Nhật luôn đi, về đây ăn bám à?- con Mina quát, chỉ tay vào mặt nó làm mọi người bắt đầu xôn xao</w:t>
      </w:r>
    </w:p>
    <w:p>
      <w:pPr>
        <w:pStyle w:val="BodyText"/>
      </w:pPr>
      <w:r>
        <w:t xml:space="preserve">-Rác rưởi nối tiếp sinh ra rác rưởi, cặn bã tiếp tục làm cặn bã, cái vòng lẩn quẩn này mãi mãi k có điểm dừng! Cho nên, đừng vì chữ Lục gia mà đứng sủa bậy ở đây nhé. Về chỗ ngồi đi nào, chó ngoan- nó nhẹ nhàng nói, k chút gắt gỏng trên khuôn mặt nhưng cái cách nó chửi xéo, thậm chí là nhục mạ 2 nhỏ vẫn quá sức khôn khéo</w:t>
      </w:r>
    </w:p>
    <w:p>
      <w:pPr>
        <w:pStyle w:val="BodyText"/>
      </w:pPr>
      <w:r>
        <w:t xml:space="preserve">Biết cãi k lại, 2 con tắc kè đành im miệng chờ đồng minh đến! Hắn bước vào lớp, theo sau là nhỏ Zy cứ mại ôm dính lấy hắn. Nó mỉa m ai mà bật cười hỏi</w:t>
      </w:r>
    </w:p>
    <w:p>
      <w:pPr>
        <w:pStyle w:val="BodyText"/>
      </w:pPr>
      <w:r>
        <w:t xml:space="preserve">-Jim này! Có con ruồi bám sau lưng anh kìa!</w:t>
      </w:r>
    </w:p>
    <w:p>
      <w:pPr>
        <w:pStyle w:val="BodyText"/>
      </w:pPr>
      <w:r>
        <w:t xml:space="preserve">-Ớ Anh đang muốn đuổi quách nó đi đây- hắn hùa theo nó, đặt cái cặp xuống bàn</w:t>
      </w:r>
    </w:p>
    <w:p>
      <w:pPr>
        <w:pStyle w:val="BodyText"/>
      </w:pPr>
      <w:r>
        <w:t xml:space="preserve">-Này, anh kia! Là anh bám theo tôi như nhặng thì có!- nhỏ Zy mặt dày cả tấc súng quang bắn k thủnh hư cấu ngay sự thật</w:t>
      </w:r>
    </w:p>
    <w:p>
      <w:pPr>
        <w:pStyle w:val="BodyText"/>
      </w:pPr>
      <w:r>
        <w:t xml:space="preserve">-Thế cô biết nhặng nó thường bám theo cái gì k?- đúng lúc đấy, Ken cùng tụi còn lại đi vào lớp</w:t>
      </w:r>
    </w:p>
    <w:p>
      <w:pPr>
        <w:pStyle w:val="BodyText"/>
      </w:pPr>
      <w:r>
        <w:t xml:space="preserve">-Hả?...- nhỏ Zy đơ hồi lâu</w:t>
      </w:r>
    </w:p>
    <w:p>
      <w:pPr>
        <w:pStyle w:val="BodyText"/>
      </w:pPr>
      <w:r>
        <w:t xml:space="preserve">-Hahahah! Nhặng luôn bám theo những thứ dơ bẩn nhất- cả lớp cười rộ lên mỉa mai cái kiến thức hạn hẹp của nhỏ.</w:t>
      </w:r>
    </w:p>
    <w:p>
      <w:pPr>
        <w:pStyle w:val="BodyText"/>
      </w:pPr>
      <w:r>
        <w:t xml:space="preserve">Con Zy tức lắm, nhưng k thể làm gì hơn ngài việc cuối gầm mặt đi đến ngồi cùng vs Lina và Misa đang tìm đồng minh. Kira, Ken, Lis, Lion, Hank, Liam và Ryo ngồi xuống bàn của mình. Hôm nay, lớp có học sinh mới. Bà cô trước khi vào lớp cứ lẩm ba lẩm bẩm</w:t>
      </w:r>
    </w:p>
    <w:p>
      <w:pPr>
        <w:pStyle w:val="BodyText"/>
      </w:pPr>
      <w:r>
        <w:t xml:space="preserve">-Làm quái nào cái lớp này lắm học sinh mới thế nhờ?</w:t>
      </w:r>
    </w:p>
    <w:p>
      <w:pPr>
        <w:pStyle w:val="BodyText"/>
      </w:pPr>
      <w:r>
        <w:t xml:space="preserve">Bước vào, cô nói trước cả cái chợ chồm hổm đang tụ tập buôn đủ loại dưa ở phía dưới 1 câu rõ to</w:t>
      </w:r>
    </w:p>
    <w:p>
      <w:pPr>
        <w:pStyle w:val="BodyText"/>
      </w:pPr>
      <w:r>
        <w:t xml:space="preserve">-Hôm nay, lớp chúng ta có vài bạn mới! Mời các em lên đây tự giới thiệu</w:t>
      </w:r>
    </w:p>
    <w:p>
      <w:pPr>
        <w:pStyle w:val="BodyText"/>
      </w:pPr>
      <w:r>
        <w:t xml:space="preserve">Ryo, Lina, Misa cùng bước lên bục. Misa điệu hạnh vuốt tóc nói</w:t>
      </w:r>
    </w:p>
    <w:p>
      <w:pPr>
        <w:pStyle w:val="BodyText"/>
      </w:pPr>
      <w:r>
        <w:t xml:space="preserve">-Chào mọi người. Mình là Lục Ngọc Trang, Mina và mình là cháu gái của Lục gia, chị họ của Zy!- nhỏ cố tình k nhắc tên nó</w:t>
      </w:r>
    </w:p>
    <w:p>
      <w:pPr>
        <w:pStyle w:val="BodyText"/>
      </w:pPr>
      <w:r>
        <w:t xml:space="preserve">-Chào các bạn! Mình là em song sinh của chị Mina, Lục Ngọc Trinh, các bạn có thể gọi mình là Lina! Gia thế thì cũng như chị mình</w:t>
      </w:r>
    </w:p>
    <w:p>
      <w:pPr>
        <w:pStyle w:val="BodyText"/>
      </w:pPr>
      <w:r>
        <w:t xml:space="preserve">-Ủa, các bạn là chị họ của Zy, chắc cũng là chị của Kris hả?- HS1</w:t>
      </w:r>
    </w:p>
    <w:p>
      <w:pPr>
        <w:pStyle w:val="BodyText"/>
      </w:pPr>
      <w:r>
        <w:t xml:space="preserve">-Sao mà k giống vậy?- HS2</w:t>
      </w:r>
    </w:p>
    <w:p>
      <w:pPr>
        <w:pStyle w:val="BodyText"/>
      </w:pPr>
      <w:r>
        <w:t xml:space="preserve">-Ừ! 3 người này k đẹp bằng Kris- HS3 cảm thán làm 3 nhỏ tức đến nóng máu</w:t>
      </w:r>
    </w:p>
    <w:p>
      <w:pPr>
        <w:pStyle w:val="BodyText"/>
      </w:pPr>
      <w:r>
        <w:t xml:space="preserve">-Hello! Mình là Huỳnh Ngọc Đan Thanh, Ryo. Mình là em gái của của Jim. Mong mọi người giúp đỡ, tiện thể, mình là bạn gái của Liam- Ryo đánh đ2on phủ đầu làm cả lớp như hồn lìa khỏi xác vì trong lớp còn ối em xinh tươi, ối chàng lịch lãm</w:t>
      </w:r>
    </w:p>
    <w:p>
      <w:pPr>
        <w:pStyle w:val="BodyText"/>
      </w:pPr>
      <w:r>
        <w:t xml:space="preserve">-Ủa, sao có 3 người vậy? Còn 1 người nữa đâu cà?- cô giáo đẩy chiếc mắt kính</w:t>
      </w:r>
    </w:p>
    <w:p>
      <w:pPr>
        <w:pStyle w:val="BodyText"/>
      </w:pPr>
      <w:r>
        <w:t xml:space="preserve">Từ ngoài cửa, 1 mái tóc vàng như nắng và 1 đôi mắt xanh như saphire cùng gương mặt đậm chất Tây Âu bước vào lớp. Anh chàng có dáng người cao ráo, mái tóc undercut mạnh mẽ và hình xăm biểu thị dấu vô cực trên cổ tay trái. Nở nụ cười điên đảo chúng sinh, cậu bước vào, vui vẻ nói</w:t>
      </w:r>
    </w:p>
    <w:p>
      <w:pPr>
        <w:pStyle w:val="BodyText"/>
      </w:pPr>
      <w:r>
        <w:t xml:space="preserve">-Sorry, I'm late (Xin lỗi, tôi đi muộn)- bà cô thì khỏi nói, máu mũi gần như tuôn ào ạt</w:t>
      </w:r>
    </w:p>
    <w:p>
      <w:pPr>
        <w:pStyle w:val="BodyText"/>
      </w:pPr>
      <w:r>
        <w:t xml:space="preserve">-À, em tự giới thiệu đí- vs 2 cái viên giấy trong lỗ mũi, bà cô nhìn đến tức cười</w:t>
      </w:r>
    </w:p>
    <w:p>
      <w:pPr>
        <w:pStyle w:val="BodyText"/>
      </w:pPr>
      <w:r>
        <w:t xml:space="preserve">-Hello. I'm Remiano Vincent and I'm transfer student from London! (Chào. Tôi là Remiano Vincent và là học sinh chuyển đến từ London!)- câu trai trẻ giới thiệu</w:t>
      </w:r>
    </w:p>
    <w:p>
      <w:pPr>
        <w:pStyle w:val="BodyText"/>
      </w:pPr>
      <w:r>
        <w:t xml:space="preserve">Cả đám nữ đều ngước mắt nhìn vẻ đẹp ấy. Trừ 1 người có vẻ còn chẳng màn đến việc có học sinh mới, lạo càng xinh đẹp vs mái tóc tím đỏ, ánh mắt lơ đãng phủ 1 màn mây mỏng! Bước đến chỗ nó, khẽ nâng bàn tay lên mà đặt vào 1 nụ hôn</w:t>
      </w:r>
    </w:p>
    <w:p>
      <w:pPr>
        <w:pStyle w:val="BodyText"/>
      </w:pPr>
      <w:r>
        <w:t xml:space="preserve">-Oh, thật là xinh đẹp thưa công nương!- anh ta nói làm mọi người ồ lên vì khả năng ngoại ngữ</w:t>
      </w:r>
    </w:p>
    <w:p>
      <w:pPr>
        <w:pStyle w:val="BodyText"/>
      </w:pPr>
      <w:r>
        <w:t xml:space="preserve">-Thật xin lỗi! Tôi k hứng thú vs loại 'hàng nhập' như anh- nó rút tay lại</w:t>
      </w:r>
    </w:p>
    <w:p>
      <w:pPr>
        <w:pStyle w:val="BodyText"/>
      </w:pPr>
      <w:r>
        <w:t xml:space="preserve">-Thật là sắt sảo! Làm bạn gái tôi nhé?- Vincent hỏi 1 cách lịch lãm</w:t>
      </w:r>
    </w:p>
    <w:p>
      <w:pPr>
        <w:pStyle w:val="BodyText"/>
      </w:pPr>
      <w:r>
        <w:t xml:space="preserve">-Tôi có bạn trai rồi- nó nói làm cả lớp nhảy dựng</w:t>
      </w:r>
    </w:p>
    <w:p>
      <w:pPr>
        <w:pStyle w:val="BodyText"/>
      </w:pPr>
      <w:r>
        <w:t xml:space="preserve">-Thật sao? Nhưng tôi k tin em đâu!</w:t>
      </w:r>
    </w:p>
    <w:p>
      <w:pPr>
        <w:pStyle w:val="BodyText"/>
      </w:pPr>
      <w:r>
        <w:t xml:space="preserve">-Anh có ý kiến gì về việc có bạn trai của người yêu tôi à?- ngay sau câu nói, hàng loạt trái tim chết tức tưởi</w:t>
      </w:r>
    </w:p>
    <w:p>
      <w:pPr>
        <w:pStyle w:val="BodyText"/>
      </w:pPr>
      <w:r>
        <w:t xml:space="preserve">-Hửm? Anh là người của Infinite à?- Hank hỏi khi nhìn thấy hình xăm</w:t>
      </w:r>
    </w:p>
    <w:p>
      <w:pPr>
        <w:pStyle w:val="BodyText"/>
      </w:pPr>
      <w:r>
        <w:t xml:space="preserve">-Cậu cũng vậy?- Vincent hơi ngạc nhiên</w:t>
      </w:r>
    </w:p>
    <w:p>
      <w:pPr>
        <w:pStyle w:val="BodyText"/>
      </w:pPr>
      <w:r>
        <w:t xml:space="preserve">-K. Tôi là người của Black Albatross!- Hank kéo mái tóc sau gáy để lộ hình xăm hải âu đen</w:t>
      </w:r>
    </w:p>
    <w:p>
      <w:pPr>
        <w:pStyle w:val="BodyText"/>
      </w:pPr>
      <w:r>
        <w:t xml:space="preserve">-Vậy... Cậu là Hank?- Vincent nhíu mày</w:t>
      </w:r>
    </w:p>
    <w:p>
      <w:pPr>
        <w:pStyle w:val="BodyText"/>
      </w:pPr>
      <w:r>
        <w:t xml:space="preserve">-Đúng!</w:t>
      </w:r>
    </w:p>
    <w:p>
      <w:pPr>
        <w:pStyle w:val="BodyText"/>
      </w:pPr>
      <w:r>
        <w:t xml:space="preserve">Cả lớp đã xôn xao nay càng dữ dội hơn nhiều! Vincent nhìn Jun</w:t>
      </w:r>
    </w:p>
    <w:p>
      <w:pPr>
        <w:pStyle w:val="BodyText"/>
      </w:pPr>
      <w:r>
        <w:t xml:space="preserve">-Cô là Jun?- cô gái khẽ gật</w:t>
      </w:r>
    </w:p>
    <w:p>
      <w:pPr>
        <w:pStyle w:val="BodyText"/>
      </w:pPr>
      <w:r>
        <w:t xml:space="preserve">-Đừng nói con nhỏ đó là...- Mina hét</w:t>
      </w:r>
    </w:p>
    <w:p>
      <w:pPr>
        <w:pStyle w:val="BodyText"/>
      </w:pPr>
      <w:r>
        <w:t xml:space="preserve">-Lộ rồi! Erika- hắn cười trong khi nó nguýt dài</w:t>
      </w:r>
    </w:p>
    <w:p>
      <w:pPr>
        <w:pStyle w:val="BodyText"/>
      </w:pPr>
      <w:r>
        <w:t xml:space="preserve">Nó bắt chéo chân trái của mình lên, trên mép bàn chân là hình hải âu tung cách cùng dòng chữ 'Never say never' cách điệu. Cả 2 đều đc dùng mừc phản quang để xăm và rất khó nhìn thấy. Cả lớp chờ đợi phản ứng của Vincent, thì chỉ thấy anh ta mỉm cười thích thú...</w:t>
      </w:r>
    </w:p>
    <w:p>
      <w:pPr>
        <w:pStyle w:val="BodyText"/>
      </w:pPr>
      <w:r>
        <w:t xml:space="preserve">Tiết học bắt đầu trong sự tò mò của mọi người!</w:t>
      </w:r>
    </w:p>
    <w:p>
      <w:pPr>
        <w:pStyle w:val="Compact"/>
      </w:pPr>
      <w:r>
        <w:br w:type="textWrapping"/>
      </w:r>
      <w:r>
        <w:br w:type="textWrapping"/>
      </w:r>
    </w:p>
    <w:p>
      <w:pPr>
        <w:pStyle w:val="Heading2"/>
      </w:pPr>
      <w:bookmarkStart w:id="69" w:name="chương-35"/>
      <w:bookmarkEnd w:id="69"/>
      <w:r>
        <w:t xml:space="preserve">47. Chương 35</w:t>
      </w:r>
    </w:p>
    <w:p>
      <w:pPr>
        <w:pStyle w:val="Compact"/>
      </w:pPr>
      <w:r>
        <w:br w:type="textWrapping"/>
      </w:r>
      <w:r>
        <w:br w:type="textWrapping"/>
      </w:r>
      <w:r>
        <w:t xml:space="preserve">Nó lê cái xác mệt mỏi của mình về ngôi nhà mà nó k hề muốn về. Vừa về đến, nhỏ Zy đã phi như bay vào lòng ông Thành mà cười nói vui vẻ, cố ý làm nó ghen tức. Thản nhiên phớt lờ sự hiện diện của nhỏ, nó đi lên lầu. Đến nửa cầu thang, nó nghe tiếng nhỏ Zy cố tình nói thật to, cốt để nó nghe thấy</w:t>
      </w:r>
    </w:p>
    <w:p>
      <w:pPr>
        <w:pStyle w:val="BodyText"/>
      </w:pPr>
      <w:r>
        <w:t xml:space="preserve">-Papa à! Chị Kris có xăm hình đấy</w:t>
      </w:r>
    </w:p>
    <w:p>
      <w:pPr>
        <w:pStyle w:val="BodyText"/>
      </w:pPr>
      <w:r>
        <w:t xml:space="preserve">-Cái gì? Kris, đi xuống ngay cho ta- papa nó tức giận. Ông k cho phép con gái mình trở nên đổ đốn, hư hỏng</w:t>
      </w:r>
    </w:p>
    <w:p>
      <w:pPr>
        <w:pStyle w:val="BodyText"/>
      </w:pPr>
      <w:r>
        <w:t xml:space="preserve">-Gì nào? Tôi có 1 hay nhiều hình xăm thì liên quan đến ông à?- nó khinh khỉnh đảo tròn mắt</w:t>
      </w:r>
    </w:p>
    <w:p>
      <w:pPr>
        <w:pStyle w:val="BodyText"/>
      </w:pPr>
      <w:r>
        <w:t xml:space="preserve">Chát, dấu bàn tay in lên má nó trog sự hả hê của con điên bên cạnh ông Thành. Ông hằn hộc, sự tức tối hiện lên trong từng kẽ tơ máu trong đôi mắt. Ông gằn giọng hỏi</w:t>
      </w:r>
    </w:p>
    <w:p>
      <w:pPr>
        <w:pStyle w:val="BodyText"/>
      </w:pPr>
      <w:r>
        <w:t xml:space="preserve">-Rốt cuộc, mày có bao nhiêu hình xăm hả?</w:t>
      </w:r>
    </w:p>
    <w:p>
      <w:pPr>
        <w:pStyle w:val="BodyText"/>
      </w:pPr>
      <w:r>
        <w:t xml:space="preserve">Nó k nói gì, ánh mắt khát máu nhìn thẳng vào ông. K chút lo sợ, k có biểu hiện nào là đau đớn và cũng k chút ngại ngần, nó mở cặp, lấy 1 lọ thuốc màu trắng rồi gọi 1 cô hầu gái đang đứng gần đó. Xoạt, nó mở tung cúc cái áo đồng phục, lộ ra thân hình mỹ miều cùng cái áo lót trắng viền hoa văn đen làm nhiều anh chàng vệ sĩ chết tức tưởi. Nó ra lệnh trong sự bất ngờ của ông Thành của nhỏ Zy và bà Tuyết vừa trong phòng ra ngoài</w:t>
      </w:r>
    </w:p>
    <w:p>
      <w:pPr>
        <w:pStyle w:val="BodyText"/>
      </w:pPr>
      <w:r>
        <w:t xml:space="preserve">-Đổ lọ thuốc ấy lên lưng giúp tôi!- cô hầu k nói gì mà chỉ lẳng lặng làm theo lời nó</w:t>
      </w:r>
    </w:p>
    <w:p>
      <w:pPr>
        <w:pStyle w:val="BodyText"/>
      </w:pPr>
      <w:r>
        <w:t xml:space="preserve">Nước trong cái lọ chảy đến đâu, từng đường nét của những hình xăm hiện ra đến đấy! Cả nhà mở to mắt nhìn tác phẩm trén lưng nó. Ngay dưới cổ, là hình xăm 3D vs phong cách như điêu khắc, những hoa văn sống động đến rùng mình. Giữa lưng, nó chọn 1 hình cả vũ trụ, thể loại xăm màu nước kết hợp cùng 3D thì k chê vào đâu đc. Cuối cùng ở gần thắt lưng, nó xăm 1 dòng chữ: I will fight, until I die, 1 tác phẩm nghệ thuật mà người mang trên mình phải gánh chịu biết bao đau đớn mới có đc. Nó sau khi trả lời papa mình bằng những hình xăm, nói</w:t>
      </w:r>
    </w:p>
    <w:p>
      <w:pPr>
        <w:pStyle w:val="BodyText"/>
      </w:pPr>
      <w:r>
        <w:t xml:space="preserve">-1 khi đã bước vào thế giới yakuza, thì xăm mình chỉ là 1 thủ tục!- thấy Jun về tới, nó nhanh chóng mặc lại áo của mình</w:t>
      </w:r>
    </w:p>
    <w:p>
      <w:pPr>
        <w:pStyle w:val="BodyText"/>
      </w:pPr>
      <w:r>
        <w:t xml:space="preserve">-Hửm? Erik, sao mày lại bôi thuốc vào? Chẳng phải mày nói k muốn lộ ra thân phận sao?- Jun cố ý nhấn mạnh chữ thân phận, k còn nề nà gì khi gọi nó là Erik nữa</w:t>
      </w:r>
    </w:p>
    <w:p>
      <w:pPr>
        <w:pStyle w:val="BodyText"/>
      </w:pPr>
      <w:r>
        <w:t xml:space="preserve">-Vì có cái mồm ngu ngốc nào đó nói ta thôi- nó ngạo nghễ liếc con Zy đang núp sau lưng papa mình</w:t>
      </w:r>
    </w:p>
    <w:p>
      <w:pPr>
        <w:pStyle w:val="BodyText"/>
      </w:pPr>
      <w:r>
        <w:t xml:space="preserve">-Erik?- ông Thành nhíu mày</w:t>
      </w:r>
    </w:p>
    <w:p>
      <w:pPr>
        <w:pStyle w:val="BodyText"/>
      </w:pPr>
      <w:r>
        <w:t xml:space="preserve">-Tên đầy đủ của nó là Erika!- Jyn nói rồi cùng bơ bỏ lên lầu</w:t>
      </w:r>
    </w:p>
    <w:p>
      <w:pPr>
        <w:pStyle w:val="BodyText"/>
      </w:pPr>
      <w:r>
        <w:t xml:space="preserve">-Erika... Erika... Cái tên này nghe quen quen nhỉ?- papa nó day day thái dương</w:t>
      </w:r>
    </w:p>
    <w:p>
      <w:pPr>
        <w:pStyle w:val="BodyText"/>
      </w:pPr>
      <w:r>
        <w:t xml:space="preserve">-Là... Black Allbatros! Người đứng đầu là Erika- bà Tuyết sợ hãi che miệng</w:t>
      </w:r>
    </w:p>
    <w:p>
      <w:pPr>
        <w:pStyle w:val="BodyText"/>
      </w:pPr>
      <w:r>
        <w:t xml:space="preserve">Ông Thành nuốt nước bọt. Ông đã từng đọc báo các cách giết người k gớm tay của Black Alllbatros và sự khôn khéo, luồn lách của Erika, thủ lĩnh nhóm sát thủ liên hoàn. Black Albatross chưa bao giờ bị cảnh sát bắt đc, hay đúng hơn là cảnh sát cũng k dám nhúng tay vào vì họ biết kết cục của mình sẽ ra sao khi đắc tội vs họ! Black Albatross là con át chủ bài của thế giới ngầm xuyên quốc gia, cũng có nghĩa ai làm chủ đc họ, là nghiễm nhiên trở thành kẻ thâu tóm thế giới ngầm...</w:t>
      </w:r>
    </w:p>
    <w:p>
      <w:pPr>
        <w:pStyle w:val="Compact"/>
      </w:pPr>
      <w:r>
        <w:br w:type="textWrapping"/>
      </w:r>
      <w:r>
        <w:br w:type="textWrapping"/>
      </w:r>
    </w:p>
    <w:p>
      <w:pPr>
        <w:pStyle w:val="Heading2"/>
      </w:pPr>
      <w:bookmarkStart w:id="70" w:name="chương-36"/>
      <w:bookmarkEnd w:id="70"/>
      <w:r>
        <w:t xml:space="preserve">48. Chương 36</w:t>
      </w:r>
    </w:p>
    <w:p>
      <w:pPr>
        <w:pStyle w:val="Compact"/>
      </w:pPr>
      <w:r>
        <w:br w:type="textWrapping"/>
      </w:r>
      <w:r>
        <w:br w:type="textWrapping"/>
      </w:r>
      <w:r>
        <w:t xml:space="preserve">"I can't tell you what it really is</w:t>
      </w:r>
    </w:p>
    <w:p>
      <w:pPr>
        <w:pStyle w:val="BodyText"/>
      </w:pPr>
      <w:r>
        <w:t xml:space="preserve">I can only tell you what it feels like</w:t>
      </w:r>
    </w:p>
    <w:p>
      <w:pPr>
        <w:pStyle w:val="BodyText"/>
      </w:pPr>
      <w:r>
        <w:t xml:space="preserve">And right now it's a steel knife in my windpipe</w:t>
      </w:r>
    </w:p>
    <w:p>
      <w:pPr>
        <w:pStyle w:val="BodyText"/>
      </w:pPr>
      <w:r>
        <w:t xml:space="preserve">I can't breathe but I still fight while I can fight..."nó lắc lư theo điệu nhạc trong cái tai nghe, miệng khẽ lẩm nhẩm bài rap Love The Way You Lie của Eminem</w:t>
      </w:r>
    </w:p>
    <w:p>
      <w:pPr>
        <w:pStyle w:val="BodyText"/>
      </w:pPr>
      <w:r>
        <w:t xml:space="preserve">Sau khi bước lên phòng, thoát khỏi cái k khí ngu ngốc dưới nhà, nó k nói gì mà chỉ vơ cái áo thun xẻ sâu màu tro, dắt chân vào cái skinny đen bó sát và mang đôi bata Conversace jeans. Xách cái Cannon bóng lộn, cái headphone và thả mái tóc dài ra, nó nhảy cửa sổ ra ngoài, để lạo Jun cùng cái nhún vai bất lực...</w:t>
      </w:r>
    </w:p>
    <w:p>
      <w:pPr>
        <w:pStyle w:val="BodyText"/>
      </w:pPr>
      <w:r>
        <w:t xml:space="preserve">Nó thích đi dạo phố. Đúng, và nó cũng thích chụp hình để lâu lâu có cái tác phẩm 'nào đó' lại lọt đc vào mắt xanh của anh chàng nghệ sĩ 'nào đó'! Lang thang trong ánh chiều dần sà xuống trên cung đường lạ lẫm. Trong mắt người khác, nó chỉ là 1 con bé rối đời lập dị đang lê cơn tự kỷ vác máy ảnh đi vòng vòng k hơn k kén. Nó k quan tâm, vì cơ bản có quan tâm thì thế nào? Cũng vậy, chẳng có cái gì thay đổi cả. Hà cớ gì mà lại tự làm đau mình?</w:t>
      </w:r>
    </w:p>
    <w:p>
      <w:pPr>
        <w:pStyle w:val="BodyText"/>
      </w:pPr>
      <w:r>
        <w:t xml:space="preserve">Nó đi mãi, thích cái gì thì làm 1 pô về cái đó. Đây là cách sống mà nó mong muốn, k luật lệ, k đúng cũng chẳng sai. Tự túc là hạnh phúc mà lị. Dừng chân chốc lát, tự thưởng ình 1 cốc cafe nóng của 1 bà dì bán hàng rông ở trước cổng nhà thờ Đức Bà. Nó nhởn nhơ ngồi xếp bằng trên băng ghế đá, đưa mắt ngắm nhìn những mảnh đời xoay tròn trên nhân gian. Tách, tiếng máy ảnh vang lên, k có gì ngoài dòng người tấp nập, nhưng chỉ là 1 nửa. Nửa còn lại là 1 mảng đen do tay nó che đi, 1 sở thích lập dị dành cho 1 đứa lập dị! Nó từ khinh khỉnh cười</w:t>
      </w:r>
    </w:p>
    <w:p>
      <w:pPr>
        <w:pStyle w:val="BodyText"/>
      </w:pPr>
      <w:r>
        <w:t xml:space="preserve">-Cô gái, cô là người nước ngoài à?- bà dì cô mua cafe hỏi</w:t>
      </w:r>
    </w:p>
    <w:p>
      <w:pPr>
        <w:pStyle w:val="BodyText"/>
      </w:pPr>
      <w:r>
        <w:t xml:space="preserve">-K, cháu là con lai ạ!- nó lơ đãng mà trả lời</w:t>
      </w:r>
    </w:p>
    <w:p>
      <w:pPr>
        <w:pStyle w:val="BodyText"/>
      </w:pPr>
      <w:r>
        <w:t xml:space="preserve">-Cháu xinh thật đấy! Đây là lần đầu đến đây à?- bà tiếp tục hỏi</w:t>
      </w:r>
    </w:p>
    <w:p>
      <w:pPr>
        <w:pStyle w:val="BodyText"/>
      </w:pPr>
      <w:r>
        <w:t xml:space="preserve">-Vâng! Nhưng bà k thấy cháu...ừm, lập dị, từ kỷ hay gì đó tương tự à?- nó nghiêng đầu hỏi</w:t>
      </w:r>
    </w:p>
    <w:p>
      <w:pPr>
        <w:pStyle w:val="BodyText"/>
      </w:pPr>
      <w:r>
        <w:t xml:space="preserve">-K đâu! Cháu thoạt nhìn rất kỳ lạ nhưng lại rất dễ thương. Còn vì cách cháu chụp hình 1 nửa, chắc là nửa kia, chái chờ người yêu của mình chụp cùng à?</w:t>
      </w:r>
    </w:p>
    <w:p>
      <w:pPr>
        <w:pStyle w:val="BodyText"/>
      </w:pPr>
      <w:r>
        <w:t xml:space="preserve">-Vâng... Có lẽ ạ- nó khẽ sững người rồi cười tươi</w:t>
      </w:r>
    </w:p>
    <w:p>
      <w:pPr>
        <w:pStyle w:val="BodyText"/>
      </w:pPr>
      <w:r>
        <w:t xml:space="preserve">Chào tạm biệt người đàn bà dễ chịu sau khi trả số tiền gấp 100 lần cốc cafe, nó lững thững bước vào nhà thờ trước mặt. Hôm nay, nhà thờ vắng lặng, k 1 bóng người. Lễ đường trống trãi đến lạ, chiếc piano nâu trầm xinh đẹp nằm im lìm nơi góc giáo đường. Những tia nắng xuyên qua ô cửa kính màu, len lỏi vào tạo nên 1 phong cảnh tuyệt đẹp. Nó k cầm lòng đc mà tách 1 cái, khung cảnh 1 nửa gian phòng hiện ra cùng nụ cười hài lòng trên gương mặt</w:t>
      </w:r>
    </w:p>
    <w:p>
      <w:pPr>
        <w:pStyle w:val="BodyText"/>
      </w:pPr>
      <w:r>
        <w:t xml:space="preserve">-Cầu Chúa, mong ngài mang bình yên đến cho những người con yêu thương. Amen!- nó chắp tay cầi nguyện trước khi ngồi vào chiếc đàn</w:t>
      </w:r>
    </w:p>
    <w:p>
      <w:pPr>
        <w:pStyle w:val="BodyText"/>
      </w:pPr>
      <w:r>
        <w:t xml:space="preserve">Bàn tay nó điên loạn khiêu vũ trên các phín đơn sắc. Bản nhạc vang lên, âm sắc dìu dịu như gió thu, âm ấm như nắng chớm đông và nồng như 1 tách cafe phin. 1 cách thanh cao, nó khẽ ngân nga</w:t>
      </w:r>
    </w:p>
    <w:p>
      <w:pPr>
        <w:pStyle w:val="BodyText"/>
      </w:pPr>
      <w:r>
        <w:t xml:space="preserve">"What can I do?</w:t>
      </w:r>
    </w:p>
    <w:p>
      <w:pPr>
        <w:pStyle w:val="BodyText"/>
      </w:pPr>
      <w:r>
        <w:t xml:space="preserve">Will I be getting throught?</w:t>
      </w:r>
    </w:p>
    <w:p>
      <w:pPr>
        <w:pStyle w:val="BodyText"/>
      </w:pPr>
      <w:r>
        <w:t xml:space="preserve">Now that I must try</w:t>
      </w:r>
    </w:p>
    <w:p>
      <w:pPr>
        <w:pStyle w:val="BodyText"/>
      </w:pPr>
      <w:r>
        <w:t xml:space="preserve">To leave it all behind</w:t>
      </w:r>
    </w:p>
    <w:p>
      <w:pPr>
        <w:pStyle w:val="BodyText"/>
      </w:pPr>
      <w:r>
        <w:t xml:space="preserve">Did you see</w:t>
      </w:r>
    </w:p>
    <w:p>
      <w:pPr>
        <w:pStyle w:val="BodyText"/>
      </w:pPr>
      <w:r>
        <w:t xml:space="preserve">What you have done to me</w:t>
      </w:r>
    </w:p>
    <w:p>
      <w:pPr>
        <w:pStyle w:val="BodyText"/>
      </w:pPr>
      <w:r>
        <w:t xml:space="preserve">So hard to justify</w:t>
      </w:r>
    </w:p>
    <w:p>
      <w:pPr>
        <w:pStyle w:val="BodyText"/>
      </w:pPr>
      <w:r>
        <w:t xml:space="preserve">Slowly is passing by..." Forever and one, mãi mãi và chỉ 1</w:t>
      </w:r>
    </w:p>
    <w:p>
      <w:pPr>
        <w:pStyle w:val="BodyText"/>
      </w:pPr>
      <w:r>
        <w:t xml:space="preserve">-Tìm đc em rồi! Thiên thần của tôi à- 1 tiếng nói vang lên phía sau lưng nó</w:t>
      </w:r>
    </w:p>
    <w:p>
      <w:pPr>
        <w:pStyle w:val="BodyText"/>
      </w:pPr>
      <w:r>
        <w:t xml:space="preserve">-Ồ! Vậy ra anh là kẻ bám đuôi à Jim?- nó ngừng đàn mà quay lại</w:t>
      </w:r>
    </w:p>
    <w:p>
      <w:pPr>
        <w:pStyle w:val="BodyText"/>
      </w:pPr>
      <w:r>
        <w:t xml:space="preserve">-Hahaha, mới đầu anh thấy em xách máy ảnh lơ ngơ bay nhảy nên đi theo! Mà lỡ rồi thì làm luôn cho trót. À mà em có nhiều hình xăm thế? Sao anh k thấy- trước mặt nó bây giờ là 1 tên ngu ngơ cắn ngón trỏ k hơn k kém</w:t>
      </w:r>
    </w:p>
    <w:p>
      <w:pPr>
        <w:pStyle w:val="BodyText"/>
      </w:pPr>
      <w:r>
        <w:t xml:space="preserve">-Vì em sử dụng thuốc để che!- nó ngửa đầu nói trong khi ôm hắn</w:t>
      </w:r>
    </w:p>
    <w:p>
      <w:pPr>
        <w:pStyle w:val="BodyText"/>
      </w:pPr>
      <w:r>
        <w:t xml:space="preserve">-Ah...</w:t>
      </w:r>
    </w:p>
    <w:p>
      <w:pPr>
        <w:pStyle w:val="BodyText"/>
      </w:pPr>
      <w:r>
        <w:t xml:space="preserve">-Anh à, anh đừng có làm điệu bộ thần thái bốc hơi vậy! Anh có biết là anh dễ thương cở nào k? May là em biết kiềm chế, k thì...- nó bẹo má hắn</w:t>
      </w:r>
    </w:p>
    <w:p>
      <w:pPr>
        <w:pStyle w:val="BodyText"/>
      </w:pPr>
      <w:r>
        <w:t xml:space="preserve">-Thì sao?- vẻ cáo già lộ ra dưới lốt cừu non</w:t>
      </w:r>
    </w:p>
    <w:p>
      <w:pPr>
        <w:pStyle w:val="BodyText"/>
      </w:pPr>
      <w:r>
        <w:t xml:space="preserve">-Em sẽ đè anh ra ăn đậu hủ rồi k chịu trách nhiệm đấy!- nó cười xòa</w:t>
      </w:r>
    </w:p>
    <w:p>
      <w:pPr>
        <w:pStyle w:val="BodyText"/>
      </w:pPr>
      <w:r>
        <w:t xml:space="preserve">2 đứa ngu ngơ cùng 1 tình yêu cũng ngu ngơ k kém lại ngọt đến sâu răng... Bỗng nhiên, nó hỏi</w:t>
      </w:r>
    </w:p>
    <w:p>
      <w:pPr>
        <w:pStyle w:val="BodyText"/>
      </w:pPr>
      <w:r>
        <w:t xml:space="preserve">-Nếu có 1 ngày em chết thì anh sẽ làm gì?</w:t>
      </w:r>
    </w:p>
    <w:p>
      <w:pPr>
        <w:pStyle w:val="BodyText"/>
      </w:pPr>
      <w:r>
        <w:t xml:space="preserve">-Anh sẽ chết theo!- hắn chắc nịch trong kho mân mê tóc nó</w:t>
      </w:r>
    </w:p>
    <w:p>
      <w:pPr>
        <w:pStyle w:val="BodyText"/>
      </w:pPr>
      <w:r>
        <w:t xml:space="preserve">-Ngốc! Dù k có em, anh vẫn phải sống thật tốt- nó cốc yêu hắn</w:t>
      </w:r>
    </w:p>
    <w:p>
      <w:pPr>
        <w:pStyle w:val="BodyText"/>
      </w:pPr>
      <w:r>
        <w:t xml:space="preserve">-Ukm. Vậy nếu anh chết em sẽ làm gì?- hắn hỏi lại</w:t>
      </w:r>
    </w:p>
    <w:p>
      <w:pPr>
        <w:pStyle w:val="BodyText"/>
      </w:pPr>
      <w:r>
        <w:t xml:space="preserve">-Chả gì cả. Nhưng nếu k có anh, em sẽ k thể cười đc nữa nên đừng rời xa em....- nó ngả đầu vào vai hắn</w:t>
      </w:r>
    </w:p>
    <w:p>
      <w:pPr>
        <w:pStyle w:val="BodyText"/>
      </w:pPr>
      <w:r>
        <w:t xml:space="preserve">-Ừ! Anh hứa, nếu anh đi trước thì khi qua cầu Nại Hà, anh sẽ k uống canh Mạnh Bà...- hắn choàng tay qua vai nó</w:t>
      </w:r>
    </w:p>
    <w:p>
      <w:pPr>
        <w:pStyle w:val="BodyText"/>
      </w:pPr>
      <w:r>
        <w:t xml:space="preserve">-Để kiếp sau còn nhớ. Kiếp sau, còn mãi đi tìm...</w:t>
      </w:r>
    </w:p>
    <w:p>
      <w:pPr>
        <w:pStyle w:val="BodyText"/>
      </w:pPr>
      <w:r>
        <w:t xml:space="preserve">Ánh nắng làm bóng của 2 người trải dài lêu nghêu đến tức cười. Tay trong tay trên những dãy đường vừa lạ vừa quen, 2 người k hề biết rằng sóng gió sắp ập tới</w:t>
      </w:r>
    </w:p>
    <w:p>
      <w:pPr>
        <w:pStyle w:val="BodyText"/>
      </w:pPr>
      <w:r>
        <w:t xml:space="preserve">..........</w:t>
      </w:r>
    </w:p>
    <w:p>
      <w:pPr>
        <w:pStyle w:val="BodyText"/>
      </w:pPr>
      <w:r>
        <w:t xml:space="preserve">Các bạn đừng hối Lizzi quá, tội nghiệp em nó. Từ từ cái rì cũng nhừ, yêu mọi người!! *Tung sịp*</w:t>
      </w:r>
    </w:p>
    <w:p>
      <w:pPr>
        <w:pStyle w:val="Compact"/>
      </w:pPr>
      <w:r>
        <w:br w:type="textWrapping"/>
      </w:r>
      <w:r>
        <w:br w:type="textWrapping"/>
      </w:r>
    </w:p>
    <w:p>
      <w:pPr>
        <w:pStyle w:val="Heading2"/>
      </w:pPr>
      <w:bookmarkStart w:id="71" w:name="chương-thông-báo-trong-nước-mắt"/>
      <w:bookmarkEnd w:id="71"/>
      <w:r>
        <w:t xml:space="preserve">49. Chương Thông Báo Trong Nước Mắt</w:t>
      </w:r>
    </w:p>
    <w:p>
      <w:pPr>
        <w:pStyle w:val="Compact"/>
      </w:pPr>
      <w:r>
        <w:br w:type="textWrapping"/>
      </w:r>
      <w:r>
        <w:br w:type="textWrapping"/>
      </w:r>
      <w:r>
        <w:t xml:space="preserve">Xin chào mọi người, cảm ơn các bạn đã theo dõi, sát cánh cùng Lizzi, đưa ra những lời ủng hộ cho tớ từ đầu truyện đến bây giờ. K vòng vo nữa, vào vấn đề chính luôn nhé, tình hình tài chính của nhà Lizzi đang tụt dốc thảm hại, khủng hoảng kinh tế trầm trọng nên nếu nói trắng nhách ra là éo có tiền. Mà éo có tiền thì k thể nào mua phonecard để cày cuốc tiếp đc vì mẹ của Lizzi là giáo viên, đang trong giai đoạn mua đứt mẹ cái máy tính nên có cơ hội chen chân vào thật là k hề dễ dàng tí nào! Đây k phải kể khổ nhưng Lizzi đã phải thức trắng đến tận 3, 4 giờ sáng chỉ để thừa thời cơ sử dụng máy, rồi lại phải dậy thật sớm vào cái giờ mà lẽ ra người ta còn nằm ngủ thẳng cẳng trong những ngày hè chỉ để có thời gian viết thật hay, thật nhiều cho các bạn...</w:t>
      </w:r>
    </w:p>
    <w:p>
      <w:pPr>
        <w:pStyle w:val="BodyText"/>
      </w:pPr>
      <w:r>
        <w:t xml:space="preserve">Chỉ cần nhận đc 1 lời khen là Lizzi đã có thêm rất nhiều động lực như lắp mô tơ vào người mà bay vèo vèo cùng mấy trang word bản thảo. Có lần, anh của tớ đề nghị để ảnh viết thay nhưng vì để giữ đúng chất văn, cách kể chuyện thật đồng đều từ đầu tới cuối nên Lizzi vẫn quyết định gồng mình ra gánh. Cha mẹ mình là giáo viên, bạn nào con giáo viên cũng biết họ kỳ vọng vào con cái mình cỡ nào. Năm nay tớ vừa chính thức lên lớp 7, thế nên việc học hành đc đưa đón sít sao, k 1 kẻ hở để lọt qua đc nên cũng khó lòn lắm các bạn à! Tớ đã từng mừng đến bật khóc khi thấy lượt views tăng từng ngày, từng giờ</w:t>
      </w:r>
    </w:p>
    <w:p>
      <w:pPr>
        <w:pStyle w:val="BodyText"/>
      </w:pPr>
      <w:r>
        <w:t xml:space="preserve">Trong lần tạm biệt này, có lẽ là mãi mãi, tớ đang cân nhắc về việc cho anh mình viết tiếp... Nên, tớ sẽ dùng hết sức lực còn lại, để bộ truyện này, cùng hy vọng trong tớ, có cái kết đẹp nhất! 1 lần nữa, cảm ơn các độc giả đã theo chân câu truyện đầu tay của tớ đến gần hết chặng đường và xin lỗi các bạn vì đứa con tinh thần này có lẽ sẽ bị bỏ dở dang. Tớ buồn, buồn lắm chứ, buồn đến nỗi khóc cả đêm qua rồi lấy tinh thần gõ nốt các dòng này! Tạm biệt và cố gắng, trông chờ vào 1 cái "hẹn gặp lại"...</w:t>
      </w:r>
    </w:p>
    <w:p>
      <w:pPr>
        <w:pStyle w:val="BodyText"/>
      </w:pPr>
      <w:r>
        <w:t xml:space="preserve">Thân...</w:t>
      </w:r>
    </w:p>
    <w:p>
      <w:pPr>
        <w:pStyle w:val="BodyText"/>
      </w:pPr>
      <w:r>
        <w:t xml:space="preserve">Lizzi</w:t>
      </w:r>
    </w:p>
    <w:p>
      <w:pPr>
        <w:pStyle w:val="BodyText"/>
      </w:pPr>
      <w:r>
        <w:t xml:space="preserve">Ngày 29 tháng 7 năm 2015. 4:50 PM</w:t>
      </w:r>
    </w:p>
    <w:p>
      <w:pPr>
        <w:pStyle w:val="BodyText"/>
      </w:pPr>
      <w:r>
        <w:t xml:space="preserve">Tạm biệt... có thể sẽ k còn hẹn gặp lại nữa</w:t>
      </w:r>
    </w:p>
    <w:p>
      <w:pPr>
        <w:pStyle w:val="Compact"/>
      </w:pPr>
      <w:r>
        <w:br w:type="textWrapping"/>
      </w:r>
      <w:r>
        <w:br w:type="textWrapping"/>
      </w:r>
    </w:p>
    <w:p>
      <w:pPr>
        <w:pStyle w:val="Heading2"/>
      </w:pPr>
      <w:bookmarkStart w:id="72" w:name="chương-37-ác-mộng-ập-đến"/>
      <w:bookmarkEnd w:id="72"/>
      <w:r>
        <w:t xml:space="preserve">50. Chương 37: Ác Mộng Ập Đến</w:t>
      </w:r>
    </w:p>
    <w:p>
      <w:pPr>
        <w:pStyle w:val="Compact"/>
      </w:pPr>
      <w:r>
        <w:br w:type="textWrapping"/>
      </w:r>
      <w:r>
        <w:br w:type="textWrapping"/>
      </w:r>
      <w:r>
        <w:t xml:space="preserve">Cả 2 cùng tình tự mà thả bộ về nhà nó. Tạm biệt, vẫy tay, mọi việc diễn ra theo đúng thứ tự mà nó sẵn có. Đi vào nhà, đập vào mắt nó là ông nội mình cùng tất cả những người mang họ Luc đang ngồi đợi mình. Cảng tồi tệ hơn, bên cạnh là 1 người đàn ông ngoại quốc cùng cái bản mặt chết bầm chết dẫm đang cười đến muốn đấm cái bốp cho răng môi lẫn lộn! Ông Khương thấy nó thì nhanh chóng vẫy lại, nói khi nó vừa ngồi xuống chiếc salon còn trống trước mặt</w:t>
      </w:r>
    </w:p>
    <w:p>
      <w:pPr>
        <w:pStyle w:val="BodyText"/>
      </w:pPr>
      <w:r>
        <w:t xml:space="preserve">-Du Du, chào ông Remiano đi con!- ông nội nó khẽ nhắc nhở khi thấy cháu gái mình nãy giờ vẫn 1 mực im lặng</w:t>
      </w:r>
    </w:p>
    <w:p>
      <w:pPr>
        <w:pStyle w:val="BodyText"/>
      </w:pPr>
      <w:r>
        <w:t xml:space="preserve">-Chào ngài! Hân hạnh đc gặp!- mang theo bộ mặt xinh đẹp vô cảm, nó bắt tay vs người đàn ông đứng tuổi</w:t>
      </w:r>
    </w:p>
    <w:p>
      <w:pPr>
        <w:pStyle w:val="BodyText"/>
      </w:pPr>
      <w:r>
        <w:t xml:space="preserve">-Kris, ta muốn nói vs con 1 chuyện. Mẹ con, trước khi mất, bà ấy đã để lại hôn ước cho con và cậu Vincent đây- papa nó rót trà nói</w:t>
      </w:r>
    </w:p>
    <w:p>
      <w:pPr>
        <w:pStyle w:val="BodyText"/>
      </w:pPr>
      <w:r>
        <w:t xml:space="preserve">-Tôi k đồng ý!- nó gằn từng chữ</w:t>
      </w:r>
    </w:p>
    <w:p>
      <w:pPr>
        <w:pStyle w:val="BodyText"/>
      </w:pPr>
      <w:r>
        <w:t xml:space="preserve">-Đây là di thư của mẹ con, con có thể đọc!- ông nội đưa cho nó 1 tờ giấy</w:t>
      </w:r>
    </w:p>
    <w:p>
      <w:pPr>
        <w:pStyle w:val="BodyText"/>
      </w:pPr>
      <w:r>
        <w:t xml:space="preserve">Cầm lên, lướt mắt qua từng dòng chữ viết tay nắn nót từng đường nét thật thân thương. Đúng thật, trong bức thư ấy, mẹ nó có ghi là muốn con gái mình kết hôn vs con trai dòng họ Remiano... Đặt bức thư xuống, nó nói bằng 1 giọng bình tĩnh</w:t>
      </w:r>
    </w:p>
    <w:p>
      <w:pPr>
        <w:pStyle w:val="BodyText"/>
      </w:pPr>
      <w:r>
        <w:t xml:space="preserve">-Nhưng con có người yêu rồi, thưa ông nội!</w:t>
      </w:r>
    </w:p>
    <w:p>
      <w:pPr>
        <w:pStyle w:val="BodyText"/>
      </w:pPr>
      <w:r>
        <w:t xml:space="preserve">-Nhưng mẹ con chắc chắn sẽ k vui. Còn đành lòng sao?- ông nội nhìn nó hỏi</w:t>
      </w:r>
    </w:p>
    <w:p>
      <w:pPr>
        <w:pStyle w:val="BodyText"/>
      </w:pPr>
      <w:r>
        <w:t xml:space="preserve">Ngừng lại 1 chút, cố gắng cho lòng mình bớt dậy những cơn bão cuồn cuộn đen nghịt trời. Nó tiếp tục im lặng, k nói gì nữa. Hít 1 luồng khí lạnh, làm giảm độ nóng của cái đầu đi</w:t>
      </w:r>
    </w:p>
    <w:p>
      <w:pPr>
        <w:pStyle w:val="BodyText"/>
      </w:pPr>
      <w:r>
        <w:t xml:space="preserve">-Người yêu con, là đức vua cổ phiếu</w:t>
      </w:r>
    </w:p>
    <w:p>
      <w:pPr>
        <w:pStyle w:val="BodyText"/>
      </w:pPr>
      <w:r>
        <w:t xml:space="preserve">-Cô bé, có vẻ cháu k hiểu rồi! Dòng tộc Remiano từ Anh quốc là dòng họ hoàng ộc lâu đời. Lấy con trai ta, cháu sẽ đc ăn sung mặc sướng</w:t>
      </w:r>
    </w:p>
    <w:p>
      <w:pPr>
        <w:pStyle w:val="BodyText"/>
      </w:pPr>
      <w:r>
        <w:t xml:space="preserve">-Đúng vậy, lấy tôi, em sẽ đc hạnh phúc- Vincent hôn nhẹ lên bàn tay nó</w:t>
      </w:r>
    </w:p>
    <w:p>
      <w:pPr>
        <w:pStyle w:val="BodyText"/>
      </w:pPr>
      <w:r>
        <w:t xml:space="preserve">-Xin lỗi, thứ hạnh phúc ngu ngốc ấy tôi k cần!- nó rút tay về, khinh bỉ dùng khăn giấy lau lau vết hôn</w:t>
      </w:r>
    </w:p>
    <w:p>
      <w:pPr>
        <w:pStyle w:val="BodyText"/>
      </w:pPr>
      <w:r>
        <w:t xml:space="preserve">-Hãy suy nghĩ thật kỹ, cô gái! Khi cô là con dâu của nhà chúng tôi, công ty Lines của cô sẽ đc vượt lên tầm cao của thế giới, vững mạnh gấp trăm lần bây giờ!- cha của Vincent nói trong khi nhấp 1 ngụm trà nóng</w:t>
      </w:r>
    </w:p>
    <w:p>
      <w:pPr>
        <w:pStyle w:val="BodyText"/>
      </w:pPr>
      <w:r>
        <w:t xml:space="preserve">-Hãy cho tôi 2 ngày để suy nghĩ!</w:t>
      </w:r>
    </w:p>
    <w:p>
      <w:pPr>
        <w:pStyle w:val="BodyText"/>
      </w:pPr>
      <w:r>
        <w:t xml:space="preserve">Nó bước thật nhanh lên phòng. Thả mình xuống giường, nó cảm thấy khó thở, lồng ngực như muốn nổ tung. Từng trận ho khan đến khó chịu ập đến. Đau đến trời đất cuồng quay, đau xé cuống họng, khô rát đến đáng sợ. Máu, máu nó ho ra máu...</w:t>
      </w:r>
    </w:p>
    <w:p>
      <w:pPr>
        <w:pStyle w:val="BodyText"/>
      </w:pPr>
      <w:r>
        <w:t xml:space="preserve">-Cũng phải, rượu chè, thuốc lá mãi mà! Chết sớm tí thì cũng có sao?- nó tự mỉm cười chua chát cho số phận ngu ngốc của mình</w:t>
      </w:r>
    </w:p>
    <w:p>
      <w:pPr>
        <w:pStyle w:val="BodyText"/>
      </w:pPr>
      <w:r>
        <w:t xml:space="preserve">Bỗng nhiên, nó nhớ đến hắn, rồi Hải Yến, Kira, Ken, Lion, L:is, Hank, Jun và cả Liam cùng Ryo. Có lẽ, những người sắp chết thường hồi tưởng về những ký ức vui vẻ thuở xưa. Nhắm mắt lại, cố ngăn dòng lệ trào xuống khóe mi, nó nhấn điện thoại gọi 1 số máy quen thuộc</w:t>
      </w:r>
    </w:p>
    <w:p>
      <w:pPr>
        <w:pStyle w:val="BodyText"/>
      </w:pPr>
      <w:r>
        <w:t xml:space="preserve">-Chuyện gì thế Kris?- giọng hắn dịu dàng, chan hòa cất lên</w:t>
      </w:r>
    </w:p>
    <w:p>
      <w:pPr>
        <w:pStyle w:val="BodyText"/>
      </w:pPr>
      <w:r>
        <w:t xml:space="preserve">-Jim, đến đây gặp em. Nhanh lên!- nó cố ngăn giọng nói mình khác đi rồi cúp máy nhanh chóng</w:t>
      </w:r>
    </w:p>
    <w:p>
      <w:pPr>
        <w:pStyle w:val="BodyText"/>
      </w:pPr>
      <w:r>
        <w:t xml:space="preserve">Tiếp tục, nó nhắn 1 dòng tin vắt tắt cho Kira</w:t>
      </w:r>
    </w:p>
    <w:p>
      <w:pPr>
        <w:pStyle w:val="BodyText"/>
      </w:pPr>
      <w:r>
        <w:t xml:space="preserve">"Kira, mày xin cho tao nghỉ học 2 ngày. Tao có công việc bận!' xong xuôi, nó khóa máy hẳn</w:t>
      </w:r>
    </w:p>
    <w:p>
      <w:pPr>
        <w:pStyle w:val="BodyText"/>
      </w:pPr>
      <w:r>
        <w:t xml:space="preserve">Xếp vài bộ đồ, trong cái vali cở nhỏ của mình, cầm 1 tờ giấy có ghi 2 chữ "Bệnh Án", đọc lại lần cuối rồi đút vào túi quần. Nó lại nhảy cửa sổ ra ngoài rồi mông lung lang thang trên con đường vô định! Hắn vừa lái chiếc Audi tới đã thấy nó chầm chậm tiến ra, theo sau là chiếc vali. Vội vàng chạy đến, hắn hỏi</w:t>
      </w:r>
    </w:p>
    <w:p>
      <w:pPr>
        <w:pStyle w:val="BodyText"/>
      </w:pPr>
      <w:r>
        <w:t xml:space="preserve">-Chuyện gì vậy Kris? Em đi đâu thế?- ánh mắt lo lắng của hắn làm nó tưởng chừng bật khóc</w:t>
      </w:r>
    </w:p>
    <w:p>
      <w:pPr>
        <w:pStyle w:val="BodyText"/>
      </w:pPr>
      <w:r>
        <w:t xml:space="preserve">-Jim, chúng ta chia tay đi!- nó nói thật nhanh, cố giữ cho nước mắt đừng rơi</w:t>
      </w:r>
    </w:p>
    <w:p>
      <w:pPr>
        <w:pStyle w:val="BodyText"/>
      </w:pPr>
      <w:r>
        <w:t xml:space="preserve">-Em... em đùa à? Sao tự nhiên lại...- hắn lo lắng nói</w:t>
      </w:r>
    </w:p>
    <w:p>
      <w:pPr>
        <w:pStyle w:val="BodyText"/>
      </w:pPr>
      <w:r>
        <w:t xml:space="preserve">-Em yêu người khác rồi! Chia tay đi, Jim</w:t>
      </w:r>
    </w:p>
    <w:p>
      <w:pPr>
        <w:pStyle w:val="BodyText"/>
      </w:pPr>
      <w:r>
        <w:t xml:space="preserve">-Vậy chẳng lẽ t2nh cảm trước giờ của anh vs em như trò chơi thôi sao?- hắn buông cánh tay vịn vai nó ra</w:t>
      </w:r>
    </w:p>
    <w:p>
      <w:pPr>
        <w:pStyle w:val="BodyText"/>
      </w:pPr>
      <w:r>
        <w:t xml:space="preserve">-Đúng! Đến giờ đã kết thúc rồi anh</w:t>
      </w:r>
    </w:p>
    <w:p>
      <w:pPr>
        <w:pStyle w:val="BodyText"/>
      </w:pPr>
      <w:r>
        <w:t xml:space="preserve">Chát! Hắn lần đầu tiên trong đời, tặng nó 1 cái bạt tay vào buổi chiều tà cuối tháng. Bàn tay in dấu đỏ trên gương mặt xinh đẹp ấy. Nó khẽ mở miệng, nói</w:t>
      </w:r>
    </w:p>
    <w:p>
      <w:pPr>
        <w:pStyle w:val="BodyText"/>
      </w:pPr>
      <w:r>
        <w:t xml:space="preserve">-Anh có muốn tình 1 đêm k?- lời đề nghị vang lên rồi rơi lọt thỏm vào vực thẳm trong lòng 2 người</w:t>
      </w:r>
    </w:p>
    <w:p>
      <w:pPr>
        <w:pStyle w:val="BodyText"/>
      </w:pPr>
      <w:r>
        <w:t xml:space="preserve">K nói gì, hắn kéo mạnh nó vào xe mà phóng đi trong điên loạn. Nó ẫn 1 mực im lặng vì nó biết, nếu nó mở miệng, thì nó sẽ khóc nấc lên mất. Dừng lại trước 1 khách sạn nào đó, hắn thô bạo kéo cô gái nhỏ trong xe đi vào. Đặt 1 phòng, hán lại 1 lần nữa, kéo nó theo.</w:t>
      </w:r>
    </w:p>
    <w:p>
      <w:pPr>
        <w:pStyle w:val="BodyText"/>
      </w:pPr>
      <w:r>
        <w:t xml:space="preserve">Thô bạo đẩy thân thể nó xuống giường, hắn điên cuồng chiếm đoạt... Nó đau đớn, nhưng vẫn mỉm cười vì nó hạnh phúc. Hạnh phúc khi trao cả đời con gái của mình cho người mình yêu...</w:t>
      </w:r>
    </w:p>
    <w:p>
      <w:pPr>
        <w:pStyle w:val="BodyText"/>
      </w:pPr>
      <w:r>
        <w:t xml:space="preserve">.</w:t>
      </w:r>
    </w:p>
    <w:p>
      <w:pPr>
        <w:pStyle w:val="BodyText"/>
      </w:pPr>
      <w:r>
        <w:t xml:space="preserve">.</w:t>
      </w:r>
    </w:p>
    <w:p>
      <w:pPr>
        <w:pStyle w:val="BodyText"/>
      </w:pPr>
      <w:r>
        <w:t xml:space="preserve">.</w:t>
      </w:r>
    </w:p>
    <w:p>
      <w:pPr>
        <w:pStyle w:val="BodyText"/>
      </w:pPr>
      <w:r>
        <w:t xml:space="preserve">---------------------Ngày hôm sau, 7:00 Am----------------------</w:t>
      </w:r>
    </w:p>
    <w:p>
      <w:pPr>
        <w:pStyle w:val="BodyText"/>
      </w:pPr>
      <w:r>
        <w:t xml:space="preserve">Đầu hắn quay cuồng, hỗn loạn. Nhìn chiếc gối trống k bên cạnh, hắn chua chát mỉm cười. Ngồi dậy, k buồn để ý đến vệt máu trên tấm drap trắng muốt, hắn mặc lại quần áo. Đột nhiên, hắn thấy 1 tờ giấy nhàu nát trong sọt rác của khách sạn. Giở ra, hắn như chết lặng trong tội lỗi! Đó là bệnh án của nó, trong đó, nó đc chẩn đoán là mắc chứng ung thư phổi giai đoạn giữa! Hắn ngộ ra, nó nói chia tay hắn vì nó k muốn hắn đau. Nó trao lần đầu cho hắn vì nó vẫn còn yêu hắn, rất nhiều là đằng khác. Vội vàng phóng xuống khách sạn, lấy xe lao đi như gió, ánh mắt đau đớ bất lực tìm kiếm 1 bóng hình quen thuộc.</w:t>
      </w:r>
    </w:p>
    <w:p>
      <w:pPr>
        <w:pStyle w:val="BodyText"/>
      </w:pPr>
      <w:r>
        <w:t xml:space="preserve">Nó lang thang đi mãi, k ngừng nghỉ từ lúc 5:30 AM. Từng con hẻm, từ cung đường gần như đều in hằn dấu chân đau khổ của nó. Nó k khóc, luôn mỉm cười, 1 nụ cười thấm đẫm bi thương của 1 đứa thất tình buồn đơi lang thang. Bỗng nhiên, nó muốn thử chết 1 lần nhưng lại thôi...</w:t>
      </w:r>
    </w:p>
    <w:p>
      <w:pPr>
        <w:pStyle w:val="BodyText"/>
      </w:pPr>
      <w:r>
        <w:t xml:space="preserve">-Kris à, em ở đâu cơ chứ?-...</w:t>
      </w:r>
    </w:p>
    <w:p>
      <w:pPr>
        <w:pStyle w:val="BodyText"/>
      </w:pPr>
      <w:r>
        <w:t xml:space="preserve">Đến tối mịt hôm ấy, nó lại lê cái thân xác mệt mỏi rã rời của mình về nhà. Đứng trước toàn thể mọi người, nó đau đớn nói</w:t>
      </w:r>
    </w:p>
    <w:p>
      <w:pPr>
        <w:pStyle w:val="BodyText"/>
      </w:pPr>
      <w:r>
        <w:t xml:space="preserve">-Tôi đồng ý cuộc hôn nhân này!</w:t>
      </w:r>
    </w:p>
    <w:p>
      <w:pPr>
        <w:pStyle w:val="BodyText"/>
      </w:pPr>
      <w:r>
        <w:t xml:space="preserve">-Tốt quá, cuối cùng em đã đồng ý!- Vincent như bắt đc vàng</w:t>
      </w:r>
    </w:p>
    <w:p>
      <w:pPr>
        <w:pStyle w:val="BodyText"/>
      </w:pPr>
      <w:r>
        <w:t xml:space="preserve">-Vs điều kiện, các người phải chống lưng cho tập đoàn Lines và Volcano. Còn nữa, thế lực trong thế giới ngầm của nước Anh sẽ thuộc quyền Killer. Và cuối cùng, Lục gia sẽ k đc bất kỳ quyền trợ giúp nào khi gặp khó khăn! Ok?- nó nhấn mạnh điều kiện</w:t>
      </w:r>
    </w:p>
    <w:p>
      <w:pPr>
        <w:pStyle w:val="BodyText"/>
      </w:pPr>
      <w:r>
        <w:t xml:space="preserve">-Đc, vì con trai ta- ông Remiano chấp thuận trong sự hoang mang của những người mang họ Lục</w:t>
      </w:r>
    </w:p>
    <w:p>
      <w:pPr>
        <w:pStyle w:val="BodyText"/>
      </w:pPr>
      <w:r>
        <w:t xml:space="preserve">-Khi nào thì đám cưới diễn ra?- nó hỏi, ánh mắt vô hồn</w:t>
      </w:r>
    </w:p>
    <w:p>
      <w:pPr>
        <w:pStyle w:val="BodyText"/>
      </w:pPr>
      <w:r>
        <w:t xml:space="preserve">-2 ngày nữa. Nhà hàng Heston Blumenthal!- Vincent nói</w:t>
      </w:r>
    </w:p>
    <w:p>
      <w:pPr>
        <w:pStyle w:val="BodyText"/>
      </w:pPr>
      <w:r>
        <w:t xml:space="preserve">-Đc thôi...- nó u sầu vứt lại 1 câu</w:t>
      </w:r>
    </w:p>
    <w:p>
      <w:pPr>
        <w:pStyle w:val="BodyText"/>
      </w:pPr>
      <w:r>
        <w:t xml:space="preserve">Nó chấm thuận vì nó biết nó k còn sống đc bao lâu nữa. Nó chấp thuận, vì cuộc hôn nhân này sẽ thu lại đc rất nhiều lợi cho những người nó thương yêu. Và nó chấp thuận, vì nó k muốn làm đau hắn. Mở điện thoại, nó lờ những cuộc gọi nhỡ từ hắn mà bấm gọi Kira</w:t>
      </w:r>
    </w:p>
    <w:p>
      <w:pPr>
        <w:pStyle w:val="BodyText"/>
      </w:pPr>
      <w:r>
        <w:t xml:space="preserve">-Chuyện gì vậy Kris?- giọng nói lo lắng của cô bạn vang lên bên kia</w:t>
      </w:r>
    </w:p>
    <w:p>
      <w:pPr>
        <w:pStyle w:val="BodyText"/>
      </w:pPr>
      <w:r>
        <w:t xml:space="preserve">-Kira à! Tao nhờ mày chuyện này...</w:t>
      </w:r>
    </w:p>
    <w:p>
      <w:pPr>
        <w:pStyle w:val="BodyText"/>
      </w:pPr>
      <w:r>
        <w:t xml:space="preserve">-Ừ, nói đi!</w:t>
      </w:r>
    </w:p>
    <w:p>
      <w:pPr>
        <w:pStyle w:val="BodyText"/>
      </w:pPr>
      <w:r>
        <w:t xml:space="preserve">-Khi tao đi, mày phải lên nắm giữ Killer và Black Albatros! Còn nữa, mày phải dùng mọi cách, cùng sự trợ giúp của những người khác, lật đổ Lục gia cho tao!- nó rõ ràng đau thương nói từng chữ</w:t>
      </w:r>
    </w:p>
    <w:p>
      <w:pPr>
        <w:pStyle w:val="BodyText"/>
      </w:pPr>
      <w:r>
        <w:t xml:space="preserve">-Sao mày nói vậy? Mày định đi đâu sao?</w:t>
      </w:r>
    </w:p>
    <w:p>
      <w:pPr>
        <w:pStyle w:val="BodyText"/>
      </w:pPr>
      <w:r>
        <w:t xml:space="preserve">-Đừng lo, hứa vs tao nhé?!</w:t>
      </w:r>
    </w:p>
    <w:p>
      <w:pPr>
        <w:pStyle w:val="BodyText"/>
      </w:pPr>
      <w:r>
        <w:t xml:space="preserve">-Ừ, tao hứa</w:t>
      </w:r>
    </w:p>
    <w:p>
      <w:pPr>
        <w:pStyle w:val="BodyText"/>
      </w:pPr>
      <w:r>
        <w:t xml:space="preserve">Cụp, nó cúp máy nhanh gọn. Lại vật mình ra giường, ngay trong tối nay, nó sẽ đi Anh...</w:t>
      </w:r>
    </w:p>
    <w:p>
      <w:pPr>
        <w:pStyle w:val="Compact"/>
      </w:pPr>
      <w:r>
        <w:br w:type="textWrapping"/>
      </w:r>
      <w:r>
        <w:br w:type="textWrapping"/>
      </w:r>
    </w:p>
    <w:p>
      <w:pPr>
        <w:pStyle w:val="Heading2"/>
      </w:pPr>
      <w:bookmarkStart w:id="73" w:name="chương-38-happy-ending"/>
      <w:bookmarkEnd w:id="73"/>
      <w:r>
        <w:t xml:space="preserve">51. Chương 38: Happy Ending</w:t>
      </w:r>
    </w:p>
    <w:p>
      <w:pPr>
        <w:pStyle w:val="Compact"/>
      </w:pPr>
      <w:r>
        <w:br w:type="textWrapping"/>
      </w:r>
      <w:r>
        <w:br w:type="textWrapping"/>
      </w:r>
      <w:r>
        <w:t xml:space="preserve">Trong những ngày hôm sau, cả đám Kira cùng tụi hắn như lật tung cả Việt Nam lên để tìm kiếm dù kết quả vẫn là 1 con số 0 tròn trĩnh. Hắn tự trách bản thân mình, hắn muốn tự tử</w:t>
      </w:r>
    </w:p>
    <w:p>
      <w:pPr>
        <w:pStyle w:val="BodyText"/>
      </w:pPr>
      <w:r>
        <w:t xml:space="preserve">-Thằng ngu! Con Kris nó làm vậy vì k muốn anh phải đau khổ. Nó muốn anh vẫn hạnh phúc khi k có nó. Nó còn muốn anh giúp nó lật đổ Lục gia nữa kia kìa. Những mong ước của nó bỏ dỡ vậy, anh có đáng làm người yêu nó k?- Kira điên tiết quát</w:t>
      </w:r>
    </w:p>
    <w:p>
      <w:pPr>
        <w:pStyle w:val="BodyText"/>
      </w:pPr>
      <w:r>
        <w:t xml:space="preserve">Hắn ngộ ra! Hắn ngừng khóc, chuyên tâm vào học tập và công việc</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Còn nó, trong ngày đám cưới. 1 thiên thần vs chiếc váy trắng tinh khôi, khuôn mặt xinh đẹp như tượng tạc lại vô hồn như 1 con búp bê sứ đc trao chút cẩn thận rồi đặt trong tủ kính. Tiếng chuông vang lên, nó còn nghe rõ tiếng vị mục sư đc mời đến đọc những câu kinh kệ ằng tiếng Anh. Nó biết, ngày cưới là ngày cô dâu phải vui cười nhất, xinh đẹp nhất vì nguời đàn ông của mình. Ừ thì cười, nó chua xót vẽ 1 đường cong. Ờ thì xinh đẹp, nó ngắm nhìn mình trong gương...</w:t>
      </w:r>
    </w:p>
    <w:p>
      <w:pPr>
        <w:pStyle w:val="BodyText"/>
      </w:pPr>
      <w:r>
        <w:t xml:space="preserve">Những cô phù dâu lạ mặt tiến vào, giúp nó đi ra ngoài lễ đường đc bày sẵn trong nhà hàng. Từng bước của nó, nặng như đeo đá. Những tiếng người cười nó vui vẻ như xé nát tâm can cô gái bé nhỏ cố tỏ ra mạnh mẽ trong chiếc lồng giam của quyền lực. Bờ vai mảnh khảnh trắng nõn của nó khẽ run lên từng đợt theo những bước chân đau đớn. Trước mặt nó là Vincent cùng nụ cười tỏa nắng trong bộ vest Tuxedo đen lịch lãm, phía sau là 1 mục sư hiền từ cười nhẹ. Nắng nhẹ nhàng như cố gắng sưởi ấm sự giá băng nơi nó. Giữ vững tư thế ngẩng cao đầu, nó đi tới bục, phớt lờ nụ cười của chú rể đứng bên cạnh</w:t>
      </w:r>
    </w:p>
    <w:p>
      <w:pPr>
        <w:pStyle w:val="BodyText"/>
      </w:pPr>
      <w:r>
        <w:t xml:space="preserve">Khi mục sư bắt đầu đọc những câu tuyên thệ đầu tiên, đó là lúc lòng nó gào thét dữ dội. Khi nhìn thấy đôi nhẫn kim cương, trái tim nó như bị bóp nghẹt, khó thở đến đáng sợ. Nhìn quanh, toàn là những con người xa lạ mang nụ cười giả tạo đáng khinh bỉ</w:t>
      </w:r>
    </w:p>
    <w:p>
      <w:pPr>
        <w:pStyle w:val="BodyText"/>
      </w:pPr>
      <w:r>
        <w:t xml:space="preserve">-Dù là nghèo khó hay sang giàu, khỏe mạnh hay ốm đau, con có chấp nhận làm chồng chủa cô gái này k?- mục sư nhìn Vincent</w:t>
      </w:r>
    </w:p>
    <w:p>
      <w:pPr>
        <w:pStyle w:val="BodyText"/>
      </w:pPr>
      <w:r>
        <w:t xml:space="preserve">-Vâng, con đồng ý!- anh nói, gương mặt vui vẻ. Cối cùng, anh cũng đã có đc những gì mình muốn</w:t>
      </w:r>
    </w:p>
    <w:p>
      <w:pPr>
        <w:pStyle w:val="BodyText"/>
      </w:pPr>
      <w:r>
        <w:t xml:space="preserve">-Dù là nghèo khó hay sang giàu, khỏe mạnh hay ốm đau, con có chấp nhận làm vợ của chàng trai này k?- ông nhìn nó</w:t>
      </w:r>
    </w:p>
    <w:p>
      <w:pPr>
        <w:pStyle w:val="BodyText"/>
      </w:pPr>
      <w:r>
        <w:t xml:space="preserve">Nó do dự, sợ hãi. Nó đau đớn, chứng bệnh ung thư lại ùa tới, làm nó như ngất lịm đi vì đau cùng vs mong muốn đc nôn khan ngay tại chổ. Nó thừ người ra, nhớ tới hắn...</w:t>
      </w:r>
    </w:p>
    <w:p>
      <w:pPr>
        <w:pStyle w:val="BodyText"/>
      </w:pPr>
      <w:r>
        <w:t xml:space="preserve">-Xin lỗi, tôi k đồng ý!</w:t>
      </w:r>
    </w:p>
    <w:p>
      <w:pPr>
        <w:pStyle w:val="BodyText"/>
      </w:pPr>
      <w:r>
        <w:t xml:space="preserve">Vụt, bóng dáng 1 cô dâu vs tà áo cưới trắng tinh khôi cùng đám vệ sĩ phía sau gây náo loạn đường phố. Nó cười, 1 nụ cười giải thoát... Vincent nở nụ cười đau khổ, thốt lên</w:t>
      </w:r>
    </w:p>
    <w:p>
      <w:pPr>
        <w:pStyle w:val="BodyText"/>
      </w:pPr>
      <w:r>
        <w:t xml:space="preserve">-Những gì k thuộc về mình thì có cố gắng đến cách mấy cũng k có đc!</w:t>
      </w:r>
    </w:p>
    <w:p>
      <w:pPr>
        <w:pStyle w:val="BodyText"/>
      </w:pPr>
      <w:r>
        <w:t xml:space="preserve">.</w:t>
      </w:r>
    </w:p>
    <w:p>
      <w:pPr>
        <w:pStyle w:val="BodyText"/>
      </w:pPr>
      <w:r>
        <w:t xml:space="preserve">.</w:t>
      </w:r>
    </w:p>
    <w:p>
      <w:pPr>
        <w:pStyle w:val="BodyText"/>
      </w:pPr>
      <w:r>
        <w:t xml:space="preserve">.</w:t>
      </w:r>
    </w:p>
    <w:p>
      <w:pPr>
        <w:pStyle w:val="BodyText"/>
      </w:pPr>
      <w:r>
        <w:t xml:space="preserve">Hắn, Huỳnh Bảo Khang, bây giờ đã là chủ của công ty đứng đầu thế giới J&amp;K ở cái tuổi 25, tuổi mà người ta nói là đến lúc gả vợ lấy chồng. 1 chủ tịch lớn, đc gái bu nhiều k xuể là chuyện đương nhiên. Dù xung quanh bao nhiêu đóa hoa thơm, bao nhiêu viên ngọc quý thì hắn vẫn chỉ hướng đến duy nhất 1 đóa anh túc đỏ thẫm nơi giữa rừng cây hoang dã! Hắn ngày đêm nhớ đến nó, ngày đêm mong mỏi hình dáng nhỏ nhắn cùng mái tóc dài xinh đẹp ánh lên dưới mặt trời...</w:t>
      </w:r>
    </w:p>
    <w:p>
      <w:pPr>
        <w:pStyle w:val="BodyText"/>
      </w:pPr>
      <w:r>
        <w:t xml:space="preserve">Tring sân bay, 1 bóng dáng xinh đẹp của 1 bà mẹ đơn thân cùng cậu con trai 7 tuổi bước ra làm bao chàng thèm thuồng! 7 năm sau, nó quay lại đất nước Việt Nam thân yêu của mình. Nó biết tin, Lục gia sụp đổ, mẹ con bà Tuyết bỏ đi rồi bị người ta đá cho vật và vật vựa, giờ chỉ trông chờ vào việc làm ở quán cơm bình dân. Cả nhà con Mina thì cũng vay vốn, mở đc 1 cửa hàng tạp hóa nhỏ nên đủ sống qua ngày! Còn về papa nó và ông nội, thì sau khi phá sản, ông Thành hối hận, ông nội nó thì chỉ nói 1 câu ác giả ác báo. Cả 2 hiện đang đc sống trong nhà của họ Âu do niệm tình xưa nghĩa cũ</w:t>
      </w:r>
    </w:p>
    <w:p>
      <w:pPr>
        <w:pStyle w:val="BodyText"/>
      </w:pPr>
      <w:r>
        <w:t xml:space="preserve">-Mẹ à, bây giờ chúng ta đi đâu?- cậu nhóc nhìn nó bằng đôi mắt xám to tròn ấm áp, mái tóc đen bồng bềnh hệt cha nó</w:t>
      </w:r>
    </w:p>
    <w:p>
      <w:pPr>
        <w:pStyle w:val="BodyText"/>
      </w:pPr>
      <w:r>
        <w:t xml:space="preserve">-Chúng ta đi gặp dì 2 và dì 3. Cả dượng nữa!- nó mỉm cười</w:t>
      </w:r>
    </w:p>
    <w:p>
      <w:pPr>
        <w:pStyle w:val="BodyText"/>
      </w:pPr>
      <w:r>
        <w:t xml:space="preserve">-Mẹ à, sao mẹ họ Lục, mà con lại tên là Huỳnh Khắc Thiên?- cậu bé ngây thơ nhìn nó hỏi</w:t>
      </w:r>
    </w:p>
    <w:p>
      <w:pPr>
        <w:pStyle w:val="BodyText"/>
      </w:pPr>
      <w:r>
        <w:t xml:space="preserve">-Con theo họ Huỳnh là họ của cha con! Con thì phải mang họ cha, hiểu k?- nó nói trong khi bắt taxi</w:t>
      </w:r>
    </w:p>
    <w:p>
      <w:pPr>
        <w:pStyle w:val="BodyText"/>
      </w:pPr>
      <w:r>
        <w:t xml:space="preserve">-Dạ, con hiểu rồi ạ!</w:t>
      </w:r>
    </w:p>
    <w:p>
      <w:pPr>
        <w:pStyle w:val="BodyText"/>
      </w:pPr>
      <w:r>
        <w:t xml:space="preserve">Cậu nhóc là con cua nó và hắn sau cái mà gọi là "lần đầu" ấy ấy á! Sau khi biết mình có thai, nó lấy tinh thần, nhanh chóng chữa bệnh và vs 1 ý chí kiên cường, nó đã khỏi bệnh và thành công sinh đứa trẻ ra! Cuộc sống của 1 bà mẹ đơn thân k dễ dàng gì, nhờ các công ty của Lines chi nhánh Anh quốc cùng mạng lưới phủ sóng gần như toàn thế giới của Killer, nó nhanh chóng lấy lại cân bằng mà tiếp tục vừa chăm con vừa quản lý! Bây giờ Lines đã đứng thứ 2 thế giới, chỉ sau J&amp;K. Dạo gần đây nó mới liên lạc vs Kira và Lis, 2 đứa điên đó khi nghe thấy giọng nó thì như phát rồ cả lến Sau mấy tháng trời tám chuyện xưa cũ, nó quyết định trở về Việt Nam để giải quyết món nợ ân tình vs thằng nào đấy!</w:t>
      </w:r>
    </w:p>
    <w:p>
      <w:pPr>
        <w:pStyle w:val="BodyText"/>
      </w:pPr>
      <w:r>
        <w:t xml:space="preserve">-Ê, tao nè mày!- tiếng Kira hú hét khi chiếc taxi dừng trước cổng nhà cô nàng</w:t>
      </w:r>
    </w:p>
    <w:p>
      <w:pPr>
        <w:pStyle w:val="BodyText"/>
      </w:pPr>
      <w:r>
        <w:t xml:space="preserve">-Hụ hụ, bố nhớ mày quá!- Lis bay cái vèo lại chỗ nó</w:t>
      </w:r>
    </w:p>
    <w:p>
      <w:pPr>
        <w:pStyle w:val="BodyText"/>
      </w:pPr>
      <w:r>
        <w:t xml:space="preserve">-Tạo cũng vậy1- nó xoa đầu con bạn</w:t>
      </w:r>
    </w:p>
    <w:p>
      <w:pPr>
        <w:pStyle w:val="BodyText"/>
      </w:pPr>
      <w:r>
        <w:t xml:space="preserve">-Chào dì 2, dì 3!- cậu nhóc nở nụ cười y hệt cha nó</w:t>
      </w:r>
    </w:p>
    <w:p>
      <w:pPr>
        <w:pStyle w:val="BodyText"/>
      </w:pPr>
      <w:r>
        <w:t xml:space="preserve">-Chào nhóc Shin! Chà, nhìn cận cảnh đã mắt thật Kira nhể?- Lis bẹo má thằng nhóc cười đến tít cả mắt</w:t>
      </w:r>
    </w:p>
    <w:p>
      <w:pPr>
        <w:pStyle w:val="BodyText"/>
      </w:pPr>
      <w:r>
        <w:t xml:space="preserve">-Ai nhà, con tao mà! Muốn vậy thì cùng thằng Lion sinh 1 đứa đi mày- nó giật lại tiểu bảo bối của mình</w:t>
      </w:r>
    </w:p>
    <w:p>
      <w:pPr>
        <w:pStyle w:val="BodyText"/>
      </w:pPr>
      <w:r>
        <w:t xml:space="preserve">-Hứ, tao có rồi chớ bộ! Chỉ là đến 7 tháng nữa mới sinh thôi!- Lis trề môi xoa xoa bụng</w:t>
      </w:r>
    </w:p>
    <w:p>
      <w:pPr>
        <w:pStyle w:val="BodyText"/>
      </w:pPr>
      <w:r>
        <w:t xml:space="preserve">-Còn mày? Mấy tháng rồi hả cưng?- nó đá đểu Kira</w:t>
      </w:r>
    </w:p>
    <w:p>
      <w:pPr>
        <w:pStyle w:val="BodyText"/>
      </w:pPr>
      <w:r>
        <w:t xml:space="preserve">-Ôi, em mới 5 tháng thôi chị ạ- Kira cười trừ</w:t>
      </w:r>
    </w:p>
    <w:p>
      <w:pPr>
        <w:pStyle w:val="BodyText"/>
      </w:pPr>
      <w:r>
        <w:t xml:space="preserve">Nó cùng các nàng về nhà, chuẩn bị cho những cuộc ăn chơi xuyên quốc gia. Bỗng, 2 tiếng nói quen thuộc vang lên</w:t>
      </w:r>
    </w:p>
    <w:p>
      <w:pPr>
        <w:pStyle w:val="BodyText"/>
      </w:pPr>
      <w:r>
        <w:t xml:space="preserve">-Kris/mẹ!</w:t>
      </w:r>
    </w:p>
    <w:p>
      <w:pPr>
        <w:pStyle w:val="BodyText"/>
      </w:pPr>
      <w:r>
        <w:t xml:space="preserve">Từ đằng xa là Lion, Ken, Jun, Hank, Ryo và Liam cùng vs phía trước là 1 cô gái còn mặc báy mà xăm xăm chạy, 1 chàng trai vẫn còn sơ mi đóng thúng phi lại. Nó nhận ra 2 khuôn mặt ấy, là hắn cùng đứa con gái mà nó xem là ruột thịt của mình, Hải Yến. 2 con người vs vận tốc của ánh sáng bay lại ôm chầm lấy nó. Hải Yến bắt đầu giở chứng mít ướt của mình ra dù bây giờ đã là nữa sinh 17 tuổi</w:t>
      </w:r>
    </w:p>
    <w:p>
      <w:pPr>
        <w:pStyle w:val="BodyText"/>
      </w:pPr>
      <w:r>
        <w:t xml:space="preserve">-Mẹ, mẹ! Sao mẹ đi lâu quá vậy???</w:t>
      </w:r>
    </w:p>
    <w:p>
      <w:pPr>
        <w:pStyle w:val="BodyText"/>
      </w:pPr>
      <w:r>
        <w:t xml:space="preserve">-Xin lỗi, mẹ phải chữa bệnh! Con gái của mẹ...- nó ôm cô gái giờ k còn bé nhỏ nữa, cũng đã 7 năm rồi</w:t>
      </w:r>
    </w:p>
    <w:p>
      <w:pPr>
        <w:pStyle w:val="BodyText"/>
      </w:pPr>
      <w:r>
        <w:t xml:space="preserve">-Kris, em đã trở về!- hắn nghẹn ngào</w:t>
      </w:r>
    </w:p>
    <w:p>
      <w:pPr>
        <w:pStyle w:val="BodyText"/>
      </w:pPr>
      <w:r>
        <w:t xml:space="preserve">-Ừ, em trở về để mang chiến lợi phẩm cho anh đây!- nó cười tươi chỉ vào thằng nhóc</w:t>
      </w:r>
    </w:p>
    <w:p>
      <w:pPr>
        <w:pStyle w:val="BodyText"/>
      </w:pPr>
      <w:r>
        <w:t xml:space="preserve">-Cha? Chị?- nhóc Shin mở đôi mắt tròn trong veo của cu cậu ra hỏi</w:t>
      </w:r>
    </w:p>
    <w:p>
      <w:pPr>
        <w:pStyle w:val="BodyText"/>
      </w:pPr>
      <w:r>
        <w:t xml:space="preserve">-Ái giời ôi, cục cưng à! Hãy về đôi của chị!!!!- Hải Yến bay đến cậu nhóc</w:t>
      </w:r>
    </w:p>
    <w:p>
      <w:pPr>
        <w:pStyle w:val="BodyText"/>
      </w:pPr>
      <w:r>
        <w:t xml:space="preserve">-Chị 2? Chị dễ thương thật!- Shin cười làm hàng ngàn người đi đường đau tim vì độ dễ thương</w:t>
      </w:r>
    </w:p>
    <w:p>
      <w:pPr>
        <w:pStyle w:val="BodyText"/>
      </w:pPr>
      <w:r>
        <w:t xml:space="preserve">-Con anh đấy, thằng khờ!- nó nhìn hắn cười</w:t>
      </w:r>
    </w:p>
    <w:p>
      <w:pPr>
        <w:pStyle w:val="BodyText"/>
      </w:pPr>
      <w:r>
        <w:t xml:space="preserve">Hắn k nói gì, 2 tâm hồn mệt mỏi vì những con đường chông gai đã tìm đc nhau. 1 cái kết có hậu, 1 truyện cổ tích đời thực...</w:t>
      </w:r>
    </w:p>
    <w:p>
      <w:pPr>
        <w:pStyle w:val="BodyText"/>
      </w:pPr>
      <w:r>
        <w:t xml:space="preserve">---------------------------------------- Full --------------------------------------</w:t>
      </w:r>
    </w:p>
    <w:p>
      <w:pPr>
        <w:pStyle w:val="BodyText"/>
      </w:pPr>
      <w:r>
        <w:t xml:space="preserve">Vài lời nói: Thật cảm động khi mẹ thông cảm ượn máy đánh tiếp nốt truyện này cùng cái kịch bản bi kịch của thằng anh trai! Hic, cứ tưởng sau khi đăng cái cáo trạng kia sẽ k còn cơ hội gặp lại nữa chứ!!!! Nếu mọi người bị con điên này làm lo lắng thì cho tớ xin lỗi nhé. Truyện đã hoàn và có 1 vài nghi vấn về phần ngoại truyện, cái này thì để xem thời gia của mị đã nào!... Hãy góp ý tích cực để mình có động lực làm phiên ngoại và có ý tưởng để viết tiếp cái xuyên k nhé!!!!!! Yêu mọi người :3</w:t>
      </w:r>
    </w:p>
    <w:p>
      <w:pPr>
        <w:pStyle w:val="Compact"/>
      </w:pPr>
      <w:r>
        <w:br w:type="textWrapping"/>
      </w:r>
      <w:r>
        <w:br w:type="textWrapping"/>
      </w:r>
    </w:p>
    <w:p>
      <w:pPr>
        <w:pStyle w:val="Heading2"/>
      </w:pPr>
      <w:bookmarkStart w:id="74" w:name="chương-phiên-ngoại-num-bờ-oăn-mày-muốn-cướp-con-gái-bố-à"/>
      <w:bookmarkEnd w:id="74"/>
      <w:r>
        <w:t xml:space="preserve">52. Chương Phiên Ngoại Num Bờ Oăn: Mày Muốn Cướp Con Gái Bố À???</w:t>
      </w:r>
    </w:p>
    <w:p>
      <w:pPr>
        <w:pStyle w:val="Compact"/>
      </w:pPr>
      <w:r>
        <w:br w:type="textWrapping"/>
      </w:r>
      <w:r>
        <w:br w:type="textWrapping"/>
      </w:r>
      <w:r>
        <w:t xml:space="preserve">Thế là bây giờ đã đc 1 năm sau khi nó đoàn tụ vs hắn! Hắn thực sự hối lỗi vì cái đêm đã k thương hoa tiếc ngọc lần đầu của nó nên đã tình cmn nguyện ở nhà chăm sóc nhóc Shin cùng cái tật quậy tàn sát lệnh khiến bao cô hầu gái, vú em và cả vú... anh bỏ chạy k thấy hình hài tóc tai! Nó bây giờ đã là 1 chủ tịch Lines xinh đẹp, quyến rũ cùng nụ cười mê hoặc thường trực trên môi chứ k còn là con bé thích gì làm nấy như ngày xưa nữa vì nó ý thức đc, nếu như nó vẫn giữ cái sự trẻ con của mình, thì ai sẽ chăm sóc, lo toan hết chuyện này đến chuyện khác của 1 con bé nữ sinh 18 tuổi đầu chỉ biết oánh lộn, 1 tên nhóc 8 tuổi luôn là đầu têu của mọi rắc rối và vấn đề nan giải nhất là thằng chủ tịch ra ngoài lịch lãm vs gái, về nhà thì trổ tài quậy quạng cùng thằng con!</w:t>
      </w:r>
    </w:p>
    <w:p>
      <w:pPr>
        <w:pStyle w:val="BodyText"/>
      </w:pPr>
      <w:r>
        <w:t xml:space="preserve">Hôm nay, nó và hắn về sớm hơn thường lệ! Chỉ mới 3:45 là đôi vợ chồng đã xách đít về khi mà vừa ngồi vào ghế lúc 3:30. Vì sao hử? Đơn giản, vì hôm nay, lần đầu tiên và có lẽ cũng là lần cuối cùng: Hải Yến đưa zai về nhà. Ý lộn, là đưa bạn trai, bạn trai đó nha. K phải dạng vừa đâu à! Nó thoáng chép miệng trong chiếc Limousine sang trọng</w:t>
      </w:r>
    </w:p>
    <w:p>
      <w:pPr>
        <w:pStyle w:val="BodyText"/>
      </w:pPr>
      <w:r>
        <w:t xml:space="preserve">-Anh à, em k nghĩ là con bé đó nó dụ đc 1 thằng ngu đấy anh!</w:t>
      </w:r>
    </w:p>
    <w:p>
      <w:pPr>
        <w:pStyle w:val="BodyText"/>
      </w:pPr>
      <w:r>
        <w:t xml:space="preserve">-Ừ, thằng nào vô phước lấy phải nó!- hắn thầm thì cầu nguyện cho tên tội nghiệp nào đó sa vào lưới tình dày đặc như tin rác của con gái mình</w:t>
      </w:r>
    </w:p>
    <w:p>
      <w:pPr>
        <w:pStyle w:val="BodyText"/>
      </w:pPr>
      <w:r>
        <w:t xml:space="preserve">Y như mẹ nó cái thời mà người ta gọi là gì ý nhể? À, là trẩu tre trẻ trâu ấy mà! Hải Yến đẹp nức đố đổ vách nghiêng thùng đổ thúng làm biết bao thằng chết mê chết mệt. Nhưng khi vừa hẹn hò, cùng lắm là 2 tháng thì thằng nhỏ đã đóng gói vali chuyển nhà đi mất. Đấy, sức ảnh hưởng của 1 con bé vừa có máu S của cha cùng máu Yandere của mẹ nó như vậy đấy. Lần nào cũng vậy, gặp đc trai đẹp thì con bé trơ tráo trưng ra vẻ mặt "nai vàng gặm cỏ khô" nhưng khi chính thức hẹn hò thì như là "sắc lang thấy mồi"!</w:t>
      </w:r>
    </w:p>
    <w:p>
      <w:pPr>
        <w:pStyle w:val="BodyText"/>
      </w:pPr>
      <w:r>
        <w:t xml:space="preserve">Ghé qua trường tiểu học đón cu Shin, cu cậu là cái tên đứng đầu danh sách đen của nhà trường do nhiều lần gây tai họa khủng hiếp. Có lần cài bom hẹn giờ vào phòng vệ sinh giáo viên, ông thầy trọc đầu hắc ám tính tình khó ưa phát ghét dạy môn Toán bước vào và thế là... bùm!!!! Yeah~, ông thầy chỉ còn biết thở dài 1 cái trước khi chính thức chào thua. Đến khi đc mời phụ huynh và hỏi lý dó thì thằng bé ngây thơ nói như này này</w:t>
      </w:r>
    </w:p>
    <w:p>
      <w:pPr>
        <w:pStyle w:val="BodyText"/>
      </w:pPr>
      <w:r>
        <w:t xml:space="preserve">-Mẹ và cha, cả chị nữa, bảo là mọi chuyện chỉ cần vũ lực là xong tuốt!</w:t>
      </w:r>
    </w:p>
    <w:p>
      <w:pPr>
        <w:pStyle w:val="BodyText"/>
      </w:pPr>
      <w:r>
        <w:t xml:space="preserve">Nghe xong câu nói, bác hiệu trưởng xấu số gần như lập đàn cúng bái bảy bảy bốn chín ngày cho gia đình nhí nhố này!... Khổ thân ông hiệu trưởng, tác giả cũng thầm tội nghiệp mà cho ổng 1 cái thở dài</w:t>
      </w:r>
    </w:p>
    <w:p>
      <w:pPr>
        <w:pStyle w:val="BodyText"/>
      </w:pPr>
      <w:r>
        <w:t xml:space="preserve">-Mẹ à, ba à! Con về rồi đây!!! Shin à, chị nhớ cưng</w:t>
      </w:r>
    </w:p>
    <w:p>
      <w:pPr>
        <w:pStyle w:val="BodyText"/>
      </w:pPr>
      <w:r>
        <w:t xml:space="preserve">~~Tiếng hét từ đằng phương trời nào ấy vs volum cở cực đại tạo nên 1 trận động đất ước chừng 6.6 độ rích te khi thân hình bay vào 3 con người mới ló đầu từ trên xe ra. Nó k biết nói gì hơn là mỉm cười xoa đầu con con gái bé bỏng của mình. 1 bóng người lững thững từ đằng sau tới, đỡ Hải Yến dậy rồi phủi phủi bụi trên người con bé</w:t>
      </w:r>
    </w:p>
    <w:p>
      <w:pPr>
        <w:pStyle w:val="BodyText"/>
      </w:pPr>
      <w:r>
        <w:t xml:space="preserve">-Em có sao k? Sao mà phấn khích quá vậy chứ?</w:t>
      </w:r>
    </w:p>
    <w:p>
      <w:pPr>
        <w:pStyle w:val="BodyText"/>
      </w:pPr>
      <w:r>
        <w:t xml:space="preserve">Tiếng nói quen quen, hắn ngẩng đầu lên thì...</w:t>
      </w:r>
    </w:p>
    <w:p>
      <w:pPr>
        <w:pStyle w:val="BodyText"/>
      </w:pPr>
      <w:r>
        <w:t xml:space="preserve">-Ái giời ôi, sao lại là mi hả thằng hàng nhập nước ngoài ngu đần kia????- trái đất 1 lần nữa rung chuyển, băng ở nam cực tan nhanh hơn vì tiếng thét kinh hòang</w:t>
      </w:r>
    </w:p>
    <w:p>
      <w:pPr>
        <w:pStyle w:val="BodyText"/>
      </w:pPr>
      <w:r>
        <w:t xml:space="preserve">Thằng con trai tuyệt đẹp trước mặt ngây ra 1 hồi, rồi mỉm cười đến rạng rỡ, lễ phép cuối chào nhưng trong mắt hắn, chỉ muốn đấm cho 1 cái mà "môi ở lại răng đi nhé" hoặc dần cho "răng môi lẫn lộn" mới vừa</w:t>
      </w:r>
    </w:p>
    <w:p>
      <w:pPr>
        <w:pStyle w:val="BodyText"/>
      </w:pPr>
      <w:r>
        <w:t xml:space="preserve">-Chào nhạc phụ, nhạc mẫu</w:t>
      </w:r>
    </w:p>
    <w:p>
      <w:pPr>
        <w:pStyle w:val="BodyText"/>
      </w:pPr>
      <w:r>
        <w:t xml:space="preserve">.</w:t>
      </w:r>
    </w:p>
    <w:p>
      <w:pPr>
        <w:pStyle w:val="BodyText"/>
      </w:pPr>
      <w:r>
        <w:t xml:space="preserve">.</w:t>
      </w:r>
    </w:p>
    <w:p>
      <w:pPr>
        <w:pStyle w:val="BodyText"/>
      </w:pPr>
      <w:r>
        <w:t xml:space="preserve">.</w:t>
      </w:r>
    </w:p>
    <w:p>
      <w:pPr>
        <w:pStyle w:val="BodyText"/>
      </w:pPr>
      <w:r>
        <w:t xml:space="preserve">-Nói, sao cậu cưa con tôi? Hay cậu lại ý có ý đồ gì vs mẹ nó hử?- phiên tòa tra khảo bắt đầu</w:t>
      </w:r>
    </w:p>
    <w:p>
      <w:pPr>
        <w:pStyle w:val="BodyText"/>
      </w:pPr>
      <w:r>
        <w:t xml:space="preserve">Nó đóng vai vị quan toàn, vẫn còn mặc trên người bộ đầm peplum màu tro xinh đẹp, tay cầm cán chổi, ánh mắt điên tiết nhìn thằng hàng xuất khầu k qua kiểm nghiệm trước mặt. Tên đó cười xòa</w:t>
      </w:r>
    </w:p>
    <w:p>
      <w:pPr>
        <w:pStyle w:val="BodyText"/>
      </w:pPr>
      <w:r>
        <w:t xml:space="preserve">-Ai ai, vừa gặp mà cô em đã lên cơn rồi</w:t>
      </w:r>
    </w:p>
    <w:p>
      <w:pPr>
        <w:pStyle w:val="BodyText"/>
      </w:pPr>
      <w:r>
        <w:t xml:space="preserve">Đúng, đó là thằng ngu đần năm ấy xách nó qua tận bên Anh quốc, Remiano Vincent. Bây giờ, vs tư cách "có thể", "có lẽ" là con rễ tương cmn lai, hắn quay lại thật... ờ, nguy hiểm! Làm dịu cái đầy của mình, nó bình tĩnh hỏi</w:t>
      </w:r>
    </w:p>
    <w:p>
      <w:pPr>
        <w:pStyle w:val="BodyText"/>
      </w:pPr>
      <w:r>
        <w:t xml:space="preserve">-Thế, tại sao anh quay lại đây? Muốn cái mô tê gì nào?</w:t>
      </w:r>
    </w:p>
    <w:p>
      <w:pPr>
        <w:pStyle w:val="BodyText"/>
      </w:pPr>
      <w:r>
        <w:t xml:space="preserve">-Tôi quay lại đấy để xin cưới Hải Yến- Vincent nói, ánh mắt ấm áp nhìn cô gái bé nhỏ đang pha trà</w:t>
      </w:r>
    </w:p>
    <w:p>
      <w:pPr>
        <w:pStyle w:val="BodyText"/>
      </w:pPr>
      <w:r>
        <w:t xml:space="preserve">Rầm, huých 2 ông bà té 1 cú ngoạn mục trong khi nhóc Shin nắm áo Vincent</w:t>
      </w:r>
    </w:p>
    <w:p>
      <w:pPr>
        <w:pStyle w:val="BodyText"/>
      </w:pPr>
      <w:r>
        <w:t xml:space="preserve">-Anh đẹp trai à, anh là ai thế ạ??</w:t>
      </w:r>
    </w:p>
    <w:p>
      <w:pPr>
        <w:pStyle w:val="BodyText"/>
      </w:pPr>
      <w:r>
        <w:t xml:space="preserve">-Thằng đần đó là thằng chồng hụt của mẹ con đấy Shin!- hắn lồm cồm bò dậy cùng nó sau cú sốc tinh thần</w:t>
      </w:r>
    </w:p>
    <w:p>
      <w:pPr>
        <w:pStyle w:val="BodyText"/>
      </w:pPr>
      <w:r>
        <w:t xml:space="preserve">-Cái gì ế? Ra anh là cái thằng "mặt mâm ngu đần óc heo tóc cháy nắng mắt nạm hột xoàn cười đến muốn đấm quái thai lai chó hiếm có khó tìm" mà mẹ em kể hả?- Hải Yến tri1hcn guyên văn câu nói của mẹ cô bé làm 1 thằng mồ hôi mẹ mồ hôi con cứ thi nhau chạy đua sau lưng áo</w:t>
      </w:r>
    </w:p>
    <w:p>
      <w:pPr>
        <w:pStyle w:val="BodyText"/>
      </w:pPr>
      <w:r>
        <w:t xml:space="preserve">-Ừ, nó đó con gái!</w:t>
      </w:r>
    </w:p>
    <w:p>
      <w:pPr>
        <w:pStyle w:val="BodyText"/>
      </w:pPr>
      <w:r>
        <w:t xml:space="preserve">-Cậu muốn cưới tiểu bảo bối nhà tôi?- nó gằn giọng uy nghi của 1 người mẹ chọn chồng cho con mình mà hỏi</w:t>
      </w:r>
    </w:p>
    <w:p>
      <w:pPr>
        <w:pStyle w:val="BodyText"/>
      </w:pPr>
      <w:r>
        <w:t xml:space="preserve">-Đúng! Tôi muốn lấy Hải Yến- mắt Vincent trở nên cương nghị khác hẳn vs vẻ cười nhu thằng dở lúc nãy</w:t>
      </w:r>
    </w:p>
    <w:p>
      <w:pPr>
        <w:pStyle w:val="BodyText"/>
      </w:pPr>
      <w:r>
        <w:t xml:space="preserve">-Cái định mệnh đậu xanh rau mà abc xyz!!! Mày cướp vợ bố 1 lần rồi, giờ đừng mơ chạm vào con gái bố nữa!- hắn nổi trận xung thiên vác chổi rượt tên con rễ xấu số chạy quanh nhà</w:t>
      </w:r>
    </w:p>
    <w:p>
      <w:pPr>
        <w:pStyle w:val="BodyText"/>
      </w:pPr>
      <w:r>
        <w:t xml:space="preserve">-Mẹ à...- Hải yến khóe môi giật giật nhìn cảnh tượng đó</w:t>
      </w:r>
    </w:p>
    <w:p>
      <w:pPr>
        <w:pStyle w:val="BodyText"/>
      </w:pPr>
      <w:r>
        <w:t xml:space="preserve">-Kệ 2 tên dở đó, mình lên lầu nhà con- nó bất lực để 2 tên đó chạy nhảy chán chê</w:t>
      </w:r>
    </w:p>
    <w:p>
      <w:pPr>
        <w:pStyle w:val="BodyText"/>
      </w:pPr>
      <w:r>
        <w:t xml:space="preserve">-Nhưng mà cha...- nhóc Shin ngập ngừng</w:t>
      </w:r>
    </w:p>
    <w:p>
      <w:pPr>
        <w:pStyle w:val="BodyText"/>
      </w:pPr>
      <w:r>
        <w:t xml:space="preserve">-Đừng lo, thằng ngu đó sẽ k sao đâu! Cả thằng con rễ tương lai nữa- nó nháy mắt làm Hải Yến sướng rơn</w:t>
      </w:r>
    </w:p>
    <w:p>
      <w:pPr>
        <w:pStyle w:val="Compact"/>
      </w:pPr>
      <w:r>
        <w:br w:type="textWrapping"/>
      </w:r>
      <w:r>
        <w:br w:type="textWrapping"/>
      </w:r>
    </w:p>
    <w:p>
      <w:pPr>
        <w:pStyle w:val="Heading2"/>
      </w:pPr>
      <w:bookmarkStart w:id="75" w:name="chương-phiên-ngoại-num-bờ-tu-định-mệnh-ta-gặp-nhau"/>
      <w:bookmarkEnd w:id="75"/>
      <w:r>
        <w:t xml:space="preserve">53. Chương Phiên Ngoại Num Bờ Tu: Định Mệnh Ta Gặp Nhau</w:t>
      </w:r>
    </w:p>
    <w:p>
      <w:pPr>
        <w:pStyle w:val="Compact"/>
      </w:pPr>
      <w:r>
        <w:br w:type="textWrapping"/>
      </w:r>
      <w:r>
        <w:br w:type="textWrapping"/>
      </w:r>
      <w:r>
        <w:t xml:space="preserve">Hello, tôi là Hải Yến đây! Tôi là con của bố Jim và mẹ Kris, đồng thời cũng là chị của nhóc Shin. Năm nay tôi là 1 cô gái tuổi đời vừa 18, ngây thuơ chong xáng hiền ngoan vô đối (T.g: chị ạ, cao quá xuống giúp em đi! Bay chi xa thế nhờ??) Hiện tại tôi đã có người yêu, anh ấy là Remiano Vincent, anh chàng ngoại quốc đẹp trai và cũng là "thằng khốn" trong mắt bố tôi vì thiên tình sử bất diệt cướp gái trắng trợn của anh ấy khi vác mẹ tôi sang tận Anh chỉ trong vòng 24h đồng hồ... Cha tôi từng hỏi</w:t>
      </w:r>
    </w:p>
    <w:p>
      <w:pPr>
        <w:pStyle w:val="BodyText"/>
      </w:pPr>
      <w:r>
        <w:t xml:space="preserve">-Con gái à, sao lại chọn trúng thằng này thế?</w:t>
      </w:r>
    </w:p>
    <w:p>
      <w:pPr>
        <w:pStyle w:val="BodyText"/>
      </w:pPr>
      <w:r>
        <w:t xml:space="preserve">-Thiên duyên tiền định, cha ạ!- mỗi lúc như thế, toi lại nghĩ về cuộc tềnh sau vườn chuối và cái ngày đầu tiên tôi gặp tên người yêu bằng tuổi cha mẹ mình</w:t>
      </w:r>
    </w:p>
    <w:p>
      <w:pPr>
        <w:pStyle w:val="BodyText"/>
      </w:pPr>
      <w:r>
        <w:t xml:space="preserve">.</w:t>
      </w:r>
    </w:p>
    <w:p>
      <w:pPr>
        <w:pStyle w:val="BodyText"/>
      </w:pPr>
      <w:r>
        <w:t xml:space="preserve">.</w:t>
      </w:r>
    </w:p>
    <w:p>
      <w:pPr>
        <w:pStyle w:val="BodyText"/>
      </w:pPr>
      <w:r>
        <w:t xml:space="preserve">.</w:t>
      </w:r>
    </w:p>
    <w:p>
      <w:pPr>
        <w:pStyle w:val="BodyText"/>
      </w:pPr>
      <w:r>
        <w:t xml:space="preserve">Vào mùa Đông, 6 tháng trước. Tôi đang lang thang dưới chân tháp Eiffel như... 1 con dở người, trong tay là cốc Latte nóng hổi vừa mua lúc nãy. Tiết trời lạnh thật lạnh đôi lúc lại khiến con người ta mơ tưởng 1 chút về những anh chàng đẹp trai và nụ hôn dưới tuyết đầy lãng mạng. Nhưng, đời k như là mơ mà đời giết chết mộng mơ! Tôi tông sầm vào 1 thằng ngu đần nào đó có cái mặt cũng ngu đần k kém. 1 cô gái thời nay phải hội đủ các yếu tố: phãi làm kiêu khi có người yêu, phải tinh tế cho dù đời có ế và quan trọng nhất là phẩn biết tẩn hằng nào xấn vào mình... Ớ, nhưng thế éo nào thằng khùng đui mù quáng gà kia lại mở miệng chửi tôi trước???</w:t>
      </w:r>
    </w:p>
    <w:p>
      <w:pPr>
        <w:pStyle w:val="BodyText"/>
      </w:pPr>
      <w:r>
        <w:t xml:space="preserve">-Con điên này? Mắt mũi để ở đâu mà tông người ta 1 cái ngọt xớt thế hả?</w:t>
      </w:r>
    </w:p>
    <w:p>
      <w:pPr>
        <w:pStyle w:val="BodyText"/>
      </w:pPr>
      <w:r>
        <w:t xml:space="preserve">Ôi cái đệch, bà mày chưa chửi mà dám mở mồm là bà mày bực rồi nhá! Đã vậy còn dám lăng nhục người con gái xinh đẹp tuyệt cmn vời như bà à? Đc, mày thích, thì bà chiều</w:t>
      </w:r>
    </w:p>
    <w:p>
      <w:pPr>
        <w:pStyle w:val="BodyText"/>
      </w:pPr>
      <w:r>
        <w:t xml:space="preserve">-Mắt tôi đến trên trán, dưới lông mày, ngay 2/3 mặt. K như anh, đàn ông con trai gì mà khó chịu phát ghét. Đang thất tình à?- tôi bâng quơ nửa đùa nửa thật</w:t>
      </w:r>
    </w:p>
    <w:p>
      <w:pPr>
        <w:pStyle w:val="BodyText"/>
      </w:pPr>
      <w:r>
        <w:t xml:space="preserve">-Ờ, tôi thất tình đấy thì thế nào?? Cô em chắc cũng ế chỏng ế chơ chứ gì?- tên ngu đó phản bác nhanh chóng</w:t>
      </w:r>
    </w:p>
    <w:p>
      <w:pPr>
        <w:pStyle w:val="BodyText"/>
      </w:pPr>
      <w:r>
        <w:t xml:space="preserve">-Này ông chú, ế đang là 1 xu thế gây ảnh hưởng đến kinh tế thế giới nhé! Và những người ế luôn là những người tinh tế, bất quá là do chưa ai đủ bế xế để nhìn ra sự tinh tế đó thôi- tôi lên giọng giáo huấn cho tên ấy 1 tràng dài loằng ngoằng</w:t>
      </w:r>
    </w:p>
    <w:p>
      <w:pPr>
        <w:pStyle w:val="BodyText"/>
      </w:pPr>
      <w:r>
        <w:t xml:space="preserve">Đơ 2 giây, tên đó bậc cười sảng khoái. Ôi cha mạ ơi, đẹp giai thế cơ chứ?! Tóc vàng mắt xanh này, làn da trắng này, khuôn mặt góc cạnh đậm chất tây âu này. Tôi lỡ đắc tội vs anh chàng phương tây đẹp trai này rồi, sao giờ??? Tôi thầm oán trời trách đất trong lòng nhưng bên ngoài vẫn 1 mực bình tĩnh dò la thái độ của anh chàng thiên thần này.</w:t>
      </w:r>
    </w:p>
    <w:p>
      <w:pPr>
        <w:pStyle w:val="BodyText"/>
      </w:pPr>
      <w:r>
        <w:t xml:space="preserve">Định xoay người bước đi ngậm ngùi trong nuối tiếc thì anh ta giật ngược áo tôi lại. Mày tính hãm hiếp bà à? Tôi đưa ánh mắt chong soáng nhìn anh ta</w:t>
      </w:r>
    </w:p>
    <w:p>
      <w:pPr>
        <w:pStyle w:val="BodyText"/>
      </w:pPr>
      <w:r>
        <w:t xml:space="preserve">-Hahaha, anh đây k làm gì nhóc đâu. Sao sợ thế?</w:t>
      </w:r>
    </w:p>
    <w:p>
      <w:pPr>
        <w:pStyle w:val="BodyText"/>
      </w:pPr>
      <w:r>
        <w:t xml:space="preserve">-Thế kéo áo con gái giữa đường giữa chợ như này thì tính làm giề?- tôi cao giọng hỏi</w:t>
      </w:r>
    </w:p>
    <w:p>
      <w:pPr>
        <w:pStyle w:val="BodyText"/>
      </w:pPr>
      <w:r>
        <w:t xml:space="preserve">-Cô em làm đổ cafe lên áo tôi rồi, tôi lại đang cần tìm chỗ ngủ đêm nay. Cho tôi ở ké nhá- ớ, cái tên này. Dù mày đẹp trai nhưng cũng đừng trắng trợn thế chứ</w:t>
      </w:r>
    </w:p>
    <w:p>
      <w:pPr>
        <w:pStyle w:val="BodyText"/>
      </w:pPr>
      <w:r>
        <w:t xml:space="preserve">-Về thì về. Động vào tôi là tôi thiến đây</w:t>
      </w:r>
    </w:p>
    <w:p>
      <w:pPr>
        <w:pStyle w:val="BodyText"/>
      </w:pPr>
      <w:r>
        <w:t xml:space="preserve">Bỏ lại 1 câu hăm dọa, tôi hùng dũng dẫn anh ta về trong khi còn chưa biết tên. Công nhận lúc đó, tôi liều thật nhỉ? Đến giờ mới nghĩ lại lỡ đêm đó anh ta làm gì tôi thì sao?...(T.g: Chị gái à, ai giám làm gì chị ngoài em cơ chứ? Éo thằng nào đủ trình để đú theo đâu ạ -_-)</w:t>
      </w:r>
    </w:p>
    <w:p>
      <w:pPr>
        <w:pStyle w:val="BodyText"/>
      </w:pPr>
      <w:r>
        <w:t xml:space="preserve">Tôi dù là 1 tiểu thư chân chính, 1 cô con gái bảo bối vàng bạc kim cương đá quý của cha mẹ nhưng hiện tại, khi theo học ở Pháp, tôi cũng giống như ai, thuê nhà mà ở! Tôi đưa tên đấy về đến phò trọ mình, căn phòng k rộng lắm, hay đúng hơn là nhỏ vì nó chỉ vẻn vẹn 9m2 cùng vs phòng ăn, nhà tắm. Vừa về đến, k cần tôi bảo, tên ngu chưa-biết-tên ấy đã sà xuống chiếc giường xinh đẹp trải drap xanh lơ của tôi. ức lắm chớ, bực lắm chớ cơ mà thây kệ nó, tôi cũng k muốn lằng nhằng gì vs tên này.</w:t>
      </w:r>
    </w:p>
    <w:p>
      <w:pPr>
        <w:pStyle w:val="BodyText"/>
      </w:pPr>
      <w:r>
        <w:t xml:space="preserve">Mở tủ lạnh trong khi anh ta đang săm soi từng cử chỉ động tác của mình, tôi hỏi</w:t>
      </w:r>
    </w:p>
    <w:p>
      <w:pPr>
        <w:pStyle w:val="BodyText"/>
      </w:pPr>
      <w:r>
        <w:t xml:space="preserve">-À quên, anh tên gì nhờ?- lúc này tôi mới nhớ ra cái vấn đề to sụ ở đây</w:t>
      </w:r>
    </w:p>
    <w:p>
      <w:pPr>
        <w:pStyle w:val="BodyText"/>
      </w:pPr>
      <w:r>
        <w:t xml:space="preserve">-Hahaha, cô em, em kỳ lạ thật đấy!- anh ta cười đến sáng lạng. Nỗi buồn lúc nãy bay biến đâu cả rồi</w:t>
      </w:r>
    </w:p>
    <w:p>
      <w:pPr>
        <w:pStyle w:val="BodyText"/>
      </w:pPr>
      <w:r>
        <w:t xml:space="preserve">Ting, tim tôi vừa kêu ting à? Mặt mình nóng thế này? Lần đầu tiên mình gặp tình cảnh tréo ngoeo như lày mặc dù số lượng trai mình cua k phải là ít... Bình tĩnh, bình tĩnh nào Hải Yến! Tôi tự dỗ dành bản thân</w:t>
      </w:r>
    </w:p>
    <w:p>
      <w:pPr>
        <w:pStyle w:val="BodyText"/>
      </w:pPr>
      <w:r>
        <w:t xml:space="preserve">-Tôi hỏi tên anh!</w:t>
      </w:r>
    </w:p>
    <w:p>
      <w:pPr>
        <w:pStyle w:val="BodyText"/>
      </w:pPr>
      <w:r>
        <w:t xml:space="preserve">-Tên anh là Remiano Vincent! Rất vui đc gặp em- anh à, có cần cười đến vậy k?</w:t>
      </w:r>
    </w:p>
    <w:p>
      <w:pPr>
        <w:pStyle w:val="BodyText"/>
      </w:pPr>
      <w:r>
        <w:t xml:space="preserve">-Tôi là Huỳnh Hải Yến. Cứ gọi tôi là Teresa cũng đc! Cơ mà hỏi tí nhé, anh bị gì mà lúc nãy lang thang như thằng dở vậy?</w:t>
      </w:r>
    </w:p>
    <w:p>
      <w:pPr>
        <w:pStyle w:val="BodyText"/>
      </w:pPr>
      <w:r>
        <w:t xml:space="preserve">Tôi ngồi xuống, đưa cho Vincent 1 cốc cafe nóng hôi hổi vừa pha lúc nãy. Ngoài trời, qua khung cửa sổ to, tôi thấy đc những hạt tuyết nhỏ đang dần tăng lên... Dễ thương thật, tôi thầm nghĩ vs ước muốn chạm vào chúng. Anh ta nói, chất giọng nam tính có thể đánh gục bất cứ thiếu nữ nào, kể cả tôi. Này này, đừng có lầm! Trai đẹp mà, có mắt k ngắm có tim k mê cũng phí đấy, rõ chưa phỏng?</w:t>
      </w:r>
    </w:p>
    <w:p>
      <w:pPr>
        <w:pStyle w:val="BodyText"/>
      </w:pPr>
      <w:r>
        <w:t xml:space="preserve">-Ừ, đc 7 năm rồi!- Vincent cười buồn</w:t>
      </w:r>
    </w:p>
    <w:p>
      <w:pPr>
        <w:pStyle w:val="BodyText"/>
      </w:pPr>
      <w:r>
        <w:t xml:space="preserve">-7 năm? Anh thích cô ấy đến vậy sao?- lòng tôi lại khẽ nhói lên</w:t>
      </w:r>
    </w:p>
    <w:p>
      <w:pPr>
        <w:pStyle w:val="BodyText"/>
      </w:pPr>
      <w:r>
        <w:t xml:space="preserve">-Ừ, đó là cái mà người ta gọi thích từ cái nhìn đầu tiên! Anh đã làm mọi cách, kể cả uy hiếp nhưng cuối cùng, trước giao đường, cô ấy cũng bỏ chạy...- ánh mắt anh ta buồn rười rượi</w:t>
      </w:r>
    </w:p>
    <w:p>
      <w:pPr>
        <w:pStyle w:val="BodyText"/>
      </w:pPr>
      <w:r>
        <w:t xml:space="preserve">Tôi cảm thấy gì thế này? Đau lòng chăng? Mắt tôi nhòe đi, có cái gì đó âm ấp trào ra. Tôi... đang khoc sao? Tôi khóc vì cái gì thế này? Vì Vincent? Vì chuyện tình của anh ấy hay là vì... tôi đang đau?</w:t>
      </w:r>
    </w:p>
    <w:p>
      <w:pPr>
        <w:pStyle w:val="BodyText"/>
      </w:pPr>
      <w:r>
        <w:t xml:space="preserve">Tôi khóc ngon lành, khóc như mưa giữa trời đông. Vincent khá lúng túng vì chưa bao giờ đối mặt vs tình cảnh dở khóc dở cười khi mình kể chuyện tình của mình ra cho con bé kế bên ngồi khóc. Vincent thở dài rồi kéo đầu tôi dựa vào vai anh. Tôi khóc, khóc đến ướt đẫm cái măng tô mặc ngoài cùng cái áo thun trắng bạc bên trong của anh...</w:t>
      </w:r>
    </w:p>
    <w:p>
      <w:pPr>
        <w:pStyle w:val="BodyText"/>
      </w:pPr>
      <w:r>
        <w:t xml:space="preserve">.</w:t>
      </w:r>
    </w:p>
    <w:p>
      <w:pPr>
        <w:pStyle w:val="BodyText"/>
      </w:pPr>
      <w:r>
        <w:t xml:space="preserve">.</w:t>
      </w:r>
    </w:p>
    <w:p>
      <w:pPr>
        <w:pStyle w:val="BodyText"/>
      </w:pPr>
      <w:r>
        <w:t xml:space="preserve">.</w:t>
      </w:r>
    </w:p>
    <w:p>
      <w:pPr>
        <w:pStyle w:val="BodyText"/>
      </w:pPr>
      <w:r>
        <w:t xml:space="preserve">Đó, câu chuyện tình mùa đông của tôi bắt đầu như thế đó. Vincent dễ chịu, luôn là người bị tôi ăn hiếp trong mọi hoàn cảnh, và đặc biệt hơn, làm cha mẹ lẫn các cô dì chú bác anh em làng xóm của tôi khâm phục nhất là chịu đựng đc cái tính sói đói lâu ngày của tôi. Vì thế, lần này khi tôi vác người yêu mình về ra mắt bố mẹ, đó lại là 1 chuyện khác! Hehe...</w:t>
      </w:r>
    </w:p>
    <w:p>
      <w:pPr>
        <w:pStyle w:val="Compact"/>
      </w:pPr>
      <w:r>
        <w:br w:type="textWrapping"/>
      </w:r>
      <w:r>
        <w:br w:type="textWrapping"/>
      </w:r>
    </w:p>
    <w:p>
      <w:pPr>
        <w:pStyle w:val="Heading2"/>
      </w:pPr>
      <w:bookmarkStart w:id="76" w:name="chương-phiên-ngoại-num-bờ-tri-ngày-cưới-của-hải-yến"/>
      <w:bookmarkEnd w:id="76"/>
      <w:r>
        <w:t xml:space="preserve">54. Chương Phiên Ngoại Num Bờ Tri: Ngày Cưới Của Hải Yến</w:t>
      </w:r>
    </w:p>
    <w:p>
      <w:pPr>
        <w:pStyle w:val="Compact"/>
      </w:pPr>
      <w:r>
        <w:br w:type="textWrapping"/>
      </w:r>
      <w:r>
        <w:br w:type="textWrapping"/>
      </w:r>
      <w:r>
        <w:t xml:space="preserve">Trong 1 căn phòng rộng lớn, trên chiếc giường king size. 1 chuyện rất ư là... ừm, 3 trấm diễn ra, Sau đây xin trực tiếp màn đối thoại của đôi vợ chồng trẻ mà k trẻ, già cũng chẳng già:...</w:t>
      </w:r>
    </w:p>
    <w:p>
      <w:pPr>
        <w:pStyle w:val="BodyText"/>
      </w:pPr>
      <w:r>
        <w:t xml:space="preserve">-Anh à, sâu quá. Đau...- nó thở hổn hển, khẽ nhăn mặt</w:t>
      </w:r>
    </w:p>
    <w:p>
      <w:pPr>
        <w:pStyle w:val="BodyText"/>
      </w:pPr>
      <w:r>
        <w:t xml:space="preserve">-Từ từ nào em, sắp ra rồi!- hắn cũng k hơn gì, mồ hôi ướt đẫm tấm lưng trần</w:t>
      </w:r>
    </w:p>
    <w:p>
      <w:pPr>
        <w:pStyle w:val="BodyText"/>
      </w:pPr>
      <w:r>
        <w:t xml:space="preserve">-Ah...- nó khẽ rên lên, trong ánh sáng lờ mờ từ ngoài hắt vào, 1 giọt nước lăn dài trên đôi má</w:t>
      </w:r>
    </w:p>
    <w:p>
      <w:pPr>
        <w:pStyle w:val="BodyText"/>
      </w:pPr>
      <w:r>
        <w:t xml:space="preserve">-Tý nữa thôi em... Ah!- hắn khẽ gầm gừ, răng nghiến chặt</w:t>
      </w:r>
    </w:p>
    <w:p>
      <w:pPr>
        <w:pStyle w:val="BodyText"/>
      </w:pPr>
      <w:r>
        <w:t xml:space="preserve">-Hức, chảy máu rồi, chảy máu rồi! Tại anh đấy- nó thút thít nhìn giọt máu ứa ra</w:t>
      </w:r>
    </w:p>
    <w:p>
      <w:pPr>
        <w:pStyle w:val="BodyText"/>
      </w:pPr>
      <w:r>
        <w:t xml:space="preserve">-Ah... Anh xin lỗi- hắn xuyết xoa nâng niu chỗ vừa bị thương</w:t>
      </w:r>
    </w:p>
    <w:p>
      <w:pPr>
        <w:pStyle w:val="BodyText"/>
      </w:pPr>
      <w:r>
        <w:t xml:space="preserve">-Đồ đần, có lấy khóe móng chân cho vợ mà cũng k xong!</w:t>
      </w:r>
    </w:p>
    <w:p>
      <w:pPr>
        <w:pStyle w:val="BodyText"/>
      </w:pPr>
      <w:r>
        <w:t xml:space="preserve">À, thì ra là 2 anh chị đang lấy móng chân! Thế mà cứ tưởng, hị hị, ta chong xáng quá! Bác đọc giả nào mà nghĩ bậy thì... Lizzi thích cách nghĩ của bạn, hề hề</w:t>
      </w:r>
    </w:p>
    <w:p>
      <w:pPr>
        <w:pStyle w:val="BodyText"/>
      </w:pPr>
      <w:r>
        <w:t xml:space="preserve">Hôm nay, nó đã dựng hắn cùng nhóc Shin từ lúc 6:00 sáng để chuẩn bị mọi thứ. Biết sao đc, hôm nay là ngày nó chính thức gả con gái mình cho anh chàng ngoại quốc nhà Remiano cơ mà! Đám cưới đc tổ chức vào lúc 9:00 tại nhà thờ Đức Bà xinh đẹp rộng lớn. Hôm nay, cả đám bạn nhí nhố cũng kéo qua dinh thự nhà họ Huỳnh từ lúc mới tinh mơ để Kira cùng Ken đưa cô dâu bé bỏng đi làm đẹp và anh chàng chú rể điển trai đi sửa soạn. Hắn, tuy k ưa gì thằng con rễ bằng tuổi nhưng con gái mình mà, ai k muốn nó hạnh phúc cơ chứ. Nên, sau nhiều ngày căng óc ra suy nghĩ cùng lời dụ ngon ngọt của vợ, hắn cũng xuôi tay mà chấp nhận tác thành cho đôi tình nhân đũa lệch này! Haizzz, cũng là người từng trải qua nhiều sóng gió cuộc tình, hắn và nó đều biết đc cưới người mình yêu là niềm hạnh phúc nhất đời!</w:t>
      </w:r>
    </w:p>
    <w:p>
      <w:pPr>
        <w:pStyle w:val="BodyText"/>
      </w:pPr>
      <w:r>
        <w:t xml:space="preserve">.</w:t>
      </w:r>
    </w:p>
    <w:p>
      <w:pPr>
        <w:pStyle w:val="BodyText"/>
      </w:pPr>
      <w:r>
        <w:t xml:space="preserve">.</w:t>
      </w:r>
    </w:p>
    <w:p>
      <w:pPr>
        <w:pStyle w:val="BodyText"/>
      </w:pPr>
      <w:r>
        <w:t xml:space="preserve">.</w:t>
      </w:r>
    </w:p>
    <w:p>
      <w:pPr>
        <w:pStyle w:val="BodyText"/>
      </w:pPr>
      <w:r>
        <w:t xml:space="preserve">Hắn đang chỉ đạo trang trí khắp nhà thờ vào lúc 8:00. K hổ danh là nhà thiết kế tài ba, Lion cùng Lis đã cho ra những ý kiến cực kỳ hay ho để trang hoàng cho lễ cưới có tầm ảnh hưởng quốc gia này. Nó đang ở trong phòng cô dâu cùng Hải Yến và Kira. Hải Yến hôm nay như là bản sao của mẹ mình ngày trước, xinh đẹp lạ lùng trong bộ váy tầng màu trắng, mái tóc đc búi cao lên, kèm theo 1 chiếc vương miệng kim cương. Trên tay là bó hoa đc kết từ hoa tường vi, hoa nhài và hồng trắng, chân đi đôi giày mẫu mới nhất của Lines và đeo bộ trang sức do chính tay cha mình thiết kế theo phong cách nhẹ nhàng đc làm từ hồng ngọc và bạch kim...</w:t>
      </w:r>
    </w:p>
    <w:p>
      <w:pPr>
        <w:pStyle w:val="BodyText"/>
      </w:pPr>
      <w:r>
        <w:t xml:space="preserve">Ngắm nhìn cô con gái bé cõng của mình, nó lên tiếng</w:t>
      </w:r>
    </w:p>
    <w:p>
      <w:pPr>
        <w:pStyle w:val="BodyText"/>
      </w:pPr>
      <w:r>
        <w:t xml:space="preserve">-Con gái. Con đẹp lắm!</w:t>
      </w:r>
    </w:p>
    <w:p>
      <w:pPr>
        <w:pStyle w:val="BodyText"/>
      </w:pPr>
      <w:r>
        <w:t xml:space="preserve">-Ai chà, thời gian nhanh ghê nhỉ Kris? Mới hôm nào, tụi mình còn đi cứu con bé. Bây giờ đã gả chồng rồi!- Kira chép miệng mà chỉnh sửa lại váy cho cô cháu gái</w:t>
      </w:r>
    </w:p>
    <w:p>
      <w:pPr>
        <w:pStyle w:val="BodyText"/>
      </w:pPr>
      <w:r>
        <w:t xml:space="preserve">-Ừ, cũng đã 3 năm từ khi Hải Yến tha tên đó về nhà tao! Haha- nó cười khi nhớ lại cảnh 1 ông bố vợ vác chổi rượt tên con rể</w:t>
      </w:r>
    </w:p>
    <w:p>
      <w:pPr>
        <w:pStyle w:val="BodyText"/>
      </w:pPr>
      <w:r>
        <w:t xml:space="preserve">-Mẹ, cảm ơn mẹ! Cả mọi người nữa, nếu k có mọi người, con sẽ k có ngày hôm nay- Hải Yến bật khóc, ôm chầm lấy 2 người tuy k có máu mủ ruột thịt hay ADN cùng chung nhưng lại có tình cảm sâu nặng hơn cả</w:t>
      </w:r>
    </w:p>
    <w:p>
      <w:pPr>
        <w:pStyle w:val="BodyText"/>
      </w:pPr>
      <w:r>
        <w:t xml:space="preserve">-Con bé ngốc. Sao lại khóc, cười lên đi nào cô dâu của cậu!- Liam cùng Ryo bước vào</w:t>
      </w:r>
    </w:p>
    <w:p>
      <w:pPr>
        <w:pStyle w:val="BodyText"/>
      </w:pPr>
      <w:r>
        <w:t xml:space="preserve">Tính đến bây giờ, Liam và Ryo cũng đã 26 tuổi. Cả 2 cũng làm lễ cưới hoành bánh tráng và gây tiếng vang dữ dội trên các mặt báo khi chú rể vác dao găm phi vào tên thực kha1h nào đó khi đang say. Liam hôm nay vận vest Tuxedo trắng cùng sơ mi đen, bên cạnh là Ryo tuy có phong thái của 1 quý bà nhưng vẫn còn đâu đó nét trẻ con ngày nào trong bộ đầm peplum đỏ.</w:t>
      </w:r>
    </w:p>
    <w:p>
      <w:pPr>
        <w:pStyle w:val="BodyText"/>
      </w:pPr>
      <w:r>
        <w:t xml:space="preserve">-Mọi người nói chuyện nhé, tôi đi thay đồ!</w:t>
      </w:r>
    </w:p>
    <w:p>
      <w:pPr>
        <w:pStyle w:val="BodyText"/>
      </w:pPr>
      <w:r>
        <w:t xml:space="preserve">Nó cầm cái váy mà Jun và Hank đã vắt óc suy nghĩ trong vòng 1 tháng để thiết kế riêng ình. Bước vào pòng thay đồ, nó thấy hắn cũng đang loay hoay vs cái cà vạt màu đồng. Thấy nó, hắn như bắt đc vàng</w:t>
      </w:r>
    </w:p>
    <w:p>
      <w:pPr>
        <w:pStyle w:val="BodyText"/>
      </w:pPr>
      <w:r>
        <w:t xml:space="preserve">-Vợ à, cứu anh khỏi con rắn này vs!!</w:t>
      </w:r>
    </w:p>
    <w:p>
      <w:pPr>
        <w:pStyle w:val="BodyText"/>
      </w:pPr>
      <w:r>
        <w:t xml:space="preserve">-Thiệt tình, anh đã 28 tuổi rồi đấy! Cứ trẻ con mãi...- nó cười rồi cũng bước tới giúp chồng mình chỉnh lại cà vạt -Nhưng nếu anh k trẻ con thì k phải là Jim của em</w:t>
      </w:r>
    </w:p>
    <w:p>
      <w:pPr>
        <w:pStyle w:val="BodyText"/>
      </w:pPr>
      <w:r>
        <w:t xml:space="preserve">-Hehehe, vợ anh là nhất!- hắn hôn lên má nó</w:t>
      </w:r>
    </w:p>
    <w:p>
      <w:pPr>
        <w:pStyle w:val="BodyText"/>
      </w:pPr>
      <w:r>
        <w:t xml:space="preserve">-Ừ, anh đợi tí, em ra ngay!</w:t>
      </w:r>
    </w:p>
    <w:p>
      <w:pPr>
        <w:pStyle w:val="BodyText"/>
      </w:pPr>
      <w:r>
        <w:t xml:space="preserve">Nó kéo cái rèm che lại rồi bắt đầu thay đồ. Nó cực kì thích bộ áo này! 1 chiếc áo đuôi cá cúp ngực màu xanh lam hợp vs cái sơ mi của hắn, chiếc váy đc cách điệu vs lưng xẻ sâu có dây và đường cắt táo bạo kiểu sườn xám 1 bên khoe cặp chân trắng thon dài đáng thèm thuồng. Kết hợp cùng bộ áo là đôi giày cao gót trắng sữa đính đá saphire lấp lánh. Mái tóc thả dài tự nhiên đc uốn dợn nhẹ vẫn rất xinh đẹp</w:t>
      </w:r>
    </w:p>
    <w:p>
      <w:pPr>
        <w:pStyle w:val="BodyText"/>
      </w:pPr>
      <w:r>
        <w:t xml:space="preserve">Nó sánh ai cùng hắn bước ra ngoài lễ đường! Bên ngoài, quan khách đã gần như đông đủ. Nó thấy các chàng trai nhà gái đồng bộ vest và cài lên ngực hoa hồng trắng. Nhà trai cũng k kém cạnh vs các anh chàng ngoại quốc tuyệt vời cài hoa tường vi đỏ trên ngực làm bao nàng quan khách ngất ngây</w:t>
      </w:r>
    </w:p>
    <w:p>
      <w:pPr>
        <w:pStyle w:val="BodyText"/>
      </w:pPr>
      <w:r>
        <w:t xml:space="preserve">Cánh cửa bật mở 1 cách từ từ, cô dâu như 1 thiên thần hiện ra, bên cạnh là bố chồng tương lai đang cười hãnh diện mà dắt tay con dâu mình đến vs đứa con trai duy nhất đang bắn tim hồng phấp phới đằng kia. Trao bàn tay nhỏ bé của Hải Yến cho Vincent, ông mỉm cười đi về chỗ ngồi của mình, ngang hàng vs hắn và nó. Mục sư bắt đầu đọc các câu tuyên thệ, bờ vai nhỏ của cô dâu khẽ run lên. Lập tức, bàn tay của chú rể siết chặt lấy bàn tay bé nhỏ bên cạnh rồi tự tin mỉm cười</w:t>
      </w:r>
    </w:p>
    <w:p>
      <w:pPr>
        <w:pStyle w:val="BodyText"/>
      </w:pPr>
      <w:r>
        <w:t xml:space="preserve">-Dù nghèo khó hay sang giàu, khỏe mạnh hay ốm đau, con có chấp nhận làm chồng của cô gái này k?- giọng của ngài mục sư trầm ấm hỏi</w:t>
      </w:r>
    </w:p>
    <w:p>
      <w:pPr>
        <w:pStyle w:val="BodyText"/>
      </w:pPr>
      <w:r>
        <w:t xml:space="preserve">-Vâng, con đồng ý!- ánh mắt k chút gợn sóng, kiên định ấm áp kèm theo cái mỉm cười mãn nguyện của Vincent làm nó và hắn đều thở phào vì chú rể k phải là người đầu tiên phản đối để cầu hôn má vợ mình</w:t>
      </w:r>
    </w:p>
    <w:p>
      <w:pPr>
        <w:pStyle w:val="BodyText"/>
      </w:pPr>
      <w:r>
        <w:t xml:space="preserve">-Dù nghèo khó hay sang giàu, khỏe mạnh hay ốm đau, con có chấp nhận làm vợ của chàng trai này k?- ánh mắt của mọi người chiếu vào Hải Yến</w:t>
      </w:r>
    </w:p>
    <w:p>
      <w:pPr>
        <w:pStyle w:val="BodyText"/>
      </w:pPr>
      <w:r>
        <w:t xml:space="preserve">Hít 1 hơi dài, nhắm mắt rồi lại mở ra nhanh chóng. Hải Yến nói</w:t>
      </w:r>
    </w:p>
    <w:p>
      <w:pPr>
        <w:pStyle w:val="BodyText"/>
      </w:pPr>
      <w:r>
        <w:t xml:space="preserve">-Vincent. Em muốn nói vs anh điều này! Anh đã từng yêu mẹ em đến chết đi sống lại, em biết và em... chấp nhận. Anh k yêu em, anh cưới em vì anh thấy có lỗi, em cũng chấp nhận. Anh làm em đau đớn, em cũng chấp nhận, k ý kiến gì đâu anh! Vì anh là người em yêu nhất, dù có thế nào đi nữa- cô gái nhỏ òa lên khóc như ngày nào</w:t>
      </w:r>
    </w:p>
    <w:p>
      <w:pPr>
        <w:pStyle w:val="BodyText"/>
      </w:pPr>
      <w:r>
        <w:t xml:space="preserve">Vincent ôm Hải Yến vào lòng, anh k muốn nhìn thấy những giọt nước mắt đó. Khuôn mặt xinh đẹp ấy chỉ thích hợp để cười hạnh phúc hay phồng má giận dỗi, hoàn toàn k hợp vs nước mắt.</w:t>
      </w:r>
    </w:p>
    <w:p>
      <w:pPr>
        <w:pStyle w:val="BodyText"/>
      </w:pPr>
      <w:r>
        <w:t xml:space="preserve">-Dù thế nào đi nữa, anh cũng sẽ YÊU EM ĐẾN NGÀY TẬN CÙNG!!!- Vincent hét to</w:t>
      </w:r>
    </w:p>
    <w:p>
      <w:pPr>
        <w:pStyle w:val="BodyText"/>
      </w:pPr>
      <w:r>
        <w:t xml:space="preserve">-Vâng, em đồng ý làm vợ anh!</w:t>
      </w:r>
    </w:p>
    <w:p>
      <w:pPr>
        <w:pStyle w:val="BodyText"/>
      </w:pPr>
      <w:r>
        <w:t xml:space="preserve">1 nụ hôn trong tiếng vỗ tay vang trời của 2 họ. Tiếng chim bồ câu bay rợp khuôn trời như lời chúc phúc của thượng đế. Bộ ảnh cưới hoàn hảo đc thực hiện bởi con trai nhà tài phiệt Thornado Veneja. Trong ảnh là 2 con người, 2 nụ cười cùng nhau nắm tay chạy trên con đường dài chảy nắng vàng mật. Như cha mẹ mình, kết thúc có hậu diễn ra, như 1 phép màu</w:t>
      </w:r>
    </w:p>
    <w:p>
      <w:pPr>
        <w:pStyle w:val="Compact"/>
      </w:pPr>
      <w:r>
        <w:br w:type="textWrapping"/>
      </w:r>
      <w:r>
        <w:br w:type="textWrapping"/>
      </w:r>
    </w:p>
    <w:p>
      <w:pPr>
        <w:pStyle w:val="Heading2"/>
      </w:pPr>
      <w:bookmarkStart w:id="77" w:name="chương-kết-thúc-1-hành-trình"/>
      <w:bookmarkEnd w:id="77"/>
      <w:r>
        <w:t xml:space="preserve">55. Chương Kết Thúc 1 Hành Trình</w:t>
      </w:r>
    </w:p>
    <w:p>
      <w:pPr>
        <w:pStyle w:val="Compact"/>
      </w:pPr>
      <w:r>
        <w:br w:type="textWrapping"/>
      </w:r>
      <w:r>
        <w:br w:type="textWrapping"/>
      </w:r>
      <w:r>
        <w:t xml:space="preserve">Cuối cùng, câu chuyện về cô nàng lãnh cảm và chàng trai hoàn hảo cùng nhiều bộ đôi ngu khờ khác cũng đã kết thúc 1 cách ngọt sớt rồi ạ! Cảm ơn các bạn đã theo dõi đến tận những dòng này. Tớ yêu các bạn nhiều, mong các bạn tiếp tục ủng hộ Lizzi trong câu truyện mới sắp ra mắt về 1 cô nàng Vampire nắm giữ quyền lực của bóng tối ngàn tuổi trẻ mãi k già, đi hái dừa, bị trái dừa rớt trúng đầu và thế là... xuyên k ngon lành cành đào cành chuối vào 1 ngôi trường quái vật và vì khuôn mặt trẻ măng nên bất đắc dĩ cũng xách đít đi ngồi rèn văn luyện chữ như ai!</w:t>
      </w:r>
    </w:p>
    <w:p>
      <w:pPr>
        <w:pStyle w:val="BodyText"/>
      </w:pPr>
      <w:r>
        <w:t xml:space="preserve">Hị hị, thôi, k lải nhải nữa. Chúc các bạn đọc truyện vui vẻ và ủng hộ cho Lizzi khi bộ truyện mới ra mắt nhé!!!!!! Yêu các bạn 1 lần nữa, moah</w:t>
      </w:r>
    </w:p>
    <w:p>
      <w:pPr>
        <w:pStyle w:val="BodyText"/>
      </w:pPr>
      <w:r>
        <w:t xml:space="preserve">Lizzi thân ái ký tê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su-tra-thu-cua-ac-quy-devil-and-ang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b90c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ự Trả Thù Của Ác Quỷ - Devil and Angel</dc:title>
  <dc:creator/>
</cp:coreProperties>
</file>